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7D3ED2" w14:textId="77777777" w:rsidR="00E93412" w:rsidRPr="0098111B" w:rsidRDefault="00E93412" w:rsidP="0098111B">
      <w:pPr>
        <w:spacing w:after="0" w:line="240" w:lineRule="auto"/>
        <w:ind w:left="5103"/>
        <w:rPr>
          <w:rFonts w:ascii="Times New Roman" w:hAnsi="Times New Roman" w:cs="Times New Roman"/>
          <w:caps/>
          <w:sz w:val="24"/>
          <w:szCs w:val="24"/>
        </w:rPr>
      </w:pPr>
      <w:r w:rsidRPr="0098111B">
        <w:rPr>
          <w:rFonts w:ascii="Times New Roman" w:hAnsi="Times New Roman" w:cs="Times New Roman"/>
          <w:caps/>
          <w:sz w:val="24"/>
          <w:szCs w:val="24"/>
        </w:rPr>
        <w:t xml:space="preserve">Patvirtinta </w:t>
      </w:r>
    </w:p>
    <w:p w14:paraId="29E95335" w14:textId="77777777" w:rsidR="00FD6FB6" w:rsidRPr="0098111B" w:rsidRDefault="00E93412" w:rsidP="0098111B">
      <w:pPr>
        <w:spacing w:after="0" w:line="240" w:lineRule="auto"/>
        <w:ind w:left="5103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Vilniaus universiteto Filosofijos fakulteto</w:t>
      </w:r>
      <w:r w:rsidR="00FD6FB6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D26F1E" w:rsidRPr="0098111B">
        <w:rPr>
          <w:rFonts w:ascii="Times New Roman" w:hAnsi="Times New Roman" w:cs="Times New Roman"/>
          <w:sz w:val="24"/>
          <w:szCs w:val="24"/>
        </w:rPr>
        <w:t>t</w:t>
      </w:r>
      <w:r w:rsidR="009F5DE5" w:rsidRPr="0098111B">
        <w:rPr>
          <w:rFonts w:ascii="Times New Roman" w:hAnsi="Times New Roman" w:cs="Times New Roman"/>
          <w:sz w:val="24"/>
          <w:szCs w:val="24"/>
        </w:rPr>
        <w:t>arybo</w:t>
      </w:r>
      <w:r w:rsidR="00D26F1E" w:rsidRPr="0098111B">
        <w:rPr>
          <w:rFonts w:ascii="Times New Roman" w:hAnsi="Times New Roman" w:cs="Times New Roman"/>
          <w:sz w:val="24"/>
          <w:szCs w:val="24"/>
        </w:rPr>
        <w:t>s</w:t>
      </w:r>
    </w:p>
    <w:p w14:paraId="6BA4707B" w14:textId="716135D9" w:rsidR="00E93412" w:rsidRPr="0098111B" w:rsidRDefault="00F41328" w:rsidP="0098111B">
      <w:pPr>
        <w:spacing w:after="0" w:line="240" w:lineRule="auto"/>
        <w:ind w:left="5103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202</w:t>
      </w:r>
      <w:r w:rsidR="00B067C4">
        <w:rPr>
          <w:rFonts w:ascii="Times New Roman" w:hAnsi="Times New Roman" w:cs="Times New Roman"/>
          <w:sz w:val="24"/>
          <w:szCs w:val="24"/>
        </w:rPr>
        <w:t>1</w:t>
      </w:r>
      <w:r w:rsidRPr="0098111B">
        <w:rPr>
          <w:rFonts w:ascii="Times New Roman" w:hAnsi="Times New Roman" w:cs="Times New Roman"/>
          <w:sz w:val="24"/>
          <w:szCs w:val="24"/>
        </w:rPr>
        <w:t xml:space="preserve"> m. __________</w:t>
      </w:r>
      <w:r w:rsidR="00E93412" w:rsidRPr="0098111B">
        <w:rPr>
          <w:rFonts w:ascii="Times New Roman" w:hAnsi="Times New Roman" w:cs="Times New Roman"/>
          <w:sz w:val="24"/>
          <w:szCs w:val="24"/>
        </w:rPr>
        <w:t xml:space="preserve"> nutarimu Nr. </w:t>
      </w:r>
    </w:p>
    <w:p w14:paraId="22A8B817" w14:textId="4BC9C389" w:rsidR="0013542F" w:rsidRPr="0098111B" w:rsidRDefault="0013542F" w:rsidP="0098111B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3D65F87" w14:textId="512C150A" w:rsidR="00E93412" w:rsidRPr="0098111B" w:rsidRDefault="00250C45" w:rsidP="0098111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8111B">
        <w:rPr>
          <w:rFonts w:ascii="Times New Roman" w:hAnsi="Times New Roman" w:cs="Times New Roman"/>
          <w:b/>
          <w:sz w:val="24"/>
          <w:szCs w:val="24"/>
        </w:rPr>
        <w:t>ATITIKTIES MOKSLINIŲ TYRIMŲ ETIKAI</w:t>
      </w:r>
      <w:r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AA5C0A" w:rsidRPr="0098111B">
        <w:rPr>
          <w:rFonts w:ascii="Times New Roman" w:hAnsi="Times New Roman" w:cs="Times New Roman"/>
          <w:b/>
          <w:bCs/>
          <w:sz w:val="24"/>
          <w:szCs w:val="24"/>
        </w:rPr>
        <w:t xml:space="preserve">ORGANIZAVIMO </w:t>
      </w:r>
      <w:r w:rsidR="00796B35" w:rsidRPr="0098111B">
        <w:rPr>
          <w:rFonts w:ascii="Times New Roman" w:hAnsi="Times New Roman" w:cs="Times New Roman"/>
          <w:b/>
          <w:bCs/>
          <w:sz w:val="24"/>
          <w:szCs w:val="24"/>
        </w:rPr>
        <w:t xml:space="preserve">VILNIAUS UNIVERSITETO FILOSOFIJOS FAKULTETE </w:t>
      </w:r>
      <w:r w:rsidR="00AA5C0A" w:rsidRPr="0098111B">
        <w:rPr>
          <w:rFonts w:ascii="Times New Roman" w:hAnsi="Times New Roman" w:cs="Times New Roman"/>
          <w:b/>
          <w:bCs/>
          <w:sz w:val="24"/>
          <w:szCs w:val="24"/>
        </w:rPr>
        <w:t>TVARKA</w:t>
      </w:r>
    </w:p>
    <w:p w14:paraId="6AF822F4" w14:textId="589AF585" w:rsidR="0013542F" w:rsidRPr="0098111B" w:rsidRDefault="001354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FFEDB6" w14:textId="0FCE443F" w:rsidR="006032BC" w:rsidRPr="0098111B" w:rsidRDefault="006032B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8111B">
        <w:rPr>
          <w:rFonts w:ascii="Times New Roman" w:hAnsi="Times New Roman" w:cs="Times New Roman"/>
          <w:b/>
          <w:bCs/>
          <w:sz w:val="24"/>
          <w:szCs w:val="24"/>
        </w:rPr>
        <w:t>I SKYRIUS</w:t>
      </w:r>
    </w:p>
    <w:p w14:paraId="134F422D" w14:textId="0D7ED418" w:rsidR="006032BC" w:rsidRPr="0098111B" w:rsidRDefault="0011157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111B">
        <w:rPr>
          <w:rFonts w:ascii="Times New Roman" w:hAnsi="Times New Roman" w:cs="Times New Roman"/>
          <w:b/>
          <w:bCs/>
          <w:sz w:val="24"/>
          <w:szCs w:val="24"/>
        </w:rPr>
        <w:t>BENDROSIOS NUOSTATOS</w:t>
      </w:r>
    </w:p>
    <w:p w14:paraId="052907A0" w14:textId="739F95E3" w:rsidR="6303CF53" w:rsidRPr="0098111B" w:rsidRDefault="6303CF5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22E5C0" w14:textId="7224252B" w:rsidR="004258F7" w:rsidRPr="0098111B" w:rsidRDefault="00796B35">
      <w:pPr>
        <w:pStyle w:val="ListParagraph"/>
        <w:numPr>
          <w:ilvl w:val="0"/>
          <w:numId w:val="8"/>
        </w:numPr>
        <w:tabs>
          <w:tab w:val="left" w:pos="567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A</w:t>
      </w:r>
      <w:r w:rsidR="00250C45" w:rsidRPr="0098111B">
        <w:rPr>
          <w:rFonts w:ascii="Times New Roman" w:hAnsi="Times New Roman" w:cs="Times New Roman"/>
          <w:sz w:val="24"/>
          <w:szCs w:val="24"/>
        </w:rPr>
        <w:t xml:space="preserve">titikties mokslinių tyrimų etikai </w:t>
      </w:r>
      <w:r w:rsidR="00AA5C0A" w:rsidRPr="0098111B">
        <w:rPr>
          <w:rFonts w:ascii="Times New Roman" w:hAnsi="Times New Roman" w:cs="Times New Roman"/>
          <w:sz w:val="24"/>
          <w:szCs w:val="24"/>
        </w:rPr>
        <w:t xml:space="preserve">organizavimo </w:t>
      </w:r>
      <w:r w:rsidRPr="0098111B">
        <w:rPr>
          <w:rFonts w:ascii="Times New Roman" w:hAnsi="Times New Roman" w:cs="Times New Roman"/>
          <w:sz w:val="24"/>
          <w:szCs w:val="24"/>
        </w:rPr>
        <w:t xml:space="preserve">Vilniaus universiteto Filosofijos fakultete </w:t>
      </w:r>
      <w:r w:rsidR="00AA5C0A" w:rsidRPr="0098111B">
        <w:rPr>
          <w:rFonts w:ascii="Times New Roman" w:hAnsi="Times New Roman" w:cs="Times New Roman"/>
          <w:sz w:val="24"/>
          <w:szCs w:val="24"/>
        </w:rPr>
        <w:t>tvarka</w:t>
      </w:r>
      <w:r w:rsidR="6C9B9AE3" w:rsidRPr="0098111B">
        <w:rPr>
          <w:rFonts w:ascii="Times New Roman" w:hAnsi="Times New Roman" w:cs="Times New Roman"/>
          <w:sz w:val="24"/>
          <w:szCs w:val="24"/>
        </w:rPr>
        <w:t xml:space="preserve"> (toliau </w:t>
      </w:r>
      <w:r w:rsidR="00AA5C0A" w:rsidRPr="0098111B">
        <w:rPr>
          <w:rFonts w:ascii="Times New Roman" w:hAnsi="Times New Roman" w:cs="Times New Roman"/>
          <w:sz w:val="24"/>
          <w:szCs w:val="24"/>
        </w:rPr>
        <w:t>– Tvarka) nustato</w:t>
      </w:r>
      <w:r w:rsidR="587EEE23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250C45" w:rsidRPr="0098111B">
        <w:rPr>
          <w:rFonts w:ascii="Times New Roman" w:hAnsi="Times New Roman" w:cs="Times New Roman"/>
          <w:sz w:val="24"/>
          <w:szCs w:val="24"/>
        </w:rPr>
        <w:t>atitikties mokslinių tyrimų etikai</w:t>
      </w:r>
      <w:r w:rsidR="00AA5C0A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5F207D">
        <w:rPr>
          <w:rFonts w:ascii="Times New Roman" w:hAnsi="Times New Roman" w:cs="Times New Roman"/>
          <w:sz w:val="24"/>
          <w:szCs w:val="24"/>
        </w:rPr>
        <w:t xml:space="preserve">vertinimo </w:t>
      </w:r>
      <w:r w:rsidR="00AA5C0A" w:rsidRPr="0098111B">
        <w:rPr>
          <w:rFonts w:ascii="Times New Roman" w:hAnsi="Times New Roman" w:cs="Times New Roman"/>
          <w:sz w:val="24"/>
          <w:szCs w:val="24"/>
        </w:rPr>
        <w:t>organizavimo</w:t>
      </w:r>
      <w:r w:rsidR="005F207D">
        <w:rPr>
          <w:rFonts w:ascii="Times New Roman" w:hAnsi="Times New Roman" w:cs="Times New Roman"/>
          <w:sz w:val="24"/>
          <w:szCs w:val="24"/>
        </w:rPr>
        <w:t xml:space="preserve"> </w:t>
      </w:r>
      <w:r w:rsidR="00E92C58" w:rsidRPr="0098111B">
        <w:rPr>
          <w:rFonts w:ascii="Times New Roman" w:hAnsi="Times New Roman" w:cs="Times New Roman"/>
          <w:sz w:val="24"/>
          <w:szCs w:val="24"/>
        </w:rPr>
        <w:t>Vilniaus universiteto (toliau – Universitetas) Filosofijos fakultete (toliau – Fakultetas)</w:t>
      </w:r>
      <w:r w:rsidR="00AA5C0A" w:rsidRPr="0098111B">
        <w:rPr>
          <w:rFonts w:ascii="Times New Roman" w:hAnsi="Times New Roman" w:cs="Times New Roman"/>
          <w:sz w:val="24"/>
          <w:szCs w:val="24"/>
        </w:rPr>
        <w:t xml:space="preserve"> tvarką,</w:t>
      </w:r>
      <w:r w:rsidR="58A5A202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130141" w:rsidRPr="0098111B">
        <w:rPr>
          <w:rFonts w:ascii="Times New Roman" w:hAnsi="Times New Roman" w:cs="Times New Roman"/>
          <w:sz w:val="24"/>
          <w:szCs w:val="24"/>
        </w:rPr>
        <w:t xml:space="preserve">darinių, skirtų vertinti </w:t>
      </w:r>
      <w:r w:rsidR="00AA5C0A" w:rsidRPr="0098111B">
        <w:rPr>
          <w:rFonts w:ascii="Times New Roman" w:hAnsi="Times New Roman" w:cs="Times New Roman"/>
          <w:sz w:val="24"/>
          <w:szCs w:val="24"/>
        </w:rPr>
        <w:t>atitikt</w:t>
      </w:r>
      <w:r w:rsidR="00130141" w:rsidRPr="0098111B">
        <w:rPr>
          <w:rFonts w:ascii="Times New Roman" w:hAnsi="Times New Roman" w:cs="Times New Roman"/>
          <w:sz w:val="24"/>
          <w:szCs w:val="24"/>
        </w:rPr>
        <w:t>į</w:t>
      </w:r>
      <w:r w:rsidR="00AA5C0A" w:rsidRPr="0098111B">
        <w:rPr>
          <w:rFonts w:ascii="Times New Roman" w:hAnsi="Times New Roman" w:cs="Times New Roman"/>
          <w:sz w:val="24"/>
          <w:szCs w:val="24"/>
        </w:rPr>
        <w:t xml:space="preserve"> mokslinių tyrimų etikai</w:t>
      </w:r>
      <w:r w:rsidR="00130141" w:rsidRPr="0098111B">
        <w:rPr>
          <w:rFonts w:ascii="Times New Roman" w:hAnsi="Times New Roman" w:cs="Times New Roman"/>
          <w:sz w:val="24"/>
          <w:szCs w:val="24"/>
        </w:rPr>
        <w:t>,</w:t>
      </w:r>
      <w:r w:rsidR="00AA5C0A" w:rsidRPr="00237E03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130141" w:rsidRPr="0098111B">
        <w:rPr>
          <w:rFonts w:ascii="Times New Roman" w:hAnsi="Times New Roman" w:cs="Times New Roman"/>
          <w:sz w:val="24"/>
          <w:szCs w:val="24"/>
        </w:rPr>
        <w:t>sudarymą</w:t>
      </w:r>
      <w:r w:rsidR="00AA5C0A" w:rsidRPr="0098111B">
        <w:rPr>
          <w:rFonts w:ascii="Times New Roman" w:hAnsi="Times New Roman" w:cs="Times New Roman"/>
          <w:sz w:val="24"/>
          <w:szCs w:val="24"/>
        </w:rPr>
        <w:t xml:space="preserve">, jų </w:t>
      </w:r>
      <w:r w:rsidR="58A5A202" w:rsidRPr="0098111B">
        <w:rPr>
          <w:rFonts w:ascii="Times New Roman" w:hAnsi="Times New Roman" w:cs="Times New Roman"/>
          <w:sz w:val="24"/>
          <w:szCs w:val="24"/>
        </w:rPr>
        <w:t>funkcijas,</w:t>
      </w:r>
      <w:r w:rsidR="65A2C8CE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66CC20BA" w:rsidRPr="0098111B">
        <w:rPr>
          <w:rFonts w:ascii="Times New Roman" w:hAnsi="Times New Roman" w:cs="Times New Roman"/>
          <w:sz w:val="24"/>
          <w:szCs w:val="24"/>
        </w:rPr>
        <w:t>veiklos organizavimo</w:t>
      </w:r>
      <w:r w:rsidR="447F759C" w:rsidRPr="0098111B">
        <w:rPr>
          <w:rFonts w:ascii="Times New Roman" w:hAnsi="Times New Roman" w:cs="Times New Roman"/>
          <w:sz w:val="24"/>
          <w:szCs w:val="24"/>
        </w:rPr>
        <w:t xml:space="preserve"> ir sprendimų priėmimo tvarką</w:t>
      </w:r>
      <w:r w:rsidR="1D2AF991" w:rsidRPr="0098111B">
        <w:rPr>
          <w:rFonts w:ascii="Times New Roman" w:hAnsi="Times New Roman" w:cs="Times New Roman"/>
          <w:sz w:val="24"/>
          <w:szCs w:val="24"/>
        </w:rPr>
        <w:t>.</w:t>
      </w:r>
    </w:p>
    <w:p w14:paraId="62A5C946" w14:textId="09BB0E27" w:rsidR="004258F7" w:rsidRPr="0098111B" w:rsidRDefault="009F5400" w:rsidP="0098111B">
      <w:pPr>
        <w:pStyle w:val="ListParagraph"/>
        <w:numPr>
          <w:ilvl w:val="0"/>
          <w:numId w:val="8"/>
        </w:numPr>
        <w:tabs>
          <w:tab w:val="left" w:pos="567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Tvarka </w:t>
      </w:r>
      <w:r w:rsidRPr="00E154B8">
        <w:rPr>
          <w:rFonts w:ascii="Times New Roman" w:hAnsi="Times New Roman" w:cs="Times New Roman"/>
          <w:sz w:val="24"/>
          <w:szCs w:val="24"/>
        </w:rPr>
        <w:t xml:space="preserve">yra parengta </w:t>
      </w:r>
      <w:r w:rsidR="00130141" w:rsidRPr="00E154B8">
        <w:rPr>
          <w:rFonts w:ascii="Times New Roman" w:hAnsi="Times New Roman" w:cs="Times New Roman"/>
          <w:sz w:val="24"/>
          <w:szCs w:val="24"/>
        </w:rPr>
        <w:t xml:space="preserve">vadovaujantis Atitikties mokslinių tyrimų etikai vertinimo gairėmis, patvirtintomis Lietuvos Respublikos akademinės etikos ir procedūrų kontrolieriaus 2020 m. gruodžio 10 d. įsakymu Nr. V-60, ir </w:t>
      </w:r>
      <w:r w:rsidRPr="00E154B8">
        <w:rPr>
          <w:rFonts w:ascii="Times New Roman" w:hAnsi="Times New Roman" w:cs="Times New Roman"/>
          <w:sz w:val="24"/>
          <w:szCs w:val="24"/>
        </w:rPr>
        <w:t>siekiant</w:t>
      </w:r>
      <w:r w:rsidR="004258F7" w:rsidRPr="00E154B8">
        <w:rPr>
          <w:rFonts w:ascii="Times New Roman" w:hAnsi="Times New Roman" w:cs="Times New Roman"/>
          <w:sz w:val="24"/>
          <w:szCs w:val="24"/>
        </w:rPr>
        <w:t xml:space="preserve"> įgyvendinti pagarbos žmogaus teisėms ir orumui politiką mokslinių tyrimų srityje, </w:t>
      </w:r>
      <w:r w:rsidR="00860F22" w:rsidRPr="00E154B8">
        <w:rPr>
          <w:rFonts w:ascii="Times New Roman" w:hAnsi="Times New Roman" w:cs="Times New Roman"/>
          <w:sz w:val="24"/>
          <w:szCs w:val="24"/>
        </w:rPr>
        <w:t>atl</w:t>
      </w:r>
      <w:r w:rsidR="00CB4481" w:rsidRPr="00E154B8">
        <w:rPr>
          <w:rFonts w:ascii="Times New Roman" w:hAnsi="Times New Roman" w:cs="Times New Roman"/>
          <w:sz w:val="24"/>
          <w:szCs w:val="24"/>
        </w:rPr>
        <w:t>iekant</w:t>
      </w:r>
      <w:r w:rsidR="00860F22" w:rsidRPr="00E154B8">
        <w:rPr>
          <w:rFonts w:ascii="Times New Roman" w:hAnsi="Times New Roman" w:cs="Times New Roman"/>
          <w:sz w:val="24"/>
          <w:szCs w:val="24"/>
        </w:rPr>
        <w:t xml:space="preserve"> </w:t>
      </w:r>
      <w:r w:rsidR="004258F7" w:rsidRPr="00E154B8">
        <w:rPr>
          <w:rFonts w:ascii="Times New Roman" w:hAnsi="Times New Roman" w:cs="Times New Roman"/>
          <w:sz w:val="24"/>
          <w:szCs w:val="24"/>
        </w:rPr>
        <w:t xml:space="preserve">tyrimų </w:t>
      </w:r>
      <w:r w:rsidR="00237E03" w:rsidRPr="00E154B8">
        <w:rPr>
          <w:rFonts w:ascii="Times New Roman" w:hAnsi="Times New Roman" w:cs="Times New Roman"/>
          <w:sz w:val="24"/>
          <w:szCs w:val="24"/>
        </w:rPr>
        <w:t xml:space="preserve">atitikties mokslinių tyrimų etikai </w:t>
      </w:r>
      <w:r w:rsidR="004258F7" w:rsidRPr="00E154B8">
        <w:rPr>
          <w:rFonts w:ascii="Times New Roman" w:hAnsi="Times New Roman" w:cs="Times New Roman"/>
          <w:sz w:val="24"/>
          <w:szCs w:val="24"/>
        </w:rPr>
        <w:t xml:space="preserve">vertinimą Fakulteto </w:t>
      </w:r>
      <w:r w:rsidR="005F207D">
        <w:rPr>
          <w:rFonts w:ascii="Times New Roman" w:hAnsi="Times New Roman" w:cs="Times New Roman"/>
          <w:sz w:val="24"/>
          <w:szCs w:val="24"/>
        </w:rPr>
        <w:t>ar</w:t>
      </w:r>
      <w:r w:rsidR="005F207D" w:rsidRPr="00E154B8">
        <w:rPr>
          <w:rFonts w:ascii="Times New Roman" w:hAnsi="Times New Roman" w:cs="Times New Roman"/>
          <w:sz w:val="24"/>
          <w:szCs w:val="24"/>
        </w:rPr>
        <w:t xml:space="preserve"> </w:t>
      </w:r>
      <w:r w:rsidR="004258F7" w:rsidRPr="00E154B8">
        <w:rPr>
          <w:rFonts w:ascii="Times New Roman" w:hAnsi="Times New Roman" w:cs="Times New Roman"/>
          <w:sz w:val="24"/>
          <w:szCs w:val="24"/>
        </w:rPr>
        <w:t>kitų Universiteto kamieninių akademinių padalinių</w:t>
      </w:r>
      <w:r w:rsidR="0070310A" w:rsidRPr="00E154B8">
        <w:rPr>
          <w:rFonts w:ascii="Times New Roman" w:hAnsi="Times New Roman" w:cs="Times New Roman"/>
          <w:sz w:val="24"/>
          <w:szCs w:val="24"/>
        </w:rPr>
        <w:t>,</w:t>
      </w:r>
      <w:r w:rsidR="004258F7" w:rsidRPr="00E154B8">
        <w:rPr>
          <w:rFonts w:ascii="Times New Roman" w:hAnsi="Times New Roman" w:cs="Times New Roman"/>
          <w:sz w:val="24"/>
          <w:szCs w:val="24"/>
        </w:rPr>
        <w:t xml:space="preserve"> jeigu planuojamuose tyrimuose yra įtraukti </w:t>
      </w:r>
      <w:r w:rsidR="3F603F3A" w:rsidRPr="00E154B8">
        <w:rPr>
          <w:rFonts w:ascii="Times New Roman" w:eastAsia="Times New Roman" w:hAnsi="Times New Roman" w:cs="Times New Roman"/>
          <w:sz w:val="24"/>
          <w:szCs w:val="24"/>
        </w:rPr>
        <w:t>Fakulteto atstovaujamų mokslo krypčių</w:t>
      </w:r>
      <w:r w:rsidR="4703DAA0" w:rsidRPr="00E154B8">
        <w:rPr>
          <w:rFonts w:ascii="Times New Roman" w:eastAsia="Times New Roman" w:hAnsi="Times New Roman" w:cs="Times New Roman"/>
          <w:sz w:val="24"/>
          <w:szCs w:val="24"/>
        </w:rPr>
        <w:t xml:space="preserve"> klausimai</w:t>
      </w:r>
      <w:r w:rsidR="0070310A" w:rsidRPr="00E154B8">
        <w:rPr>
          <w:rFonts w:ascii="Times New Roman" w:hAnsi="Times New Roman" w:cs="Times New Roman"/>
          <w:sz w:val="24"/>
          <w:szCs w:val="24"/>
        </w:rPr>
        <w:t>,</w:t>
      </w:r>
      <w:r w:rsidR="004258F7" w:rsidRPr="00E154B8">
        <w:rPr>
          <w:rFonts w:ascii="Times New Roman" w:hAnsi="Times New Roman" w:cs="Times New Roman"/>
          <w:sz w:val="24"/>
          <w:szCs w:val="24"/>
        </w:rPr>
        <w:t xml:space="preserve"> mokslininkų, tyrėjų, doktorantų (toliau – </w:t>
      </w:r>
      <w:r w:rsidR="00E16E3F" w:rsidRPr="00E154B8">
        <w:rPr>
          <w:rFonts w:ascii="Times New Roman" w:hAnsi="Times New Roman" w:cs="Times New Roman"/>
          <w:sz w:val="24"/>
          <w:szCs w:val="24"/>
        </w:rPr>
        <w:t>T</w:t>
      </w:r>
      <w:r w:rsidR="004258F7" w:rsidRPr="00E154B8">
        <w:rPr>
          <w:rFonts w:ascii="Times New Roman" w:hAnsi="Times New Roman" w:cs="Times New Roman"/>
          <w:sz w:val="24"/>
          <w:szCs w:val="24"/>
        </w:rPr>
        <w:t>yrėj</w:t>
      </w:r>
      <w:r w:rsidR="0070310A" w:rsidRPr="00E154B8">
        <w:rPr>
          <w:rFonts w:ascii="Times New Roman" w:hAnsi="Times New Roman" w:cs="Times New Roman"/>
          <w:sz w:val="24"/>
          <w:szCs w:val="24"/>
        </w:rPr>
        <w:t>ai</w:t>
      </w:r>
      <w:r w:rsidR="004258F7" w:rsidRPr="00E154B8">
        <w:rPr>
          <w:rFonts w:ascii="Times New Roman" w:hAnsi="Times New Roman" w:cs="Times New Roman"/>
          <w:sz w:val="24"/>
          <w:szCs w:val="24"/>
        </w:rPr>
        <w:t>), o išimtinais atvejais</w:t>
      </w:r>
      <w:r w:rsidR="006A0735" w:rsidRPr="00E154B8">
        <w:rPr>
          <w:rFonts w:ascii="Times New Roman" w:hAnsi="Times New Roman" w:cs="Times New Roman"/>
          <w:sz w:val="24"/>
          <w:szCs w:val="24"/>
        </w:rPr>
        <w:t xml:space="preserve"> (kai poreikį įvertina ir kreipiasi darbo vadovas)</w:t>
      </w:r>
      <w:r w:rsidR="004258F7" w:rsidRPr="00E154B8">
        <w:rPr>
          <w:rFonts w:ascii="Times New Roman" w:hAnsi="Times New Roman" w:cs="Times New Roman"/>
          <w:sz w:val="24"/>
          <w:szCs w:val="24"/>
        </w:rPr>
        <w:t xml:space="preserve"> ir bakalauro bei magistrantūros studijų programų studentų planuojami vykdyti moksliniai tyrimai atitiktų mokslinių tyrimų etikos standartus, kad būtų laikomasi teisės aktuose įtvirtintų asmens duomenų apsaugos bei tyrimo duomenų valdymo reikalavimų.</w:t>
      </w:r>
    </w:p>
    <w:p w14:paraId="0453DC1C" w14:textId="77777777" w:rsidR="00B17666" w:rsidRPr="0098111B" w:rsidRDefault="00B1766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2FC151" w14:textId="77777777" w:rsidR="00770267" w:rsidRPr="0098111B" w:rsidRDefault="0077026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111B">
        <w:rPr>
          <w:rFonts w:ascii="Times New Roman" w:hAnsi="Times New Roman" w:cs="Times New Roman"/>
          <w:b/>
          <w:sz w:val="24"/>
          <w:szCs w:val="24"/>
        </w:rPr>
        <w:t>II SKYRIUS</w:t>
      </w:r>
    </w:p>
    <w:p w14:paraId="6317FB2B" w14:textId="741396B7" w:rsidR="00770267" w:rsidRPr="00782557" w:rsidRDefault="00D527A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RINIŲ, SKIRTŲ VERTINTI</w:t>
      </w:r>
      <w:r w:rsidR="001629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5A8D" w:rsidRPr="00162931">
        <w:rPr>
          <w:rFonts w:ascii="Times New Roman" w:hAnsi="Times New Roman" w:cs="Times New Roman"/>
          <w:b/>
          <w:bCs/>
          <w:sz w:val="24"/>
          <w:szCs w:val="24"/>
        </w:rPr>
        <w:t>ATITIKT</w:t>
      </w:r>
      <w:r w:rsidR="00782557">
        <w:rPr>
          <w:rFonts w:ascii="Times New Roman" w:hAnsi="Times New Roman" w:cs="Times New Roman"/>
          <w:b/>
          <w:bCs/>
          <w:sz w:val="24"/>
          <w:szCs w:val="24"/>
        </w:rPr>
        <w:t>Į</w:t>
      </w:r>
      <w:r w:rsidR="006B5A8D" w:rsidRPr="00162931">
        <w:rPr>
          <w:rFonts w:ascii="Times New Roman" w:hAnsi="Times New Roman" w:cs="Times New Roman"/>
          <w:b/>
          <w:bCs/>
          <w:sz w:val="24"/>
          <w:szCs w:val="24"/>
        </w:rPr>
        <w:t xml:space="preserve"> MOKSLINIŲ TYRIMŲ ETIKAI</w:t>
      </w:r>
      <w:r w:rsidR="00782557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82557">
        <w:rPr>
          <w:rFonts w:ascii="Times New Roman" w:hAnsi="Times New Roman" w:cs="Times New Roman"/>
          <w:b/>
          <w:bCs/>
          <w:sz w:val="24"/>
          <w:szCs w:val="24"/>
        </w:rPr>
        <w:t>SUDARYMO</w:t>
      </w:r>
      <w:r w:rsidR="000C4802" w:rsidRPr="00162931">
        <w:rPr>
          <w:rFonts w:ascii="Times New Roman" w:hAnsi="Times New Roman" w:cs="Times New Roman"/>
          <w:b/>
          <w:bCs/>
          <w:sz w:val="24"/>
          <w:szCs w:val="24"/>
        </w:rPr>
        <w:t xml:space="preserve"> TVARKA</w:t>
      </w:r>
    </w:p>
    <w:p w14:paraId="580FEFA9" w14:textId="1B6F1611" w:rsidR="00E504AE" w:rsidRPr="0094183F" w:rsidRDefault="00E504A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9CFB38" w14:textId="29FD224D" w:rsidR="00E504AE" w:rsidRPr="00ED2A43" w:rsidRDefault="00E504AE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D2A43">
        <w:rPr>
          <w:rFonts w:ascii="Times New Roman" w:eastAsia="Times New Roman" w:hAnsi="Times New Roman" w:cs="Times New Roman"/>
          <w:sz w:val="24"/>
          <w:szCs w:val="24"/>
        </w:rPr>
        <w:t xml:space="preserve">Siekiant užtikrinti </w:t>
      </w:r>
      <w:r w:rsidR="0067641A" w:rsidRPr="00ED2A43">
        <w:rPr>
          <w:rFonts w:ascii="Times New Roman" w:eastAsia="Times New Roman" w:hAnsi="Times New Roman" w:cs="Times New Roman"/>
          <w:sz w:val="24"/>
          <w:szCs w:val="24"/>
        </w:rPr>
        <w:t xml:space="preserve">Fakulteto atstovaujamų mokslo krypčių </w:t>
      </w:r>
      <w:r w:rsidR="00A520BC" w:rsidRPr="00ED2A43">
        <w:rPr>
          <w:rFonts w:ascii="Times New Roman" w:eastAsia="Times New Roman" w:hAnsi="Times New Roman" w:cs="Times New Roman"/>
          <w:sz w:val="24"/>
          <w:szCs w:val="24"/>
        </w:rPr>
        <w:t>ty</w:t>
      </w:r>
      <w:r w:rsidRPr="00ED2A43">
        <w:rPr>
          <w:rFonts w:ascii="Times New Roman" w:eastAsia="Times New Roman" w:hAnsi="Times New Roman" w:cs="Times New Roman"/>
          <w:sz w:val="24"/>
          <w:szCs w:val="24"/>
        </w:rPr>
        <w:t>rimų atitiktį mokslinių tyrimų etikai, Fakultete sudaromas Jungtinis atitikties mokslinių tyrimų etikai komitetas (toliau – Jungtinis komitetas) ir atskiri atitikties mokslinių tyrimų etikai komitetai mokslo krypt</w:t>
      </w:r>
      <w:r w:rsidR="5E7C613E" w:rsidRPr="00ED2A43">
        <w:rPr>
          <w:rFonts w:ascii="Times New Roman" w:eastAsia="Times New Roman" w:hAnsi="Times New Roman" w:cs="Times New Roman"/>
          <w:sz w:val="24"/>
          <w:szCs w:val="24"/>
        </w:rPr>
        <w:t>ies</w:t>
      </w:r>
      <w:r w:rsidRPr="00ED2A43">
        <w:rPr>
          <w:rFonts w:ascii="Times New Roman" w:eastAsia="Times New Roman" w:hAnsi="Times New Roman" w:cs="Times New Roman"/>
          <w:sz w:val="24"/>
          <w:szCs w:val="24"/>
        </w:rPr>
        <w:t xml:space="preserve"> ar mokslo krypčių grup</w:t>
      </w:r>
      <w:r w:rsidR="657538ED" w:rsidRPr="00ED2A43">
        <w:rPr>
          <w:rFonts w:ascii="Times New Roman" w:eastAsia="Times New Roman" w:hAnsi="Times New Roman" w:cs="Times New Roman"/>
          <w:sz w:val="24"/>
          <w:szCs w:val="24"/>
        </w:rPr>
        <w:t>ių pagrindu</w:t>
      </w:r>
      <w:r w:rsidRPr="00ED2A43">
        <w:rPr>
          <w:rFonts w:ascii="Times New Roman" w:eastAsia="Times New Roman" w:hAnsi="Times New Roman" w:cs="Times New Roman"/>
          <w:sz w:val="24"/>
          <w:szCs w:val="24"/>
        </w:rPr>
        <w:t xml:space="preserve"> (toliau – </w:t>
      </w:r>
      <w:r w:rsidR="0067641A" w:rsidRPr="00ED2A43">
        <w:rPr>
          <w:rFonts w:ascii="Times New Roman" w:eastAsia="Times New Roman" w:hAnsi="Times New Roman" w:cs="Times New Roman"/>
          <w:sz w:val="24"/>
          <w:szCs w:val="24"/>
        </w:rPr>
        <w:t>Tyrimų etikos k</w:t>
      </w:r>
      <w:r w:rsidRPr="00ED2A43">
        <w:rPr>
          <w:rFonts w:ascii="Times New Roman" w:eastAsia="Times New Roman" w:hAnsi="Times New Roman" w:cs="Times New Roman"/>
          <w:sz w:val="24"/>
          <w:szCs w:val="24"/>
        </w:rPr>
        <w:t>omitetai).</w:t>
      </w:r>
    </w:p>
    <w:p w14:paraId="43E83334" w14:textId="69B430C0" w:rsidR="00E504AE" w:rsidRPr="00ED2A43" w:rsidRDefault="00E504AE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D2A43">
        <w:rPr>
          <w:rFonts w:ascii="Times New Roman" w:eastAsia="Times New Roman" w:hAnsi="Times New Roman" w:cs="Times New Roman"/>
          <w:sz w:val="24"/>
          <w:szCs w:val="24"/>
        </w:rPr>
        <w:t>Jungtinis komitetas sudaromas iš ne mažiau nei 7 narių</w:t>
      </w:r>
      <w:r w:rsidR="009772A3" w:rsidRPr="00ED2A43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ED2A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772A3" w:rsidRPr="00ED2A43">
        <w:rPr>
          <w:rFonts w:ascii="Times New Roman" w:eastAsia="Times New Roman" w:hAnsi="Times New Roman" w:cs="Times New Roman"/>
          <w:sz w:val="24"/>
          <w:szCs w:val="24"/>
        </w:rPr>
        <w:t>Jungtinio komiteto nariais pagal pareigas yra</w:t>
      </w:r>
      <w:r w:rsidR="0067641A" w:rsidRPr="00ED2A43">
        <w:rPr>
          <w:rFonts w:ascii="Times New Roman" w:eastAsia="Times New Roman" w:hAnsi="Times New Roman" w:cs="Times New Roman"/>
          <w:sz w:val="24"/>
          <w:szCs w:val="24"/>
        </w:rPr>
        <w:t xml:space="preserve"> Tyrimų etikos k</w:t>
      </w:r>
      <w:r w:rsidR="00B108DB" w:rsidRPr="00ED2A43">
        <w:rPr>
          <w:rFonts w:ascii="Times New Roman" w:eastAsia="Times New Roman" w:hAnsi="Times New Roman" w:cs="Times New Roman"/>
          <w:sz w:val="24"/>
          <w:szCs w:val="24"/>
        </w:rPr>
        <w:t>omitetų vadovai</w:t>
      </w:r>
      <w:r w:rsidR="00CD6E21" w:rsidRPr="00ED2A43">
        <w:rPr>
          <w:rFonts w:ascii="Times New Roman" w:eastAsia="Times New Roman" w:hAnsi="Times New Roman" w:cs="Times New Roman"/>
          <w:sz w:val="24"/>
          <w:szCs w:val="24"/>
        </w:rPr>
        <w:t>.</w:t>
      </w:r>
      <w:r w:rsidR="00B108DB" w:rsidRPr="00ED2A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6C05" w:rsidRPr="00ED2A43">
        <w:rPr>
          <w:rFonts w:ascii="Times New Roman" w:hAnsi="Times New Roman" w:cs="Times New Roman"/>
          <w:sz w:val="24"/>
          <w:szCs w:val="24"/>
        </w:rPr>
        <w:t>Dar k</w:t>
      </w:r>
      <w:r w:rsidR="00C70853" w:rsidRPr="00ED2A43">
        <w:rPr>
          <w:rFonts w:ascii="Times New Roman" w:hAnsi="Times New Roman" w:cs="Times New Roman"/>
          <w:sz w:val="24"/>
          <w:szCs w:val="24"/>
        </w:rPr>
        <w:t>eturis Jungtinio komiteto narius</w:t>
      </w:r>
      <w:r w:rsidR="0018345C" w:rsidRPr="00ED2A43">
        <w:rPr>
          <w:rFonts w:ascii="Times New Roman" w:hAnsi="Times New Roman" w:cs="Times New Roman"/>
          <w:sz w:val="24"/>
          <w:szCs w:val="24"/>
        </w:rPr>
        <w:t xml:space="preserve"> – </w:t>
      </w:r>
      <w:r w:rsidR="00B108DB" w:rsidRPr="00ED2A43">
        <w:rPr>
          <w:rFonts w:ascii="Times New Roman" w:hAnsi="Times New Roman" w:cs="Times New Roman"/>
          <w:sz w:val="24"/>
          <w:szCs w:val="24"/>
        </w:rPr>
        <w:t>pirmininką</w:t>
      </w:r>
      <w:r w:rsidR="0018345C" w:rsidRPr="00ED2A43">
        <w:rPr>
          <w:rFonts w:ascii="Times New Roman" w:hAnsi="Times New Roman" w:cs="Times New Roman"/>
          <w:sz w:val="24"/>
          <w:szCs w:val="24"/>
        </w:rPr>
        <w:t xml:space="preserve">, </w:t>
      </w:r>
      <w:r w:rsidR="00C70853" w:rsidRPr="00ED2A43">
        <w:rPr>
          <w:rFonts w:ascii="Times New Roman" w:hAnsi="Times New Roman" w:cs="Times New Roman"/>
          <w:sz w:val="24"/>
          <w:szCs w:val="24"/>
        </w:rPr>
        <w:t xml:space="preserve">jo </w:t>
      </w:r>
      <w:r w:rsidR="0018345C" w:rsidRPr="00ED2A43">
        <w:rPr>
          <w:rFonts w:ascii="Times New Roman" w:hAnsi="Times New Roman" w:cs="Times New Roman"/>
          <w:sz w:val="24"/>
          <w:szCs w:val="24"/>
        </w:rPr>
        <w:t>pavaduotoją ir 2 narius</w:t>
      </w:r>
      <w:r w:rsidR="00C70853" w:rsidRPr="00ED2A43">
        <w:rPr>
          <w:rFonts w:ascii="Times New Roman" w:hAnsi="Times New Roman" w:cs="Times New Roman"/>
          <w:sz w:val="24"/>
          <w:szCs w:val="24"/>
        </w:rPr>
        <w:t xml:space="preserve"> – siūlo Fakulteto dekanas</w:t>
      </w:r>
      <w:r w:rsidR="00A520BC" w:rsidRPr="00ED2A43">
        <w:rPr>
          <w:rFonts w:ascii="Times New Roman" w:hAnsi="Times New Roman" w:cs="Times New Roman"/>
          <w:sz w:val="24"/>
          <w:szCs w:val="24"/>
        </w:rPr>
        <w:t xml:space="preserve">. </w:t>
      </w:r>
      <w:r w:rsidR="00AF59E1" w:rsidRPr="00ED2A43">
        <w:rPr>
          <w:rFonts w:ascii="Times New Roman" w:hAnsi="Times New Roman" w:cs="Times New Roman"/>
          <w:sz w:val="24"/>
          <w:szCs w:val="24"/>
        </w:rPr>
        <w:t>Fakulteto dekanas į Jungtinio komiteto narius gali siūlyti Universitete dirbančius akademinius ir neakademinius darbuotojus, taip pat ir kitų institucijų atstovus</w:t>
      </w:r>
      <w:r w:rsidR="00D527A3" w:rsidRPr="00ED2A43">
        <w:rPr>
          <w:rFonts w:ascii="Times New Roman" w:hAnsi="Times New Roman" w:cs="Times New Roman"/>
          <w:sz w:val="24"/>
          <w:szCs w:val="24"/>
        </w:rPr>
        <w:t>.</w:t>
      </w:r>
      <w:r w:rsidR="00AF59E1" w:rsidRPr="00ED2A43">
        <w:rPr>
          <w:rFonts w:ascii="Times New Roman" w:hAnsi="Times New Roman" w:cs="Times New Roman"/>
          <w:sz w:val="24"/>
          <w:szCs w:val="24"/>
        </w:rPr>
        <w:t xml:space="preserve"> </w:t>
      </w:r>
      <w:r w:rsidR="00A520BC" w:rsidRPr="00ED2A43">
        <w:rPr>
          <w:rFonts w:ascii="Times New Roman" w:hAnsi="Times New Roman" w:cs="Times New Roman"/>
          <w:sz w:val="24"/>
          <w:szCs w:val="24"/>
        </w:rPr>
        <w:t xml:space="preserve">Siūlydamas </w:t>
      </w:r>
      <w:r w:rsidR="00AF59E1" w:rsidRPr="00ED2A43">
        <w:rPr>
          <w:rFonts w:ascii="Times New Roman" w:hAnsi="Times New Roman" w:cs="Times New Roman"/>
          <w:sz w:val="24"/>
          <w:szCs w:val="24"/>
        </w:rPr>
        <w:t xml:space="preserve">narius </w:t>
      </w:r>
      <w:r w:rsidR="00A520BC" w:rsidRPr="00ED2A43">
        <w:rPr>
          <w:rFonts w:ascii="Times New Roman" w:hAnsi="Times New Roman" w:cs="Times New Roman"/>
          <w:sz w:val="24"/>
          <w:szCs w:val="24"/>
        </w:rPr>
        <w:t>į Jungtinį komitetą</w:t>
      </w:r>
      <w:r w:rsidR="22042999" w:rsidRPr="00ED2A43">
        <w:rPr>
          <w:rFonts w:ascii="Times New Roman" w:hAnsi="Times New Roman" w:cs="Times New Roman"/>
          <w:sz w:val="24"/>
          <w:szCs w:val="24"/>
        </w:rPr>
        <w:t>,</w:t>
      </w:r>
      <w:r w:rsidR="00B108DB" w:rsidRPr="00ED2A43">
        <w:rPr>
          <w:rFonts w:ascii="Times New Roman" w:hAnsi="Times New Roman" w:cs="Times New Roman"/>
          <w:sz w:val="24"/>
          <w:szCs w:val="24"/>
        </w:rPr>
        <w:t xml:space="preserve"> </w:t>
      </w:r>
      <w:r w:rsidR="00AF59E1" w:rsidRPr="00ED2A43">
        <w:rPr>
          <w:rFonts w:ascii="Times New Roman" w:hAnsi="Times New Roman" w:cs="Times New Roman"/>
          <w:sz w:val="24"/>
          <w:szCs w:val="24"/>
        </w:rPr>
        <w:t>Fakulteto</w:t>
      </w:r>
      <w:r w:rsidR="001B6643" w:rsidRPr="00ED2A43">
        <w:rPr>
          <w:rFonts w:ascii="Times New Roman" w:hAnsi="Times New Roman" w:cs="Times New Roman"/>
          <w:sz w:val="24"/>
          <w:szCs w:val="24"/>
        </w:rPr>
        <w:t xml:space="preserve"> d</w:t>
      </w:r>
      <w:r w:rsidR="00B108DB" w:rsidRPr="00ED2A43">
        <w:rPr>
          <w:rFonts w:ascii="Times New Roman" w:hAnsi="Times New Roman" w:cs="Times New Roman"/>
          <w:sz w:val="24"/>
          <w:szCs w:val="24"/>
        </w:rPr>
        <w:t>ekanas atsižvelgia į tai, kad n</w:t>
      </w:r>
      <w:r w:rsidR="0018345C" w:rsidRPr="00ED2A43">
        <w:rPr>
          <w:rFonts w:ascii="Times New Roman" w:hAnsi="Times New Roman" w:cs="Times New Roman"/>
          <w:sz w:val="24"/>
          <w:szCs w:val="24"/>
        </w:rPr>
        <w:t xml:space="preserve">ariai turėtų kuo platesnę akademinę ir / ar profesinę patirtį, reikalingą </w:t>
      </w:r>
      <w:r w:rsidR="00B108DB" w:rsidRPr="00ED2A43">
        <w:rPr>
          <w:rFonts w:ascii="Times New Roman" w:hAnsi="Times New Roman" w:cs="Times New Roman"/>
          <w:sz w:val="24"/>
          <w:szCs w:val="24"/>
        </w:rPr>
        <w:t>užtikrinti kokybiškai Jungtinio komiteto veiklai vienoje ar keliose iš šių sričių: mokslo vadybos, duomenų apsaugos</w:t>
      </w:r>
      <w:r w:rsidR="00CF1900" w:rsidRPr="00ED2A43">
        <w:rPr>
          <w:rFonts w:ascii="Times New Roman" w:hAnsi="Times New Roman" w:cs="Times New Roman"/>
          <w:sz w:val="24"/>
          <w:szCs w:val="24"/>
        </w:rPr>
        <w:t>, duomenų</w:t>
      </w:r>
      <w:r w:rsidR="00B108DB" w:rsidRPr="00ED2A43">
        <w:rPr>
          <w:rFonts w:ascii="Times New Roman" w:hAnsi="Times New Roman" w:cs="Times New Roman"/>
          <w:sz w:val="24"/>
          <w:szCs w:val="24"/>
        </w:rPr>
        <w:t xml:space="preserve"> valdymo, </w:t>
      </w:r>
      <w:r w:rsidR="00CF1900" w:rsidRPr="00ED2A43">
        <w:rPr>
          <w:rFonts w:ascii="Times New Roman" w:hAnsi="Times New Roman" w:cs="Times New Roman"/>
          <w:sz w:val="24"/>
          <w:szCs w:val="24"/>
        </w:rPr>
        <w:t>filosofijos/etikos, teisės.</w:t>
      </w:r>
      <w:r w:rsidR="00337E8A" w:rsidRPr="00ED2A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05A3D5" w14:textId="05C6FFA2" w:rsidR="00CF1900" w:rsidRPr="0098111B" w:rsidRDefault="00F67D13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rimo etikos komitetų steigimo iniciatyva priklauso Institutų direktoriams. </w:t>
      </w:r>
      <w:r w:rsidR="00572E30" w:rsidRPr="0098111B">
        <w:rPr>
          <w:rFonts w:ascii="Times New Roman" w:hAnsi="Times New Roman" w:cs="Times New Roman"/>
          <w:sz w:val="24"/>
          <w:szCs w:val="24"/>
        </w:rPr>
        <w:t>Tyrimų etikos k</w:t>
      </w:r>
      <w:r w:rsidR="00CF1900" w:rsidRPr="0098111B">
        <w:rPr>
          <w:rFonts w:ascii="Times New Roman" w:hAnsi="Times New Roman" w:cs="Times New Roman"/>
          <w:sz w:val="24"/>
          <w:szCs w:val="24"/>
        </w:rPr>
        <w:t xml:space="preserve">omitetas sudaromas </w:t>
      </w:r>
      <w:r w:rsidR="00337E8A" w:rsidRPr="0098111B">
        <w:rPr>
          <w:rFonts w:ascii="Times New Roman" w:hAnsi="Times New Roman" w:cs="Times New Roman"/>
          <w:sz w:val="24"/>
          <w:szCs w:val="24"/>
        </w:rPr>
        <w:t xml:space="preserve">iš ne mažiau nei </w:t>
      </w:r>
      <w:r w:rsidR="009E319F">
        <w:rPr>
          <w:rFonts w:ascii="Times New Roman" w:hAnsi="Times New Roman" w:cs="Times New Roman"/>
          <w:sz w:val="24"/>
          <w:szCs w:val="24"/>
        </w:rPr>
        <w:t>3</w:t>
      </w:r>
      <w:r w:rsidR="00337E8A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A520BC" w:rsidRPr="0098111B">
        <w:rPr>
          <w:rFonts w:ascii="Times New Roman" w:hAnsi="Times New Roman" w:cs="Times New Roman"/>
          <w:sz w:val="24"/>
          <w:szCs w:val="24"/>
        </w:rPr>
        <w:t xml:space="preserve">Fakulteto institutų direktorių </w:t>
      </w:r>
      <w:r w:rsidR="00CF1900" w:rsidRPr="0098111B">
        <w:rPr>
          <w:rFonts w:ascii="Times New Roman" w:hAnsi="Times New Roman" w:cs="Times New Roman"/>
          <w:sz w:val="24"/>
          <w:szCs w:val="24"/>
        </w:rPr>
        <w:t xml:space="preserve">deleguojamų atstovų. </w:t>
      </w:r>
      <w:r w:rsidR="00B56347" w:rsidRPr="0098111B">
        <w:rPr>
          <w:rFonts w:ascii="Times New Roman" w:hAnsi="Times New Roman" w:cs="Times New Roman"/>
          <w:sz w:val="24"/>
          <w:szCs w:val="24"/>
        </w:rPr>
        <w:t xml:space="preserve">Siūlydami narius, Instituto direktoriai atsižvelgia į tai, kad nariai turėtų atitinkamos krypties (krypčių) mokslinę </w:t>
      </w:r>
      <w:r w:rsidR="002B3CC9">
        <w:rPr>
          <w:rFonts w:ascii="Times New Roman" w:hAnsi="Times New Roman" w:cs="Times New Roman"/>
          <w:sz w:val="24"/>
          <w:szCs w:val="24"/>
        </w:rPr>
        <w:t xml:space="preserve">ar kitos srities reikiamą </w:t>
      </w:r>
      <w:r w:rsidR="00B56347" w:rsidRPr="0098111B">
        <w:rPr>
          <w:rFonts w:ascii="Times New Roman" w:hAnsi="Times New Roman" w:cs="Times New Roman"/>
          <w:sz w:val="24"/>
          <w:szCs w:val="24"/>
        </w:rPr>
        <w:t xml:space="preserve">kompetenciją. </w:t>
      </w:r>
      <w:r w:rsidR="00572E30" w:rsidRPr="0098111B">
        <w:rPr>
          <w:rFonts w:ascii="Times New Roman" w:hAnsi="Times New Roman" w:cs="Times New Roman"/>
          <w:sz w:val="24"/>
          <w:szCs w:val="24"/>
        </w:rPr>
        <w:t>Tyrimų etikos komiteto</w:t>
      </w:r>
      <w:r w:rsidR="00CF1900" w:rsidRPr="0098111B">
        <w:rPr>
          <w:rFonts w:ascii="Times New Roman" w:hAnsi="Times New Roman" w:cs="Times New Roman"/>
          <w:sz w:val="24"/>
          <w:szCs w:val="24"/>
        </w:rPr>
        <w:t xml:space="preserve"> nariais gali būti Fakulteto dėstytojai ir/ar mokslininkai, kurie dirba Universitete ne trumpiau nei</w:t>
      </w:r>
      <w:r w:rsidR="00CF1900" w:rsidRPr="0098111B">
        <w:rPr>
          <w:rFonts w:ascii="Times New Roman" w:eastAsia="Times New Roman" w:hAnsi="Times New Roman" w:cs="Times New Roman"/>
          <w:sz w:val="24"/>
          <w:szCs w:val="24"/>
        </w:rPr>
        <w:t xml:space="preserve"> 3 metus </w:t>
      </w:r>
      <w:r w:rsidR="00B56347" w:rsidRPr="0098111B">
        <w:rPr>
          <w:rFonts w:ascii="Times New Roman" w:eastAsia="Times New Roman" w:hAnsi="Times New Roman" w:cs="Times New Roman"/>
          <w:sz w:val="24"/>
          <w:szCs w:val="24"/>
        </w:rPr>
        <w:t>ne mažesne nei 0,5 etato dalimi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812B8FB" w14:textId="07C74016" w:rsidR="006475EF" w:rsidRPr="0098111B" w:rsidRDefault="562663D3" w:rsidP="0098111B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F</w:t>
      </w:r>
      <w:r w:rsidR="006475EF" w:rsidRPr="0098111B">
        <w:rPr>
          <w:rFonts w:ascii="Times New Roman" w:hAnsi="Times New Roman" w:cs="Times New Roman"/>
          <w:sz w:val="24"/>
          <w:szCs w:val="24"/>
        </w:rPr>
        <w:t xml:space="preserve">akulteto dekano teikimu Jungtinį komitetą ir Instituto direktorių teikimu </w:t>
      </w:r>
      <w:r w:rsidR="00572E30" w:rsidRPr="0098111B">
        <w:rPr>
          <w:rFonts w:ascii="Times New Roman" w:hAnsi="Times New Roman" w:cs="Times New Roman"/>
          <w:sz w:val="24"/>
          <w:szCs w:val="24"/>
        </w:rPr>
        <w:t xml:space="preserve">Tyrimų etikos komitetus </w:t>
      </w:r>
      <w:r w:rsidR="006475EF" w:rsidRPr="0098111B">
        <w:rPr>
          <w:rFonts w:ascii="Times New Roman" w:hAnsi="Times New Roman" w:cs="Times New Roman"/>
          <w:sz w:val="24"/>
          <w:szCs w:val="24"/>
        </w:rPr>
        <w:t>sudaro ir</w:t>
      </w:r>
      <w:r w:rsidR="00F10761" w:rsidRPr="0098111B">
        <w:rPr>
          <w:rFonts w:ascii="Times New Roman" w:hAnsi="Times New Roman" w:cs="Times New Roman"/>
          <w:sz w:val="24"/>
          <w:szCs w:val="24"/>
        </w:rPr>
        <w:t xml:space="preserve"> jų sudėtį</w:t>
      </w:r>
      <w:r w:rsidR="006475EF" w:rsidRPr="0098111B">
        <w:rPr>
          <w:rFonts w:ascii="Times New Roman" w:hAnsi="Times New Roman" w:cs="Times New Roman"/>
          <w:sz w:val="24"/>
          <w:szCs w:val="24"/>
        </w:rPr>
        <w:t xml:space="preserve">, atsižvelgdama į </w:t>
      </w:r>
      <w:r w:rsidR="00F10761" w:rsidRPr="0098111B">
        <w:rPr>
          <w:rFonts w:ascii="Times New Roman" w:hAnsi="Times New Roman" w:cs="Times New Roman"/>
          <w:sz w:val="24"/>
          <w:szCs w:val="24"/>
        </w:rPr>
        <w:t xml:space="preserve">siūlomų </w:t>
      </w:r>
      <w:r w:rsidR="006475EF" w:rsidRPr="0098111B">
        <w:rPr>
          <w:rFonts w:ascii="Times New Roman" w:hAnsi="Times New Roman" w:cs="Times New Roman"/>
          <w:sz w:val="24"/>
          <w:szCs w:val="24"/>
        </w:rPr>
        <w:t xml:space="preserve">narių profesinę kvalifikaciją, kompetencijas, patirtį </w:t>
      </w:r>
      <w:r w:rsidR="006475EF" w:rsidRPr="0098111B">
        <w:rPr>
          <w:rFonts w:ascii="Times New Roman" w:hAnsi="Times New Roman" w:cs="Times New Roman"/>
          <w:sz w:val="24"/>
          <w:szCs w:val="24"/>
        </w:rPr>
        <w:lastRenderedPageBreak/>
        <w:t>mokslinių tyrimų vykdymo, tyrimų etikos</w:t>
      </w:r>
      <w:r w:rsidR="0099595F">
        <w:rPr>
          <w:rFonts w:ascii="Times New Roman" w:hAnsi="Times New Roman" w:cs="Times New Roman"/>
          <w:sz w:val="24"/>
          <w:szCs w:val="24"/>
        </w:rPr>
        <w:t>,</w:t>
      </w:r>
      <w:r w:rsidR="006475EF" w:rsidRPr="0098111B">
        <w:rPr>
          <w:rFonts w:ascii="Times New Roman" w:hAnsi="Times New Roman" w:cs="Times New Roman"/>
          <w:sz w:val="24"/>
          <w:szCs w:val="24"/>
        </w:rPr>
        <w:t xml:space="preserve"> duomenų </w:t>
      </w:r>
      <w:r w:rsidR="0099595F">
        <w:rPr>
          <w:rFonts w:ascii="Times New Roman" w:hAnsi="Times New Roman" w:cs="Times New Roman"/>
          <w:sz w:val="24"/>
          <w:szCs w:val="24"/>
        </w:rPr>
        <w:t xml:space="preserve">apsaugos ir </w:t>
      </w:r>
      <w:r w:rsidR="006475EF" w:rsidRPr="0098111B">
        <w:rPr>
          <w:rFonts w:ascii="Times New Roman" w:hAnsi="Times New Roman" w:cs="Times New Roman"/>
          <w:sz w:val="24"/>
          <w:szCs w:val="24"/>
        </w:rPr>
        <w:t>valdymo srityje</w:t>
      </w:r>
      <w:r w:rsidR="00900BE1" w:rsidRPr="0098111B">
        <w:rPr>
          <w:rFonts w:ascii="Times New Roman" w:hAnsi="Times New Roman" w:cs="Times New Roman"/>
          <w:sz w:val="24"/>
          <w:szCs w:val="24"/>
        </w:rPr>
        <w:t>,</w:t>
      </w:r>
      <w:r w:rsidR="006475EF" w:rsidRPr="0098111B">
        <w:rPr>
          <w:rFonts w:ascii="Times New Roman" w:hAnsi="Times New Roman" w:cs="Times New Roman"/>
          <w:sz w:val="24"/>
          <w:szCs w:val="24"/>
        </w:rPr>
        <w:t xml:space="preserve"> tvirtina Fakulteto taryba.</w:t>
      </w:r>
    </w:p>
    <w:p w14:paraId="2A05ED77" w14:textId="146F445C" w:rsidR="009865FC" w:rsidRPr="0098111B" w:rsidRDefault="006475EF" w:rsidP="0098111B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Jungtinio komit</w:t>
      </w:r>
      <w:r w:rsidR="00572E30" w:rsidRPr="0098111B">
        <w:rPr>
          <w:rFonts w:ascii="Times New Roman" w:hAnsi="Times New Roman" w:cs="Times New Roman"/>
          <w:sz w:val="24"/>
          <w:szCs w:val="24"/>
        </w:rPr>
        <w:t>eto ir Tyrimų etikos komitetų</w:t>
      </w:r>
      <w:r w:rsidRPr="0098111B">
        <w:rPr>
          <w:rFonts w:ascii="Times New Roman" w:hAnsi="Times New Roman" w:cs="Times New Roman"/>
          <w:sz w:val="24"/>
          <w:szCs w:val="24"/>
        </w:rPr>
        <w:t xml:space="preserve"> nariai </w:t>
      </w:r>
      <w:r w:rsidR="009865FC" w:rsidRPr="0098111B">
        <w:rPr>
          <w:rFonts w:ascii="Times New Roman" w:hAnsi="Times New Roman" w:cs="Times New Roman"/>
          <w:sz w:val="24"/>
          <w:szCs w:val="24"/>
        </w:rPr>
        <w:t>(toliau</w:t>
      </w:r>
      <w:r w:rsidR="00900BE1" w:rsidRPr="0098111B">
        <w:rPr>
          <w:rFonts w:ascii="Times New Roman" w:hAnsi="Times New Roman" w:cs="Times New Roman"/>
          <w:sz w:val="24"/>
          <w:szCs w:val="24"/>
        </w:rPr>
        <w:t xml:space="preserve"> kartu</w:t>
      </w:r>
      <w:r w:rsidR="009865FC" w:rsidRPr="0098111B">
        <w:rPr>
          <w:rFonts w:ascii="Times New Roman" w:hAnsi="Times New Roman" w:cs="Times New Roman"/>
          <w:sz w:val="24"/>
          <w:szCs w:val="24"/>
        </w:rPr>
        <w:t xml:space="preserve"> – </w:t>
      </w:r>
      <w:r w:rsidR="00FF1160">
        <w:rPr>
          <w:rFonts w:ascii="Times New Roman" w:hAnsi="Times New Roman" w:cs="Times New Roman"/>
          <w:sz w:val="24"/>
          <w:szCs w:val="24"/>
        </w:rPr>
        <w:t>n</w:t>
      </w:r>
      <w:r w:rsidR="009865FC" w:rsidRPr="0098111B">
        <w:rPr>
          <w:rFonts w:ascii="Times New Roman" w:hAnsi="Times New Roman" w:cs="Times New Roman"/>
          <w:sz w:val="24"/>
          <w:szCs w:val="24"/>
        </w:rPr>
        <w:t>ariai</w:t>
      </w:r>
      <w:r w:rsidR="00FF1160">
        <w:rPr>
          <w:rFonts w:ascii="Times New Roman" w:hAnsi="Times New Roman" w:cs="Times New Roman"/>
          <w:sz w:val="24"/>
          <w:szCs w:val="24"/>
        </w:rPr>
        <w:t xml:space="preserve"> arba narys</w:t>
      </w:r>
      <w:r w:rsidR="009865FC" w:rsidRPr="0098111B">
        <w:rPr>
          <w:rFonts w:ascii="Times New Roman" w:hAnsi="Times New Roman" w:cs="Times New Roman"/>
          <w:sz w:val="24"/>
          <w:szCs w:val="24"/>
        </w:rPr>
        <w:t xml:space="preserve">) </w:t>
      </w:r>
      <w:r w:rsidRPr="0098111B">
        <w:rPr>
          <w:rFonts w:ascii="Times New Roman" w:hAnsi="Times New Roman" w:cs="Times New Roman"/>
          <w:sz w:val="24"/>
          <w:szCs w:val="24"/>
        </w:rPr>
        <w:t>yra skiriami tr</w:t>
      </w:r>
      <w:r w:rsidR="177E7097" w:rsidRPr="00782557">
        <w:rPr>
          <w:rFonts w:ascii="Times New Roman" w:hAnsi="Times New Roman" w:cs="Times New Roman"/>
          <w:sz w:val="24"/>
          <w:szCs w:val="24"/>
        </w:rPr>
        <w:t>e</w:t>
      </w:r>
      <w:r w:rsidRPr="0098111B">
        <w:rPr>
          <w:rFonts w:ascii="Times New Roman" w:hAnsi="Times New Roman" w:cs="Times New Roman"/>
          <w:sz w:val="24"/>
          <w:szCs w:val="24"/>
        </w:rPr>
        <w:t xml:space="preserve">jų metų kadencijai. </w:t>
      </w:r>
      <w:r w:rsidR="3EDB8E74" w:rsidRPr="0098111B">
        <w:rPr>
          <w:rFonts w:ascii="Times New Roman" w:hAnsi="Times New Roman" w:cs="Times New Roman"/>
          <w:sz w:val="24"/>
          <w:szCs w:val="24"/>
        </w:rPr>
        <w:t xml:space="preserve">Tas pats </w:t>
      </w:r>
      <w:r w:rsidR="009A3B41" w:rsidRPr="0098111B">
        <w:rPr>
          <w:rFonts w:ascii="Times New Roman" w:hAnsi="Times New Roman" w:cs="Times New Roman"/>
          <w:sz w:val="24"/>
          <w:szCs w:val="24"/>
        </w:rPr>
        <w:t xml:space="preserve">Jungtinio komiteto ir </w:t>
      </w:r>
      <w:r w:rsidR="00827FE1" w:rsidRPr="0098111B">
        <w:rPr>
          <w:rFonts w:ascii="Times New Roman" w:hAnsi="Times New Roman" w:cs="Times New Roman"/>
          <w:sz w:val="24"/>
          <w:szCs w:val="24"/>
        </w:rPr>
        <w:t xml:space="preserve">Tyrimų etikos komiteto </w:t>
      </w:r>
      <w:r w:rsidR="009A3B41" w:rsidRPr="0098111B">
        <w:rPr>
          <w:rFonts w:ascii="Times New Roman" w:hAnsi="Times New Roman" w:cs="Times New Roman"/>
          <w:sz w:val="24"/>
          <w:szCs w:val="24"/>
        </w:rPr>
        <w:t xml:space="preserve">narys </w:t>
      </w:r>
      <w:r w:rsidR="00FF1160">
        <w:rPr>
          <w:rFonts w:ascii="Times New Roman" w:hAnsi="Times New Roman" w:cs="Times New Roman"/>
          <w:sz w:val="24"/>
          <w:szCs w:val="24"/>
        </w:rPr>
        <w:t>negali būti</w:t>
      </w:r>
      <w:r w:rsidR="00827FE1" w:rsidRPr="0098111B">
        <w:rPr>
          <w:rFonts w:ascii="Times New Roman" w:hAnsi="Times New Roman" w:cs="Times New Roman"/>
          <w:sz w:val="24"/>
          <w:szCs w:val="24"/>
        </w:rPr>
        <w:t xml:space="preserve"> skiriamas daugiau nei dvi</w:t>
      </w:r>
      <w:r w:rsidR="49EFD2BE" w:rsidRPr="0098111B">
        <w:rPr>
          <w:rFonts w:ascii="Times New Roman" w:hAnsi="Times New Roman" w:cs="Times New Roman"/>
          <w:sz w:val="24"/>
          <w:szCs w:val="24"/>
        </w:rPr>
        <w:t>em</w:t>
      </w:r>
      <w:r w:rsidR="00827FE1" w:rsidRPr="0098111B">
        <w:rPr>
          <w:rFonts w:ascii="Times New Roman" w:hAnsi="Times New Roman" w:cs="Times New Roman"/>
          <w:sz w:val="24"/>
          <w:szCs w:val="24"/>
        </w:rPr>
        <w:t xml:space="preserve"> kadencij</w:t>
      </w:r>
      <w:r w:rsidR="29104380" w:rsidRPr="0098111B">
        <w:rPr>
          <w:rFonts w:ascii="Times New Roman" w:hAnsi="Times New Roman" w:cs="Times New Roman"/>
          <w:sz w:val="24"/>
          <w:szCs w:val="24"/>
        </w:rPr>
        <w:t>oms</w:t>
      </w:r>
      <w:r w:rsidR="00827FE1" w:rsidRPr="0098111B">
        <w:rPr>
          <w:rFonts w:ascii="Times New Roman" w:hAnsi="Times New Roman" w:cs="Times New Roman"/>
          <w:sz w:val="24"/>
          <w:szCs w:val="24"/>
        </w:rPr>
        <w:t xml:space="preserve"> iš eilės.</w:t>
      </w:r>
    </w:p>
    <w:p w14:paraId="72D83656" w14:textId="3E655A08" w:rsidR="00DC6E9F" w:rsidRPr="0098111B" w:rsidRDefault="00DC6E9F" w:rsidP="00782557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D2A43">
        <w:rPr>
          <w:rFonts w:ascii="Times New Roman" w:hAnsi="Times New Roman" w:cs="Times New Roman"/>
          <w:sz w:val="24"/>
          <w:szCs w:val="24"/>
        </w:rPr>
        <w:t>Jungtinio komiteto ir</w:t>
      </w:r>
      <w:r w:rsidR="00F61C53" w:rsidRPr="00ED2A43">
        <w:rPr>
          <w:rFonts w:ascii="Times New Roman" w:hAnsi="Times New Roman" w:cs="Times New Roman"/>
          <w:sz w:val="24"/>
          <w:szCs w:val="24"/>
        </w:rPr>
        <w:t xml:space="preserve"> /ar</w:t>
      </w:r>
      <w:r w:rsidR="00827FE1" w:rsidRPr="00ED2A43">
        <w:rPr>
          <w:rFonts w:ascii="Times New Roman" w:hAnsi="Times New Roman" w:cs="Times New Roman"/>
          <w:sz w:val="24"/>
          <w:szCs w:val="24"/>
        </w:rPr>
        <w:t xml:space="preserve"> Tyrimų etikos k</w:t>
      </w:r>
      <w:r w:rsidRPr="00ED2A43">
        <w:rPr>
          <w:rFonts w:ascii="Times New Roman" w:hAnsi="Times New Roman" w:cs="Times New Roman"/>
          <w:sz w:val="24"/>
          <w:szCs w:val="24"/>
        </w:rPr>
        <w:t>omitet</w:t>
      </w:r>
      <w:r w:rsidR="00F61C53" w:rsidRPr="00ED2A43">
        <w:rPr>
          <w:rFonts w:ascii="Times New Roman" w:hAnsi="Times New Roman" w:cs="Times New Roman"/>
          <w:sz w:val="24"/>
          <w:szCs w:val="24"/>
        </w:rPr>
        <w:t>o</w:t>
      </w:r>
      <w:r w:rsidRPr="00ED2A43">
        <w:rPr>
          <w:rFonts w:ascii="Times New Roman" w:hAnsi="Times New Roman" w:cs="Times New Roman"/>
          <w:sz w:val="24"/>
          <w:szCs w:val="24"/>
        </w:rPr>
        <w:t xml:space="preserve"> nariais tapę asmenys, prieš pradėdami veiklą, pasirašo </w:t>
      </w:r>
      <w:r w:rsidR="00ED2A43" w:rsidRPr="00ED2A43">
        <w:rPr>
          <w:rFonts w:ascii="Times New Roman" w:hAnsi="Times New Roman" w:cs="Times New Roman"/>
          <w:sz w:val="24"/>
          <w:szCs w:val="24"/>
        </w:rPr>
        <w:t xml:space="preserve">Tarybos nustatytos formos </w:t>
      </w:r>
      <w:r w:rsidRPr="00ED2A43">
        <w:rPr>
          <w:rFonts w:ascii="Times New Roman" w:hAnsi="Times New Roman" w:cs="Times New Roman"/>
          <w:sz w:val="24"/>
          <w:szCs w:val="24"/>
        </w:rPr>
        <w:t>konfidencialumo pasižadėj</w:t>
      </w:r>
      <w:r w:rsidR="00ED2A43" w:rsidRPr="00ED2A43">
        <w:rPr>
          <w:rFonts w:ascii="Times New Roman" w:hAnsi="Times New Roman" w:cs="Times New Roman"/>
          <w:sz w:val="24"/>
          <w:szCs w:val="24"/>
        </w:rPr>
        <w:t xml:space="preserve">imą ir nešališkumo deklaraciją. </w:t>
      </w:r>
      <w:r w:rsidR="009865FC" w:rsidRPr="00ED2A43">
        <w:rPr>
          <w:rFonts w:ascii="Times New Roman" w:hAnsi="Times New Roman" w:cs="Times New Roman"/>
          <w:sz w:val="24"/>
          <w:szCs w:val="24"/>
        </w:rPr>
        <w:t>Nariai</w:t>
      </w:r>
      <w:r w:rsidRPr="00ED2A43">
        <w:rPr>
          <w:rFonts w:ascii="Times New Roman" w:hAnsi="Times New Roman" w:cs="Times New Roman"/>
          <w:sz w:val="24"/>
          <w:szCs w:val="24"/>
        </w:rPr>
        <w:t xml:space="preserve">, svarstydami klausimus, nagrinėdami ir vertindami mokslinių tyrimų dokumentus, užtikrina konfidencialumą. Vykdydami </w:t>
      </w:r>
      <w:r w:rsidR="00FF1160" w:rsidRPr="00ED2A43">
        <w:rPr>
          <w:rFonts w:ascii="Times New Roman" w:hAnsi="Times New Roman" w:cs="Times New Roman"/>
          <w:sz w:val="24"/>
          <w:szCs w:val="24"/>
        </w:rPr>
        <w:t>n</w:t>
      </w:r>
      <w:r w:rsidRPr="00ED2A43">
        <w:rPr>
          <w:rFonts w:ascii="Times New Roman" w:hAnsi="Times New Roman" w:cs="Times New Roman"/>
          <w:sz w:val="24"/>
          <w:szCs w:val="24"/>
        </w:rPr>
        <w:t xml:space="preserve">arių pareigas, </w:t>
      </w:r>
      <w:r w:rsidR="00FF1160" w:rsidRPr="00ED2A43">
        <w:rPr>
          <w:rFonts w:ascii="Times New Roman" w:hAnsi="Times New Roman" w:cs="Times New Roman"/>
          <w:sz w:val="24"/>
          <w:szCs w:val="24"/>
        </w:rPr>
        <w:t>n</w:t>
      </w:r>
      <w:r w:rsidRPr="00ED2A43">
        <w:rPr>
          <w:rFonts w:ascii="Times New Roman" w:hAnsi="Times New Roman" w:cs="Times New Roman"/>
          <w:sz w:val="24"/>
          <w:szCs w:val="24"/>
        </w:rPr>
        <w:t>ariai vadovaujasi pagarbos žmogaus teisėms ir orumo, nešališkumo, skaidrumo ir kitais principais, nurodytais Vilniaus univers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akademinės etikos kodekse, </w:t>
      </w:r>
      <w:r w:rsidR="00D527A3" w:rsidRPr="00BC060B">
        <w:rPr>
          <w:rFonts w:ascii="Times New Roman" w:hAnsi="Times New Roman" w:cs="Times New Roman"/>
          <w:sz w:val="24"/>
          <w:szCs w:val="24"/>
        </w:rPr>
        <w:t xml:space="preserve">profesinių etikų kodeksuose </w:t>
      </w:r>
      <w:r w:rsidRPr="00BC060B">
        <w:rPr>
          <w:rFonts w:ascii="Times New Roman" w:hAnsi="Times New Roman" w:cs="Times New Roman"/>
          <w:sz w:val="24"/>
          <w:szCs w:val="24"/>
        </w:rPr>
        <w:t xml:space="preserve">ir </w:t>
      </w:r>
      <w:r w:rsidRPr="0098111B">
        <w:rPr>
          <w:rFonts w:ascii="Times New Roman" w:hAnsi="Times New Roman" w:cs="Times New Roman"/>
          <w:sz w:val="24"/>
          <w:szCs w:val="24"/>
        </w:rPr>
        <w:t xml:space="preserve">šia </w:t>
      </w:r>
      <w:r w:rsidR="001B3AA8">
        <w:rPr>
          <w:rFonts w:ascii="Times New Roman" w:hAnsi="Times New Roman" w:cs="Times New Roman"/>
          <w:sz w:val="24"/>
          <w:szCs w:val="24"/>
        </w:rPr>
        <w:t>Tvarka</w:t>
      </w:r>
      <w:r w:rsidR="00F61C53" w:rsidRPr="0098111B">
        <w:rPr>
          <w:rFonts w:ascii="Times New Roman" w:hAnsi="Times New Roman" w:cs="Times New Roman"/>
          <w:sz w:val="24"/>
          <w:szCs w:val="24"/>
        </w:rPr>
        <w:t>.</w:t>
      </w:r>
    </w:p>
    <w:p w14:paraId="7F290CCB" w14:textId="34D7514B" w:rsidR="00F61C53" w:rsidRPr="0098111B" w:rsidRDefault="009865FC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N</w:t>
      </w:r>
      <w:r w:rsidR="00F61C53" w:rsidRPr="0098111B">
        <w:rPr>
          <w:rFonts w:ascii="Times New Roman" w:hAnsi="Times New Roman" w:cs="Times New Roman"/>
          <w:sz w:val="24"/>
          <w:szCs w:val="24"/>
        </w:rPr>
        <w:t>ario įgaliojimai pasibaigia:</w:t>
      </w:r>
    </w:p>
    <w:p w14:paraId="04E82F9D" w14:textId="1999BE4E" w:rsidR="02953561" w:rsidRPr="0098111B" w:rsidRDefault="02953561" w:rsidP="0098111B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pasibaigus </w:t>
      </w:r>
      <w:r w:rsidR="00CC5907">
        <w:rPr>
          <w:rFonts w:ascii="Times New Roman" w:hAnsi="Times New Roman" w:cs="Times New Roman"/>
          <w:sz w:val="24"/>
          <w:szCs w:val="24"/>
        </w:rPr>
        <w:t>n</w:t>
      </w:r>
      <w:r w:rsidRPr="0098111B">
        <w:rPr>
          <w:rFonts w:ascii="Times New Roman" w:hAnsi="Times New Roman" w:cs="Times New Roman"/>
          <w:sz w:val="24"/>
          <w:szCs w:val="24"/>
        </w:rPr>
        <w:t>ario kadencijai;</w:t>
      </w:r>
    </w:p>
    <w:p w14:paraId="64DCCCF7" w14:textId="77777777" w:rsidR="00F61C53" w:rsidRPr="0098111B" w:rsidRDefault="00F61C53" w:rsidP="0098111B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nutrūkus jo darbo santykiams su Universitetu;</w:t>
      </w:r>
    </w:p>
    <w:p w14:paraId="05B01E70" w14:textId="7063F587" w:rsidR="00F61C53" w:rsidRPr="0098111B" w:rsidRDefault="00F61C53" w:rsidP="00782557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82557">
        <w:rPr>
          <w:rFonts w:ascii="Times New Roman" w:hAnsi="Times New Roman" w:cs="Times New Roman"/>
          <w:sz w:val="24"/>
          <w:szCs w:val="24"/>
        </w:rPr>
        <w:t xml:space="preserve">savo noru atsistatydinus iš </w:t>
      </w:r>
      <w:r w:rsidR="00CC5907">
        <w:rPr>
          <w:rFonts w:ascii="Times New Roman" w:hAnsi="Times New Roman" w:cs="Times New Roman"/>
          <w:sz w:val="24"/>
          <w:szCs w:val="24"/>
        </w:rPr>
        <w:t>n</w:t>
      </w:r>
      <w:r w:rsidRPr="0098111B">
        <w:rPr>
          <w:rFonts w:ascii="Times New Roman" w:hAnsi="Times New Roman" w:cs="Times New Roman"/>
          <w:sz w:val="24"/>
          <w:szCs w:val="24"/>
        </w:rPr>
        <w:t>ario pareigų, pateikus prašymą dėl atsistatydinimo Jungtinio komiteto ir /</w:t>
      </w:r>
      <w:r w:rsidR="007C78B9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6E5D55">
        <w:rPr>
          <w:rFonts w:ascii="Times New Roman" w:hAnsi="Times New Roman" w:cs="Times New Roman"/>
          <w:sz w:val="24"/>
          <w:szCs w:val="24"/>
        </w:rPr>
        <w:t>ar Tyrimų etikos k</w:t>
      </w:r>
      <w:r w:rsidRPr="0098111B">
        <w:rPr>
          <w:rFonts w:ascii="Times New Roman" w:hAnsi="Times New Roman" w:cs="Times New Roman"/>
          <w:sz w:val="24"/>
          <w:szCs w:val="24"/>
        </w:rPr>
        <w:t xml:space="preserve">omiteto pirmininkui; </w:t>
      </w:r>
    </w:p>
    <w:p w14:paraId="508C6815" w14:textId="70962CA2" w:rsidR="00F61C53" w:rsidRPr="0098111B" w:rsidRDefault="00CC5907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F61C53" w:rsidRPr="0098111B">
        <w:rPr>
          <w:rFonts w:ascii="Times New Roman" w:hAnsi="Times New Roman" w:cs="Times New Roman"/>
          <w:sz w:val="24"/>
          <w:szCs w:val="24"/>
        </w:rPr>
        <w:t>ariui negalint vykdyti pareigų dėl ligos;</w:t>
      </w:r>
    </w:p>
    <w:p w14:paraId="3581CCB7" w14:textId="4C3B44ED" w:rsidR="00F61C53" w:rsidRPr="0098111B" w:rsidRDefault="00CC5907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F61C53" w:rsidRPr="0098111B">
        <w:rPr>
          <w:rFonts w:ascii="Times New Roman" w:hAnsi="Times New Roman" w:cs="Times New Roman"/>
          <w:sz w:val="24"/>
          <w:szCs w:val="24"/>
        </w:rPr>
        <w:t>ariui mirus;</w:t>
      </w:r>
    </w:p>
    <w:p w14:paraId="4F974F36" w14:textId="000AB5C0" w:rsidR="00F61C53" w:rsidRPr="004133FD" w:rsidRDefault="00F61C53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atšaukus iš </w:t>
      </w:r>
      <w:r w:rsidR="00CC5907">
        <w:rPr>
          <w:rFonts w:ascii="Times New Roman" w:hAnsi="Times New Roman" w:cs="Times New Roman"/>
          <w:sz w:val="24"/>
          <w:szCs w:val="24"/>
        </w:rPr>
        <w:t>n</w:t>
      </w:r>
      <w:r w:rsidRPr="0098111B">
        <w:rPr>
          <w:rFonts w:ascii="Times New Roman" w:hAnsi="Times New Roman" w:cs="Times New Roman"/>
          <w:sz w:val="24"/>
          <w:szCs w:val="24"/>
        </w:rPr>
        <w:t xml:space="preserve">ario pareigų, jei </w:t>
      </w:r>
      <w:r w:rsidR="00923780">
        <w:rPr>
          <w:rFonts w:ascii="Times New Roman" w:hAnsi="Times New Roman" w:cs="Times New Roman"/>
          <w:sz w:val="24"/>
          <w:szCs w:val="24"/>
        </w:rPr>
        <w:t xml:space="preserve">jis </w:t>
      </w:r>
      <w:r w:rsidRPr="004133FD">
        <w:rPr>
          <w:rFonts w:ascii="Times New Roman" w:hAnsi="Times New Roman" w:cs="Times New Roman"/>
          <w:sz w:val="24"/>
          <w:szCs w:val="24"/>
        </w:rPr>
        <w:t>pažeidė akademinę etiką, nesilaikė Jungtinio komiteto ir /</w:t>
      </w:r>
      <w:r w:rsidR="29E9697C" w:rsidRPr="004133FD">
        <w:rPr>
          <w:rFonts w:ascii="Times New Roman" w:hAnsi="Times New Roman" w:cs="Times New Roman"/>
          <w:sz w:val="24"/>
          <w:szCs w:val="24"/>
        </w:rPr>
        <w:t xml:space="preserve"> </w:t>
      </w:r>
      <w:r w:rsidRPr="004133FD">
        <w:rPr>
          <w:rFonts w:ascii="Times New Roman" w:hAnsi="Times New Roman" w:cs="Times New Roman"/>
          <w:sz w:val="24"/>
          <w:szCs w:val="24"/>
        </w:rPr>
        <w:t xml:space="preserve">ar </w:t>
      </w:r>
      <w:r w:rsidR="006E5D55">
        <w:rPr>
          <w:rFonts w:ascii="Times New Roman" w:hAnsi="Times New Roman" w:cs="Times New Roman"/>
          <w:sz w:val="24"/>
          <w:szCs w:val="24"/>
        </w:rPr>
        <w:t>Tyrimų etikos k</w:t>
      </w:r>
      <w:r w:rsidRPr="004133FD">
        <w:rPr>
          <w:rFonts w:ascii="Times New Roman" w:hAnsi="Times New Roman" w:cs="Times New Roman"/>
          <w:sz w:val="24"/>
          <w:szCs w:val="24"/>
        </w:rPr>
        <w:t xml:space="preserve">omiteto nuostatų reikalavimų ir </w:t>
      </w:r>
      <w:r w:rsidR="009865FC" w:rsidRPr="004133FD">
        <w:rPr>
          <w:rFonts w:ascii="Times New Roman" w:hAnsi="Times New Roman" w:cs="Times New Roman"/>
          <w:sz w:val="24"/>
          <w:szCs w:val="24"/>
        </w:rPr>
        <w:t xml:space="preserve">šios Tvarkos </w:t>
      </w:r>
      <w:r w:rsidR="006E5D55">
        <w:rPr>
          <w:rFonts w:ascii="Times New Roman" w:hAnsi="Times New Roman" w:cs="Times New Roman"/>
          <w:sz w:val="24"/>
          <w:szCs w:val="24"/>
        </w:rPr>
        <w:t>8</w:t>
      </w:r>
      <w:r w:rsidRPr="004133FD">
        <w:rPr>
          <w:rFonts w:ascii="Times New Roman" w:hAnsi="Times New Roman" w:cs="Times New Roman"/>
          <w:sz w:val="24"/>
          <w:szCs w:val="24"/>
        </w:rPr>
        <w:t xml:space="preserve"> punkte minimų principų arba pažeidė konfidencialumo pasižadėjime ir nešališkumo deklaracijoje nurodytus įsipareigojimus. Atšaukimo atveju </w:t>
      </w:r>
      <w:r w:rsidR="00923780" w:rsidRPr="004133FD">
        <w:rPr>
          <w:rFonts w:ascii="Times New Roman" w:hAnsi="Times New Roman" w:cs="Times New Roman"/>
          <w:sz w:val="24"/>
          <w:szCs w:val="24"/>
        </w:rPr>
        <w:t>n</w:t>
      </w:r>
      <w:r w:rsidRPr="004133FD">
        <w:rPr>
          <w:rFonts w:ascii="Times New Roman" w:hAnsi="Times New Roman" w:cs="Times New Roman"/>
          <w:sz w:val="24"/>
          <w:szCs w:val="24"/>
        </w:rPr>
        <w:t>arys šalinamas Jungtinio komiteto ir /</w:t>
      </w:r>
      <w:r w:rsidR="007C78B9" w:rsidRPr="004133FD">
        <w:rPr>
          <w:rFonts w:ascii="Times New Roman" w:hAnsi="Times New Roman" w:cs="Times New Roman"/>
          <w:sz w:val="24"/>
          <w:szCs w:val="24"/>
        </w:rPr>
        <w:t xml:space="preserve"> </w:t>
      </w:r>
      <w:r w:rsidR="00827FE1" w:rsidRPr="004133FD">
        <w:rPr>
          <w:rFonts w:ascii="Times New Roman" w:hAnsi="Times New Roman" w:cs="Times New Roman"/>
          <w:sz w:val="24"/>
          <w:szCs w:val="24"/>
        </w:rPr>
        <w:t>ar Tyrimų etikos k</w:t>
      </w:r>
      <w:r w:rsidRPr="004133FD">
        <w:rPr>
          <w:rFonts w:ascii="Times New Roman" w:hAnsi="Times New Roman" w:cs="Times New Roman"/>
          <w:sz w:val="24"/>
          <w:szCs w:val="24"/>
        </w:rPr>
        <w:t xml:space="preserve">omiteto pirmininko </w:t>
      </w:r>
      <w:r w:rsidR="006E5D55">
        <w:rPr>
          <w:rFonts w:ascii="Times New Roman" w:hAnsi="Times New Roman" w:cs="Times New Roman"/>
          <w:sz w:val="24"/>
          <w:szCs w:val="24"/>
        </w:rPr>
        <w:t>teikimu, Jungtinio komiteto</w:t>
      </w:r>
      <w:r w:rsidR="007C78B9" w:rsidRPr="004133FD">
        <w:rPr>
          <w:rFonts w:ascii="Times New Roman" w:hAnsi="Times New Roman" w:cs="Times New Roman"/>
          <w:sz w:val="24"/>
          <w:szCs w:val="24"/>
        </w:rPr>
        <w:t xml:space="preserve"> </w:t>
      </w:r>
      <w:r w:rsidR="00827FE1" w:rsidRPr="004133FD">
        <w:rPr>
          <w:rFonts w:ascii="Times New Roman" w:hAnsi="Times New Roman" w:cs="Times New Roman"/>
          <w:sz w:val="24"/>
          <w:szCs w:val="24"/>
        </w:rPr>
        <w:t>ar Tyrimų etikos k</w:t>
      </w:r>
      <w:r w:rsidRPr="004133FD">
        <w:rPr>
          <w:rFonts w:ascii="Times New Roman" w:hAnsi="Times New Roman" w:cs="Times New Roman"/>
          <w:sz w:val="24"/>
          <w:szCs w:val="24"/>
        </w:rPr>
        <w:t xml:space="preserve">omiteto pirmininkas – </w:t>
      </w:r>
      <w:r w:rsidR="006E5D55">
        <w:rPr>
          <w:rFonts w:ascii="Times New Roman" w:hAnsi="Times New Roman" w:cs="Times New Roman"/>
          <w:sz w:val="24"/>
          <w:szCs w:val="24"/>
        </w:rPr>
        <w:t xml:space="preserve">daugumos Jungtinio komiteto </w:t>
      </w:r>
      <w:r w:rsidRPr="004133FD">
        <w:rPr>
          <w:rFonts w:ascii="Times New Roman" w:hAnsi="Times New Roman" w:cs="Times New Roman"/>
          <w:sz w:val="24"/>
          <w:szCs w:val="24"/>
        </w:rPr>
        <w:t xml:space="preserve">ar </w:t>
      </w:r>
      <w:r w:rsidR="00827FE1" w:rsidRPr="004133FD">
        <w:rPr>
          <w:rFonts w:ascii="Times New Roman" w:hAnsi="Times New Roman" w:cs="Times New Roman"/>
          <w:sz w:val="24"/>
          <w:szCs w:val="24"/>
        </w:rPr>
        <w:t>Tyrimų etikos k</w:t>
      </w:r>
      <w:r w:rsidRPr="004133FD">
        <w:rPr>
          <w:rFonts w:ascii="Times New Roman" w:hAnsi="Times New Roman" w:cs="Times New Roman"/>
          <w:sz w:val="24"/>
          <w:szCs w:val="24"/>
        </w:rPr>
        <w:t xml:space="preserve">omiteto narių teikimu. Sprendimą dėl </w:t>
      </w:r>
      <w:r w:rsidR="00923780" w:rsidRPr="004133FD">
        <w:rPr>
          <w:rFonts w:ascii="Times New Roman" w:hAnsi="Times New Roman" w:cs="Times New Roman"/>
          <w:sz w:val="24"/>
          <w:szCs w:val="24"/>
        </w:rPr>
        <w:t>n</w:t>
      </w:r>
      <w:r w:rsidRPr="004133FD">
        <w:rPr>
          <w:rFonts w:ascii="Times New Roman" w:hAnsi="Times New Roman" w:cs="Times New Roman"/>
          <w:sz w:val="24"/>
          <w:szCs w:val="24"/>
        </w:rPr>
        <w:t xml:space="preserve">ario atšaukimo iš pareigų priima Fakulteto taryba. </w:t>
      </w:r>
    </w:p>
    <w:p w14:paraId="7AC6B670" w14:textId="6A16E04D" w:rsidR="00F61C53" w:rsidRPr="00BC060B" w:rsidRDefault="007C78B9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4133FD">
        <w:rPr>
          <w:rFonts w:ascii="Times New Roman" w:hAnsi="Times New Roman" w:cs="Times New Roman"/>
          <w:sz w:val="24"/>
          <w:szCs w:val="24"/>
        </w:rPr>
        <w:t xml:space="preserve">Į </w:t>
      </w:r>
      <w:r w:rsidR="00551115" w:rsidRPr="004133FD">
        <w:rPr>
          <w:rFonts w:ascii="Times New Roman" w:hAnsi="Times New Roman" w:cs="Times New Roman"/>
          <w:sz w:val="24"/>
          <w:szCs w:val="24"/>
        </w:rPr>
        <w:t>n</w:t>
      </w:r>
      <w:r w:rsidR="00F61C53" w:rsidRPr="004133FD">
        <w:rPr>
          <w:rFonts w:ascii="Times New Roman" w:hAnsi="Times New Roman" w:cs="Times New Roman"/>
          <w:sz w:val="24"/>
          <w:szCs w:val="24"/>
        </w:rPr>
        <w:t xml:space="preserve">ario, kurio įgaliojimai pasibaigė </w:t>
      </w:r>
      <w:r w:rsidR="001B3AA8" w:rsidRPr="00E154B8">
        <w:rPr>
          <w:rFonts w:ascii="Times New Roman" w:hAnsi="Times New Roman" w:cs="Times New Roman"/>
          <w:sz w:val="24"/>
          <w:szCs w:val="24"/>
        </w:rPr>
        <w:t xml:space="preserve">Tvarkos </w:t>
      </w:r>
      <w:r w:rsidR="00237E03" w:rsidRPr="00E154B8">
        <w:rPr>
          <w:rFonts w:ascii="Times New Roman" w:hAnsi="Times New Roman" w:cs="Times New Roman"/>
          <w:sz w:val="24"/>
          <w:szCs w:val="24"/>
        </w:rPr>
        <w:t>9.2-9</w:t>
      </w:r>
      <w:r w:rsidR="00F61C53" w:rsidRPr="00E154B8">
        <w:rPr>
          <w:rFonts w:ascii="Times New Roman" w:hAnsi="Times New Roman" w:cs="Times New Roman"/>
          <w:sz w:val="24"/>
          <w:szCs w:val="24"/>
        </w:rPr>
        <w:t xml:space="preserve">.6 papunkčiuose </w:t>
      </w:r>
      <w:r w:rsidR="00F61C53" w:rsidRPr="004133FD">
        <w:rPr>
          <w:rFonts w:ascii="Times New Roman" w:hAnsi="Times New Roman" w:cs="Times New Roman"/>
          <w:sz w:val="24"/>
          <w:szCs w:val="24"/>
        </w:rPr>
        <w:t>nurodytais pagrindai</w:t>
      </w:r>
      <w:r w:rsidRPr="004133FD">
        <w:rPr>
          <w:rFonts w:ascii="Times New Roman" w:hAnsi="Times New Roman" w:cs="Times New Roman"/>
          <w:sz w:val="24"/>
          <w:szCs w:val="24"/>
        </w:rPr>
        <w:t>s</w:t>
      </w:r>
      <w:r w:rsidR="00F61C53" w:rsidRPr="004133FD">
        <w:rPr>
          <w:rFonts w:ascii="Times New Roman" w:hAnsi="Times New Roman" w:cs="Times New Roman"/>
          <w:sz w:val="24"/>
          <w:szCs w:val="24"/>
        </w:rPr>
        <w:t xml:space="preserve">, </w:t>
      </w:r>
      <w:r w:rsidR="00551115" w:rsidRPr="004133FD">
        <w:rPr>
          <w:rFonts w:ascii="Times New Roman" w:hAnsi="Times New Roman" w:cs="Times New Roman"/>
          <w:sz w:val="24"/>
          <w:szCs w:val="24"/>
        </w:rPr>
        <w:t xml:space="preserve">vietą </w:t>
      </w:r>
      <w:r w:rsidR="001B3AA8">
        <w:rPr>
          <w:rFonts w:ascii="Times New Roman" w:hAnsi="Times New Roman" w:cs="Times New Roman"/>
          <w:sz w:val="24"/>
          <w:szCs w:val="24"/>
        </w:rPr>
        <w:t>Tvarkoje</w:t>
      </w:r>
      <w:r w:rsidR="001B3AA8" w:rsidRPr="004133FD">
        <w:rPr>
          <w:rFonts w:ascii="Times New Roman" w:hAnsi="Times New Roman" w:cs="Times New Roman"/>
          <w:sz w:val="24"/>
          <w:szCs w:val="24"/>
        </w:rPr>
        <w:t xml:space="preserve"> </w:t>
      </w:r>
      <w:r w:rsidR="00F61C53" w:rsidRPr="004133FD">
        <w:rPr>
          <w:rFonts w:ascii="Times New Roman" w:hAnsi="Times New Roman" w:cs="Times New Roman"/>
          <w:sz w:val="24"/>
          <w:szCs w:val="24"/>
        </w:rPr>
        <w:t>nustatyta tvarka likusiam kadencijos laikotarpiui</w:t>
      </w:r>
      <w:r w:rsidR="00F61C53" w:rsidRPr="0098111B">
        <w:rPr>
          <w:rFonts w:ascii="Times New Roman" w:hAnsi="Times New Roman" w:cs="Times New Roman"/>
          <w:sz w:val="24"/>
          <w:szCs w:val="24"/>
        </w:rPr>
        <w:t xml:space="preserve"> yra skiriamas naujas Jungtinio komiteto </w:t>
      </w:r>
      <w:r w:rsidR="00F61C53" w:rsidRPr="00BC060B">
        <w:rPr>
          <w:rFonts w:ascii="Times New Roman" w:hAnsi="Times New Roman" w:cs="Times New Roman"/>
          <w:sz w:val="24"/>
          <w:szCs w:val="24"/>
        </w:rPr>
        <w:t>ir /</w:t>
      </w:r>
      <w:r w:rsidRPr="00BC060B">
        <w:rPr>
          <w:rFonts w:ascii="Times New Roman" w:hAnsi="Times New Roman" w:cs="Times New Roman"/>
          <w:sz w:val="24"/>
          <w:szCs w:val="24"/>
        </w:rPr>
        <w:t xml:space="preserve"> </w:t>
      </w:r>
      <w:r w:rsidR="00F61C53" w:rsidRPr="00BC060B">
        <w:rPr>
          <w:rFonts w:ascii="Times New Roman" w:hAnsi="Times New Roman" w:cs="Times New Roman"/>
          <w:sz w:val="24"/>
          <w:szCs w:val="24"/>
        </w:rPr>
        <w:t xml:space="preserve">ar </w:t>
      </w:r>
      <w:r w:rsidR="00827FE1" w:rsidRPr="00BC060B">
        <w:rPr>
          <w:rFonts w:ascii="Times New Roman" w:hAnsi="Times New Roman" w:cs="Times New Roman"/>
          <w:sz w:val="24"/>
          <w:szCs w:val="24"/>
        </w:rPr>
        <w:t>Tyrimų etikos komiteto</w:t>
      </w:r>
      <w:r w:rsidR="00F61C53" w:rsidRPr="00BC060B">
        <w:rPr>
          <w:rFonts w:ascii="Times New Roman" w:hAnsi="Times New Roman" w:cs="Times New Roman"/>
          <w:sz w:val="24"/>
          <w:szCs w:val="24"/>
        </w:rPr>
        <w:t xml:space="preserve"> narys.</w:t>
      </w:r>
    </w:p>
    <w:p w14:paraId="68CBC83A" w14:textId="28A040B3" w:rsidR="00C75862" w:rsidRPr="0098111B" w:rsidRDefault="00D527A3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C060B">
        <w:rPr>
          <w:rFonts w:ascii="Times New Roman" w:hAnsi="Times New Roman" w:cs="Times New Roman"/>
          <w:sz w:val="24"/>
          <w:szCs w:val="24"/>
        </w:rPr>
        <w:t xml:space="preserve">Jungtinio komiteto pirmininką tvirtina Taryba sudarant </w:t>
      </w:r>
      <w:r w:rsidRPr="14113879">
        <w:rPr>
          <w:rFonts w:ascii="Times New Roman" w:hAnsi="Times New Roman" w:cs="Times New Roman"/>
          <w:sz w:val="24"/>
          <w:szCs w:val="24"/>
        </w:rPr>
        <w:t>komitetą</w:t>
      </w:r>
      <w:r w:rsidR="5F41BC3D" w:rsidRPr="0098111B">
        <w:rPr>
          <w:rFonts w:ascii="Times New Roman" w:hAnsi="Times New Roman" w:cs="Times New Roman"/>
          <w:sz w:val="24"/>
          <w:szCs w:val="24"/>
        </w:rPr>
        <w:t xml:space="preserve">. </w:t>
      </w:r>
      <w:r w:rsidR="00827FE1" w:rsidRPr="0098111B">
        <w:rPr>
          <w:rFonts w:ascii="Times New Roman" w:hAnsi="Times New Roman" w:cs="Times New Roman"/>
          <w:sz w:val="24"/>
          <w:szCs w:val="24"/>
        </w:rPr>
        <w:t xml:space="preserve">Tyrimų etikos komitetai </w:t>
      </w:r>
      <w:r w:rsidR="00665FBF" w:rsidRPr="0098111B">
        <w:rPr>
          <w:rFonts w:ascii="Times New Roman" w:hAnsi="Times New Roman" w:cs="Times New Roman"/>
          <w:sz w:val="24"/>
          <w:szCs w:val="24"/>
        </w:rPr>
        <w:t>savo narių balsų dauguma išsirenka pirmininkus</w:t>
      </w:r>
      <w:r w:rsidR="65E17925" w:rsidRPr="0098111B">
        <w:rPr>
          <w:rFonts w:ascii="Times New Roman" w:hAnsi="Times New Roman" w:cs="Times New Roman"/>
          <w:sz w:val="24"/>
          <w:szCs w:val="24"/>
        </w:rPr>
        <w:t>.</w:t>
      </w:r>
      <w:r w:rsidR="7B43BB6E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65E17925" w:rsidRPr="0098111B">
        <w:rPr>
          <w:rFonts w:ascii="Times New Roman" w:hAnsi="Times New Roman" w:cs="Times New Roman"/>
          <w:sz w:val="24"/>
          <w:szCs w:val="24"/>
        </w:rPr>
        <w:t>Pirmininkai</w:t>
      </w:r>
      <w:r w:rsidR="00665FBF" w:rsidRPr="0098111B">
        <w:rPr>
          <w:rFonts w:ascii="Times New Roman" w:hAnsi="Times New Roman" w:cs="Times New Roman"/>
          <w:sz w:val="24"/>
          <w:szCs w:val="24"/>
        </w:rPr>
        <w:t xml:space="preserve"> organizuoja ir koordinuoj</w:t>
      </w:r>
      <w:r w:rsidR="00827FE1" w:rsidRPr="0098111B">
        <w:rPr>
          <w:rFonts w:ascii="Times New Roman" w:hAnsi="Times New Roman" w:cs="Times New Roman"/>
          <w:sz w:val="24"/>
          <w:szCs w:val="24"/>
        </w:rPr>
        <w:t>a Jungtinio komiteto ar Tyrimų etikos komiteto</w:t>
      </w:r>
      <w:r w:rsidR="00665FBF" w:rsidRPr="0098111B">
        <w:rPr>
          <w:rFonts w:ascii="Times New Roman" w:hAnsi="Times New Roman" w:cs="Times New Roman"/>
          <w:sz w:val="24"/>
          <w:szCs w:val="24"/>
        </w:rPr>
        <w:t xml:space="preserve"> veiklą</w:t>
      </w:r>
      <w:r w:rsidR="00C75862" w:rsidRPr="0098111B">
        <w:rPr>
          <w:rFonts w:ascii="Times New Roman" w:hAnsi="Times New Roman" w:cs="Times New Roman"/>
          <w:sz w:val="24"/>
          <w:szCs w:val="24"/>
        </w:rPr>
        <w:t>.</w:t>
      </w:r>
    </w:p>
    <w:p w14:paraId="1CE6A41B" w14:textId="26488EDB" w:rsidR="00C75862" w:rsidRPr="0098111B" w:rsidRDefault="00C75862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eastAsia="Times New Roman" w:hAnsi="Times New Roman" w:cs="Times New Roman"/>
          <w:sz w:val="24"/>
          <w:szCs w:val="24"/>
        </w:rPr>
        <w:t>Jungtinio komiteto pirmininkas:</w:t>
      </w:r>
    </w:p>
    <w:p w14:paraId="489D29DF" w14:textId="659C836F" w:rsidR="00C75862" w:rsidRPr="0098111B" w:rsidRDefault="00C75862">
      <w:pPr>
        <w:pStyle w:val="ListParagraph"/>
        <w:numPr>
          <w:ilvl w:val="1"/>
          <w:numId w:val="8"/>
        </w:numPr>
        <w:spacing w:after="0" w:line="240" w:lineRule="auto"/>
        <w:ind w:hanging="2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kviečia ir pirmininkauja </w:t>
      </w:r>
      <w:r w:rsidR="00407C7E" w:rsidRPr="0098111B">
        <w:rPr>
          <w:rFonts w:ascii="Times New Roman" w:hAnsi="Times New Roman" w:cs="Times New Roman"/>
          <w:sz w:val="24"/>
          <w:szCs w:val="24"/>
        </w:rPr>
        <w:t>Jungtinio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posėdžiams;</w:t>
      </w:r>
    </w:p>
    <w:p w14:paraId="1507E871" w14:textId="77777777" w:rsidR="00E154B8" w:rsidRPr="00E154B8" w:rsidRDefault="00C75862" w:rsidP="00E154B8">
      <w:pPr>
        <w:pStyle w:val="ListParagraph"/>
        <w:numPr>
          <w:ilvl w:val="1"/>
          <w:numId w:val="8"/>
        </w:numPr>
        <w:spacing w:after="0" w:line="240" w:lineRule="auto"/>
        <w:ind w:hanging="2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teikia Fakulteto tarybai tvirtinti Jungtinio komiteto nuostatus;</w:t>
      </w:r>
    </w:p>
    <w:p w14:paraId="6CC49913" w14:textId="68BF7C14" w:rsidR="00C75862" w:rsidRPr="00E154B8" w:rsidRDefault="00237E03" w:rsidP="00E154B8">
      <w:pPr>
        <w:pStyle w:val="ListParagraph"/>
        <w:numPr>
          <w:ilvl w:val="1"/>
          <w:numId w:val="8"/>
        </w:numPr>
        <w:spacing w:after="0" w:line="240" w:lineRule="auto"/>
        <w:ind w:hanging="2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54B8">
        <w:rPr>
          <w:rFonts w:ascii="Times New Roman" w:eastAsia="Times New Roman" w:hAnsi="Times New Roman" w:cs="Times New Roman"/>
          <w:sz w:val="24"/>
          <w:szCs w:val="24"/>
        </w:rPr>
        <w:t>organizuoja</w:t>
      </w:r>
      <w:r w:rsidR="00C75862" w:rsidRPr="00E154B8">
        <w:rPr>
          <w:rFonts w:ascii="Times New Roman" w:eastAsia="Times New Roman" w:hAnsi="Times New Roman" w:cs="Times New Roman"/>
          <w:sz w:val="24"/>
          <w:szCs w:val="24"/>
        </w:rPr>
        <w:t xml:space="preserve"> tarpdisciplininių tyrimų</w:t>
      </w:r>
      <w:r w:rsidRPr="00E154B8">
        <w:rPr>
          <w:rFonts w:ascii="Times New Roman" w:eastAsia="Times New Roman" w:hAnsi="Times New Roman" w:cs="Times New Roman"/>
          <w:sz w:val="24"/>
          <w:szCs w:val="24"/>
        </w:rPr>
        <w:t xml:space="preserve"> prašymų nagrinėjimą;</w:t>
      </w:r>
      <w:r w:rsidR="0B88CF93" w:rsidRPr="00E15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CA9D68F" w14:textId="70D5B124" w:rsidR="00C75862" w:rsidRPr="0098111B" w:rsidRDefault="00C75862" w:rsidP="0098111B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111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icijuoja bendrų visiems Komitetams aktualių klausimų svarstymą;</w:t>
      </w:r>
    </w:p>
    <w:p w14:paraId="50F9AB63" w14:textId="4B268C8F" w:rsidR="00C75862" w:rsidRPr="00BC060B" w:rsidRDefault="00C75862" w:rsidP="00782557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060B">
        <w:rPr>
          <w:rFonts w:ascii="Times New Roman" w:hAnsi="Times New Roman" w:cs="Times New Roman"/>
          <w:sz w:val="24"/>
          <w:szCs w:val="24"/>
        </w:rPr>
        <w:t>pr</w:t>
      </w:r>
      <w:r w:rsidR="00BC060B" w:rsidRPr="00BC060B">
        <w:rPr>
          <w:rFonts w:ascii="Times New Roman" w:hAnsi="Times New Roman" w:cs="Times New Roman"/>
          <w:sz w:val="24"/>
          <w:szCs w:val="24"/>
        </w:rPr>
        <w:t>ireikus, teikia siūlymus Instituto direktoriams</w:t>
      </w:r>
      <w:r w:rsidRPr="00BC060B">
        <w:rPr>
          <w:rFonts w:ascii="Times New Roman" w:hAnsi="Times New Roman" w:cs="Times New Roman"/>
          <w:sz w:val="24"/>
          <w:szCs w:val="24"/>
        </w:rPr>
        <w:t xml:space="preserve"> dėl naujo </w:t>
      </w:r>
      <w:r w:rsidR="002C559B" w:rsidRPr="00BC060B">
        <w:rPr>
          <w:rFonts w:ascii="Times New Roman" w:hAnsi="Times New Roman" w:cs="Times New Roman"/>
          <w:sz w:val="24"/>
          <w:szCs w:val="24"/>
        </w:rPr>
        <w:t>Tyrimų etikos k</w:t>
      </w:r>
      <w:r w:rsidRPr="00BC060B">
        <w:rPr>
          <w:rFonts w:ascii="Times New Roman" w:hAnsi="Times New Roman" w:cs="Times New Roman"/>
          <w:sz w:val="24"/>
          <w:szCs w:val="24"/>
        </w:rPr>
        <w:t>omiteto steigimo;</w:t>
      </w:r>
    </w:p>
    <w:p w14:paraId="79988F76" w14:textId="4C8FAEC9" w:rsidR="00C75862" w:rsidRPr="0098111B" w:rsidRDefault="00C75862" w:rsidP="00782557">
      <w:pPr>
        <w:pStyle w:val="ListParagraph"/>
        <w:numPr>
          <w:ilvl w:val="1"/>
          <w:numId w:val="8"/>
        </w:numPr>
        <w:spacing w:after="0" w:line="240" w:lineRule="auto"/>
        <w:ind w:hanging="2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atlieka kitas veiklas</w:t>
      </w:r>
      <w:r w:rsidR="6D24FC58" w:rsidRPr="0098111B">
        <w:rPr>
          <w:rFonts w:ascii="Times New Roman" w:hAnsi="Times New Roman" w:cs="Times New Roman"/>
          <w:sz w:val="24"/>
          <w:szCs w:val="24"/>
        </w:rPr>
        <w:t>,</w:t>
      </w:r>
      <w:r w:rsidRPr="0098111B">
        <w:rPr>
          <w:rFonts w:ascii="Times New Roman" w:hAnsi="Times New Roman" w:cs="Times New Roman"/>
          <w:sz w:val="24"/>
          <w:szCs w:val="24"/>
        </w:rPr>
        <w:t xml:space="preserve"> susijusias su Jungtinio komiteto funkcijų užtikrinimu.</w:t>
      </w:r>
    </w:p>
    <w:p w14:paraId="21DB0C71" w14:textId="7A703D94" w:rsidR="00C75862" w:rsidRPr="0098111B" w:rsidRDefault="00827FE1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Tyrimų etikos komiteto</w:t>
      </w:r>
      <w:r w:rsidR="00C75862" w:rsidRPr="0098111B">
        <w:rPr>
          <w:rFonts w:ascii="Times New Roman" w:eastAsia="Times New Roman" w:hAnsi="Times New Roman" w:cs="Times New Roman"/>
          <w:sz w:val="24"/>
          <w:szCs w:val="24"/>
        </w:rPr>
        <w:t xml:space="preserve"> pirmininkas:</w:t>
      </w:r>
    </w:p>
    <w:p w14:paraId="58518703" w14:textId="71367B23" w:rsidR="00407C7E" w:rsidRPr="0098111B" w:rsidRDefault="00407C7E">
      <w:pPr>
        <w:pStyle w:val="ListParagraph"/>
        <w:numPr>
          <w:ilvl w:val="1"/>
          <w:numId w:val="8"/>
        </w:numPr>
        <w:spacing w:after="0" w:line="240" w:lineRule="auto"/>
        <w:ind w:hanging="225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kviečia ir pirmininkauja </w:t>
      </w:r>
      <w:r w:rsidR="002C559B" w:rsidRPr="0098111B">
        <w:rPr>
          <w:rFonts w:ascii="Times New Roman" w:hAnsi="Times New Roman" w:cs="Times New Roman"/>
          <w:sz w:val="24"/>
          <w:szCs w:val="24"/>
        </w:rPr>
        <w:t>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posėdžiams;</w:t>
      </w:r>
    </w:p>
    <w:p w14:paraId="3C1FEF29" w14:textId="0282EC70" w:rsidR="00407C7E" w:rsidRPr="0098111B" w:rsidRDefault="006152DA">
      <w:pPr>
        <w:pStyle w:val="ListParagraph"/>
        <w:numPr>
          <w:ilvl w:val="1"/>
          <w:numId w:val="8"/>
        </w:numPr>
        <w:spacing w:after="0" w:line="240" w:lineRule="auto"/>
        <w:ind w:hanging="2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teikia Faku</w:t>
      </w:r>
      <w:r w:rsidR="00827FE1" w:rsidRPr="0098111B">
        <w:rPr>
          <w:rFonts w:ascii="Times New Roman" w:hAnsi="Times New Roman" w:cs="Times New Roman"/>
          <w:sz w:val="24"/>
          <w:szCs w:val="24"/>
        </w:rPr>
        <w:t>lteto tarybai tvirtinti 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nuostatus;</w:t>
      </w:r>
    </w:p>
    <w:p w14:paraId="080C9060" w14:textId="0A467AC6" w:rsidR="006152DA" w:rsidRPr="0098111B" w:rsidRDefault="006152DA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skirsto ir organizuoja mokslinių tyr</w:t>
      </w:r>
      <w:r w:rsidR="00EC1359" w:rsidRPr="0098111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ų prašymų nagrinėjimą </w:t>
      </w:r>
      <w:r w:rsidR="00EC1359" w:rsidRPr="0098111B">
        <w:rPr>
          <w:rFonts w:ascii="Times New Roman" w:hAnsi="Times New Roman" w:cs="Times New Roman"/>
          <w:sz w:val="24"/>
          <w:szCs w:val="24"/>
        </w:rPr>
        <w:t>Tyrimų etikos komiteto</w:t>
      </w:r>
      <w:r w:rsidR="006E5D5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ariams;</w:t>
      </w:r>
    </w:p>
    <w:p w14:paraId="59445BCD" w14:textId="1EC52CC6" w:rsidR="00802A3D" w:rsidRPr="0098111B" w:rsidRDefault="00A65FAC" w:rsidP="0098111B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atstovauja Tyrimų etikos k</w:t>
      </w:r>
      <w:r w:rsidR="00E16E3F" w:rsidRPr="0098111B">
        <w:rPr>
          <w:rFonts w:ascii="Times New Roman" w:hAnsi="Times New Roman" w:cs="Times New Roman"/>
          <w:sz w:val="24"/>
          <w:szCs w:val="24"/>
        </w:rPr>
        <w:t>omitetą</w:t>
      </w:r>
      <w:r w:rsidR="00802A3D" w:rsidRPr="0098111B">
        <w:rPr>
          <w:rFonts w:ascii="Times New Roman" w:hAnsi="Times New Roman" w:cs="Times New Roman"/>
          <w:sz w:val="24"/>
          <w:szCs w:val="24"/>
        </w:rPr>
        <w:t xml:space="preserve"> Jungtiniame </w:t>
      </w:r>
      <w:r w:rsidR="00542CA2">
        <w:rPr>
          <w:rFonts w:ascii="Times New Roman" w:hAnsi="Times New Roman" w:cs="Times New Roman"/>
          <w:sz w:val="24"/>
          <w:szCs w:val="24"/>
        </w:rPr>
        <w:t>k</w:t>
      </w:r>
      <w:r w:rsidR="00802A3D" w:rsidRPr="0098111B">
        <w:rPr>
          <w:rFonts w:ascii="Times New Roman" w:hAnsi="Times New Roman" w:cs="Times New Roman"/>
          <w:sz w:val="24"/>
          <w:szCs w:val="24"/>
        </w:rPr>
        <w:t>omitete;</w:t>
      </w:r>
    </w:p>
    <w:p w14:paraId="2AD600FB" w14:textId="41204811" w:rsidR="00802A3D" w:rsidRPr="0098111B" w:rsidRDefault="00802A3D" w:rsidP="00782557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82557">
        <w:rPr>
          <w:rFonts w:ascii="Times New Roman" w:hAnsi="Times New Roman" w:cs="Times New Roman"/>
          <w:sz w:val="24"/>
          <w:szCs w:val="24"/>
        </w:rPr>
        <w:t>Jungtinio komiteto pirmi</w:t>
      </w:r>
      <w:r w:rsidR="00A65FAC" w:rsidRPr="00782557">
        <w:rPr>
          <w:rFonts w:ascii="Times New Roman" w:hAnsi="Times New Roman" w:cs="Times New Roman"/>
          <w:sz w:val="24"/>
          <w:szCs w:val="24"/>
        </w:rPr>
        <w:t>ninko prašymu deleguoja 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narį(-</w:t>
      </w:r>
      <w:proofErr w:type="spellStart"/>
      <w:r w:rsidRPr="0098111B">
        <w:rPr>
          <w:rFonts w:ascii="Times New Roman" w:hAnsi="Times New Roman" w:cs="Times New Roman"/>
          <w:sz w:val="24"/>
          <w:szCs w:val="24"/>
        </w:rPr>
        <w:t>ius</w:t>
      </w:r>
      <w:proofErr w:type="spellEnd"/>
      <w:r w:rsidRPr="0098111B">
        <w:rPr>
          <w:rFonts w:ascii="Times New Roman" w:hAnsi="Times New Roman" w:cs="Times New Roman"/>
          <w:sz w:val="24"/>
          <w:szCs w:val="24"/>
        </w:rPr>
        <w:t>) į darbo grupes;</w:t>
      </w:r>
      <w:r w:rsidR="00237E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ACC61C" w14:textId="060BAF02" w:rsidR="002D2392" w:rsidRPr="0098111B" w:rsidRDefault="002D2392">
      <w:pPr>
        <w:pStyle w:val="ListParagraph"/>
        <w:numPr>
          <w:ilvl w:val="1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atlieka kitas veiklas</w:t>
      </w:r>
      <w:r w:rsidR="524469BB" w:rsidRPr="0098111B">
        <w:rPr>
          <w:rFonts w:ascii="Times New Roman" w:hAnsi="Times New Roman" w:cs="Times New Roman"/>
          <w:sz w:val="24"/>
          <w:szCs w:val="24"/>
        </w:rPr>
        <w:t>,</w:t>
      </w:r>
      <w:r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A65FAC" w:rsidRPr="0098111B">
        <w:rPr>
          <w:rFonts w:ascii="Times New Roman" w:hAnsi="Times New Roman" w:cs="Times New Roman"/>
          <w:sz w:val="24"/>
          <w:szCs w:val="24"/>
        </w:rPr>
        <w:t>susijusias su 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funkcijų užtikrinimu.</w:t>
      </w:r>
    </w:p>
    <w:p w14:paraId="3D3558C9" w14:textId="1CD43883" w:rsidR="00770267" w:rsidRPr="0098111B" w:rsidRDefault="008B2594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Už </w:t>
      </w:r>
      <w:r w:rsidR="00426AC1">
        <w:rPr>
          <w:rFonts w:ascii="Times New Roman" w:hAnsi="Times New Roman" w:cs="Times New Roman"/>
          <w:sz w:val="24"/>
          <w:szCs w:val="24"/>
        </w:rPr>
        <w:t>n</w:t>
      </w:r>
      <w:r w:rsidRPr="0098111B">
        <w:rPr>
          <w:rFonts w:ascii="Times New Roman" w:hAnsi="Times New Roman" w:cs="Times New Roman"/>
          <w:sz w:val="24"/>
          <w:szCs w:val="24"/>
        </w:rPr>
        <w:t xml:space="preserve">ario pareigų vykdymą gali būti atlyginama Universiteto teisės aktų nustatyta tvarka. </w:t>
      </w:r>
      <w:r w:rsidR="007C78B9" w:rsidRPr="0098111B">
        <w:rPr>
          <w:rFonts w:ascii="Times New Roman" w:hAnsi="Times New Roman" w:cs="Times New Roman"/>
          <w:sz w:val="24"/>
          <w:szCs w:val="24"/>
        </w:rPr>
        <w:t>N</w:t>
      </w:r>
      <w:r w:rsidRPr="0098111B">
        <w:rPr>
          <w:rFonts w:ascii="Times New Roman" w:hAnsi="Times New Roman" w:cs="Times New Roman"/>
          <w:sz w:val="24"/>
          <w:szCs w:val="24"/>
        </w:rPr>
        <w:t xml:space="preserve">ariams atlygį už darbą bei Jungtinio komiteto </w:t>
      </w:r>
      <w:r w:rsidR="00A65FAC" w:rsidRPr="0098111B">
        <w:rPr>
          <w:rFonts w:ascii="Times New Roman" w:hAnsi="Times New Roman" w:cs="Times New Roman"/>
          <w:sz w:val="24"/>
          <w:szCs w:val="24"/>
        </w:rPr>
        <w:t>ir 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veiklai reikiamas materialines </w:t>
      </w:r>
      <w:r w:rsidRPr="0098111B">
        <w:rPr>
          <w:rFonts w:ascii="Times New Roman" w:hAnsi="Times New Roman" w:cs="Times New Roman"/>
          <w:sz w:val="24"/>
          <w:szCs w:val="24"/>
        </w:rPr>
        <w:lastRenderedPageBreak/>
        <w:t xml:space="preserve">ir organizacines sąlygas užtikrina Fakulteto dekanas. Fakulteto dekano </w:t>
      </w:r>
      <w:r w:rsidR="00A65FAC" w:rsidRPr="0098111B">
        <w:rPr>
          <w:rFonts w:ascii="Times New Roman" w:hAnsi="Times New Roman" w:cs="Times New Roman"/>
          <w:sz w:val="24"/>
          <w:szCs w:val="24"/>
        </w:rPr>
        <w:t>sprendimu taip pat yra skiriam</w:t>
      </w:r>
      <w:r w:rsidR="002C559B" w:rsidRPr="0098111B">
        <w:rPr>
          <w:rFonts w:ascii="Times New Roman" w:hAnsi="Times New Roman" w:cs="Times New Roman"/>
          <w:sz w:val="24"/>
          <w:szCs w:val="24"/>
        </w:rPr>
        <w:t>as(-</w:t>
      </w:r>
      <w:r w:rsidR="00A65FAC" w:rsidRPr="0098111B">
        <w:rPr>
          <w:rFonts w:ascii="Times New Roman" w:hAnsi="Times New Roman" w:cs="Times New Roman"/>
          <w:sz w:val="24"/>
          <w:szCs w:val="24"/>
        </w:rPr>
        <w:t>i</w:t>
      </w:r>
      <w:r w:rsidR="002C559B" w:rsidRPr="0098111B">
        <w:rPr>
          <w:rFonts w:ascii="Times New Roman" w:hAnsi="Times New Roman" w:cs="Times New Roman"/>
          <w:sz w:val="24"/>
          <w:szCs w:val="24"/>
        </w:rPr>
        <w:t>)</w:t>
      </w:r>
      <w:r w:rsidR="00A65FAC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Pr="0098111B">
        <w:rPr>
          <w:rFonts w:ascii="Times New Roman" w:hAnsi="Times New Roman" w:cs="Times New Roman"/>
          <w:sz w:val="24"/>
          <w:szCs w:val="24"/>
        </w:rPr>
        <w:t xml:space="preserve">Jungtinio komiteto </w:t>
      </w:r>
      <w:r w:rsidR="00A65FAC" w:rsidRPr="0098111B">
        <w:rPr>
          <w:rFonts w:ascii="Times New Roman" w:hAnsi="Times New Roman" w:cs="Times New Roman"/>
          <w:sz w:val="24"/>
          <w:szCs w:val="24"/>
        </w:rPr>
        <w:t>ir 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2C559B" w:rsidRPr="0098111B">
        <w:rPr>
          <w:rFonts w:ascii="Times New Roman" w:hAnsi="Times New Roman" w:cs="Times New Roman"/>
          <w:sz w:val="24"/>
          <w:szCs w:val="24"/>
        </w:rPr>
        <w:t>sekretorius(-ai). Sekretorius</w:t>
      </w:r>
      <w:r w:rsidRPr="0098111B">
        <w:rPr>
          <w:rFonts w:ascii="Times New Roman" w:hAnsi="Times New Roman" w:cs="Times New Roman"/>
          <w:sz w:val="24"/>
          <w:szCs w:val="24"/>
        </w:rPr>
        <w:t xml:space="preserve"> nėra Jungtinio komiteto </w:t>
      </w:r>
      <w:r w:rsidR="00A65FAC" w:rsidRPr="0098111B">
        <w:rPr>
          <w:rFonts w:ascii="Times New Roman" w:hAnsi="Times New Roman" w:cs="Times New Roman"/>
          <w:sz w:val="24"/>
          <w:szCs w:val="24"/>
        </w:rPr>
        <w:t xml:space="preserve">ir </w:t>
      </w:r>
      <w:r w:rsidR="006E5D55">
        <w:rPr>
          <w:rFonts w:ascii="Times New Roman" w:hAnsi="Times New Roman" w:cs="Times New Roman"/>
          <w:sz w:val="24"/>
          <w:szCs w:val="24"/>
        </w:rPr>
        <w:t xml:space="preserve">/ ar </w:t>
      </w:r>
      <w:r w:rsidR="00A65FAC" w:rsidRPr="0098111B">
        <w:rPr>
          <w:rFonts w:ascii="Times New Roman" w:hAnsi="Times New Roman" w:cs="Times New Roman"/>
          <w:sz w:val="24"/>
          <w:szCs w:val="24"/>
        </w:rPr>
        <w:t>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A65FAC" w:rsidRPr="0098111B">
        <w:rPr>
          <w:rFonts w:ascii="Times New Roman" w:hAnsi="Times New Roman" w:cs="Times New Roman"/>
          <w:sz w:val="24"/>
          <w:szCs w:val="24"/>
        </w:rPr>
        <w:t>nar</w:t>
      </w:r>
      <w:r w:rsidR="411A3EB9" w:rsidRPr="0098111B">
        <w:rPr>
          <w:rFonts w:ascii="Times New Roman" w:hAnsi="Times New Roman" w:cs="Times New Roman"/>
          <w:sz w:val="24"/>
          <w:szCs w:val="24"/>
        </w:rPr>
        <w:t>ys</w:t>
      </w:r>
      <w:r w:rsidRPr="0098111B">
        <w:rPr>
          <w:rFonts w:ascii="Times New Roman" w:hAnsi="Times New Roman" w:cs="Times New Roman"/>
          <w:sz w:val="24"/>
          <w:szCs w:val="24"/>
        </w:rPr>
        <w:t xml:space="preserve"> ir neturi Jungtinio komiteto </w:t>
      </w:r>
      <w:r w:rsidR="00A65FAC" w:rsidRPr="0098111B">
        <w:rPr>
          <w:rFonts w:ascii="Times New Roman" w:hAnsi="Times New Roman" w:cs="Times New Roman"/>
          <w:sz w:val="24"/>
          <w:szCs w:val="24"/>
        </w:rPr>
        <w:t xml:space="preserve">ir </w:t>
      </w:r>
      <w:r w:rsidR="006E5D55">
        <w:rPr>
          <w:rFonts w:ascii="Times New Roman" w:hAnsi="Times New Roman" w:cs="Times New Roman"/>
          <w:sz w:val="24"/>
          <w:szCs w:val="24"/>
        </w:rPr>
        <w:t xml:space="preserve">/ ar </w:t>
      </w:r>
      <w:r w:rsidR="00A65FAC" w:rsidRPr="0098111B">
        <w:rPr>
          <w:rFonts w:ascii="Times New Roman" w:hAnsi="Times New Roman" w:cs="Times New Roman"/>
          <w:sz w:val="24"/>
          <w:szCs w:val="24"/>
        </w:rPr>
        <w:t>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nario teisių. Jungtinio komiteto </w:t>
      </w:r>
      <w:r w:rsidR="00A65FAC" w:rsidRPr="0098111B">
        <w:rPr>
          <w:rFonts w:ascii="Times New Roman" w:hAnsi="Times New Roman" w:cs="Times New Roman"/>
          <w:sz w:val="24"/>
          <w:szCs w:val="24"/>
        </w:rPr>
        <w:t xml:space="preserve">ir </w:t>
      </w:r>
      <w:r w:rsidR="006E5D55">
        <w:rPr>
          <w:rFonts w:ascii="Times New Roman" w:hAnsi="Times New Roman" w:cs="Times New Roman"/>
          <w:sz w:val="24"/>
          <w:szCs w:val="24"/>
        </w:rPr>
        <w:t xml:space="preserve">/ar </w:t>
      </w:r>
      <w:r w:rsidR="00A65FAC" w:rsidRPr="0098111B">
        <w:rPr>
          <w:rFonts w:ascii="Times New Roman" w:hAnsi="Times New Roman" w:cs="Times New Roman"/>
          <w:sz w:val="24"/>
          <w:szCs w:val="24"/>
        </w:rPr>
        <w:t>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2C559B" w:rsidRPr="0098111B">
        <w:rPr>
          <w:rFonts w:ascii="Times New Roman" w:hAnsi="Times New Roman" w:cs="Times New Roman"/>
          <w:sz w:val="24"/>
          <w:szCs w:val="24"/>
        </w:rPr>
        <w:t>sekretorius</w:t>
      </w:r>
      <w:r w:rsidRPr="0098111B">
        <w:rPr>
          <w:rFonts w:ascii="Times New Roman" w:hAnsi="Times New Roman" w:cs="Times New Roman"/>
          <w:sz w:val="24"/>
          <w:szCs w:val="24"/>
        </w:rPr>
        <w:t xml:space="preserve"> turi dalyvauti Jungtinio komiteto ir</w:t>
      </w:r>
      <w:r w:rsidR="46A31E1B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A65FAC" w:rsidRPr="0098111B">
        <w:rPr>
          <w:rFonts w:ascii="Times New Roman" w:hAnsi="Times New Roman" w:cs="Times New Roman"/>
          <w:sz w:val="24"/>
          <w:szCs w:val="24"/>
        </w:rPr>
        <w:t>/</w:t>
      </w:r>
      <w:r w:rsidR="46A31E1B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A65FAC" w:rsidRPr="0098111B">
        <w:rPr>
          <w:rFonts w:ascii="Times New Roman" w:hAnsi="Times New Roman" w:cs="Times New Roman"/>
          <w:sz w:val="24"/>
          <w:szCs w:val="24"/>
        </w:rPr>
        <w:t>ar 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posėdžiuose. Jam negalint dalyvauti, posėdyje dalyvauja kitas Fakulteto dekano paskirtas Jungtinio komiteto ir </w:t>
      </w:r>
      <w:r w:rsidR="00A65FAC" w:rsidRPr="0098111B">
        <w:rPr>
          <w:rFonts w:ascii="Times New Roman" w:hAnsi="Times New Roman" w:cs="Times New Roman"/>
          <w:sz w:val="24"/>
          <w:szCs w:val="24"/>
        </w:rPr>
        <w:t>/ ar 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sekretoriaus funkcijas vykdantis asmuo. Jungtinio komiteto </w:t>
      </w:r>
      <w:r w:rsidR="00A65FAC" w:rsidRPr="0098111B">
        <w:rPr>
          <w:rFonts w:ascii="Times New Roman" w:hAnsi="Times New Roman" w:cs="Times New Roman"/>
          <w:sz w:val="24"/>
          <w:szCs w:val="24"/>
        </w:rPr>
        <w:t>ir</w:t>
      </w:r>
      <w:r w:rsidR="333CC6E7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2C559B" w:rsidRPr="0098111B">
        <w:rPr>
          <w:rFonts w:ascii="Times New Roman" w:hAnsi="Times New Roman" w:cs="Times New Roman"/>
          <w:sz w:val="24"/>
          <w:szCs w:val="24"/>
        </w:rPr>
        <w:t>/</w:t>
      </w:r>
      <w:r w:rsidR="333CC6E7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2C559B" w:rsidRPr="0098111B">
        <w:rPr>
          <w:rFonts w:ascii="Times New Roman" w:hAnsi="Times New Roman" w:cs="Times New Roman"/>
          <w:sz w:val="24"/>
          <w:szCs w:val="24"/>
        </w:rPr>
        <w:t>ar</w:t>
      </w:r>
      <w:r w:rsidR="00A65FAC" w:rsidRPr="0098111B">
        <w:rPr>
          <w:rFonts w:ascii="Times New Roman" w:hAnsi="Times New Roman" w:cs="Times New Roman"/>
          <w:sz w:val="24"/>
          <w:szCs w:val="24"/>
        </w:rPr>
        <w:t xml:space="preserve"> Tyrimų etikos komiteto</w:t>
      </w:r>
      <w:r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2C559B" w:rsidRPr="0098111B">
        <w:rPr>
          <w:rFonts w:ascii="Times New Roman" w:hAnsi="Times New Roman" w:cs="Times New Roman"/>
          <w:sz w:val="24"/>
          <w:szCs w:val="24"/>
        </w:rPr>
        <w:t>sekretorius</w:t>
      </w:r>
      <w:r w:rsidRPr="0098111B">
        <w:rPr>
          <w:rFonts w:ascii="Times New Roman" w:hAnsi="Times New Roman" w:cs="Times New Roman"/>
          <w:sz w:val="24"/>
          <w:szCs w:val="24"/>
        </w:rPr>
        <w:t xml:space="preserve"> turi pasirašyti konfidencialumo pasižadėjimą ir nešališkumo deklaraciją.</w:t>
      </w:r>
    </w:p>
    <w:p w14:paraId="18170E28" w14:textId="49AC4F17" w:rsidR="12B4F140" w:rsidRPr="0098111B" w:rsidRDefault="12B4F140" w:rsidP="0098111B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eastAsia="Times New Roman" w:hAnsi="Times New Roman" w:cs="Times New Roman"/>
          <w:sz w:val="24"/>
          <w:szCs w:val="24"/>
        </w:rPr>
        <w:t>Sekretorius yra atsakingas už Jungtinio komiteto ir / ar Tyrimų etikos komitetų dokumentų registravimą, posėdžių protokolų įforminimą, sprendimų išsiuntimą suinteresuotiems asmenims</w:t>
      </w:r>
      <w:r w:rsidR="006E5D55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8111B">
        <w:rPr>
          <w:rFonts w:ascii="Times New Roman" w:eastAsia="Times New Roman" w:hAnsi="Times New Roman" w:cs="Times New Roman"/>
          <w:sz w:val="24"/>
          <w:szCs w:val="24"/>
        </w:rPr>
        <w:t xml:space="preserve"> informacijos apie atitinkamo komiteto veiklą skelbimą F</w:t>
      </w:r>
      <w:r w:rsidR="006E5D55">
        <w:rPr>
          <w:rFonts w:ascii="Times New Roman" w:eastAsia="Times New Roman" w:hAnsi="Times New Roman" w:cs="Times New Roman"/>
          <w:sz w:val="24"/>
          <w:szCs w:val="24"/>
        </w:rPr>
        <w:t xml:space="preserve">akulteto interneto tinklalapyje. </w:t>
      </w:r>
      <w:r w:rsidRPr="0098111B">
        <w:rPr>
          <w:rFonts w:ascii="Times New Roman" w:eastAsia="Times New Roman" w:hAnsi="Times New Roman" w:cs="Times New Roman"/>
          <w:sz w:val="24"/>
          <w:szCs w:val="24"/>
        </w:rPr>
        <w:t>Atitinkamo k</w:t>
      </w:r>
      <w:proofErr w:type="spellStart"/>
      <w:r w:rsidRPr="0098111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"/>
        </w:rPr>
        <w:t>omiteto</w:t>
      </w:r>
      <w:proofErr w:type="spellEnd"/>
      <w:r w:rsidRPr="0098111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lt"/>
        </w:rPr>
        <w:t xml:space="preserve"> pirmininko pavedimu sekretorius atlieka ir kitas su komiteto darbo organizavimu susijusias funkcijas.</w:t>
      </w:r>
    </w:p>
    <w:p w14:paraId="327F3969" w14:textId="6B0E954E" w:rsidR="00C916F8" w:rsidRPr="0098111B" w:rsidRDefault="00C916F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9BFDE5" w14:textId="3DDB9F27" w:rsidR="00770267" w:rsidRPr="0098111B" w:rsidRDefault="00C916F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557">
        <w:rPr>
          <w:rFonts w:ascii="Times New Roman" w:hAnsi="Times New Roman" w:cs="Times New Roman"/>
          <w:b/>
          <w:sz w:val="24"/>
          <w:szCs w:val="24"/>
        </w:rPr>
        <w:t>III</w:t>
      </w:r>
      <w:r w:rsidR="00770267" w:rsidRPr="00782557">
        <w:rPr>
          <w:rFonts w:ascii="Times New Roman" w:hAnsi="Times New Roman" w:cs="Times New Roman"/>
          <w:b/>
          <w:sz w:val="24"/>
          <w:szCs w:val="24"/>
        </w:rPr>
        <w:t xml:space="preserve"> SKYRIUS</w:t>
      </w:r>
    </w:p>
    <w:p w14:paraId="75682317" w14:textId="7F13A6A6" w:rsidR="00770267" w:rsidRPr="0098111B" w:rsidRDefault="00E519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8111B">
        <w:rPr>
          <w:rFonts w:ascii="Times New Roman" w:hAnsi="Times New Roman" w:cs="Times New Roman"/>
          <w:b/>
          <w:bCs/>
          <w:sz w:val="24"/>
          <w:szCs w:val="24"/>
        </w:rPr>
        <w:t>JUNGTINIO KOMI</w:t>
      </w:r>
      <w:r w:rsidR="00F35536" w:rsidRPr="0098111B">
        <w:rPr>
          <w:rFonts w:ascii="Times New Roman" w:hAnsi="Times New Roman" w:cs="Times New Roman"/>
          <w:b/>
          <w:bCs/>
          <w:sz w:val="24"/>
          <w:szCs w:val="24"/>
        </w:rPr>
        <w:t xml:space="preserve">TETO IR </w:t>
      </w:r>
      <w:r w:rsidR="00A27C0D" w:rsidRPr="0098111B">
        <w:rPr>
          <w:rFonts w:ascii="Times New Roman" w:hAnsi="Times New Roman" w:cs="Times New Roman"/>
          <w:b/>
          <w:bCs/>
          <w:sz w:val="24"/>
          <w:szCs w:val="24"/>
        </w:rPr>
        <w:t xml:space="preserve">TYRIMŲ ETIKOS </w:t>
      </w:r>
      <w:r w:rsidR="00C916F8" w:rsidRPr="0098111B">
        <w:rPr>
          <w:rFonts w:ascii="Times New Roman" w:hAnsi="Times New Roman" w:cs="Times New Roman"/>
          <w:b/>
          <w:bCs/>
          <w:sz w:val="24"/>
          <w:szCs w:val="24"/>
        </w:rPr>
        <w:t>KOMITET</w:t>
      </w:r>
      <w:r w:rsidR="00F35536" w:rsidRPr="0098111B">
        <w:rPr>
          <w:rFonts w:ascii="Times New Roman" w:hAnsi="Times New Roman" w:cs="Times New Roman"/>
          <w:b/>
          <w:bCs/>
          <w:sz w:val="24"/>
          <w:szCs w:val="24"/>
        </w:rPr>
        <w:t>Ų</w:t>
      </w:r>
      <w:r w:rsidR="00BB2F1F" w:rsidRPr="0098111B">
        <w:rPr>
          <w:rFonts w:ascii="Times New Roman" w:hAnsi="Times New Roman" w:cs="Times New Roman"/>
          <w:b/>
          <w:bCs/>
          <w:sz w:val="24"/>
          <w:szCs w:val="24"/>
        </w:rPr>
        <w:t xml:space="preserve"> FUNKCIJOS</w:t>
      </w:r>
    </w:p>
    <w:p w14:paraId="37170E96" w14:textId="77777777" w:rsidR="00770267" w:rsidRPr="0098111B" w:rsidRDefault="007702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5F431C" w14:textId="5603F012" w:rsidR="00A90085" w:rsidRPr="0098111B" w:rsidRDefault="005853B2" w:rsidP="00BA0DCA">
      <w:pPr>
        <w:pStyle w:val="NoSpacing"/>
        <w:numPr>
          <w:ilvl w:val="0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Jungtinio k</w:t>
      </w:r>
      <w:r w:rsidR="77504C87" w:rsidRPr="0098111B">
        <w:rPr>
          <w:rFonts w:ascii="Times New Roman" w:hAnsi="Times New Roman" w:cs="Times New Roman"/>
          <w:sz w:val="24"/>
          <w:szCs w:val="24"/>
        </w:rPr>
        <w:t>omiteto</w:t>
      </w:r>
      <w:r w:rsidR="44B2634F" w:rsidRPr="0098111B">
        <w:rPr>
          <w:rFonts w:ascii="Times New Roman" w:hAnsi="Times New Roman" w:cs="Times New Roman"/>
          <w:sz w:val="24"/>
          <w:szCs w:val="24"/>
        </w:rPr>
        <w:t xml:space="preserve"> funkcijos:</w:t>
      </w:r>
    </w:p>
    <w:p w14:paraId="15D25146" w14:textId="7129974F" w:rsidR="00C05E83" w:rsidRPr="00BC060B" w:rsidRDefault="0057244A" w:rsidP="001906AB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C060B">
        <w:rPr>
          <w:rFonts w:ascii="Times New Roman" w:hAnsi="Times New Roman" w:cs="Times New Roman"/>
          <w:sz w:val="24"/>
          <w:szCs w:val="24"/>
        </w:rPr>
        <w:t>deleguoja nagrinėti</w:t>
      </w:r>
      <w:r w:rsidR="00465649" w:rsidRPr="00BC060B">
        <w:rPr>
          <w:rFonts w:ascii="Times New Roman" w:hAnsi="Times New Roman" w:cs="Times New Roman"/>
          <w:sz w:val="24"/>
          <w:szCs w:val="24"/>
        </w:rPr>
        <w:t xml:space="preserve"> </w:t>
      </w:r>
      <w:r w:rsidR="360D6A14" w:rsidRPr="00BC060B">
        <w:rPr>
          <w:rFonts w:ascii="Times New Roman" w:hAnsi="Times New Roman" w:cs="Times New Roman"/>
          <w:sz w:val="24"/>
          <w:szCs w:val="24"/>
        </w:rPr>
        <w:t xml:space="preserve">Fakulteto ir kitų Universiteto kamieninių akademinių padalinių </w:t>
      </w:r>
      <w:r w:rsidR="00BC060B" w:rsidRPr="00BC060B">
        <w:rPr>
          <w:rFonts w:ascii="Times New Roman" w:hAnsi="Times New Roman" w:cs="Times New Roman"/>
          <w:sz w:val="24"/>
          <w:szCs w:val="24"/>
        </w:rPr>
        <w:t>Tyrėjų tarpdisciplininių mokslinių tyrimų, kurie apima Fakulteto koordin</w:t>
      </w:r>
      <w:r>
        <w:rPr>
          <w:rFonts w:ascii="Times New Roman" w:hAnsi="Times New Roman" w:cs="Times New Roman"/>
          <w:sz w:val="24"/>
          <w:szCs w:val="24"/>
        </w:rPr>
        <w:t xml:space="preserve">uojamas mokslo kryptis, prašymus </w:t>
      </w:r>
      <w:r w:rsidR="00441387" w:rsidRPr="0057244A">
        <w:rPr>
          <w:rFonts w:ascii="Times New Roman" w:hAnsi="Times New Roman" w:cs="Times New Roman"/>
          <w:sz w:val="24"/>
          <w:szCs w:val="24"/>
        </w:rPr>
        <w:t xml:space="preserve">vienam ar </w:t>
      </w:r>
      <w:r w:rsidR="00465649" w:rsidRPr="0057244A">
        <w:rPr>
          <w:rFonts w:ascii="Times New Roman" w:hAnsi="Times New Roman" w:cs="Times New Roman"/>
          <w:sz w:val="24"/>
          <w:szCs w:val="24"/>
        </w:rPr>
        <w:t>keliems</w:t>
      </w:r>
      <w:r w:rsidR="00465649" w:rsidRPr="00BC060B">
        <w:rPr>
          <w:rFonts w:ascii="Times New Roman" w:hAnsi="Times New Roman" w:cs="Times New Roman"/>
          <w:sz w:val="24"/>
          <w:szCs w:val="24"/>
        </w:rPr>
        <w:t xml:space="preserve"> </w:t>
      </w:r>
      <w:r w:rsidR="00A27C0D" w:rsidRPr="00BC060B">
        <w:rPr>
          <w:rFonts w:ascii="Times New Roman" w:hAnsi="Times New Roman" w:cs="Times New Roman"/>
          <w:sz w:val="24"/>
          <w:szCs w:val="24"/>
        </w:rPr>
        <w:t>Tyrimų etikos k</w:t>
      </w:r>
      <w:r w:rsidR="00465649" w:rsidRPr="00BC060B">
        <w:rPr>
          <w:rFonts w:ascii="Times New Roman" w:hAnsi="Times New Roman" w:cs="Times New Roman"/>
          <w:sz w:val="24"/>
          <w:szCs w:val="24"/>
        </w:rPr>
        <w:t>omitetams</w:t>
      </w:r>
      <w:r w:rsidR="00BC060B" w:rsidRPr="00BC060B">
        <w:rPr>
          <w:rFonts w:ascii="Times New Roman" w:hAnsi="Times New Roman" w:cs="Times New Roman"/>
          <w:sz w:val="24"/>
          <w:szCs w:val="24"/>
        </w:rPr>
        <w:t xml:space="preserve">. </w:t>
      </w:r>
      <w:r w:rsidR="00BC060B" w:rsidRPr="0057244A">
        <w:rPr>
          <w:rFonts w:ascii="Times New Roman" w:hAnsi="Times New Roman" w:cs="Times New Roman"/>
          <w:sz w:val="24"/>
          <w:szCs w:val="24"/>
        </w:rPr>
        <w:t>S</w:t>
      </w:r>
      <w:r w:rsidR="00403BFD" w:rsidRPr="0057244A">
        <w:rPr>
          <w:rFonts w:ascii="Times New Roman" w:hAnsi="Times New Roman" w:cs="Times New Roman"/>
          <w:sz w:val="24"/>
          <w:szCs w:val="24"/>
        </w:rPr>
        <w:t>varsto ir tvirtina sprendimus</w:t>
      </w:r>
      <w:r w:rsidR="00B05241" w:rsidRPr="00BC060B">
        <w:rPr>
          <w:rFonts w:ascii="Times New Roman" w:hAnsi="Times New Roman" w:cs="Times New Roman"/>
          <w:sz w:val="24"/>
          <w:szCs w:val="24"/>
        </w:rPr>
        <w:t xml:space="preserve"> dėl</w:t>
      </w:r>
      <w:r w:rsidR="009524FF" w:rsidRPr="00BC060B">
        <w:rPr>
          <w:rFonts w:ascii="Times New Roman" w:hAnsi="Times New Roman" w:cs="Times New Roman"/>
          <w:sz w:val="24"/>
          <w:szCs w:val="24"/>
        </w:rPr>
        <w:t xml:space="preserve"> </w:t>
      </w:r>
      <w:r w:rsidR="00FA6D7B" w:rsidRPr="00BC060B">
        <w:rPr>
          <w:rFonts w:ascii="Times New Roman" w:hAnsi="Times New Roman" w:cs="Times New Roman"/>
          <w:sz w:val="24"/>
          <w:szCs w:val="24"/>
        </w:rPr>
        <w:t xml:space="preserve">tarpdisciplininių tyrimų </w:t>
      </w:r>
      <w:r w:rsidR="00B05241" w:rsidRPr="00BC060B">
        <w:rPr>
          <w:rFonts w:ascii="Times New Roman" w:hAnsi="Times New Roman" w:cs="Times New Roman"/>
          <w:sz w:val="24"/>
          <w:szCs w:val="24"/>
        </w:rPr>
        <w:t>atitikties mokslinių tyrimų etikai</w:t>
      </w:r>
      <w:r w:rsidR="3B6A1CF5" w:rsidRPr="00BC060B">
        <w:rPr>
          <w:rFonts w:ascii="Times New Roman" w:hAnsi="Times New Roman" w:cs="Times New Roman"/>
          <w:sz w:val="24"/>
          <w:szCs w:val="24"/>
        </w:rPr>
        <w:t>;</w:t>
      </w:r>
      <w:r w:rsidR="00D9004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2CCA4A" w14:textId="5B354D65" w:rsidR="00A90085" w:rsidRPr="0098111B" w:rsidRDefault="76977E58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konsultuo</w:t>
      </w:r>
      <w:r w:rsidR="3FF405EE" w:rsidRPr="0098111B">
        <w:rPr>
          <w:rFonts w:ascii="Times New Roman" w:hAnsi="Times New Roman" w:cs="Times New Roman"/>
          <w:sz w:val="24"/>
          <w:szCs w:val="24"/>
        </w:rPr>
        <w:t>ja</w:t>
      </w:r>
      <w:r w:rsidR="74BEC232" w:rsidRPr="0098111B">
        <w:rPr>
          <w:rFonts w:ascii="Times New Roman" w:hAnsi="Times New Roman" w:cs="Times New Roman"/>
          <w:sz w:val="24"/>
          <w:szCs w:val="24"/>
        </w:rPr>
        <w:t>,</w:t>
      </w:r>
      <w:r w:rsidR="65C9E780" w:rsidRPr="0098111B">
        <w:rPr>
          <w:rFonts w:ascii="Times New Roman" w:hAnsi="Times New Roman" w:cs="Times New Roman"/>
          <w:sz w:val="24"/>
          <w:szCs w:val="24"/>
        </w:rPr>
        <w:t xml:space="preserve"> teik</w:t>
      </w:r>
      <w:r w:rsidR="3FF405EE" w:rsidRPr="0098111B">
        <w:rPr>
          <w:rFonts w:ascii="Times New Roman" w:hAnsi="Times New Roman" w:cs="Times New Roman"/>
          <w:sz w:val="24"/>
          <w:szCs w:val="24"/>
        </w:rPr>
        <w:t>ia</w:t>
      </w:r>
      <w:r w:rsidR="65C9E780" w:rsidRPr="0098111B">
        <w:rPr>
          <w:rFonts w:ascii="Times New Roman" w:hAnsi="Times New Roman" w:cs="Times New Roman"/>
          <w:sz w:val="24"/>
          <w:szCs w:val="24"/>
        </w:rPr>
        <w:t xml:space="preserve"> rekomendacijas</w:t>
      </w:r>
      <w:r w:rsidR="68826438" w:rsidRPr="0098111B">
        <w:rPr>
          <w:rFonts w:ascii="Times New Roman" w:hAnsi="Times New Roman" w:cs="Times New Roman"/>
          <w:sz w:val="24"/>
          <w:szCs w:val="24"/>
        </w:rPr>
        <w:t xml:space="preserve"> bei metodinę pa</w:t>
      </w:r>
      <w:r w:rsidR="287A43F4" w:rsidRPr="0098111B">
        <w:rPr>
          <w:rFonts w:ascii="Times New Roman" w:hAnsi="Times New Roman" w:cs="Times New Roman"/>
          <w:sz w:val="24"/>
          <w:szCs w:val="24"/>
        </w:rPr>
        <w:t>galbą</w:t>
      </w:r>
      <w:r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E16E3F" w:rsidRPr="0098111B">
        <w:rPr>
          <w:rFonts w:ascii="Times New Roman" w:hAnsi="Times New Roman" w:cs="Times New Roman"/>
          <w:sz w:val="24"/>
          <w:szCs w:val="24"/>
        </w:rPr>
        <w:t>T</w:t>
      </w:r>
      <w:r w:rsidR="3FF405EE" w:rsidRPr="0098111B">
        <w:rPr>
          <w:rFonts w:ascii="Times New Roman" w:hAnsi="Times New Roman" w:cs="Times New Roman"/>
          <w:sz w:val="24"/>
          <w:szCs w:val="24"/>
        </w:rPr>
        <w:t>yrėjams</w:t>
      </w:r>
      <w:r w:rsidR="49F65644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Pr="0098111B">
        <w:rPr>
          <w:rFonts w:ascii="Times New Roman" w:hAnsi="Times New Roman" w:cs="Times New Roman"/>
          <w:sz w:val="24"/>
          <w:szCs w:val="24"/>
        </w:rPr>
        <w:t xml:space="preserve">dėl </w:t>
      </w:r>
      <w:r w:rsidR="44B2634F" w:rsidRPr="0098111B">
        <w:rPr>
          <w:rFonts w:ascii="Times New Roman" w:hAnsi="Times New Roman" w:cs="Times New Roman"/>
          <w:sz w:val="24"/>
          <w:szCs w:val="24"/>
        </w:rPr>
        <w:t>tyrim</w:t>
      </w:r>
      <w:r w:rsidR="52200732" w:rsidRPr="0098111B">
        <w:rPr>
          <w:rFonts w:ascii="Times New Roman" w:hAnsi="Times New Roman" w:cs="Times New Roman"/>
          <w:sz w:val="24"/>
          <w:szCs w:val="24"/>
        </w:rPr>
        <w:t>ų</w:t>
      </w:r>
      <w:r w:rsidR="44B2634F" w:rsidRPr="0098111B">
        <w:rPr>
          <w:rFonts w:ascii="Times New Roman" w:hAnsi="Times New Roman" w:cs="Times New Roman"/>
          <w:sz w:val="24"/>
          <w:szCs w:val="24"/>
        </w:rPr>
        <w:t xml:space="preserve"> atlikimui </w:t>
      </w:r>
      <w:r w:rsidRPr="0098111B">
        <w:rPr>
          <w:rFonts w:ascii="Times New Roman" w:hAnsi="Times New Roman" w:cs="Times New Roman"/>
          <w:sz w:val="24"/>
          <w:szCs w:val="24"/>
        </w:rPr>
        <w:t xml:space="preserve">reikiamų </w:t>
      </w:r>
      <w:r w:rsidR="44B2634F" w:rsidRPr="0098111B">
        <w:rPr>
          <w:rFonts w:ascii="Times New Roman" w:hAnsi="Times New Roman" w:cs="Times New Roman"/>
          <w:sz w:val="24"/>
          <w:szCs w:val="24"/>
        </w:rPr>
        <w:t>dokumentų</w:t>
      </w:r>
      <w:r w:rsidRPr="0098111B">
        <w:rPr>
          <w:rFonts w:ascii="Times New Roman" w:hAnsi="Times New Roman" w:cs="Times New Roman"/>
          <w:sz w:val="24"/>
          <w:szCs w:val="24"/>
        </w:rPr>
        <w:t>, susijusių su tyrim</w:t>
      </w:r>
      <w:r w:rsidR="4BF94C4A" w:rsidRPr="0098111B">
        <w:rPr>
          <w:rFonts w:ascii="Times New Roman" w:hAnsi="Times New Roman" w:cs="Times New Roman"/>
          <w:sz w:val="24"/>
          <w:szCs w:val="24"/>
        </w:rPr>
        <w:t>ų</w:t>
      </w:r>
      <w:r w:rsidRPr="0098111B">
        <w:rPr>
          <w:rFonts w:ascii="Times New Roman" w:hAnsi="Times New Roman" w:cs="Times New Roman"/>
          <w:sz w:val="24"/>
          <w:szCs w:val="24"/>
        </w:rPr>
        <w:t xml:space="preserve"> etikos, asmens duomenų </w:t>
      </w:r>
      <w:r w:rsidR="7D77DC5C" w:rsidRPr="0098111B">
        <w:rPr>
          <w:rFonts w:ascii="Times New Roman" w:hAnsi="Times New Roman" w:cs="Times New Roman"/>
          <w:sz w:val="24"/>
          <w:szCs w:val="24"/>
        </w:rPr>
        <w:t xml:space="preserve">rinkimu, naudojimu, </w:t>
      </w:r>
      <w:r w:rsidRPr="0098111B">
        <w:rPr>
          <w:rFonts w:ascii="Times New Roman" w:hAnsi="Times New Roman" w:cs="Times New Roman"/>
          <w:sz w:val="24"/>
          <w:szCs w:val="24"/>
        </w:rPr>
        <w:t>apsauga, duomenų valdymu</w:t>
      </w:r>
      <w:r w:rsidR="7D77DC5C" w:rsidRPr="0098111B">
        <w:rPr>
          <w:rFonts w:ascii="Times New Roman" w:hAnsi="Times New Roman" w:cs="Times New Roman"/>
          <w:sz w:val="24"/>
          <w:szCs w:val="24"/>
        </w:rPr>
        <w:t>,</w:t>
      </w:r>
      <w:r w:rsidR="44B2634F" w:rsidRPr="0098111B">
        <w:rPr>
          <w:rFonts w:ascii="Times New Roman" w:hAnsi="Times New Roman" w:cs="Times New Roman"/>
          <w:sz w:val="24"/>
          <w:szCs w:val="24"/>
        </w:rPr>
        <w:t xml:space="preserve"> rengimo</w:t>
      </w:r>
      <w:r w:rsidR="49723231" w:rsidRPr="0098111B">
        <w:rPr>
          <w:rFonts w:ascii="Times New Roman" w:hAnsi="Times New Roman" w:cs="Times New Roman"/>
          <w:sz w:val="24"/>
          <w:szCs w:val="24"/>
        </w:rPr>
        <w:t>;</w:t>
      </w:r>
    </w:p>
    <w:p w14:paraId="4AFEAED6" w14:textId="3DFA9ECE" w:rsidR="00A90085" w:rsidRPr="0098111B" w:rsidRDefault="245E3EDC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savo kompetencijos ribose nagrinėja</w:t>
      </w:r>
      <w:r w:rsidR="00E16E3F" w:rsidRPr="0098111B">
        <w:rPr>
          <w:rFonts w:ascii="Times New Roman" w:hAnsi="Times New Roman" w:cs="Times New Roman"/>
          <w:sz w:val="24"/>
          <w:szCs w:val="24"/>
        </w:rPr>
        <w:t xml:space="preserve"> Tyrimų etikos k</w:t>
      </w:r>
      <w:r w:rsidR="00465649" w:rsidRPr="0098111B">
        <w:rPr>
          <w:rFonts w:ascii="Times New Roman" w:hAnsi="Times New Roman" w:cs="Times New Roman"/>
          <w:sz w:val="24"/>
          <w:szCs w:val="24"/>
        </w:rPr>
        <w:t xml:space="preserve">omitetų pateiktus aktualius klausimus </w:t>
      </w:r>
      <w:r w:rsidR="06129E26" w:rsidRPr="0098111B">
        <w:rPr>
          <w:rFonts w:ascii="Times New Roman" w:hAnsi="Times New Roman" w:cs="Times New Roman"/>
          <w:sz w:val="24"/>
          <w:szCs w:val="24"/>
        </w:rPr>
        <w:t>ar</w:t>
      </w:r>
      <w:r w:rsidRPr="0098111B">
        <w:rPr>
          <w:rFonts w:ascii="Times New Roman" w:hAnsi="Times New Roman" w:cs="Times New Roman"/>
          <w:sz w:val="24"/>
          <w:szCs w:val="24"/>
        </w:rPr>
        <w:t xml:space="preserve"> atvejus, kurie kyla dėl tyrimų etikos, asmens duomenų apsaugos ar duomenų valdymo pažeidimų, teikia rekomenda</w:t>
      </w:r>
      <w:r w:rsidR="6CD81C20" w:rsidRPr="0098111B">
        <w:rPr>
          <w:rFonts w:ascii="Times New Roman" w:hAnsi="Times New Roman" w:cs="Times New Roman"/>
          <w:sz w:val="24"/>
          <w:szCs w:val="24"/>
        </w:rPr>
        <w:t>cijas jų sprendimui;</w:t>
      </w:r>
    </w:p>
    <w:p w14:paraId="7128380D" w14:textId="6C55AE25" w:rsidR="00A90085" w:rsidRPr="0098111B" w:rsidRDefault="6CD81C20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organizuoja Fakultete švietėjišką veiklą</w:t>
      </w:r>
      <w:r w:rsidR="0E283FBF" w:rsidRPr="0098111B">
        <w:rPr>
          <w:rFonts w:ascii="Times New Roman" w:hAnsi="Times New Roman" w:cs="Times New Roman"/>
          <w:sz w:val="24"/>
          <w:szCs w:val="24"/>
        </w:rPr>
        <w:t xml:space="preserve"> (mokymus, </w:t>
      </w:r>
      <w:r w:rsidR="114B881D" w:rsidRPr="0098111B">
        <w:rPr>
          <w:rFonts w:ascii="Times New Roman" w:hAnsi="Times New Roman" w:cs="Times New Roman"/>
          <w:sz w:val="24"/>
          <w:szCs w:val="24"/>
        </w:rPr>
        <w:t xml:space="preserve">seminarus, </w:t>
      </w:r>
      <w:r w:rsidR="0E283FBF" w:rsidRPr="0098111B">
        <w:rPr>
          <w:rFonts w:ascii="Times New Roman" w:hAnsi="Times New Roman" w:cs="Times New Roman"/>
          <w:sz w:val="24"/>
          <w:szCs w:val="24"/>
        </w:rPr>
        <w:t>diskusijas, pristatymus ir kt.)</w:t>
      </w:r>
      <w:r w:rsidRPr="0098111B">
        <w:rPr>
          <w:rFonts w:ascii="Times New Roman" w:hAnsi="Times New Roman" w:cs="Times New Roman"/>
          <w:sz w:val="24"/>
          <w:szCs w:val="24"/>
        </w:rPr>
        <w:t>, susijusią su mokslinių tyrimų etika, asmens duomenų apsauga, poveikio duomenų apsaugai vertinimu, duomenų valdymu;</w:t>
      </w:r>
    </w:p>
    <w:p w14:paraId="40AAE735" w14:textId="3634FF83" w:rsidR="00A90085" w:rsidRPr="0098111B" w:rsidRDefault="6CD81C20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teikia rekomendacijas Fakulteto </w:t>
      </w:r>
      <w:r w:rsidR="007F6D42" w:rsidRPr="0098111B">
        <w:rPr>
          <w:rFonts w:ascii="Times New Roman" w:hAnsi="Times New Roman" w:cs="Times New Roman"/>
          <w:sz w:val="24"/>
          <w:szCs w:val="24"/>
        </w:rPr>
        <w:t>dekanui</w:t>
      </w:r>
      <w:r w:rsidR="00403BFD">
        <w:rPr>
          <w:rFonts w:ascii="Times New Roman" w:hAnsi="Times New Roman" w:cs="Times New Roman"/>
          <w:sz w:val="24"/>
          <w:szCs w:val="24"/>
        </w:rPr>
        <w:t xml:space="preserve"> Fakulteto </w:t>
      </w:r>
      <w:r w:rsidRPr="0098111B">
        <w:rPr>
          <w:rFonts w:ascii="Times New Roman" w:hAnsi="Times New Roman" w:cs="Times New Roman"/>
          <w:sz w:val="24"/>
          <w:szCs w:val="24"/>
        </w:rPr>
        <w:t>dokumentų rengimo, mokymų, susijusių su mokslinių tyrimų etikos, duomenų apsaugos ir valdymo klausimais</w:t>
      </w:r>
      <w:r w:rsidR="148ED623" w:rsidRPr="0098111B">
        <w:rPr>
          <w:rFonts w:ascii="Times New Roman" w:hAnsi="Times New Roman" w:cs="Times New Roman"/>
          <w:sz w:val="24"/>
          <w:szCs w:val="24"/>
        </w:rPr>
        <w:t>;</w:t>
      </w:r>
    </w:p>
    <w:p w14:paraId="417C3BD0" w14:textId="19D611F6" w:rsidR="00A90085" w:rsidRPr="0098111B" w:rsidRDefault="79AD728F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bendradarbiauja ir užtikrina reikiamų dokumentų derinimą su Universiteto duomenų apsaugos pareigūnu bei atsakingais Universiteto padaliniais; </w:t>
      </w:r>
    </w:p>
    <w:p w14:paraId="266086A2" w14:textId="51E60899" w:rsidR="007C3A42" w:rsidRPr="0098111B" w:rsidRDefault="7A9081D0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nagrinėja ir su Universiteto atsakingais padaliniais </w:t>
      </w:r>
      <w:r w:rsidR="006A42CA" w:rsidRPr="0098111B">
        <w:rPr>
          <w:rFonts w:ascii="Times New Roman" w:hAnsi="Times New Roman" w:cs="Times New Roman"/>
          <w:sz w:val="24"/>
          <w:szCs w:val="24"/>
        </w:rPr>
        <w:t xml:space="preserve">derina </w:t>
      </w:r>
      <w:r w:rsidRPr="0098111B">
        <w:rPr>
          <w:rFonts w:ascii="Times New Roman" w:hAnsi="Times New Roman" w:cs="Times New Roman"/>
          <w:sz w:val="24"/>
          <w:szCs w:val="24"/>
        </w:rPr>
        <w:t xml:space="preserve">sutartinius įsipareigojimus </w:t>
      </w:r>
      <w:r w:rsidRPr="009811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ėl mokslinių tyrimų duomenų teikimo </w:t>
      </w:r>
      <w:r w:rsidR="00BD007A" w:rsidRPr="009811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cionalinėms ir</w:t>
      </w:r>
      <w:r w:rsidR="5333BB54" w:rsidRPr="009811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žsienio šalių</w:t>
      </w:r>
      <w:r w:rsidRPr="009811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stitucijoms, tarptautinėms organizacijoms, konsorciumams, koordinuojantiems </w:t>
      </w:r>
      <w:r w:rsidR="414D2708" w:rsidRPr="009811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cionalines ar</w:t>
      </w:r>
      <w:r w:rsidR="1A261374" w:rsidRPr="009811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414D2708" w:rsidRPr="009811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/</w:t>
      </w:r>
      <w:r w:rsidR="1A261374" w:rsidRPr="009811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414D2708" w:rsidRPr="009811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r </w:t>
      </w:r>
      <w:r w:rsidRPr="009811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arptautines duomenų bazes;</w:t>
      </w:r>
      <w:r w:rsidRPr="009811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626D02" w14:textId="2A3B12BE" w:rsidR="00A90085" w:rsidRPr="0098111B" w:rsidRDefault="007C3A42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rengia ir atnaujina dokumentų, skirt</w:t>
      </w:r>
      <w:r w:rsidR="002A1246" w:rsidRPr="0098111B">
        <w:rPr>
          <w:rFonts w:ascii="Times New Roman" w:hAnsi="Times New Roman" w:cs="Times New Roman"/>
          <w:sz w:val="24"/>
          <w:szCs w:val="24"/>
        </w:rPr>
        <w:t>ų</w:t>
      </w:r>
      <w:r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472E0D">
        <w:rPr>
          <w:rFonts w:ascii="Times New Roman" w:hAnsi="Times New Roman" w:cs="Times New Roman"/>
          <w:sz w:val="24"/>
          <w:szCs w:val="24"/>
        </w:rPr>
        <w:t>T</w:t>
      </w:r>
      <w:r w:rsidRPr="0098111B">
        <w:rPr>
          <w:rFonts w:ascii="Times New Roman" w:hAnsi="Times New Roman" w:cs="Times New Roman"/>
          <w:sz w:val="24"/>
          <w:szCs w:val="24"/>
        </w:rPr>
        <w:t>yrėjų mokslinių tyrimų dokumentacijai (tyrimo etinio vertinimo anketa, duomenų valdymo planas ir kt.)</w:t>
      </w:r>
      <w:r w:rsidR="002A1246" w:rsidRPr="0098111B">
        <w:rPr>
          <w:rFonts w:ascii="Times New Roman" w:hAnsi="Times New Roman" w:cs="Times New Roman"/>
          <w:sz w:val="24"/>
          <w:szCs w:val="24"/>
        </w:rPr>
        <w:t>, pavyzdinius šablonus</w:t>
      </w:r>
      <w:r w:rsidRPr="0098111B">
        <w:rPr>
          <w:rFonts w:ascii="Times New Roman" w:hAnsi="Times New Roman" w:cs="Times New Roman"/>
          <w:sz w:val="24"/>
          <w:szCs w:val="24"/>
        </w:rPr>
        <w:t>;</w:t>
      </w:r>
    </w:p>
    <w:p w14:paraId="6FD18B1A" w14:textId="75263FF8" w:rsidR="007C78B9" w:rsidRPr="0057244A" w:rsidRDefault="007C78B9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s</w:t>
      </w:r>
      <w:r w:rsidR="00280AC4" w:rsidRPr="0098111B">
        <w:rPr>
          <w:rFonts w:ascii="Times New Roman" w:hAnsi="Times New Roman" w:cs="Times New Roman"/>
          <w:sz w:val="24"/>
          <w:szCs w:val="24"/>
        </w:rPr>
        <w:t>varsto ir priima sprendimus dėl viešai prieinamos informacijos pateik</w:t>
      </w:r>
      <w:r w:rsidR="00E16E3F" w:rsidRPr="0098111B">
        <w:rPr>
          <w:rFonts w:ascii="Times New Roman" w:hAnsi="Times New Roman" w:cs="Times New Roman"/>
          <w:sz w:val="24"/>
          <w:szCs w:val="24"/>
        </w:rPr>
        <w:t>imo apie Jungtinio komiteto ir Tyrimų etikos k</w:t>
      </w:r>
      <w:r w:rsidR="007E0731">
        <w:rPr>
          <w:rFonts w:ascii="Times New Roman" w:hAnsi="Times New Roman" w:cs="Times New Roman"/>
          <w:sz w:val="24"/>
          <w:szCs w:val="24"/>
        </w:rPr>
        <w:t xml:space="preserve">omitetų veiklą, </w:t>
      </w:r>
      <w:r w:rsidR="00280AC4" w:rsidRPr="0098111B">
        <w:rPr>
          <w:rFonts w:ascii="Times New Roman" w:hAnsi="Times New Roman" w:cs="Times New Roman"/>
          <w:sz w:val="24"/>
          <w:szCs w:val="24"/>
        </w:rPr>
        <w:t xml:space="preserve">elektroninės prašymų sistemos, mokslinių tyrimų, </w:t>
      </w:r>
      <w:r w:rsidR="00280AC4" w:rsidRPr="0057244A">
        <w:rPr>
          <w:rFonts w:ascii="Times New Roman" w:hAnsi="Times New Roman" w:cs="Times New Roman"/>
          <w:sz w:val="24"/>
          <w:szCs w:val="24"/>
        </w:rPr>
        <w:t>turinčių atitikties mokslinių tyrimų etikai patvirtinimą</w:t>
      </w:r>
      <w:r w:rsidR="00031C14">
        <w:rPr>
          <w:rFonts w:ascii="Times New Roman" w:hAnsi="Times New Roman" w:cs="Times New Roman"/>
          <w:sz w:val="24"/>
          <w:szCs w:val="24"/>
        </w:rPr>
        <w:t>,</w:t>
      </w:r>
      <w:r w:rsidR="00280AC4" w:rsidRPr="0057244A">
        <w:rPr>
          <w:rFonts w:ascii="Times New Roman" w:hAnsi="Times New Roman" w:cs="Times New Roman"/>
          <w:sz w:val="24"/>
          <w:szCs w:val="24"/>
        </w:rPr>
        <w:t xml:space="preserve"> registro</w:t>
      </w:r>
      <w:r w:rsidR="00B05241" w:rsidRPr="0057244A">
        <w:rPr>
          <w:rFonts w:ascii="Times New Roman" w:hAnsi="Times New Roman" w:cs="Times New Roman"/>
          <w:sz w:val="24"/>
          <w:szCs w:val="24"/>
        </w:rPr>
        <w:t>. Organizuoja šio</w:t>
      </w:r>
      <w:r w:rsidR="178A9FCE" w:rsidRPr="0057244A">
        <w:rPr>
          <w:rFonts w:ascii="Times New Roman" w:hAnsi="Times New Roman" w:cs="Times New Roman"/>
          <w:sz w:val="24"/>
          <w:szCs w:val="24"/>
        </w:rPr>
        <w:t>s</w:t>
      </w:r>
      <w:r w:rsidR="00B05241" w:rsidRPr="0057244A">
        <w:rPr>
          <w:rFonts w:ascii="Times New Roman" w:hAnsi="Times New Roman" w:cs="Times New Roman"/>
          <w:sz w:val="24"/>
          <w:szCs w:val="24"/>
        </w:rPr>
        <w:t xml:space="preserve"> informacijos pateikimą, užtikrina atnaujinimą</w:t>
      </w:r>
      <w:r w:rsidR="00280AC4" w:rsidRPr="0057244A">
        <w:rPr>
          <w:rFonts w:ascii="Times New Roman" w:hAnsi="Times New Roman" w:cs="Times New Roman"/>
          <w:sz w:val="24"/>
          <w:szCs w:val="24"/>
        </w:rPr>
        <w:t>;</w:t>
      </w:r>
    </w:p>
    <w:p w14:paraId="444878A5" w14:textId="503A2C9B" w:rsidR="007C78B9" w:rsidRPr="0057244A" w:rsidRDefault="001B20D6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7244A">
        <w:rPr>
          <w:rFonts w:ascii="Times New Roman" w:hAnsi="Times New Roman" w:cs="Times New Roman"/>
          <w:sz w:val="24"/>
          <w:szCs w:val="24"/>
        </w:rPr>
        <w:t>svarsto ir priima sprendimus dėl bendrų Jungtinio komiteto ir Tyrimų etikos komitetų prašymo nagrinėjimo</w:t>
      </w:r>
      <w:r w:rsidR="0070362B" w:rsidRPr="0057244A">
        <w:rPr>
          <w:rFonts w:ascii="Times New Roman" w:hAnsi="Times New Roman" w:cs="Times New Roman"/>
          <w:sz w:val="24"/>
          <w:szCs w:val="24"/>
        </w:rPr>
        <w:t xml:space="preserve"> procedūrų,</w:t>
      </w:r>
      <w:r w:rsidRPr="0057244A">
        <w:rPr>
          <w:rFonts w:ascii="Times New Roman" w:hAnsi="Times New Roman" w:cs="Times New Roman"/>
          <w:sz w:val="24"/>
          <w:szCs w:val="24"/>
        </w:rPr>
        <w:t xml:space="preserve"> </w:t>
      </w:r>
      <w:r w:rsidR="0070362B" w:rsidRPr="0057244A">
        <w:rPr>
          <w:rFonts w:ascii="Times New Roman" w:hAnsi="Times New Roman" w:cs="Times New Roman"/>
          <w:sz w:val="24"/>
          <w:szCs w:val="24"/>
        </w:rPr>
        <w:t>bendrųjų atit</w:t>
      </w:r>
      <w:r w:rsidR="00AE47B0" w:rsidRPr="0057244A">
        <w:rPr>
          <w:rFonts w:ascii="Times New Roman" w:hAnsi="Times New Roman" w:cs="Times New Roman"/>
          <w:sz w:val="24"/>
          <w:szCs w:val="24"/>
        </w:rPr>
        <w:t xml:space="preserve">ikties mokslinių tyrimo etikai </w:t>
      </w:r>
      <w:r w:rsidR="00334DFA" w:rsidRPr="0057244A">
        <w:rPr>
          <w:rFonts w:ascii="Times New Roman" w:hAnsi="Times New Roman" w:cs="Times New Roman"/>
          <w:sz w:val="24"/>
          <w:szCs w:val="24"/>
        </w:rPr>
        <w:t>kriterijų</w:t>
      </w:r>
      <w:r w:rsidR="00D90046" w:rsidRPr="0057244A">
        <w:rPr>
          <w:rFonts w:ascii="Times New Roman" w:hAnsi="Times New Roman" w:cs="Times New Roman"/>
          <w:sz w:val="24"/>
          <w:szCs w:val="24"/>
        </w:rPr>
        <w:t xml:space="preserve">, prašymų </w:t>
      </w:r>
      <w:r w:rsidRPr="0057244A">
        <w:rPr>
          <w:rFonts w:ascii="Times New Roman" w:hAnsi="Times New Roman" w:cs="Times New Roman"/>
          <w:sz w:val="24"/>
          <w:szCs w:val="24"/>
        </w:rPr>
        <w:t xml:space="preserve">vertinimo kriterijų, kitų </w:t>
      </w:r>
      <w:r w:rsidR="0057244A" w:rsidRPr="0057244A">
        <w:rPr>
          <w:rFonts w:ascii="Times New Roman" w:hAnsi="Times New Roman" w:cs="Times New Roman"/>
          <w:sz w:val="24"/>
          <w:szCs w:val="24"/>
        </w:rPr>
        <w:t>su prašymų nagrinėjimu ir Jungtinio komiteto bei Tyrimų etikos komitetų</w:t>
      </w:r>
      <w:r w:rsidR="00AE47B0" w:rsidRPr="0057244A">
        <w:rPr>
          <w:rFonts w:ascii="Times New Roman" w:hAnsi="Times New Roman" w:cs="Times New Roman"/>
          <w:sz w:val="24"/>
          <w:szCs w:val="24"/>
        </w:rPr>
        <w:t xml:space="preserve"> veikla susijusių </w:t>
      </w:r>
      <w:r w:rsidRPr="0057244A">
        <w:rPr>
          <w:rFonts w:ascii="Times New Roman" w:hAnsi="Times New Roman" w:cs="Times New Roman"/>
          <w:sz w:val="24"/>
          <w:szCs w:val="24"/>
        </w:rPr>
        <w:t>aktualių bendrų klausimų;</w:t>
      </w:r>
    </w:p>
    <w:p w14:paraId="305DC730" w14:textId="1F4AB963" w:rsidR="007C78B9" w:rsidRPr="0057244A" w:rsidRDefault="00B05241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7244A">
        <w:rPr>
          <w:rFonts w:ascii="Times New Roman" w:hAnsi="Times New Roman" w:cs="Times New Roman"/>
          <w:sz w:val="24"/>
          <w:szCs w:val="24"/>
        </w:rPr>
        <w:t>parengia pavyzdin</w:t>
      </w:r>
      <w:r w:rsidR="67B4821A" w:rsidRPr="0057244A">
        <w:rPr>
          <w:rFonts w:ascii="Times New Roman" w:hAnsi="Times New Roman" w:cs="Times New Roman"/>
          <w:sz w:val="24"/>
          <w:szCs w:val="24"/>
        </w:rPr>
        <w:t>ius</w:t>
      </w:r>
      <w:r w:rsidR="00E16E3F" w:rsidRPr="0057244A">
        <w:rPr>
          <w:rFonts w:ascii="Times New Roman" w:hAnsi="Times New Roman" w:cs="Times New Roman"/>
          <w:sz w:val="24"/>
          <w:szCs w:val="24"/>
        </w:rPr>
        <w:t xml:space="preserve"> Tyrimų etikos k</w:t>
      </w:r>
      <w:r w:rsidR="008A1DD0" w:rsidRPr="0057244A">
        <w:rPr>
          <w:rFonts w:ascii="Times New Roman" w:hAnsi="Times New Roman" w:cs="Times New Roman"/>
          <w:sz w:val="24"/>
          <w:szCs w:val="24"/>
        </w:rPr>
        <w:t>omitetų nuostat</w:t>
      </w:r>
      <w:r w:rsidR="026C99C2" w:rsidRPr="0057244A">
        <w:rPr>
          <w:rFonts w:ascii="Times New Roman" w:hAnsi="Times New Roman" w:cs="Times New Roman"/>
          <w:sz w:val="24"/>
          <w:szCs w:val="24"/>
        </w:rPr>
        <w:t>us;</w:t>
      </w:r>
      <w:r w:rsidR="009B3FB1" w:rsidRPr="005724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BEF650" w14:textId="5DE4C5EE" w:rsidR="008A1DD0" w:rsidRPr="0098111B" w:rsidRDefault="008A1DD0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7244A">
        <w:rPr>
          <w:rFonts w:ascii="Times New Roman" w:hAnsi="Times New Roman" w:cs="Times New Roman"/>
          <w:sz w:val="24"/>
          <w:szCs w:val="24"/>
        </w:rPr>
        <w:lastRenderedPageBreak/>
        <w:t>renka, sistemina</w:t>
      </w:r>
      <w:r w:rsidRPr="0098111B">
        <w:rPr>
          <w:rFonts w:ascii="Times New Roman" w:hAnsi="Times New Roman" w:cs="Times New Roman"/>
          <w:sz w:val="24"/>
          <w:szCs w:val="24"/>
        </w:rPr>
        <w:t xml:space="preserve"> duomen</w:t>
      </w:r>
      <w:r w:rsidR="2579C551" w:rsidRPr="0098111B">
        <w:rPr>
          <w:rFonts w:ascii="Times New Roman" w:hAnsi="Times New Roman" w:cs="Times New Roman"/>
          <w:sz w:val="24"/>
          <w:szCs w:val="24"/>
        </w:rPr>
        <w:t>i</w:t>
      </w:r>
      <w:r w:rsidRPr="0098111B">
        <w:rPr>
          <w:rFonts w:ascii="Times New Roman" w:hAnsi="Times New Roman" w:cs="Times New Roman"/>
          <w:sz w:val="24"/>
          <w:szCs w:val="24"/>
        </w:rPr>
        <w:t>s ir teikia Tarybai ataska</w:t>
      </w:r>
      <w:r w:rsidR="00E16E3F" w:rsidRPr="0098111B">
        <w:rPr>
          <w:rFonts w:ascii="Times New Roman" w:hAnsi="Times New Roman" w:cs="Times New Roman"/>
          <w:sz w:val="24"/>
          <w:szCs w:val="24"/>
        </w:rPr>
        <w:t>itą apie Jungtinio komiteto ir Tyrimų etikos k</w:t>
      </w:r>
      <w:r w:rsidRPr="0098111B">
        <w:rPr>
          <w:rFonts w:ascii="Times New Roman" w:hAnsi="Times New Roman" w:cs="Times New Roman"/>
          <w:sz w:val="24"/>
          <w:szCs w:val="24"/>
        </w:rPr>
        <w:t>omitetų darbą;</w:t>
      </w:r>
    </w:p>
    <w:p w14:paraId="4AB06761" w14:textId="43296E50" w:rsidR="6371EA38" w:rsidRPr="0098111B" w:rsidRDefault="7F166E35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atlieka kitas</w:t>
      </w:r>
      <w:r w:rsidR="00E16E3F" w:rsidRPr="0098111B">
        <w:rPr>
          <w:rFonts w:ascii="Times New Roman" w:hAnsi="Times New Roman" w:cs="Times New Roman"/>
          <w:sz w:val="24"/>
          <w:szCs w:val="24"/>
        </w:rPr>
        <w:t xml:space="preserve"> funkcijas, reikaling</w:t>
      </w:r>
      <w:r w:rsidR="4C953981" w:rsidRPr="0098111B">
        <w:rPr>
          <w:rFonts w:ascii="Times New Roman" w:hAnsi="Times New Roman" w:cs="Times New Roman"/>
          <w:sz w:val="24"/>
          <w:szCs w:val="24"/>
        </w:rPr>
        <w:t>a</w:t>
      </w:r>
      <w:r w:rsidR="00E16E3F" w:rsidRPr="0098111B">
        <w:rPr>
          <w:rFonts w:ascii="Times New Roman" w:hAnsi="Times New Roman" w:cs="Times New Roman"/>
          <w:sz w:val="24"/>
          <w:szCs w:val="24"/>
        </w:rPr>
        <w:t>s Jungtinio k</w:t>
      </w:r>
      <w:r w:rsidRPr="0098111B">
        <w:rPr>
          <w:rFonts w:ascii="Times New Roman" w:hAnsi="Times New Roman" w:cs="Times New Roman"/>
          <w:sz w:val="24"/>
          <w:szCs w:val="24"/>
        </w:rPr>
        <w:t>omiteto tikslų įgyvendinimui</w:t>
      </w:r>
      <w:r w:rsidR="1D6BB11A" w:rsidRPr="0098111B">
        <w:rPr>
          <w:rFonts w:ascii="Times New Roman" w:hAnsi="Times New Roman" w:cs="Times New Roman"/>
          <w:sz w:val="24"/>
          <w:szCs w:val="24"/>
        </w:rPr>
        <w:t>.</w:t>
      </w:r>
    </w:p>
    <w:p w14:paraId="7F5D94A7" w14:textId="4C83177D" w:rsidR="00465649" w:rsidRPr="0098111B" w:rsidRDefault="00E16E3F">
      <w:pPr>
        <w:pStyle w:val="NoSpacing"/>
        <w:numPr>
          <w:ilvl w:val="0"/>
          <w:numId w:val="8"/>
        </w:numPr>
        <w:ind w:firstLine="20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Tyrimų etikos komiteto</w:t>
      </w:r>
      <w:r w:rsidR="00465649" w:rsidRPr="0098111B">
        <w:rPr>
          <w:rFonts w:ascii="Times New Roman" w:hAnsi="Times New Roman" w:cs="Times New Roman"/>
          <w:sz w:val="24"/>
          <w:szCs w:val="24"/>
        </w:rPr>
        <w:t xml:space="preserve"> funkcijos:</w:t>
      </w:r>
    </w:p>
    <w:p w14:paraId="7043AB46" w14:textId="10B6D2AD" w:rsidR="00465649" w:rsidRPr="001B20D6" w:rsidRDefault="00465649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vertina </w:t>
      </w:r>
      <w:r w:rsidR="00A952A7" w:rsidRPr="0098111B">
        <w:rPr>
          <w:rFonts w:ascii="Times New Roman" w:hAnsi="Times New Roman" w:cs="Times New Roman"/>
          <w:sz w:val="24"/>
          <w:szCs w:val="24"/>
        </w:rPr>
        <w:t>atitinkamos atstovaujamos mokslo krypties(-</w:t>
      </w:r>
      <w:proofErr w:type="spellStart"/>
      <w:r w:rsidR="00A952A7" w:rsidRPr="0098111B">
        <w:rPr>
          <w:rFonts w:ascii="Times New Roman" w:hAnsi="Times New Roman" w:cs="Times New Roman"/>
          <w:sz w:val="24"/>
          <w:szCs w:val="24"/>
        </w:rPr>
        <w:t>ių</w:t>
      </w:r>
      <w:proofErr w:type="spellEnd"/>
      <w:r w:rsidR="00A952A7" w:rsidRPr="0098111B">
        <w:rPr>
          <w:rFonts w:ascii="Times New Roman" w:hAnsi="Times New Roman" w:cs="Times New Roman"/>
          <w:sz w:val="24"/>
          <w:szCs w:val="24"/>
        </w:rPr>
        <w:t xml:space="preserve">) </w:t>
      </w:r>
      <w:r w:rsidR="00CF22BE" w:rsidRPr="0098111B">
        <w:rPr>
          <w:rFonts w:ascii="Times New Roman" w:hAnsi="Times New Roman" w:cs="Times New Roman"/>
          <w:sz w:val="24"/>
          <w:szCs w:val="24"/>
        </w:rPr>
        <w:t xml:space="preserve">prašymus </w:t>
      </w:r>
      <w:r w:rsidRPr="0098111B">
        <w:rPr>
          <w:rFonts w:ascii="Times New Roman" w:hAnsi="Times New Roman" w:cs="Times New Roman"/>
          <w:sz w:val="24"/>
          <w:szCs w:val="24"/>
        </w:rPr>
        <w:t>patei</w:t>
      </w:r>
      <w:r w:rsidR="00D23FC6" w:rsidRPr="0098111B">
        <w:rPr>
          <w:rFonts w:ascii="Times New Roman" w:hAnsi="Times New Roman" w:cs="Times New Roman"/>
          <w:sz w:val="24"/>
          <w:szCs w:val="24"/>
        </w:rPr>
        <w:t xml:space="preserve">kusių Tyrėjų planuojamų </w:t>
      </w:r>
      <w:r w:rsidRPr="0098111B">
        <w:rPr>
          <w:rFonts w:ascii="Times New Roman" w:hAnsi="Times New Roman" w:cs="Times New Roman"/>
          <w:sz w:val="24"/>
          <w:szCs w:val="24"/>
        </w:rPr>
        <w:t xml:space="preserve">tyrimų atitikimą </w:t>
      </w:r>
      <w:r w:rsidR="00A952A7" w:rsidRPr="0098111B">
        <w:rPr>
          <w:rFonts w:ascii="Times New Roman" w:hAnsi="Times New Roman" w:cs="Times New Roman"/>
          <w:sz w:val="24"/>
          <w:szCs w:val="24"/>
        </w:rPr>
        <w:t>mokslinių tyrimų etikai remiantis atitinkamos mokslo krypties profesinę</w:t>
      </w:r>
      <w:r w:rsidR="00CF3B28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A952A7" w:rsidRPr="0098111B">
        <w:rPr>
          <w:rFonts w:ascii="Times New Roman" w:hAnsi="Times New Roman" w:cs="Times New Roman"/>
          <w:sz w:val="24"/>
          <w:szCs w:val="24"/>
        </w:rPr>
        <w:t>ir mokslinių tyrimų etiką reglamentuojamais</w:t>
      </w:r>
      <w:r w:rsidR="00CF3B28" w:rsidRPr="0098111B">
        <w:rPr>
          <w:rFonts w:ascii="Times New Roman" w:hAnsi="Times New Roman" w:cs="Times New Roman"/>
          <w:sz w:val="24"/>
          <w:szCs w:val="24"/>
        </w:rPr>
        <w:t xml:space="preserve"> dokumenta</w:t>
      </w:r>
      <w:r w:rsidR="209FE55A" w:rsidRPr="0098111B">
        <w:rPr>
          <w:rFonts w:ascii="Times New Roman" w:hAnsi="Times New Roman" w:cs="Times New Roman"/>
          <w:sz w:val="24"/>
          <w:szCs w:val="24"/>
        </w:rPr>
        <w:t>i</w:t>
      </w:r>
      <w:r w:rsidR="00CF3B28" w:rsidRPr="0098111B">
        <w:rPr>
          <w:rFonts w:ascii="Times New Roman" w:hAnsi="Times New Roman" w:cs="Times New Roman"/>
          <w:sz w:val="24"/>
          <w:szCs w:val="24"/>
        </w:rPr>
        <w:t xml:space="preserve">s, </w:t>
      </w:r>
      <w:r w:rsidR="00A952A7" w:rsidRPr="0098111B">
        <w:rPr>
          <w:rFonts w:ascii="Times New Roman" w:hAnsi="Times New Roman" w:cs="Times New Roman"/>
          <w:sz w:val="24"/>
          <w:szCs w:val="24"/>
        </w:rPr>
        <w:t>teisės aktais, susijusiais</w:t>
      </w:r>
      <w:r w:rsidRPr="0098111B">
        <w:rPr>
          <w:rFonts w:ascii="Times New Roman" w:hAnsi="Times New Roman" w:cs="Times New Roman"/>
          <w:sz w:val="24"/>
          <w:szCs w:val="24"/>
        </w:rPr>
        <w:t xml:space="preserve"> su tyrimų etikos reikalavimais ir principais, asmens duomenų apsauga ir valdymu</w:t>
      </w:r>
      <w:r w:rsidR="1A394EF6" w:rsidRPr="0098111B">
        <w:rPr>
          <w:rFonts w:ascii="Times New Roman" w:hAnsi="Times New Roman" w:cs="Times New Roman"/>
          <w:sz w:val="24"/>
          <w:szCs w:val="24"/>
        </w:rPr>
        <w:t>,</w:t>
      </w:r>
      <w:r w:rsidRPr="0098111B">
        <w:rPr>
          <w:rFonts w:ascii="Times New Roman" w:hAnsi="Times New Roman" w:cs="Times New Roman"/>
          <w:sz w:val="24"/>
          <w:szCs w:val="24"/>
        </w:rPr>
        <w:t xml:space="preserve"> ir priima </w:t>
      </w:r>
      <w:r w:rsidRPr="001B20D6">
        <w:rPr>
          <w:rFonts w:ascii="Times New Roman" w:hAnsi="Times New Roman" w:cs="Times New Roman"/>
          <w:sz w:val="24"/>
          <w:szCs w:val="24"/>
        </w:rPr>
        <w:t>sprendimą dėl ati</w:t>
      </w:r>
      <w:r w:rsidR="00A952A7" w:rsidRPr="001B20D6">
        <w:rPr>
          <w:rFonts w:ascii="Times New Roman" w:hAnsi="Times New Roman" w:cs="Times New Roman"/>
          <w:sz w:val="24"/>
          <w:szCs w:val="24"/>
        </w:rPr>
        <w:t>tikties mokslinių tyrimų etikai</w:t>
      </w:r>
      <w:r w:rsidRPr="001B20D6">
        <w:rPr>
          <w:rFonts w:ascii="Times New Roman" w:hAnsi="Times New Roman" w:cs="Times New Roman"/>
          <w:sz w:val="24"/>
          <w:szCs w:val="24"/>
        </w:rPr>
        <w:t>;</w:t>
      </w:r>
      <w:r w:rsidR="007036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E3A3EF" w14:textId="1564608F" w:rsidR="00CF22BE" w:rsidRPr="0098111B" w:rsidRDefault="00B2173D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atitinkamos mokslo krypt</w:t>
      </w:r>
      <w:r w:rsidR="00CF22BE" w:rsidRPr="0098111B">
        <w:rPr>
          <w:rFonts w:ascii="Times New Roman" w:hAnsi="Times New Roman" w:cs="Times New Roman"/>
          <w:sz w:val="24"/>
          <w:szCs w:val="24"/>
        </w:rPr>
        <w:t>ies</w:t>
      </w:r>
      <w:r w:rsidRPr="0098111B">
        <w:rPr>
          <w:rFonts w:ascii="Times New Roman" w:hAnsi="Times New Roman" w:cs="Times New Roman"/>
          <w:sz w:val="24"/>
          <w:szCs w:val="24"/>
        </w:rPr>
        <w:t>(-</w:t>
      </w:r>
      <w:proofErr w:type="spellStart"/>
      <w:r w:rsidR="6975D2B5" w:rsidRPr="0098111B">
        <w:rPr>
          <w:rFonts w:ascii="Times New Roman" w:hAnsi="Times New Roman" w:cs="Times New Roman"/>
          <w:sz w:val="24"/>
          <w:szCs w:val="24"/>
        </w:rPr>
        <w:t>č</w:t>
      </w:r>
      <w:r w:rsidRPr="0098111B">
        <w:rPr>
          <w:rFonts w:ascii="Times New Roman" w:hAnsi="Times New Roman" w:cs="Times New Roman"/>
          <w:sz w:val="24"/>
          <w:szCs w:val="24"/>
        </w:rPr>
        <w:t>ių</w:t>
      </w:r>
      <w:proofErr w:type="spellEnd"/>
      <w:r w:rsidRPr="0098111B">
        <w:rPr>
          <w:rFonts w:ascii="Times New Roman" w:hAnsi="Times New Roman" w:cs="Times New Roman"/>
          <w:sz w:val="24"/>
          <w:szCs w:val="24"/>
        </w:rPr>
        <w:t>) ribose vert</w:t>
      </w:r>
      <w:r w:rsidR="00CF22BE" w:rsidRPr="0098111B">
        <w:rPr>
          <w:rFonts w:ascii="Times New Roman" w:hAnsi="Times New Roman" w:cs="Times New Roman"/>
          <w:sz w:val="24"/>
          <w:szCs w:val="24"/>
        </w:rPr>
        <w:t>ina Jungtinio komiteto deleguotu</w:t>
      </w:r>
      <w:r w:rsidRPr="0098111B">
        <w:rPr>
          <w:rFonts w:ascii="Times New Roman" w:hAnsi="Times New Roman" w:cs="Times New Roman"/>
          <w:sz w:val="24"/>
          <w:szCs w:val="24"/>
        </w:rPr>
        <w:t xml:space="preserve">s tarpdisciplininių </w:t>
      </w:r>
      <w:r w:rsidR="00CF22BE" w:rsidRPr="0098111B">
        <w:rPr>
          <w:rFonts w:ascii="Times New Roman" w:hAnsi="Times New Roman" w:cs="Times New Roman"/>
          <w:sz w:val="24"/>
          <w:szCs w:val="24"/>
        </w:rPr>
        <w:t xml:space="preserve">mokslinių </w:t>
      </w:r>
      <w:r w:rsidRPr="0098111B">
        <w:rPr>
          <w:rFonts w:ascii="Times New Roman" w:hAnsi="Times New Roman" w:cs="Times New Roman"/>
          <w:sz w:val="24"/>
          <w:szCs w:val="24"/>
        </w:rPr>
        <w:t xml:space="preserve">tyrimų </w:t>
      </w:r>
      <w:r w:rsidR="00D23FC6" w:rsidRPr="0098111B">
        <w:rPr>
          <w:rFonts w:ascii="Times New Roman" w:hAnsi="Times New Roman" w:cs="Times New Roman"/>
          <w:sz w:val="24"/>
          <w:szCs w:val="24"/>
        </w:rPr>
        <w:t>prašymus</w:t>
      </w:r>
      <w:r w:rsidR="00E16E3F" w:rsidRPr="0098111B">
        <w:rPr>
          <w:rFonts w:ascii="Times New Roman" w:hAnsi="Times New Roman" w:cs="Times New Roman"/>
          <w:sz w:val="24"/>
          <w:szCs w:val="24"/>
        </w:rPr>
        <w:t xml:space="preserve">, dalyvauja Jungtinio komiteto inicijuotuose posėdžiuose </w:t>
      </w:r>
      <w:r w:rsidR="00CF22BE" w:rsidRPr="0098111B">
        <w:rPr>
          <w:rFonts w:ascii="Times New Roman" w:hAnsi="Times New Roman" w:cs="Times New Roman"/>
          <w:sz w:val="24"/>
          <w:szCs w:val="24"/>
        </w:rPr>
        <w:t>priima</w:t>
      </w:r>
      <w:r w:rsidR="00E16E3F" w:rsidRPr="0098111B">
        <w:rPr>
          <w:rFonts w:ascii="Times New Roman" w:hAnsi="Times New Roman" w:cs="Times New Roman"/>
          <w:sz w:val="24"/>
          <w:szCs w:val="24"/>
        </w:rPr>
        <w:t>nt</w:t>
      </w:r>
      <w:r w:rsidR="00CF22BE" w:rsidRPr="0098111B">
        <w:rPr>
          <w:rFonts w:ascii="Times New Roman" w:hAnsi="Times New Roman" w:cs="Times New Roman"/>
          <w:sz w:val="24"/>
          <w:szCs w:val="24"/>
        </w:rPr>
        <w:t xml:space="preserve"> sprendimą dėl </w:t>
      </w:r>
      <w:r w:rsidR="00D23FC6" w:rsidRPr="0098111B">
        <w:rPr>
          <w:rFonts w:ascii="Times New Roman" w:hAnsi="Times New Roman" w:cs="Times New Roman"/>
          <w:sz w:val="24"/>
          <w:szCs w:val="24"/>
        </w:rPr>
        <w:t>planuojamų tyrimų atitikimo mokslinių tyrimų etikai</w:t>
      </w:r>
      <w:r w:rsidR="00CF22BE" w:rsidRPr="0098111B">
        <w:rPr>
          <w:rFonts w:ascii="Times New Roman" w:hAnsi="Times New Roman" w:cs="Times New Roman"/>
          <w:sz w:val="24"/>
          <w:szCs w:val="24"/>
        </w:rPr>
        <w:t>;</w:t>
      </w:r>
    </w:p>
    <w:p w14:paraId="64CBD69B" w14:textId="61281B62" w:rsidR="00CF3B28" w:rsidRPr="0098111B" w:rsidRDefault="00DF6A97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Tyrimo etikos komiteto atstovaujamos </w:t>
      </w:r>
      <w:r w:rsidR="008904E4" w:rsidRPr="0098111B">
        <w:rPr>
          <w:rFonts w:ascii="Times New Roman" w:hAnsi="Times New Roman" w:cs="Times New Roman"/>
          <w:sz w:val="24"/>
          <w:szCs w:val="24"/>
        </w:rPr>
        <w:t>mokslo krypties(-</w:t>
      </w:r>
      <w:proofErr w:type="spellStart"/>
      <w:r w:rsidR="65207F23" w:rsidRPr="0098111B">
        <w:rPr>
          <w:rFonts w:ascii="Times New Roman" w:hAnsi="Times New Roman" w:cs="Times New Roman"/>
          <w:sz w:val="24"/>
          <w:szCs w:val="24"/>
        </w:rPr>
        <w:t>č</w:t>
      </w:r>
      <w:r w:rsidR="008904E4" w:rsidRPr="0098111B">
        <w:rPr>
          <w:rFonts w:ascii="Times New Roman" w:hAnsi="Times New Roman" w:cs="Times New Roman"/>
          <w:sz w:val="24"/>
          <w:szCs w:val="24"/>
        </w:rPr>
        <w:t>ių</w:t>
      </w:r>
      <w:proofErr w:type="spellEnd"/>
      <w:r w:rsidR="008904E4" w:rsidRPr="0098111B">
        <w:rPr>
          <w:rFonts w:ascii="Times New Roman" w:hAnsi="Times New Roman" w:cs="Times New Roman"/>
          <w:sz w:val="24"/>
          <w:szCs w:val="24"/>
        </w:rPr>
        <w:t>) ribose k</w:t>
      </w:r>
      <w:r w:rsidR="007824E3" w:rsidRPr="0098111B">
        <w:rPr>
          <w:rFonts w:ascii="Times New Roman" w:hAnsi="Times New Roman" w:cs="Times New Roman"/>
          <w:sz w:val="24"/>
          <w:szCs w:val="24"/>
        </w:rPr>
        <w:t>onsultuoja</w:t>
      </w:r>
      <w:r w:rsidR="008904E4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7824E3" w:rsidRPr="0098111B">
        <w:rPr>
          <w:rFonts w:ascii="Times New Roman" w:hAnsi="Times New Roman" w:cs="Times New Roman"/>
          <w:sz w:val="24"/>
          <w:szCs w:val="24"/>
        </w:rPr>
        <w:t>prašymus p</w:t>
      </w:r>
      <w:r w:rsidR="008904E4" w:rsidRPr="0098111B">
        <w:rPr>
          <w:rFonts w:ascii="Times New Roman" w:hAnsi="Times New Roman" w:cs="Times New Roman"/>
          <w:sz w:val="24"/>
          <w:szCs w:val="24"/>
        </w:rPr>
        <w:t>ateikusius Tyrėjus</w:t>
      </w:r>
      <w:r w:rsidR="00D43CEE" w:rsidRPr="0098111B">
        <w:rPr>
          <w:rFonts w:ascii="Times New Roman" w:hAnsi="Times New Roman" w:cs="Times New Roman"/>
          <w:sz w:val="24"/>
          <w:szCs w:val="24"/>
        </w:rPr>
        <w:t xml:space="preserve"> mokslinio tyrimo atitikties tyrimų etikai klausimais;</w:t>
      </w:r>
    </w:p>
    <w:p w14:paraId="0F489F8B" w14:textId="23737F3D" w:rsidR="00D43CEE" w:rsidRPr="0098111B" w:rsidRDefault="00D43CEE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savo kompetencijos ribose nagrinėja atvejus, kyla</w:t>
      </w:r>
      <w:r w:rsidR="53422016" w:rsidRPr="0098111B">
        <w:rPr>
          <w:rFonts w:ascii="Times New Roman" w:hAnsi="Times New Roman" w:cs="Times New Roman"/>
          <w:sz w:val="24"/>
          <w:szCs w:val="24"/>
        </w:rPr>
        <w:t>nčius</w:t>
      </w:r>
      <w:r w:rsidRPr="0098111B">
        <w:rPr>
          <w:rFonts w:ascii="Times New Roman" w:hAnsi="Times New Roman" w:cs="Times New Roman"/>
          <w:sz w:val="24"/>
          <w:szCs w:val="24"/>
        </w:rPr>
        <w:t xml:space="preserve"> dėl tyrimų etikos, asmens duomenų apsaugos ar duomenų valdymo pažeidimų, teikia rekomendacijas jų sprendimui;</w:t>
      </w:r>
    </w:p>
    <w:p w14:paraId="2979525D" w14:textId="29D3EB8C" w:rsidR="00D43CEE" w:rsidRPr="0098111B" w:rsidRDefault="00D43CEE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teikia svarstyti Jungtiniam komitetui aktualius klausimus, rengia pasiūlymus, rekomendacijas;</w:t>
      </w:r>
    </w:p>
    <w:p w14:paraId="55A2A275" w14:textId="7DFF97E9" w:rsidR="00D43CEE" w:rsidRPr="0098111B" w:rsidRDefault="00D43CEE" w:rsidP="00BA0DCA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remiantis Jungtinio komiteto paren</w:t>
      </w:r>
      <w:r w:rsidR="00E16E3F" w:rsidRPr="0098111B">
        <w:rPr>
          <w:rFonts w:ascii="Times New Roman" w:hAnsi="Times New Roman" w:cs="Times New Roman"/>
          <w:sz w:val="24"/>
          <w:szCs w:val="24"/>
        </w:rPr>
        <w:t>gtu pavy</w:t>
      </w:r>
      <w:r w:rsidR="00DF6A97" w:rsidRPr="0098111B">
        <w:rPr>
          <w:rFonts w:ascii="Times New Roman" w:hAnsi="Times New Roman" w:cs="Times New Roman"/>
          <w:sz w:val="24"/>
          <w:szCs w:val="24"/>
        </w:rPr>
        <w:t>zdiniu šablonu, rengia Tyrimų etikos</w:t>
      </w:r>
      <w:r w:rsidR="00E16E3F" w:rsidRPr="0098111B">
        <w:rPr>
          <w:rFonts w:ascii="Times New Roman" w:hAnsi="Times New Roman" w:cs="Times New Roman"/>
          <w:sz w:val="24"/>
          <w:szCs w:val="24"/>
        </w:rPr>
        <w:t xml:space="preserve"> k</w:t>
      </w:r>
      <w:r w:rsidRPr="0098111B">
        <w:rPr>
          <w:rFonts w:ascii="Times New Roman" w:hAnsi="Times New Roman" w:cs="Times New Roman"/>
          <w:sz w:val="24"/>
          <w:szCs w:val="24"/>
        </w:rPr>
        <w:t>omiteto nuostatus</w:t>
      </w:r>
      <w:r w:rsidR="00DF6A97" w:rsidRPr="0098111B">
        <w:rPr>
          <w:rFonts w:ascii="Times New Roman" w:hAnsi="Times New Roman" w:cs="Times New Roman"/>
          <w:sz w:val="24"/>
          <w:szCs w:val="24"/>
        </w:rPr>
        <w:t xml:space="preserve"> ar kitus dokumentus, reglamentuojančius Tyrimų etikos komiteto darbą</w:t>
      </w:r>
      <w:r w:rsidRPr="0098111B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107EBDC6" w14:textId="77777777" w:rsidR="001A4FCC" w:rsidRDefault="00E94718" w:rsidP="001A4FCC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teikia Jungtiniam komitetui metinę ataskaitą;</w:t>
      </w:r>
    </w:p>
    <w:p w14:paraId="1C331F47" w14:textId="05D9D2F5" w:rsidR="00465649" w:rsidRPr="001A4FCC" w:rsidRDefault="00161F7D" w:rsidP="001A4FCC">
      <w:pPr>
        <w:pStyle w:val="NoSpacing"/>
        <w:numPr>
          <w:ilvl w:val="1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A4FCC">
        <w:rPr>
          <w:rFonts w:ascii="Times New Roman" w:hAnsi="Times New Roman" w:cs="Times New Roman"/>
          <w:sz w:val="24"/>
          <w:szCs w:val="24"/>
        </w:rPr>
        <w:t>atlieka kitas</w:t>
      </w:r>
      <w:r w:rsidR="00203955" w:rsidRPr="001A4FCC">
        <w:rPr>
          <w:rFonts w:ascii="Times New Roman" w:hAnsi="Times New Roman" w:cs="Times New Roman"/>
          <w:sz w:val="24"/>
          <w:szCs w:val="24"/>
        </w:rPr>
        <w:t xml:space="preserve"> funkcijas, reikaling</w:t>
      </w:r>
      <w:r w:rsidR="2668FF8D" w:rsidRPr="001A4FCC">
        <w:rPr>
          <w:rFonts w:ascii="Times New Roman" w:hAnsi="Times New Roman" w:cs="Times New Roman"/>
          <w:sz w:val="24"/>
          <w:szCs w:val="24"/>
        </w:rPr>
        <w:t>a</w:t>
      </w:r>
      <w:r w:rsidR="00203955" w:rsidRPr="001A4FCC">
        <w:rPr>
          <w:rFonts w:ascii="Times New Roman" w:hAnsi="Times New Roman" w:cs="Times New Roman"/>
          <w:sz w:val="24"/>
          <w:szCs w:val="24"/>
        </w:rPr>
        <w:t>s Tyrimų etikos k</w:t>
      </w:r>
      <w:r w:rsidRPr="001A4FCC">
        <w:rPr>
          <w:rFonts w:ascii="Times New Roman" w:hAnsi="Times New Roman" w:cs="Times New Roman"/>
          <w:sz w:val="24"/>
          <w:szCs w:val="24"/>
        </w:rPr>
        <w:t>omiteto tikslų įgyvendinimui.</w:t>
      </w:r>
    </w:p>
    <w:p w14:paraId="65F4255B" w14:textId="624A093F" w:rsidR="00AF1368" w:rsidRPr="0098111B" w:rsidRDefault="00AF136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4D519306" w14:textId="1FD1E881" w:rsidR="00AF1368" w:rsidRPr="0098111B" w:rsidRDefault="00AF1368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111B">
        <w:rPr>
          <w:rFonts w:ascii="Times New Roman" w:hAnsi="Times New Roman" w:cs="Times New Roman"/>
          <w:b/>
          <w:sz w:val="24"/>
          <w:szCs w:val="24"/>
        </w:rPr>
        <w:t>IV SKYRIUS</w:t>
      </w:r>
    </w:p>
    <w:p w14:paraId="52D1611F" w14:textId="7028F3B3" w:rsidR="00AF1368" w:rsidRPr="0098111B" w:rsidRDefault="00BA1A3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8111B">
        <w:rPr>
          <w:rFonts w:ascii="Times New Roman" w:hAnsi="Times New Roman" w:cs="Times New Roman"/>
          <w:b/>
          <w:bCs/>
          <w:sz w:val="24"/>
          <w:szCs w:val="24"/>
        </w:rPr>
        <w:t>JUNGTINIO KOMITETO IR TYRIMŲ ETIKOS KOMITETŲ VEIKLOS ORGANIZAVIMO IR SPRENDIMŲ PRIĖMIMO TVARKA</w:t>
      </w:r>
    </w:p>
    <w:p w14:paraId="13DAEB1B" w14:textId="77777777" w:rsidR="00AF1368" w:rsidRPr="0098111B" w:rsidRDefault="00AF136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153120E1" w14:textId="674DE87A" w:rsidR="00130D14" w:rsidRPr="0094183F" w:rsidRDefault="1D6BB11A" w:rsidP="00BA0DCA">
      <w:pPr>
        <w:pStyle w:val="NoSpacing"/>
        <w:numPr>
          <w:ilvl w:val="0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4183F">
        <w:rPr>
          <w:rFonts w:ascii="Times New Roman" w:hAnsi="Times New Roman" w:cs="Times New Roman"/>
          <w:sz w:val="24"/>
          <w:szCs w:val="24"/>
        </w:rPr>
        <w:t xml:space="preserve">Fakulteto </w:t>
      </w:r>
      <w:r w:rsidR="00866593" w:rsidRPr="0094183F">
        <w:rPr>
          <w:rFonts w:ascii="Times New Roman" w:hAnsi="Times New Roman" w:cs="Times New Roman"/>
          <w:sz w:val="24"/>
          <w:szCs w:val="24"/>
        </w:rPr>
        <w:t>T</w:t>
      </w:r>
      <w:r w:rsidR="00E341E0" w:rsidRPr="0094183F">
        <w:rPr>
          <w:rFonts w:ascii="Times New Roman" w:hAnsi="Times New Roman" w:cs="Times New Roman"/>
          <w:sz w:val="24"/>
          <w:szCs w:val="24"/>
        </w:rPr>
        <w:t>yrėjams</w:t>
      </w:r>
      <w:r w:rsidRPr="0094183F">
        <w:rPr>
          <w:rFonts w:ascii="Times New Roman" w:hAnsi="Times New Roman" w:cs="Times New Roman"/>
          <w:sz w:val="24"/>
          <w:szCs w:val="24"/>
        </w:rPr>
        <w:t xml:space="preserve">, kurių planuojamuose atlikti moksliniuose tyrimuose tyrimo dalyviai yra žmonės ir </w:t>
      </w:r>
      <w:r w:rsidR="00D17CA8" w:rsidRPr="0094183F">
        <w:rPr>
          <w:rFonts w:ascii="Times New Roman" w:hAnsi="Times New Roman" w:cs="Times New Roman"/>
          <w:sz w:val="24"/>
          <w:szCs w:val="24"/>
        </w:rPr>
        <w:t xml:space="preserve">/ ar </w:t>
      </w:r>
      <w:r w:rsidR="00E341E0" w:rsidRPr="0094183F">
        <w:rPr>
          <w:rFonts w:ascii="Times New Roman" w:hAnsi="Times New Roman" w:cs="Times New Roman"/>
          <w:sz w:val="24"/>
          <w:szCs w:val="24"/>
        </w:rPr>
        <w:t>gyvūnai, rekomenduojama</w:t>
      </w:r>
      <w:r w:rsidRPr="0094183F">
        <w:rPr>
          <w:rFonts w:ascii="Times New Roman" w:hAnsi="Times New Roman" w:cs="Times New Roman"/>
          <w:sz w:val="24"/>
          <w:szCs w:val="24"/>
        </w:rPr>
        <w:t xml:space="preserve"> iki</w:t>
      </w:r>
      <w:r w:rsidRPr="0098111B">
        <w:rPr>
          <w:rFonts w:ascii="Times New Roman" w:hAnsi="Times New Roman" w:cs="Times New Roman"/>
          <w:sz w:val="24"/>
          <w:szCs w:val="24"/>
        </w:rPr>
        <w:t xml:space="preserve"> mokslinio tyrimo vykdymo pradžios </w:t>
      </w:r>
      <w:r w:rsidR="41772516" w:rsidRPr="0098111B">
        <w:rPr>
          <w:rFonts w:ascii="Times New Roman" w:hAnsi="Times New Roman" w:cs="Times New Roman"/>
          <w:sz w:val="24"/>
          <w:szCs w:val="24"/>
        </w:rPr>
        <w:t xml:space="preserve">Fakulteto tinklapyje </w:t>
      </w:r>
      <w:r w:rsidR="001B459C" w:rsidRPr="0098111B">
        <w:rPr>
          <w:rFonts w:ascii="Times New Roman" w:hAnsi="Times New Roman" w:cs="Times New Roman"/>
          <w:sz w:val="24"/>
          <w:szCs w:val="24"/>
        </w:rPr>
        <w:t xml:space="preserve">nurodytu </w:t>
      </w:r>
      <w:r w:rsidR="0005317F" w:rsidRPr="0098111B">
        <w:rPr>
          <w:rFonts w:ascii="Times New Roman" w:hAnsi="Times New Roman" w:cs="Times New Roman"/>
          <w:sz w:val="24"/>
          <w:szCs w:val="24"/>
        </w:rPr>
        <w:t>būdu</w:t>
      </w:r>
      <w:r w:rsidR="001B459C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AF1368" w:rsidRPr="0098111B">
        <w:rPr>
          <w:rFonts w:ascii="Times New Roman" w:hAnsi="Times New Roman" w:cs="Times New Roman"/>
          <w:sz w:val="24"/>
          <w:szCs w:val="24"/>
        </w:rPr>
        <w:t>atitinkamą mokslo kryptį(-</w:t>
      </w:r>
      <w:proofErr w:type="spellStart"/>
      <w:r w:rsidR="00AF1368" w:rsidRPr="0098111B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AF1368" w:rsidRPr="0098111B">
        <w:rPr>
          <w:rFonts w:ascii="Times New Roman" w:hAnsi="Times New Roman" w:cs="Times New Roman"/>
          <w:sz w:val="24"/>
          <w:szCs w:val="24"/>
        </w:rPr>
        <w:t xml:space="preserve">) atstovaujančiam </w:t>
      </w:r>
      <w:r w:rsidR="0005317F" w:rsidRPr="0098111B">
        <w:rPr>
          <w:rFonts w:ascii="Times New Roman" w:hAnsi="Times New Roman" w:cs="Times New Roman"/>
          <w:sz w:val="24"/>
          <w:szCs w:val="24"/>
        </w:rPr>
        <w:t>Tyrimų etikos k</w:t>
      </w:r>
      <w:r w:rsidR="001B459C" w:rsidRPr="0098111B">
        <w:rPr>
          <w:rFonts w:ascii="Times New Roman" w:hAnsi="Times New Roman" w:cs="Times New Roman"/>
          <w:sz w:val="24"/>
          <w:szCs w:val="24"/>
        </w:rPr>
        <w:t>omitetui</w:t>
      </w:r>
      <w:r w:rsidR="41772516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Pr="0098111B">
        <w:rPr>
          <w:rFonts w:ascii="Times New Roman" w:hAnsi="Times New Roman" w:cs="Times New Roman"/>
          <w:sz w:val="24"/>
          <w:szCs w:val="24"/>
        </w:rPr>
        <w:t>pateik</w:t>
      </w:r>
      <w:r w:rsidR="001B459C" w:rsidRPr="0098111B">
        <w:rPr>
          <w:rFonts w:ascii="Times New Roman" w:hAnsi="Times New Roman" w:cs="Times New Roman"/>
          <w:sz w:val="24"/>
          <w:szCs w:val="24"/>
        </w:rPr>
        <w:t>t</w:t>
      </w:r>
      <w:r w:rsidRPr="0098111B">
        <w:rPr>
          <w:rFonts w:ascii="Times New Roman" w:hAnsi="Times New Roman" w:cs="Times New Roman"/>
          <w:sz w:val="24"/>
          <w:szCs w:val="24"/>
        </w:rPr>
        <w:t xml:space="preserve">i </w:t>
      </w:r>
      <w:r w:rsidR="00AF1368" w:rsidRPr="0098111B">
        <w:rPr>
          <w:rFonts w:ascii="Times New Roman" w:hAnsi="Times New Roman" w:cs="Times New Roman"/>
          <w:sz w:val="24"/>
          <w:szCs w:val="24"/>
        </w:rPr>
        <w:t>nurodytos</w:t>
      </w:r>
      <w:r w:rsidRPr="0098111B">
        <w:rPr>
          <w:rFonts w:ascii="Times New Roman" w:hAnsi="Times New Roman" w:cs="Times New Roman"/>
          <w:sz w:val="24"/>
          <w:szCs w:val="24"/>
        </w:rPr>
        <w:t xml:space="preserve"> formos prašymą. </w:t>
      </w:r>
      <w:r w:rsidR="00AF1368" w:rsidRPr="0098111B">
        <w:rPr>
          <w:rFonts w:ascii="Times New Roman" w:hAnsi="Times New Roman" w:cs="Times New Roman"/>
          <w:sz w:val="24"/>
          <w:szCs w:val="24"/>
        </w:rPr>
        <w:t xml:space="preserve">Jei planuojamas vykdyti mokslo tyrimas apima kelias mokslo kryptis, kurias atstovauja daugiau nei vienas </w:t>
      </w:r>
      <w:r w:rsidR="0005317F" w:rsidRPr="0098111B">
        <w:rPr>
          <w:rFonts w:ascii="Times New Roman" w:hAnsi="Times New Roman" w:cs="Times New Roman"/>
          <w:sz w:val="24"/>
          <w:szCs w:val="24"/>
        </w:rPr>
        <w:t xml:space="preserve">Tyrimų </w:t>
      </w:r>
      <w:r w:rsidR="0005317F" w:rsidRPr="0094183F">
        <w:rPr>
          <w:rFonts w:ascii="Times New Roman" w:hAnsi="Times New Roman" w:cs="Times New Roman"/>
          <w:sz w:val="24"/>
          <w:szCs w:val="24"/>
        </w:rPr>
        <w:t>etikos komitetas</w:t>
      </w:r>
      <w:r w:rsidR="00AF1368" w:rsidRPr="0094183F">
        <w:rPr>
          <w:rFonts w:ascii="Times New Roman" w:hAnsi="Times New Roman" w:cs="Times New Roman"/>
          <w:sz w:val="24"/>
          <w:szCs w:val="24"/>
        </w:rPr>
        <w:t>, prašymai pateikiami Jungtiniam komitetui.</w:t>
      </w:r>
      <w:r w:rsidR="00A5077A" w:rsidRPr="0094183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73A838" w14:textId="3F012A3A" w:rsidR="00C05E83" w:rsidRPr="0098111B" w:rsidRDefault="03D500F1" w:rsidP="00BA0DCA">
      <w:pPr>
        <w:pStyle w:val="NoSpacing"/>
        <w:numPr>
          <w:ilvl w:val="0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4183F">
        <w:rPr>
          <w:rFonts w:ascii="Times New Roman" w:eastAsia="Times New Roman" w:hAnsi="Times New Roman" w:cs="Times New Roman"/>
          <w:sz w:val="24"/>
          <w:szCs w:val="24"/>
        </w:rPr>
        <w:t xml:space="preserve">Fakulteto </w:t>
      </w:r>
      <w:r w:rsidR="005F668F" w:rsidRPr="0094183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94183F">
        <w:rPr>
          <w:rFonts w:ascii="Times New Roman" w:eastAsia="Times New Roman" w:hAnsi="Times New Roman" w:cs="Times New Roman"/>
          <w:sz w:val="24"/>
          <w:szCs w:val="24"/>
        </w:rPr>
        <w:t>yrėjai, kurių planuojami atlikti moksliniai tyrimai nėra susiję tiesiogiai su žmonėmis ir</w:t>
      </w:r>
      <w:r w:rsidR="5D930732" w:rsidRPr="009418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4183F">
        <w:rPr>
          <w:rFonts w:ascii="Times New Roman" w:eastAsia="Times New Roman" w:hAnsi="Times New Roman" w:cs="Times New Roman"/>
          <w:sz w:val="24"/>
          <w:szCs w:val="24"/>
        </w:rPr>
        <w:t>/</w:t>
      </w:r>
      <w:r w:rsidR="2118E1EE" w:rsidRPr="009418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4183F">
        <w:rPr>
          <w:rFonts w:ascii="Times New Roman" w:eastAsia="Times New Roman" w:hAnsi="Times New Roman" w:cs="Times New Roman"/>
          <w:sz w:val="24"/>
          <w:szCs w:val="24"/>
        </w:rPr>
        <w:t xml:space="preserve">ar gyvūnais, </w:t>
      </w:r>
      <w:r w:rsidR="00E341E0" w:rsidRPr="0094183F">
        <w:rPr>
          <w:rFonts w:ascii="Times New Roman" w:eastAsia="Times New Roman" w:hAnsi="Times New Roman" w:cs="Times New Roman"/>
          <w:sz w:val="24"/>
          <w:szCs w:val="24"/>
        </w:rPr>
        <w:t>jei mato poreikį,</w:t>
      </w:r>
      <w:r w:rsidR="00E2133B" w:rsidRPr="0094183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4183F" w:rsidRPr="0094183F">
        <w:rPr>
          <w:rFonts w:ascii="Times New Roman" w:eastAsia="Times New Roman" w:hAnsi="Times New Roman" w:cs="Times New Roman"/>
          <w:sz w:val="24"/>
          <w:szCs w:val="24"/>
        </w:rPr>
        <w:t xml:space="preserve">gali </w:t>
      </w:r>
      <w:r w:rsidR="00FB4E0F" w:rsidRPr="0094183F">
        <w:rPr>
          <w:rFonts w:ascii="Times New Roman" w:eastAsia="Times New Roman" w:hAnsi="Times New Roman" w:cs="Times New Roman"/>
          <w:sz w:val="24"/>
          <w:szCs w:val="24"/>
        </w:rPr>
        <w:t xml:space="preserve">kreiptis į </w:t>
      </w:r>
      <w:r w:rsidR="00FB4E0F" w:rsidRPr="0094183F">
        <w:rPr>
          <w:rFonts w:ascii="Times New Roman" w:hAnsi="Times New Roman" w:cs="Times New Roman"/>
          <w:sz w:val="24"/>
          <w:szCs w:val="24"/>
        </w:rPr>
        <w:t>Tyrimų etikos komitetą</w:t>
      </w:r>
      <w:r w:rsidR="0031229D" w:rsidRPr="0094183F">
        <w:rPr>
          <w:rFonts w:ascii="Times New Roman" w:eastAsia="Times New Roman" w:hAnsi="Times New Roman" w:cs="Times New Roman"/>
          <w:sz w:val="24"/>
          <w:szCs w:val="24"/>
        </w:rPr>
        <w:t xml:space="preserve"> ar Jungtinį komitetą</w:t>
      </w:r>
      <w:r w:rsidR="00CB4784" w:rsidRPr="0094183F">
        <w:rPr>
          <w:rFonts w:ascii="Times New Roman" w:eastAsia="Times New Roman" w:hAnsi="Times New Roman" w:cs="Times New Roman"/>
          <w:sz w:val="24"/>
          <w:szCs w:val="24"/>
        </w:rPr>
        <w:t xml:space="preserve"> dėl </w:t>
      </w:r>
      <w:r w:rsidR="0031229D" w:rsidRPr="0094183F">
        <w:rPr>
          <w:rFonts w:ascii="Times New Roman" w:eastAsia="Times New Roman" w:hAnsi="Times New Roman" w:cs="Times New Roman"/>
          <w:sz w:val="24"/>
          <w:szCs w:val="24"/>
        </w:rPr>
        <w:t xml:space="preserve">tyrimo </w:t>
      </w:r>
      <w:r w:rsidR="1D6BB11A" w:rsidRPr="0094183F">
        <w:rPr>
          <w:rFonts w:ascii="Times New Roman" w:hAnsi="Times New Roman" w:cs="Times New Roman"/>
          <w:sz w:val="24"/>
          <w:szCs w:val="24"/>
        </w:rPr>
        <w:t>atitik</w:t>
      </w:r>
      <w:r w:rsidR="0031229D" w:rsidRPr="0094183F">
        <w:rPr>
          <w:rFonts w:ascii="Times New Roman" w:hAnsi="Times New Roman" w:cs="Times New Roman"/>
          <w:sz w:val="24"/>
          <w:szCs w:val="24"/>
        </w:rPr>
        <w:t>ties</w:t>
      </w:r>
      <w:r w:rsidR="1D6BB11A" w:rsidRPr="0094183F">
        <w:rPr>
          <w:rFonts w:ascii="Times New Roman" w:hAnsi="Times New Roman" w:cs="Times New Roman"/>
          <w:sz w:val="24"/>
          <w:szCs w:val="24"/>
        </w:rPr>
        <w:t xml:space="preserve"> mokslinių tyrim</w:t>
      </w:r>
      <w:r w:rsidR="690F7B03" w:rsidRPr="0094183F">
        <w:rPr>
          <w:rFonts w:ascii="Times New Roman" w:hAnsi="Times New Roman" w:cs="Times New Roman"/>
          <w:sz w:val="24"/>
          <w:szCs w:val="24"/>
        </w:rPr>
        <w:t>ų</w:t>
      </w:r>
      <w:r w:rsidR="1D6BB11A" w:rsidRPr="0094183F">
        <w:rPr>
          <w:rFonts w:ascii="Times New Roman" w:hAnsi="Times New Roman" w:cs="Times New Roman"/>
          <w:sz w:val="24"/>
          <w:szCs w:val="24"/>
        </w:rPr>
        <w:t xml:space="preserve"> etik</w:t>
      </w:r>
      <w:r w:rsidR="0031229D" w:rsidRPr="0094183F">
        <w:rPr>
          <w:rFonts w:ascii="Times New Roman" w:hAnsi="Times New Roman" w:cs="Times New Roman"/>
          <w:sz w:val="24"/>
          <w:szCs w:val="24"/>
        </w:rPr>
        <w:t>ai</w:t>
      </w:r>
      <w:r w:rsidR="008A6009" w:rsidRPr="0094183F">
        <w:rPr>
          <w:rFonts w:ascii="Times New Roman" w:hAnsi="Times New Roman" w:cs="Times New Roman"/>
          <w:sz w:val="24"/>
          <w:szCs w:val="24"/>
        </w:rPr>
        <w:t xml:space="preserve"> vertinimo</w:t>
      </w:r>
      <w:r w:rsidR="1D6BB11A" w:rsidRPr="0098111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D5C845" w14:textId="79B54A95" w:rsidR="00683838" w:rsidRPr="0098111B" w:rsidRDefault="00CD5886" w:rsidP="00BA0DCA">
      <w:pPr>
        <w:pStyle w:val="NoSpacing"/>
        <w:numPr>
          <w:ilvl w:val="0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Kitų Universiteto padalinių T</w:t>
      </w:r>
      <w:r w:rsidR="00683838" w:rsidRPr="0098111B">
        <w:rPr>
          <w:rFonts w:ascii="Times New Roman" w:hAnsi="Times New Roman" w:cs="Times New Roman"/>
          <w:sz w:val="24"/>
          <w:szCs w:val="24"/>
        </w:rPr>
        <w:t>yrėjai, kurių planuojamuose atlikti tarpdisciplininiuose moksliniuose tyrimuose tyrimo dalyviai yra žmonės ar</w:t>
      </w:r>
      <w:r w:rsidR="302CA259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683838" w:rsidRPr="0098111B">
        <w:rPr>
          <w:rFonts w:ascii="Times New Roman" w:hAnsi="Times New Roman" w:cs="Times New Roman"/>
          <w:sz w:val="24"/>
          <w:szCs w:val="24"/>
        </w:rPr>
        <w:t>/</w:t>
      </w:r>
      <w:r w:rsidR="302CA259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683838" w:rsidRPr="0098111B">
        <w:rPr>
          <w:rFonts w:ascii="Times New Roman" w:hAnsi="Times New Roman" w:cs="Times New Roman"/>
          <w:sz w:val="24"/>
          <w:szCs w:val="24"/>
        </w:rPr>
        <w:t>ir gyvūnai</w:t>
      </w:r>
      <w:r w:rsidRPr="0098111B">
        <w:rPr>
          <w:rFonts w:ascii="Times New Roman" w:hAnsi="Times New Roman" w:cs="Times New Roman"/>
          <w:sz w:val="24"/>
          <w:szCs w:val="24"/>
        </w:rPr>
        <w:t>, ir kurių tyrimai</w:t>
      </w:r>
      <w:r w:rsidR="00683838" w:rsidRPr="0098111B">
        <w:rPr>
          <w:rFonts w:ascii="Times New Roman" w:hAnsi="Times New Roman" w:cs="Times New Roman"/>
          <w:sz w:val="24"/>
          <w:szCs w:val="24"/>
        </w:rPr>
        <w:t xml:space="preserve"> susiję su Fakulteto koordinuojamomis mokslo kr</w:t>
      </w:r>
      <w:r w:rsidRPr="0098111B">
        <w:rPr>
          <w:rFonts w:ascii="Times New Roman" w:hAnsi="Times New Roman" w:cs="Times New Roman"/>
          <w:sz w:val="24"/>
          <w:szCs w:val="24"/>
        </w:rPr>
        <w:t xml:space="preserve">yptimis, gali </w:t>
      </w:r>
      <w:r w:rsidR="00683838" w:rsidRPr="0098111B">
        <w:rPr>
          <w:rFonts w:ascii="Times New Roman" w:hAnsi="Times New Roman" w:cs="Times New Roman"/>
          <w:sz w:val="24"/>
          <w:szCs w:val="24"/>
        </w:rPr>
        <w:t>kreiptis į Jungtinį komitetą.</w:t>
      </w:r>
    </w:p>
    <w:p w14:paraId="2BC21C20" w14:textId="77777777" w:rsidR="001E32FB" w:rsidRPr="001E32FB" w:rsidRDefault="00FB4E0F" w:rsidP="001E32FB">
      <w:pPr>
        <w:pStyle w:val="NoSpacing"/>
        <w:numPr>
          <w:ilvl w:val="0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Tyri</w:t>
      </w:r>
      <w:r w:rsidR="00734CBE" w:rsidRPr="0098111B">
        <w:rPr>
          <w:rFonts w:ascii="Times New Roman" w:hAnsi="Times New Roman" w:cs="Times New Roman"/>
          <w:sz w:val="24"/>
          <w:szCs w:val="24"/>
        </w:rPr>
        <w:t xml:space="preserve">mų etikos </w:t>
      </w:r>
      <w:r w:rsidR="00683838" w:rsidRPr="0098111B">
        <w:rPr>
          <w:rFonts w:ascii="Times New Roman" w:hAnsi="Times New Roman" w:cs="Times New Roman"/>
          <w:sz w:val="24"/>
          <w:szCs w:val="24"/>
        </w:rPr>
        <w:t>komitetai ir J</w:t>
      </w:r>
      <w:r w:rsidR="00734CBE" w:rsidRPr="0098111B">
        <w:rPr>
          <w:rFonts w:ascii="Times New Roman" w:hAnsi="Times New Roman" w:cs="Times New Roman"/>
          <w:sz w:val="24"/>
          <w:szCs w:val="24"/>
        </w:rPr>
        <w:t>ungtinis komitetas</w:t>
      </w:r>
      <w:r w:rsidR="360D6A14" w:rsidRPr="0098111B">
        <w:rPr>
          <w:rFonts w:ascii="Times New Roman" w:hAnsi="Times New Roman" w:cs="Times New Roman"/>
          <w:sz w:val="24"/>
          <w:szCs w:val="24"/>
        </w:rPr>
        <w:t xml:space="preserve"> nenagrinėja prašymų dėl mokslinių tyrimų, kuriems privalomai reikalinga gauti </w:t>
      </w:r>
      <w:r w:rsidR="360D6A14" w:rsidRPr="007D6CB6">
        <w:rPr>
          <w:rFonts w:ascii="Times New Roman" w:hAnsi="Times New Roman" w:cs="Times New Roman"/>
          <w:sz w:val="24"/>
          <w:szCs w:val="24"/>
        </w:rPr>
        <w:t>L</w:t>
      </w:r>
      <w:r w:rsidR="262356FD" w:rsidRPr="007D6CB6">
        <w:rPr>
          <w:rFonts w:ascii="Times New Roman" w:hAnsi="Times New Roman" w:cs="Times New Roman"/>
          <w:sz w:val="24"/>
          <w:szCs w:val="24"/>
        </w:rPr>
        <w:t xml:space="preserve">ietuvos </w:t>
      </w:r>
      <w:r w:rsidR="360D6A14" w:rsidRPr="007D6CB6">
        <w:rPr>
          <w:rFonts w:ascii="Times New Roman" w:hAnsi="Times New Roman" w:cs="Times New Roman"/>
          <w:sz w:val="24"/>
          <w:szCs w:val="24"/>
        </w:rPr>
        <w:t>R</w:t>
      </w:r>
      <w:r w:rsidR="1DCA59B0" w:rsidRPr="007D6CB6">
        <w:rPr>
          <w:rFonts w:ascii="Times New Roman" w:hAnsi="Times New Roman" w:cs="Times New Roman"/>
          <w:sz w:val="24"/>
          <w:szCs w:val="24"/>
        </w:rPr>
        <w:t>espublikos</w:t>
      </w:r>
      <w:r w:rsidR="360D6A14" w:rsidRPr="007D6CB6">
        <w:rPr>
          <w:rFonts w:ascii="Times New Roman" w:hAnsi="Times New Roman" w:cs="Times New Roman"/>
          <w:sz w:val="24"/>
          <w:szCs w:val="24"/>
        </w:rPr>
        <w:t xml:space="preserve"> įstatymais reglamentuojamų</w:t>
      </w:r>
      <w:r w:rsidR="2983AE03" w:rsidRPr="007D6CB6">
        <w:rPr>
          <w:rFonts w:ascii="Times New Roman" w:hAnsi="Times New Roman" w:cs="Times New Roman"/>
          <w:sz w:val="24"/>
          <w:szCs w:val="24"/>
        </w:rPr>
        <w:t xml:space="preserve"> </w:t>
      </w:r>
      <w:r w:rsidR="58CD4C57" w:rsidRPr="007D6CB6">
        <w:rPr>
          <w:rFonts w:ascii="Times New Roman" w:hAnsi="Times New Roman" w:cs="Times New Roman"/>
          <w:sz w:val="24"/>
          <w:szCs w:val="24"/>
        </w:rPr>
        <w:t xml:space="preserve">mokslinių </w:t>
      </w:r>
      <w:r w:rsidR="2983AE03" w:rsidRPr="007D6CB6">
        <w:rPr>
          <w:rFonts w:ascii="Times New Roman" w:hAnsi="Times New Roman" w:cs="Times New Roman"/>
          <w:sz w:val="24"/>
          <w:szCs w:val="24"/>
        </w:rPr>
        <w:t>tyrimų etikos</w:t>
      </w:r>
      <w:r w:rsidR="360D6A14" w:rsidRPr="007D6CB6">
        <w:rPr>
          <w:rFonts w:ascii="Times New Roman" w:hAnsi="Times New Roman" w:cs="Times New Roman"/>
          <w:sz w:val="24"/>
          <w:szCs w:val="24"/>
        </w:rPr>
        <w:t xml:space="preserve"> komitetų </w:t>
      </w:r>
      <w:r w:rsidR="00D92D55" w:rsidRPr="007D6CB6">
        <w:rPr>
          <w:rFonts w:ascii="Times New Roman" w:hAnsi="Times New Roman" w:cs="Times New Roman"/>
          <w:sz w:val="24"/>
          <w:szCs w:val="24"/>
        </w:rPr>
        <w:t xml:space="preserve">ar institucijų </w:t>
      </w:r>
      <w:r w:rsidR="00DF11BA" w:rsidRPr="007D6CB6">
        <w:rPr>
          <w:rFonts w:ascii="Times New Roman" w:hAnsi="Times New Roman" w:cs="Times New Roman"/>
          <w:sz w:val="24"/>
          <w:szCs w:val="24"/>
        </w:rPr>
        <w:t>leidimus, išskyrus atvejus, jei reiktų abiejų komitetų pritarimo.</w:t>
      </w:r>
    </w:p>
    <w:p w14:paraId="01D862C4" w14:textId="2A0176F8" w:rsidR="009524FF" w:rsidRPr="00AB1566" w:rsidRDefault="00B25A49" w:rsidP="001E32FB">
      <w:pPr>
        <w:pStyle w:val="NoSpacing"/>
        <w:numPr>
          <w:ilvl w:val="0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E32FB">
        <w:rPr>
          <w:rFonts w:ascii="Times New Roman" w:hAnsi="Times New Roman" w:cs="Times New Roman"/>
          <w:sz w:val="24"/>
          <w:szCs w:val="24"/>
        </w:rPr>
        <w:t>Jungtinis</w:t>
      </w:r>
      <w:r w:rsidR="0031229D" w:rsidRPr="001E32FB">
        <w:rPr>
          <w:rFonts w:ascii="Times New Roman" w:hAnsi="Times New Roman" w:cs="Times New Roman"/>
          <w:sz w:val="24"/>
          <w:szCs w:val="24"/>
        </w:rPr>
        <w:t xml:space="preserve"> k</w:t>
      </w:r>
      <w:r w:rsidRPr="001E32FB">
        <w:rPr>
          <w:rFonts w:ascii="Times New Roman" w:hAnsi="Times New Roman" w:cs="Times New Roman"/>
          <w:sz w:val="24"/>
          <w:szCs w:val="24"/>
        </w:rPr>
        <w:t>omitetas</w:t>
      </w:r>
      <w:r w:rsidR="67DE6E5B" w:rsidRPr="001E32FB">
        <w:rPr>
          <w:rFonts w:ascii="Times New Roman" w:hAnsi="Times New Roman" w:cs="Times New Roman"/>
          <w:sz w:val="24"/>
          <w:szCs w:val="24"/>
        </w:rPr>
        <w:t xml:space="preserve"> gautus </w:t>
      </w:r>
      <w:r w:rsidR="0031229D" w:rsidRPr="001E32FB">
        <w:rPr>
          <w:rFonts w:ascii="Times New Roman" w:hAnsi="Times New Roman" w:cs="Times New Roman"/>
          <w:sz w:val="24"/>
          <w:szCs w:val="24"/>
        </w:rPr>
        <w:t xml:space="preserve">tarpdisciplininių tyrimų </w:t>
      </w:r>
      <w:r w:rsidR="67DE6E5B" w:rsidRPr="001E32FB">
        <w:rPr>
          <w:rFonts w:ascii="Times New Roman" w:hAnsi="Times New Roman" w:cs="Times New Roman"/>
          <w:sz w:val="24"/>
          <w:szCs w:val="24"/>
        </w:rPr>
        <w:t>prašymus</w:t>
      </w:r>
      <w:r w:rsidR="005C1FE8" w:rsidRPr="001E32FB">
        <w:rPr>
          <w:rFonts w:ascii="Times New Roman" w:hAnsi="Times New Roman" w:cs="Times New Roman"/>
          <w:sz w:val="24"/>
          <w:szCs w:val="24"/>
        </w:rPr>
        <w:t>, atsižvelgdamas į</w:t>
      </w:r>
      <w:r w:rsidR="0031229D" w:rsidRPr="001E32FB">
        <w:rPr>
          <w:rFonts w:ascii="Times New Roman" w:hAnsi="Times New Roman" w:cs="Times New Roman"/>
          <w:sz w:val="24"/>
          <w:szCs w:val="24"/>
        </w:rPr>
        <w:t xml:space="preserve"> mokslinio tyrimo kryptis</w:t>
      </w:r>
      <w:r w:rsidR="00F64307" w:rsidRPr="001E32FB">
        <w:rPr>
          <w:rFonts w:ascii="Times New Roman" w:hAnsi="Times New Roman" w:cs="Times New Roman"/>
          <w:sz w:val="24"/>
          <w:szCs w:val="24"/>
        </w:rPr>
        <w:t>,</w:t>
      </w:r>
      <w:r w:rsidR="67DE6E5B" w:rsidRPr="001E32FB">
        <w:rPr>
          <w:rFonts w:ascii="Times New Roman" w:hAnsi="Times New Roman" w:cs="Times New Roman"/>
          <w:sz w:val="24"/>
          <w:szCs w:val="24"/>
        </w:rPr>
        <w:t xml:space="preserve"> </w:t>
      </w:r>
      <w:r w:rsidR="005C1FE8" w:rsidRPr="001E32FB">
        <w:rPr>
          <w:rFonts w:ascii="Times New Roman" w:hAnsi="Times New Roman" w:cs="Times New Roman"/>
          <w:sz w:val="24"/>
          <w:szCs w:val="24"/>
        </w:rPr>
        <w:t>perduoda</w:t>
      </w:r>
      <w:r w:rsidR="00B065E1" w:rsidRPr="001E32FB">
        <w:rPr>
          <w:rFonts w:ascii="Times New Roman" w:hAnsi="Times New Roman" w:cs="Times New Roman"/>
          <w:sz w:val="24"/>
          <w:szCs w:val="24"/>
        </w:rPr>
        <w:t xml:space="preserve"> </w:t>
      </w:r>
      <w:r w:rsidRPr="001E32FB">
        <w:rPr>
          <w:rFonts w:ascii="Times New Roman" w:hAnsi="Times New Roman" w:cs="Times New Roman"/>
          <w:sz w:val="24"/>
          <w:szCs w:val="24"/>
        </w:rPr>
        <w:t>nagrinėti</w:t>
      </w:r>
      <w:r w:rsidR="67DE6E5B" w:rsidRPr="001E32FB">
        <w:rPr>
          <w:rFonts w:ascii="Times New Roman" w:hAnsi="Times New Roman" w:cs="Times New Roman"/>
          <w:sz w:val="24"/>
          <w:szCs w:val="24"/>
        </w:rPr>
        <w:t xml:space="preserve"> atitinkam</w:t>
      </w:r>
      <w:r w:rsidR="0031229D" w:rsidRPr="001E32FB">
        <w:rPr>
          <w:rFonts w:ascii="Times New Roman" w:hAnsi="Times New Roman" w:cs="Times New Roman"/>
          <w:sz w:val="24"/>
          <w:szCs w:val="24"/>
        </w:rPr>
        <w:t xml:space="preserve">am </w:t>
      </w:r>
      <w:r w:rsidRPr="001E32FB">
        <w:rPr>
          <w:rFonts w:ascii="Times New Roman" w:hAnsi="Times New Roman" w:cs="Times New Roman"/>
          <w:sz w:val="24"/>
          <w:szCs w:val="24"/>
        </w:rPr>
        <w:t>Tyrimų etikos k</w:t>
      </w:r>
      <w:r w:rsidR="0031229D" w:rsidRPr="001E32FB">
        <w:rPr>
          <w:rFonts w:ascii="Times New Roman" w:hAnsi="Times New Roman" w:cs="Times New Roman"/>
          <w:sz w:val="24"/>
          <w:szCs w:val="24"/>
        </w:rPr>
        <w:t>omitetui</w:t>
      </w:r>
      <w:r w:rsidR="00622DD0" w:rsidRPr="001E32FB">
        <w:rPr>
          <w:rFonts w:ascii="Times New Roman" w:hAnsi="Times New Roman" w:cs="Times New Roman"/>
          <w:sz w:val="24"/>
          <w:szCs w:val="24"/>
        </w:rPr>
        <w:t xml:space="preserve"> arba keliems Tyrimų etikos komitetams</w:t>
      </w:r>
      <w:r w:rsidR="008D6044" w:rsidRPr="001E32FB">
        <w:rPr>
          <w:rFonts w:ascii="Times New Roman" w:hAnsi="Times New Roman" w:cs="Times New Roman"/>
          <w:sz w:val="24"/>
          <w:szCs w:val="24"/>
        </w:rPr>
        <w:t>.</w:t>
      </w:r>
      <w:r w:rsidRPr="001E32FB">
        <w:rPr>
          <w:rFonts w:ascii="Times New Roman" w:hAnsi="Times New Roman" w:cs="Times New Roman"/>
          <w:sz w:val="24"/>
          <w:szCs w:val="24"/>
        </w:rPr>
        <w:t xml:space="preserve"> Įvertinus prašymus</w:t>
      </w:r>
      <w:r w:rsidR="00E5084C" w:rsidRPr="001E32FB">
        <w:rPr>
          <w:rFonts w:ascii="Times New Roman" w:hAnsi="Times New Roman" w:cs="Times New Roman"/>
          <w:sz w:val="24"/>
          <w:szCs w:val="24"/>
        </w:rPr>
        <w:t>,</w:t>
      </w:r>
      <w:r w:rsidRPr="001E32FB">
        <w:rPr>
          <w:rFonts w:ascii="Times New Roman" w:hAnsi="Times New Roman" w:cs="Times New Roman"/>
          <w:sz w:val="24"/>
          <w:szCs w:val="24"/>
        </w:rPr>
        <w:t xml:space="preserve"> </w:t>
      </w:r>
      <w:r w:rsidR="00775E21" w:rsidRPr="001E32FB">
        <w:rPr>
          <w:rFonts w:ascii="Times New Roman" w:hAnsi="Times New Roman" w:cs="Times New Roman"/>
          <w:sz w:val="24"/>
          <w:szCs w:val="24"/>
        </w:rPr>
        <w:t xml:space="preserve">Tyrimų etikos komitetas (-ai) </w:t>
      </w:r>
      <w:r w:rsidR="009524FF" w:rsidRPr="001E32FB">
        <w:rPr>
          <w:rFonts w:ascii="Times New Roman" w:hAnsi="Times New Roman" w:cs="Times New Roman"/>
          <w:sz w:val="24"/>
          <w:szCs w:val="24"/>
        </w:rPr>
        <w:t>priimama</w:t>
      </w:r>
      <w:r w:rsidR="00775E21" w:rsidRPr="001E32FB">
        <w:rPr>
          <w:rFonts w:ascii="Times New Roman" w:hAnsi="Times New Roman" w:cs="Times New Roman"/>
          <w:sz w:val="24"/>
          <w:szCs w:val="24"/>
        </w:rPr>
        <w:t xml:space="preserve"> sprendimą</w:t>
      </w:r>
      <w:r w:rsidR="009524FF" w:rsidRPr="001E32FB">
        <w:rPr>
          <w:rFonts w:ascii="Times New Roman" w:hAnsi="Times New Roman" w:cs="Times New Roman"/>
          <w:sz w:val="24"/>
          <w:szCs w:val="24"/>
        </w:rPr>
        <w:t xml:space="preserve"> </w:t>
      </w:r>
      <w:r w:rsidR="00741CEC" w:rsidRPr="001E32FB">
        <w:rPr>
          <w:rFonts w:ascii="Times New Roman" w:hAnsi="Times New Roman" w:cs="Times New Roman"/>
          <w:sz w:val="24"/>
          <w:szCs w:val="24"/>
        </w:rPr>
        <w:t xml:space="preserve">dėl </w:t>
      </w:r>
      <w:r w:rsidR="009524FF" w:rsidRPr="001E32FB">
        <w:rPr>
          <w:rFonts w:ascii="Times New Roman" w:hAnsi="Times New Roman" w:cs="Times New Roman"/>
          <w:sz w:val="24"/>
          <w:szCs w:val="24"/>
        </w:rPr>
        <w:t xml:space="preserve">tyrimo atitikties </w:t>
      </w:r>
      <w:r w:rsidR="009524FF" w:rsidRPr="00AB1566">
        <w:rPr>
          <w:rFonts w:ascii="Times New Roman" w:hAnsi="Times New Roman" w:cs="Times New Roman"/>
          <w:sz w:val="24"/>
          <w:szCs w:val="24"/>
        </w:rPr>
        <w:t>mokslinių tyrimų etikai</w:t>
      </w:r>
      <w:r w:rsidR="00775E21" w:rsidRPr="00AB1566">
        <w:rPr>
          <w:rFonts w:ascii="Times New Roman" w:hAnsi="Times New Roman" w:cs="Times New Roman"/>
          <w:sz w:val="24"/>
          <w:szCs w:val="24"/>
        </w:rPr>
        <w:t xml:space="preserve"> ir jį perduoda Jungtiniam komitetui</w:t>
      </w:r>
      <w:r w:rsidRPr="00AB1566">
        <w:rPr>
          <w:rFonts w:ascii="Times New Roman" w:hAnsi="Times New Roman" w:cs="Times New Roman"/>
          <w:sz w:val="24"/>
          <w:szCs w:val="24"/>
        </w:rPr>
        <w:t>.</w:t>
      </w:r>
      <w:r w:rsidR="001C5AEB" w:rsidRPr="00AB1566">
        <w:rPr>
          <w:rFonts w:ascii="Times New Roman" w:hAnsi="Times New Roman" w:cs="Times New Roman"/>
          <w:sz w:val="24"/>
          <w:szCs w:val="24"/>
        </w:rPr>
        <w:t xml:space="preserve"> </w:t>
      </w:r>
      <w:r w:rsidR="00AB1566" w:rsidRPr="00AB1566">
        <w:rPr>
          <w:rFonts w:ascii="Times New Roman" w:eastAsia="Times New Roman" w:hAnsi="Times New Roman" w:cs="Times New Roman"/>
          <w:sz w:val="24"/>
          <w:szCs w:val="24"/>
        </w:rPr>
        <w:t>Jungtinio</w:t>
      </w:r>
      <w:r w:rsidR="001C5AEB" w:rsidRPr="00AB1566">
        <w:rPr>
          <w:rFonts w:ascii="Times New Roman" w:eastAsia="Times New Roman" w:hAnsi="Times New Roman" w:cs="Times New Roman"/>
          <w:sz w:val="24"/>
          <w:szCs w:val="24"/>
        </w:rPr>
        <w:t xml:space="preserve"> komiteto posėd</w:t>
      </w:r>
      <w:r w:rsidR="00775E21" w:rsidRPr="00AB1566">
        <w:rPr>
          <w:rFonts w:ascii="Times New Roman" w:eastAsia="Times New Roman" w:hAnsi="Times New Roman" w:cs="Times New Roman"/>
          <w:sz w:val="24"/>
          <w:szCs w:val="24"/>
        </w:rPr>
        <w:t xml:space="preserve">yje yra svarstomas ir </w:t>
      </w:r>
      <w:r w:rsidR="001C5AEB" w:rsidRPr="00AB1566">
        <w:rPr>
          <w:rFonts w:ascii="Times New Roman" w:eastAsia="Times New Roman" w:hAnsi="Times New Roman" w:cs="Times New Roman"/>
          <w:sz w:val="24"/>
          <w:szCs w:val="24"/>
        </w:rPr>
        <w:t>tvirtinamas galutinis sprendimas dėl tarpdisciplininių tyrimų ati</w:t>
      </w:r>
      <w:r w:rsidR="003B5341">
        <w:rPr>
          <w:rFonts w:ascii="Times New Roman" w:eastAsia="Times New Roman" w:hAnsi="Times New Roman" w:cs="Times New Roman"/>
          <w:sz w:val="24"/>
          <w:szCs w:val="24"/>
        </w:rPr>
        <w:t>tikties mokslinių tyrimų etikai.</w:t>
      </w:r>
    </w:p>
    <w:p w14:paraId="7A4A3150" w14:textId="53ABA588" w:rsidR="00E7293A" w:rsidRPr="002129B3" w:rsidRDefault="00B25A49" w:rsidP="00E7293A">
      <w:pPr>
        <w:pStyle w:val="NoSpacing"/>
        <w:numPr>
          <w:ilvl w:val="0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777AB">
        <w:rPr>
          <w:rFonts w:ascii="Times New Roman" w:hAnsi="Times New Roman" w:cs="Times New Roman"/>
          <w:sz w:val="24"/>
          <w:szCs w:val="24"/>
        </w:rPr>
        <w:t>Tyrimo etikos komitetai gautus atitinkamos mokslo krypties</w:t>
      </w:r>
      <w:r w:rsidR="232F5E9F" w:rsidRPr="006777AB">
        <w:rPr>
          <w:rFonts w:ascii="Times New Roman" w:hAnsi="Times New Roman" w:cs="Times New Roman"/>
          <w:sz w:val="24"/>
          <w:szCs w:val="24"/>
        </w:rPr>
        <w:t xml:space="preserve"> </w:t>
      </w:r>
      <w:r w:rsidRPr="006777AB">
        <w:rPr>
          <w:rFonts w:ascii="Times New Roman" w:hAnsi="Times New Roman" w:cs="Times New Roman"/>
          <w:sz w:val="24"/>
          <w:szCs w:val="24"/>
        </w:rPr>
        <w:t>(-</w:t>
      </w:r>
      <w:proofErr w:type="spellStart"/>
      <w:r w:rsidR="1EFB223F" w:rsidRPr="006777AB">
        <w:rPr>
          <w:rFonts w:ascii="Times New Roman" w:hAnsi="Times New Roman" w:cs="Times New Roman"/>
          <w:sz w:val="24"/>
          <w:szCs w:val="24"/>
        </w:rPr>
        <w:t>č</w:t>
      </w:r>
      <w:r w:rsidRPr="006777AB">
        <w:rPr>
          <w:rFonts w:ascii="Times New Roman" w:hAnsi="Times New Roman" w:cs="Times New Roman"/>
          <w:sz w:val="24"/>
          <w:szCs w:val="24"/>
        </w:rPr>
        <w:t>ių</w:t>
      </w:r>
      <w:proofErr w:type="spellEnd"/>
      <w:r w:rsidRPr="006777AB">
        <w:rPr>
          <w:rFonts w:ascii="Times New Roman" w:hAnsi="Times New Roman" w:cs="Times New Roman"/>
          <w:sz w:val="24"/>
          <w:szCs w:val="24"/>
        </w:rPr>
        <w:t xml:space="preserve">) Tyrėjų prašymus vertina ir sprendimus </w:t>
      </w:r>
      <w:r w:rsidR="003861D5" w:rsidRPr="006777AB">
        <w:rPr>
          <w:rFonts w:ascii="Times New Roman" w:hAnsi="Times New Roman" w:cs="Times New Roman"/>
          <w:sz w:val="24"/>
          <w:szCs w:val="24"/>
        </w:rPr>
        <w:t xml:space="preserve">dėl tyrimo atitikties mokyklinių tyrimų etikai </w:t>
      </w:r>
      <w:r w:rsidRPr="00B65206">
        <w:rPr>
          <w:rFonts w:ascii="Times New Roman" w:hAnsi="Times New Roman" w:cs="Times New Roman"/>
          <w:sz w:val="24"/>
          <w:szCs w:val="24"/>
        </w:rPr>
        <w:t xml:space="preserve">priima </w:t>
      </w:r>
      <w:r w:rsidR="00521092" w:rsidRPr="00B65206">
        <w:rPr>
          <w:rFonts w:ascii="Times New Roman" w:hAnsi="Times New Roman" w:cs="Times New Roman"/>
          <w:sz w:val="24"/>
          <w:szCs w:val="24"/>
        </w:rPr>
        <w:t xml:space="preserve">periodiškai organizuojamuose </w:t>
      </w:r>
      <w:r w:rsidRPr="00B65206">
        <w:rPr>
          <w:rFonts w:ascii="Times New Roman" w:hAnsi="Times New Roman" w:cs="Times New Roman"/>
          <w:sz w:val="24"/>
          <w:szCs w:val="24"/>
        </w:rPr>
        <w:t>Tyrimo etikos komiteto posėdžiuose.</w:t>
      </w:r>
      <w:r w:rsidR="006777AB" w:rsidRPr="00B65206">
        <w:rPr>
          <w:rFonts w:ascii="Times New Roman" w:hAnsi="Times New Roman" w:cs="Times New Roman"/>
          <w:sz w:val="24"/>
          <w:szCs w:val="24"/>
        </w:rPr>
        <w:t xml:space="preserve"> </w:t>
      </w:r>
      <w:r w:rsidR="00741CEC" w:rsidRPr="00B65206">
        <w:rPr>
          <w:rFonts w:ascii="Times New Roman" w:hAnsi="Times New Roman" w:cs="Times New Roman"/>
          <w:sz w:val="24"/>
          <w:szCs w:val="24"/>
        </w:rPr>
        <w:t xml:space="preserve">Tyrimų etikos komitetai </w:t>
      </w:r>
      <w:r w:rsidR="00FB2E67" w:rsidRPr="00B65206">
        <w:rPr>
          <w:rFonts w:ascii="Times New Roman" w:hAnsi="Times New Roman" w:cs="Times New Roman"/>
          <w:sz w:val="24"/>
          <w:szCs w:val="24"/>
        </w:rPr>
        <w:t xml:space="preserve">prašymų priėmimo </w:t>
      </w:r>
      <w:r w:rsidR="004D15B4" w:rsidRPr="00B65206">
        <w:rPr>
          <w:rFonts w:ascii="Times New Roman" w:hAnsi="Times New Roman" w:cs="Times New Roman"/>
          <w:sz w:val="24"/>
          <w:szCs w:val="24"/>
        </w:rPr>
        <w:t xml:space="preserve">kalendorinius grafikus </w:t>
      </w:r>
      <w:r w:rsidR="004D15B4" w:rsidRPr="00B65206">
        <w:rPr>
          <w:rFonts w:ascii="Times New Roman" w:hAnsi="Times New Roman" w:cs="Times New Roman"/>
          <w:sz w:val="24"/>
          <w:szCs w:val="24"/>
        </w:rPr>
        <w:lastRenderedPageBreak/>
        <w:t>nustato vadovaudamiesi Ju</w:t>
      </w:r>
      <w:r w:rsidR="002129B3" w:rsidRPr="00B65206">
        <w:rPr>
          <w:rFonts w:ascii="Times New Roman" w:hAnsi="Times New Roman" w:cs="Times New Roman"/>
          <w:sz w:val="24"/>
          <w:szCs w:val="24"/>
        </w:rPr>
        <w:t xml:space="preserve">ngtinio komiteto nustatytais </w:t>
      </w:r>
      <w:r w:rsidR="00F34BB4" w:rsidRPr="00B65206">
        <w:rPr>
          <w:rFonts w:ascii="Times New Roman" w:hAnsi="Times New Roman" w:cs="Times New Roman"/>
          <w:sz w:val="24"/>
          <w:szCs w:val="24"/>
        </w:rPr>
        <w:t>Tyrimų etikos komitetų</w:t>
      </w:r>
      <w:r w:rsidR="004D15B4" w:rsidRPr="00B65206">
        <w:rPr>
          <w:rFonts w:ascii="Times New Roman" w:hAnsi="Times New Roman" w:cs="Times New Roman"/>
          <w:sz w:val="24"/>
          <w:szCs w:val="24"/>
        </w:rPr>
        <w:t xml:space="preserve"> posėdžių organizavimo kriterijais</w:t>
      </w:r>
      <w:r w:rsidR="00770D5A" w:rsidRPr="00B65206">
        <w:rPr>
          <w:rFonts w:ascii="Times New Roman" w:hAnsi="Times New Roman" w:cs="Times New Roman"/>
          <w:sz w:val="24"/>
          <w:szCs w:val="24"/>
        </w:rPr>
        <w:t>.</w:t>
      </w:r>
      <w:r w:rsidR="006777AB" w:rsidRPr="00B65206">
        <w:rPr>
          <w:rFonts w:ascii="Times New Roman" w:hAnsi="Times New Roman" w:cs="Times New Roman"/>
          <w:sz w:val="24"/>
          <w:szCs w:val="24"/>
        </w:rPr>
        <w:t xml:space="preserve"> </w:t>
      </w:r>
      <w:r w:rsidR="00741CEC" w:rsidRPr="00B65206">
        <w:rPr>
          <w:rFonts w:ascii="Times New Roman" w:hAnsi="Times New Roman" w:cs="Times New Roman"/>
          <w:sz w:val="24"/>
          <w:szCs w:val="24"/>
        </w:rPr>
        <w:t>Tyrimo etikos komitetai</w:t>
      </w:r>
      <w:r w:rsidR="0062754A" w:rsidRPr="00B65206">
        <w:rPr>
          <w:rFonts w:ascii="Times New Roman" w:hAnsi="Times New Roman" w:cs="Times New Roman"/>
          <w:sz w:val="24"/>
          <w:szCs w:val="24"/>
        </w:rPr>
        <w:t xml:space="preserve"> išnagrinėja gautą prašymą ir priima sprendimą</w:t>
      </w:r>
      <w:r w:rsidR="00B65206" w:rsidRPr="00B65206">
        <w:rPr>
          <w:rFonts w:ascii="Times New Roman" w:hAnsi="Times New Roman" w:cs="Times New Roman"/>
          <w:sz w:val="24"/>
          <w:szCs w:val="24"/>
        </w:rPr>
        <w:t xml:space="preserve"> dėl atitikties mokslinių tyrimų etikai</w:t>
      </w:r>
      <w:r w:rsidR="00462A8D" w:rsidRPr="00B65206">
        <w:rPr>
          <w:rFonts w:ascii="Times New Roman" w:hAnsi="Times New Roman" w:cs="Times New Roman"/>
          <w:sz w:val="24"/>
          <w:szCs w:val="24"/>
        </w:rPr>
        <w:t>,</w:t>
      </w:r>
      <w:r w:rsidR="00B65206" w:rsidRPr="00B65206">
        <w:rPr>
          <w:rFonts w:ascii="Times New Roman" w:hAnsi="Times New Roman" w:cs="Times New Roman"/>
          <w:sz w:val="24"/>
          <w:szCs w:val="24"/>
        </w:rPr>
        <w:t xml:space="preserve"> </w:t>
      </w:r>
      <w:r w:rsidR="0062754A" w:rsidRPr="00B65206">
        <w:rPr>
          <w:rFonts w:ascii="Times New Roman" w:hAnsi="Times New Roman" w:cs="Times New Roman"/>
          <w:sz w:val="24"/>
          <w:szCs w:val="24"/>
        </w:rPr>
        <w:t>ne vėliau</w:t>
      </w:r>
      <w:r w:rsidR="00FB2E67" w:rsidRPr="00B65206">
        <w:rPr>
          <w:rFonts w:ascii="Times New Roman" w:hAnsi="Times New Roman" w:cs="Times New Roman"/>
          <w:sz w:val="24"/>
          <w:szCs w:val="24"/>
        </w:rPr>
        <w:t xml:space="preserve"> nei per 30 darbo dienų</w:t>
      </w:r>
      <w:r w:rsidR="00521092" w:rsidRPr="00B65206">
        <w:rPr>
          <w:rFonts w:ascii="Times New Roman" w:hAnsi="Times New Roman" w:cs="Times New Roman"/>
          <w:sz w:val="24"/>
          <w:szCs w:val="24"/>
        </w:rPr>
        <w:t xml:space="preserve"> nuo Tyrimų etikos komiteto kalendoriniame gr</w:t>
      </w:r>
      <w:r w:rsidR="00B65206" w:rsidRPr="00B65206">
        <w:rPr>
          <w:rFonts w:ascii="Times New Roman" w:hAnsi="Times New Roman" w:cs="Times New Roman"/>
          <w:sz w:val="24"/>
          <w:szCs w:val="24"/>
        </w:rPr>
        <w:t>afike nurodytų prašymų priėmimo</w:t>
      </w:r>
      <w:r w:rsidR="00521092" w:rsidRPr="00B65206">
        <w:rPr>
          <w:rFonts w:ascii="Times New Roman" w:hAnsi="Times New Roman" w:cs="Times New Roman"/>
          <w:sz w:val="24"/>
          <w:szCs w:val="24"/>
        </w:rPr>
        <w:t xml:space="preserve"> terminų</w:t>
      </w:r>
      <w:r w:rsidR="00A825F6" w:rsidRPr="00B65206">
        <w:rPr>
          <w:rFonts w:ascii="Times New Roman" w:hAnsi="Times New Roman" w:cs="Times New Roman"/>
          <w:sz w:val="24"/>
          <w:szCs w:val="24"/>
        </w:rPr>
        <w:t xml:space="preserve">. </w:t>
      </w:r>
      <w:r w:rsidR="0062754A" w:rsidRPr="00B65206">
        <w:rPr>
          <w:rFonts w:ascii="Times New Roman" w:hAnsi="Times New Roman" w:cs="Times New Roman"/>
          <w:sz w:val="24"/>
          <w:szCs w:val="24"/>
        </w:rPr>
        <w:t>Spr</w:t>
      </w:r>
      <w:r w:rsidR="00741CEC" w:rsidRPr="00B65206">
        <w:rPr>
          <w:rFonts w:ascii="Times New Roman" w:hAnsi="Times New Roman" w:cs="Times New Roman"/>
          <w:sz w:val="24"/>
          <w:szCs w:val="24"/>
        </w:rPr>
        <w:t>endimas</w:t>
      </w:r>
      <w:r w:rsidR="00B65206" w:rsidRPr="00B65206">
        <w:rPr>
          <w:rFonts w:ascii="Times New Roman" w:hAnsi="Times New Roman" w:cs="Times New Roman"/>
          <w:sz w:val="24"/>
          <w:szCs w:val="24"/>
        </w:rPr>
        <w:t>,</w:t>
      </w:r>
      <w:r w:rsidR="00741CEC" w:rsidRPr="00B65206">
        <w:rPr>
          <w:rFonts w:ascii="Times New Roman" w:hAnsi="Times New Roman" w:cs="Times New Roman"/>
          <w:sz w:val="24"/>
          <w:szCs w:val="24"/>
        </w:rPr>
        <w:t xml:space="preserve"> </w:t>
      </w:r>
      <w:r w:rsidR="00B65206" w:rsidRPr="00B65206">
        <w:rPr>
          <w:rFonts w:ascii="Times New Roman" w:hAnsi="Times New Roman" w:cs="Times New Roman"/>
          <w:sz w:val="24"/>
          <w:szCs w:val="24"/>
        </w:rPr>
        <w:t xml:space="preserve">įformintas Junginio komiteto nustatytos formos dokumente, </w:t>
      </w:r>
      <w:r w:rsidR="00C900C7" w:rsidRPr="00B65206">
        <w:rPr>
          <w:rFonts w:ascii="Times New Roman" w:hAnsi="Times New Roman" w:cs="Times New Roman"/>
          <w:sz w:val="24"/>
          <w:szCs w:val="24"/>
        </w:rPr>
        <w:t xml:space="preserve">Tyrėjui pateikiamas </w:t>
      </w:r>
      <w:r w:rsidR="00741CEC" w:rsidRPr="00B65206">
        <w:rPr>
          <w:rFonts w:ascii="Times New Roman" w:hAnsi="Times New Roman" w:cs="Times New Roman"/>
          <w:sz w:val="24"/>
          <w:szCs w:val="24"/>
        </w:rPr>
        <w:t>n</w:t>
      </w:r>
      <w:r w:rsidR="0062754A" w:rsidRPr="00B65206">
        <w:rPr>
          <w:rFonts w:ascii="Times New Roman" w:hAnsi="Times New Roman" w:cs="Times New Roman"/>
          <w:sz w:val="24"/>
          <w:szCs w:val="24"/>
        </w:rPr>
        <w:t xml:space="preserve">e vėliau nei per 3 darbo dienas po sprendimo </w:t>
      </w:r>
      <w:r w:rsidR="0091014A" w:rsidRPr="00B65206">
        <w:rPr>
          <w:rFonts w:ascii="Times New Roman" w:hAnsi="Times New Roman" w:cs="Times New Roman"/>
          <w:sz w:val="24"/>
          <w:szCs w:val="24"/>
        </w:rPr>
        <w:t>priėmimo</w:t>
      </w:r>
      <w:r w:rsidR="0062754A" w:rsidRPr="00B65206">
        <w:rPr>
          <w:rFonts w:ascii="Times New Roman" w:hAnsi="Times New Roman" w:cs="Times New Roman"/>
          <w:sz w:val="24"/>
          <w:szCs w:val="24"/>
        </w:rPr>
        <w:t>.</w:t>
      </w:r>
      <w:r w:rsidR="00E166EB" w:rsidRPr="002129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E5EF5C" w14:textId="747F8808" w:rsidR="0055350D" w:rsidRPr="002129B3" w:rsidRDefault="00770D5A" w:rsidP="00E7293A">
      <w:pPr>
        <w:pStyle w:val="NoSpacing"/>
        <w:numPr>
          <w:ilvl w:val="0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129B3">
        <w:rPr>
          <w:rFonts w:ascii="Times New Roman" w:hAnsi="Times New Roman" w:cs="Times New Roman"/>
          <w:sz w:val="24"/>
          <w:szCs w:val="24"/>
        </w:rPr>
        <w:t xml:space="preserve">Tyrimų etikos komitetų </w:t>
      </w:r>
      <w:r w:rsidR="004B371F" w:rsidRPr="002129B3">
        <w:rPr>
          <w:rFonts w:ascii="Times New Roman" w:hAnsi="Times New Roman" w:cs="Times New Roman"/>
          <w:sz w:val="24"/>
          <w:szCs w:val="24"/>
        </w:rPr>
        <w:t xml:space="preserve">ir Jungtinio komiteto </w:t>
      </w:r>
      <w:r w:rsidR="004E53DF" w:rsidRPr="002129B3">
        <w:rPr>
          <w:rFonts w:ascii="Times New Roman" w:hAnsi="Times New Roman" w:cs="Times New Roman"/>
          <w:sz w:val="24"/>
          <w:szCs w:val="24"/>
        </w:rPr>
        <w:t xml:space="preserve">sprendimas dėl </w:t>
      </w:r>
      <w:r w:rsidR="00E166EB" w:rsidRPr="002129B3">
        <w:rPr>
          <w:rFonts w:ascii="Times New Roman" w:hAnsi="Times New Roman" w:cs="Times New Roman"/>
          <w:sz w:val="24"/>
          <w:szCs w:val="24"/>
        </w:rPr>
        <w:t xml:space="preserve">atitikties mokslinių tyrimų etikai </w:t>
      </w:r>
      <w:r w:rsidR="004E53DF" w:rsidRPr="002129B3">
        <w:rPr>
          <w:rFonts w:ascii="Times New Roman" w:hAnsi="Times New Roman" w:cs="Times New Roman"/>
          <w:sz w:val="24"/>
          <w:szCs w:val="24"/>
        </w:rPr>
        <w:t>yra ri</w:t>
      </w:r>
      <w:r w:rsidR="00E166EB" w:rsidRPr="002129B3">
        <w:rPr>
          <w:rFonts w:ascii="Times New Roman" w:hAnsi="Times New Roman" w:cs="Times New Roman"/>
          <w:sz w:val="24"/>
          <w:szCs w:val="24"/>
        </w:rPr>
        <w:t xml:space="preserve">botos trukmės ir galioja Tyrėjui </w:t>
      </w:r>
      <w:r w:rsidR="00A54BC8" w:rsidRPr="002129B3">
        <w:rPr>
          <w:rFonts w:ascii="Times New Roman" w:hAnsi="Times New Roman" w:cs="Times New Roman"/>
          <w:sz w:val="24"/>
          <w:szCs w:val="24"/>
        </w:rPr>
        <w:t xml:space="preserve">išduotame </w:t>
      </w:r>
      <w:r w:rsidR="00E166EB" w:rsidRPr="002129B3">
        <w:rPr>
          <w:rFonts w:ascii="Times New Roman" w:hAnsi="Times New Roman" w:cs="Times New Roman"/>
          <w:sz w:val="24"/>
          <w:szCs w:val="24"/>
        </w:rPr>
        <w:t>dokumente</w:t>
      </w:r>
      <w:r w:rsidR="004E53DF" w:rsidRPr="002129B3">
        <w:rPr>
          <w:rFonts w:ascii="Times New Roman" w:hAnsi="Times New Roman" w:cs="Times New Roman"/>
          <w:sz w:val="24"/>
          <w:szCs w:val="24"/>
        </w:rPr>
        <w:t xml:space="preserve"> nurodytą terminą.</w:t>
      </w:r>
      <w:r w:rsidR="00E166EB" w:rsidRPr="002129B3">
        <w:rPr>
          <w:rFonts w:ascii="Times New Roman" w:hAnsi="Times New Roman" w:cs="Times New Roman"/>
          <w:sz w:val="24"/>
          <w:szCs w:val="24"/>
        </w:rPr>
        <w:t xml:space="preserve"> </w:t>
      </w:r>
      <w:r w:rsidR="00A54BC8" w:rsidRPr="002129B3">
        <w:rPr>
          <w:rFonts w:ascii="Times New Roman" w:hAnsi="Times New Roman" w:cs="Times New Roman"/>
          <w:sz w:val="24"/>
          <w:szCs w:val="24"/>
        </w:rPr>
        <w:t>Sprendimų galiojimo t</w:t>
      </w:r>
      <w:r w:rsidRPr="002129B3">
        <w:rPr>
          <w:rFonts w:ascii="Times New Roman" w:hAnsi="Times New Roman" w:cs="Times New Roman"/>
          <w:sz w:val="24"/>
          <w:szCs w:val="24"/>
        </w:rPr>
        <w:t xml:space="preserve">erminų nustatymo kriterijai </w:t>
      </w:r>
      <w:r w:rsidR="00C303E7" w:rsidRPr="002129B3">
        <w:rPr>
          <w:rFonts w:ascii="Times New Roman" w:hAnsi="Times New Roman" w:cs="Times New Roman"/>
          <w:sz w:val="24"/>
          <w:szCs w:val="24"/>
        </w:rPr>
        <w:t>privalo būti nustatyti</w:t>
      </w:r>
      <w:r w:rsidRPr="002129B3">
        <w:rPr>
          <w:rFonts w:ascii="Times New Roman" w:hAnsi="Times New Roman" w:cs="Times New Roman"/>
          <w:sz w:val="24"/>
          <w:szCs w:val="24"/>
        </w:rPr>
        <w:t xml:space="preserve"> Tyrimų etikos komitetų </w:t>
      </w:r>
      <w:r w:rsidR="004B371F" w:rsidRPr="002129B3">
        <w:rPr>
          <w:rFonts w:ascii="Times New Roman" w:hAnsi="Times New Roman" w:cs="Times New Roman"/>
          <w:sz w:val="24"/>
          <w:szCs w:val="24"/>
        </w:rPr>
        <w:t>ir Jungtinio komiteto nuostatuose</w:t>
      </w:r>
      <w:r w:rsidRPr="002129B3">
        <w:rPr>
          <w:rFonts w:ascii="Times New Roman" w:hAnsi="Times New Roman" w:cs="Times New Roman"/>
          <w:sz w:val="24"/>
          <w:szCs w:val="24"/>
        </w:rPr>
        <w:t>.</w:t>
      </w:r>
      <w:r w:rsidR="001C5AEB" w:rsidRPr="002129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C1402D" w14:textId="25798701" w:rsidR="00770D5A" w:rsidRPr="002129B3" w:rsidRDefault="00F34BB4" w:rsidP="00BA0DCA">
      <w:pPr>
        <w:pStyle w:val="NoSpacing"/>
        <w:numPr>
          <w:ilvl w:val="0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2129B3">
        <w:rPr>
          <w:rFonts w:ascii="Times New Roman" w:hAnsi="Times New Roman" w:cs="Times New Roman"/>
          <w:sz w:val="24"/>
          <w:szCs w:val="24"/>
        </w:rPr>
        <w:t>Atitinkamos mokslo krypties (-</w:t>
      </w:r>
      <w:proofErr w:type="spellStart"/>
      <w:r w:rsidRPr="002129B3">
        <w:rPr>
          <w:rFonts w:ascii="Times New Roman" w:hAnsi="Times New Roman" w:cs="Times New Roman"/>
          <w:sz w:val="24"/>
          <w:szCs w:val="24"/>
        </w:rPr>
        <w:t>ių</w:t>
      </w:r>
      <w:proofErr w:type="spellEnd"/>
      <w:r w:rsidRPr="002129B3">
        <w:rPr>
          <w:rFonts w:ascii="Times New Roman" w:hAnsi="Times New Roman" w:cs="Times New Roman"/>
          <w:sz w:val="24"/>
          <w:szCs w:val="24"/>
        </w:rPr>
        <w:t xml:space="preserve">) tyrimų </w:t>
      </w:r>
      <w:r w:rsidR="00770D5A" w:rsidRPr="002129B3">
        <w:rPr>
          <w:rFonts w:ascii="Times New Roman" w:hAnsi="Times New Roman" w:cs="Times New Roman"/>
          <w:sz w:val="24"/>
          <w:szCs w:val="24"/>
        </w:rPr>
        <w:t xml:space="preserve">paraiškų vertinimo kriterijai </w:t>
      </w:r>
      <w:r w:rsidR="00C303E7" w:rsidRPr="002129B3">
        <w:rPr>
          <w:rFonts w:ascii="Times New Roman" w:hAnsi="Times New Roman" w:cs="Times New Roman"/>
          <w:sz w:val="24"/>
          <w:szCs w:val="24"/>
        </w:rPr>
        <w:t>turi</w:t>
      </w:r>
      <w:r w:rsidR="3B59C3CB" w:rsidRPr="002129B3">
        <w:rPr>
          <w:rFonts w:ascii="Times New Roman" w:hAnsi="Times New Roman" w:cs="Times New Roman"/>
          <w:sz w:val="24"/>
          <w:szCs w:val="24"/>
        </w:rPr>
        <w:t xml:space="preserve"> </w:t>
      </w:r>
      <w:r w:rsidR="00C303E7" w:rsidRPr="002129B3">
        <w:rPr>
          <w:rFonts w:ascii="Times New Roman" w:hAnsi="Times New Roman" w:cs="Times New Roman"/>
          <w:sz w:val="24"/>
          <w:szCs w:val="24"/>
        </w:rPr>
        <w:t>būti įtvirtinti</w:t>
      </w:r>
      <w:r w:rsidR="6F0E0DB2" w:rsidRPr="002129B3">
        <w:rPr>
          <w:rFonts w:ascii="Times New Roman" w:hAnsi="Times New Roman" w:cs="Times New Roman"/>
          <w:sz w:val="24"/>
          <w:szCs w:val="24"/>
        </w:rPr>
        <w:t xml:space="preserve"> </w:t>
      </w:r>
      <w:r w:rsidR="00770D5A" w:rsidRPr="002129B3">
        <w:rPr>
          <w:rFonts w:ascii="Times New Roman" w:hAnsi="Times New Roman" w:cs="Times New Roman"/>
          <w:sz w:val="24"/>
          <w:szCs w:val="24"/>
        </w:rPr>
        <w:t>Tyrimų etikos komitetų</w:t>
      </w:r>
      <w:r w:rsidRPr="002129B3">
        <w:rPr>
          <w:rFonts w:ascii="Times New Roman" w:hAnsi="Times New Roman" w:cs="Times New Roman"/>
          <w:sz w:val="24"/>
          <w:szCs w:val="24"/>
        </w:rPr>
        <w:t xml:space="preserve"> nuostatuose, tarpdisciplininių tyrimų - </w:t>
      </w:r>
      <w:r w:rsidR="00770D5A" w:rsidRPr="002129B3">
        <w:rPr>
          <w:rFonts w:ascii="Times New Roman" w:hAnsi="Times New Roman" w:cs="Times New Roman"/>
          <w:sz w:val="24"/>
          <w:szCs w:val="24"/>
        </w:rPr>
        <w:t>Jungtinio komiteto nuostatuose.</w:t>
      </w:r>
    </w:p>
    <w:p w14:paraId="0628F0C8" w14:textId="256AC337" w:rsidR="00212B77" w:rsidRPr="0098111B" w:rsidRDefault="004E53DF" w:rsidP="00BA0DCA">
      <w:pPr>
        <w:pStyle w:val="NoSpacing"/>
        <w:numPr>
          <w:ilvl w:val="0"/>
          <w:numId w:val="8"/>
        </w:numPr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Padarius reikšmingus </w:t>
      </w:r>
      <w:r w:rsidR="001C3E43" w:rsidRPr="0098111B">
        <w:rPr>
          <w:rFonts w:ascii="Times New Roman" w:hAnsi="Times New Roman" w:cs="Times New Roman"/>
          <w:sz w:val="24"/>
          <w:szCs w:val="24"/>
        </w:rPr>
        <w:t xml:space="preserve">mokslinio </w:t>
      </w:r>
      <w:r w:rsidRPr="0098111B">
        <w:rPr>
          <w:rFonts w:ascii="Times New Roman" w:hAnsi="Times New Roman" w:cs="Times New Roman"/>
          <w:sz w:val="24"/>
          <w:szCs w:val="24"/>
        </w:rPr>
        <w:t>tyrimo</w:t>
      </w:r>
      <w:r w:rsidR="00770D5A" w:rsidRPr="0098111B">
        <w:rPr>
          <w:rFonts w:ascii="Times New Roman" w:hAnsi="Times New Roman" w:cs="Times New Roman"/>
          <w:sz w:val="24"/>
          <w:szCs w:val="24"/>
        </w:rPr>
        <w:t xml:space="preserve">, dėl kurio </w:t>
      </w:r>
      <w:r w:rsidR="00C900C7" w:rsidRPr="0098111B">
        <w:rPr>
          <w:rFonts w:ascii="Times New Roman" w:hAnsi="Times New Roman" w:cs="Times New Roman"/>
          <w:sz w:val="24"/>
          <w:szCs w:val="24"/>
        </w:rPr>
        <w:t xml:space="preserve">Jungtinis komitetas ar </w:t>
      </w:r>
      <w:r w:rsidR="00770D5A" w:rsidRPr="0098111B">
        <w:rPr>
          <w:rFonts w:ascii="Times New Roman" w:hAnsi="Times New Roman" w:cs="Times New Roman"/>
          <w:sz w:val="24"/>
          <w:szCs w:val="24"/>
        </w:rPr>
        <w:t>Tyrimų etikos k</w:t>
      </w:r>
      <w:r w:rsidR="00FB258D" w:rsidRPr="0098111B">
        <w:rPr>
          <w:rFonts w:ascii="Times New Roman" w:hAnsi="Times New Roman" w:cs="Times New Roman"/>
          <w:sz w:val="24"/>
          <w:szCs w:val="24"/>
        </w:rPr>
        <w:t>omiteta</w:t>
      </w:r>
      <w:r w:rsidR="00770D5A" w:rsidRPr="0098111B">
        <w:rPr>
          <w:rFonts w:ascii="Times New Roman" w:hAnsi="Times New Roman" w:cs="Times New Roman"/>
          <w:sz w:val="24"/>
          <w:szCs w:val="24"/>
        </w:rPr>
        <w:t>i</w:t>
      </w:r>
      <w:r w:rsidR="00FB258D" w:rsidRPr="0098111B">
        <w:rPr>
          <w:rFonts w:ascii="Times New Roman" w:hAnsi="Times New Roman" w:cs="Times New Roman"/>
          <w:sz w:val="24"/>
          <w:szCs w:val="24"/>
        </w:rPr>
        <w:t xml:space="preserve"> priėmė spren</w:t>
      </w:r>
      <w:r w:rsidR="001C3E43" w:rsidRPr="0098111B">
        <w:rPr>
          <w:rFonts w:ascii="Times New Roman" w:hAnsi="Times New Roman" w:cs="Times New Roman"/>
          <w:sz w:val="24"/>
          <w:szCs w:val="24"/>
        </w:rPr>
        <w:t>d</w:t>
      </w:r>
      <w:r w:rsidR="00FB258D" w:rsidRPr="0098111B">
        <w:rPr>
          <w:rFonts w:ascii="Times New Roman" w:hAnsi="Times New Roman" w:cs="Times New Roman"/>
          <w:sz w:val="24"/>
          <w:szCs w:val="24"/>
        </w:rPr>
        <w:t xml:space="preserve">imą </w:t>
      </w:r>
      <w:r w:rsidR="001C3E43" w:rsidRPr="0098111B">
        <w:rPr>
          <w:rFonts w:ascii="Times New Roman" w:hAnsi="Times New Roman" w:cs="Times New Roman"/>
          <w:sz w:val="24"/>
          <w:szCs w:val="24"/>
        </w:rPr>
        <w:t xml:space="preserve">ir leido atlikti </w:t>
      </w:r>
      <w:r w:rsidR="001C3E43" w:rsidRPr="00DF11BA">
        <w:rPr>
          <w:rFonts w:ascii="Times New Roman" w:hAnsi="Times New Roman" w:cs="Times New Roman"/>
          <w:sz w:val="24"/>
          <w:szCs w:val="24"/>
        </w:rPr>
        <w:t>mokslinį tyrimą,</w:t>
      </w:r>
      <w:r w:rsidRPr="00DF11BA">
        <w:rPr>
          <w:rFonts w:ascii="Times New Roman" w:hAnsi="Times New Roman" w:cs="Times New Roman"/>
          <w:sz w:val="24"/>
          <w:szCs w:val="24"/>
        </w:rPr>
        <w:t xml:space="preserve"> plano</w:t>
      </w:r>
      <w:r w:rsidR="001C3E43" w:rsidRPr="00DF11BA">
        <w:rPr>
          <w:rFonts w:ascii="Times New Roman" w:hAnsi="Times New Roman" w:cs="Times New Roman"/>
          <w:sz w:val="24"/>
          <w:szCs w:val="24"/>
        </w:rPr>
        <w:t xml:space="preserve"> pakeitimus</w:t>
      </w:r>
      <w:r w:rsidR="00770D5A" w:rsidRPr="00DF11BA">
        <w:rPr>
          <w:rFonts w:ascii="Times New Roman" w:hAnsi="Times New Roman" w:cs="Times New Roman"/>
          <w:sz w:val="24"/>
          <w:szCs w:val="24"/>
        </w:rPr>
        <w:t xml:space="preserve"> ar pasibaigus </w:t>
      </w:r>
      <w:r w:rsidR="00C900C7" w:rsidRPr="00DF11BA">
        <w:rPr>
          <w:rFonts w:ascii="Times New Roman" w:hAnsi="Times New Roman" w:cs="Times New Roman"/>
          <w:sz w:val="24"/>
          <w:szCs w:val="24"/>
        </w:rPr>
        <w:t xml:space="preserve">Jungtinio komiteto ar </w:t>
      </w:r>
      <w:r w:rsidR="00770D5A" w:rsidRPr="00DF11BA">
        <w:rPr>
          <w:rFonts w:ascii="Times New Roman" w:hAnsi="Times New Roman" w:cs="Times New Roman"/>
          <w:sz w:val="24"/>
          <w:szCs w:val="24"/>
        </w:rPr>
        <w:t>Tyrimų etikos komitetų</w:t>
      </w:r>
      <w:r w:rsidR="001C3E43" w:rsidRPr="00DF11BA">
        <w:rPr>
          <w:rFonts w:ascii="Times New Roman" w:hAnsi="Times New Roman" w:cs="Times New Roman"/>
          <w:sz w:val="24"/>
          <w:szCs w:val="24"/>
        </w:rPr>
        <w:t xml:space="preserve"> sprendimo dėl</w:t>
      </w:r>
      <w:r w:rsidR="00DF11BA" w:rsidRPr="00DF11BA">
        <w:rPr>
          <w:rFonts w:ascii="Times New Roman" w:hAnsi="Times New Roman" w:cs="Times New Roman"/>
          <w:sz w:val="24"/>
          <w:szCs w:val="24"/>
        </w:rPr>
        <w:t xml:space="preserve"> atitikties mokslinių tyrimų etikai</w:t>
      </w:r>
      <w:r w:rsidR="001C3E43" w:rsidRPr="00DF11BA">
        <w:rPr>
          <w:rFonts w:ascii="Times New Roman" w:hAnsi="Times New Roman" w:cs="Times New Roman"/>
          <w:sz w:val="24"/>
          <w:szCs w:val="24"/>
        </w:rPr>
        <w:t xml:space="preserve"> </w:t>
      </w:r>
      <w:r w:rsidRPr="00DF11BA">
        <w:rPr>
          <w:rFonts w:ascii="Times New Roman" w:hAnsi="Times New Roman" w:cs="Times New Roman"/>
          <w:sz w:val="24"/>
          <w:szCs w:val="24"/>
        </w:rPr>
        <w:t xml:space="preserve">galiojimo terminui, </w:t>
      </w:r>
      <w:r w:rsidR="00770D5A" w:rsidRPr="00DF11BA">
        <w:rPr>
          <w:rFonts w:ascii="Times New Roman" w:hAnsi="Times New Roman" w:cs="Times New Roman"/>
          <w:sz w:val="24"/>
          <w:szCs w:val="24"/>
        </w:rPr>
        <w:t>T</w:t>
      </w:r>
      <w:r w:rsidR="001C3E43" w:rsidRPr="00DF11BA">
        <w:rPr>
          <w:rFonts w:ascii="Times New Roman" w:hAnsi="Times New Roman" w:cs="Times New Roman"/>
          <w:sz w:val="24"/>
          <w:szCs w:val="24"/>
        </w:rPr>
        <w:t xml:space="preserve">yrėjas </w:t>
      </w:r>
      <w:r w:rsidR="005F2D22">
        <w:rPr>
          <w:rFonts w:ascii="Times New Roman" w:hAnsi="Times New Roman" w:cs="Times New Roman"/>
          <w:sz w:val="24"/>
          <w:szCs w:val="24"/>
        </w:rPr>
        <w:t xml:space="preserve">kreipiasi </w:t>
      </w:r>
      <w:r w:rsidR="001C3E43" w:rsidRPr="00DF11BA">
        <w:rPr>
          <w:rFonts w:ascii="Times New Roman" w:hAnsi="Times New Roman" w:cs="Times New Roman"/>
          <w:sz w:val="24"/>
          <w:szCs w:val="24"/>
        </w:rPr>
        <w:t xml:space="preserve">iš naujo </w:t>
      </w:r>
      <w:r w:rsidR="006E0C9F" w:rsidRPr="00DF11BA">
        <w:rPr>
          <w:rFonts w:ascii="Times New Roman" w:hAnsi="Times New Roman" w:cs="Times New Roman"/>
          <w:sz w:val="24"/>
          <w:szCs w:val="24"/>
        </w:rPr>
        <w:t>atitinkamai</w:t>
      </w:r>
      <w:r w:rsidR="001C3E43" w:rsidRPr="00DF11BA">
        <w:rPr>
          <w:rFonts w:ascii="Times New Roman" w:hAnsi="Times New Roman" w:cs="Times New Roman"/>
          <w:sz w:val="24"/>
          <w:szCs w:val="24"/>
        </w:rPr>
        <w:t xml:space="preserve"> į </w:t>
      </w:r>
      <w:r w:rsidR="00C900C7" w:rsidRPr="00DF11BA">
        <w:rPr>
          <w:rFonts w:ascii="Times New Roman" w:hAnsi="Times New Roman" w:cs="Times New Roman"/>
          <w:sz w:val="24"/>
          <w:szCs w:val="24"/>
        </w:rPr>
        <w:t xml:space="preserve">Jungtinį </w:t>
      </w:r>
      <w:r w:rsidR="00770D5A" w:rsidRPr="00DF11BA">
        <w:rPr>
          <w:rFonts w:ascii="Times New Roman" w:hAnsi="Times New Roman" w:cs="Times New Roman"/>
          <w:sz w:val="24"/>
          <w:szCs w:val="24"/>
        </w:rPr>
        <w:t>k</w:t>
      </w:r>
      <w:r w:rsidR="001C3E43" w:rsidRPr="00DF11BA">
        <w:rPr>
          <w:rFonts w:ascii="Times New Roman" w:hAnsi="Times New Roman" w:cs="Times New Roman"/>
          <w:sz w:val="24"/>
          <w:szCs w:val="24"/>
        </w:rPr>
        <w:t xml:space="preserve">omitetą </w:t>
      </w:r>
      <w:r w:rsidR="00C900C7" w:rsidRPr="00DF11BA">
        <w:rPr>
          <w:rFonts w:ascii="Times New Roman" w:hAnsi="Times New Roman" w:cs="Times New Roman"/>
          <w:sz w:val="24"/>
          <w:szCs w:val="24"/>
        </w:rPr>
        <w:t xml:space="preserve">ar Tyrimų etikos komitetą </w:t>
      </w:r>
      <w:r w:rsidR="001C3E43" w:rsidRPr="00DF11BA">
        <w:rPr>
          <w:rFonts w:ascii="Times New Roman" w:hAnsi="Times New Roman" w:cs="Times New Roman"/>
          <w:sz w:val="24"/>
          <w:szCs w:val="24"/>
        </w:rPr>
        <w:t>su prašymu</w:t>
      </w:r>
      <w:r w:rsidR="005F2D22">
        <w:rPr>
          <w:rFonts w:ascii="Times New Roman" w:hAnsi="Times New Roman" w:cs="Times New Roman"/>
          <w:sz w:val="24"/>
          <w:szCs w:val="24"/>
        </w:rPr>
        <w:t xml:space="preserve">, kad </w:t>
      </w:r>
      <w:r w:rsidRPr="00DF11BA">
        <w:rPr>
          <w:rFonts w:ascii="Times New Roman" w:hAnsi="Times New Roman" w:cs="Times New Roman"/>
          <w:sz w:val="24"/>
          <w:szCs w:val="24"/>
        </w:rPr>
        <w:t>gaut</w:t>
      </w:r>
      <w:r w:rsidR="005F2D22">
        <w:rPr>
          <w:rFonts w:ascii="Times New Roman" w:hAnsi="Times New Roman" w:cs="Times New Roman"/>
          <w:sz w:val="24"/>
          <w:szCs w:val="24"/>
        </w:rPr>
        <w:t>ų</w:t>
      </w:r>
      <w:r w:rsidRPr="00DF11BA">
        <w:rPr>
          <w:rFonts w:ascii="Times New Roman" w:hAnsi="Times New Roman" w:cs="Times New Roman"/>
          <w:sz w:val="24"/>
          <w:szCs w:val="24"/>
        </w:rPr>
        <w:t xml:space="preserve"> naują </w:t>
      </w:r>
      <w:r w:rsidR="009C0054" w:rsidRPr="00DF11BA">
        <w:rPr>
          <w:rFonts w:ascii="Times New Roman" w:hAnsi="Times New Roman" w:cs="Times New Roman"/>
          <w:sz w:val="24"/>
          <w:szCs w:val="24"/>
        </w:rPr>
        <w:t xml:space="preserve">sprendimą dėl </w:t>
      </w:r>
      <w:r w:rsidR="00DF11BA" w:rsidRPr="00DF11BA">
        <w:rPr>
          <w:rFonts w:ascii="Times New Roman" w:hAnsi="Times New Roman" w:cs="Times New Roman"/>
          <w:sz w:val="24"/>
          <w:szCs w:val="24"/>
        </w:rPr>
        <w:t>atitikties mokslinių tyrimų etikai</w:t>
      </w:r>
      <w:r w:rsidRPr="00DF11BA">
        <w:rPr>
          <w:rFonts w:ascii="Times New Roman" w:hAnsi="Times New Roman" w:cs="Times New Roman"/>
          <w:sz w:val="24"/>
          <w:szCs w:val="24"/>
        </w:rPr>
        <w:t>.</w:t>
      </w:r>
    </w:p>
    <w:p w14:paraId="6BA9D071" w14:textId="3B1DC6F0" w:rsidR="00212B77" w:rsidRPr="0098111B" w:rsidRDefault="1A94CE36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Tyrėjų mokslinių tyrimų </w:t>
      </w:r>
      <w:r w:rsidR="00A11F6D" w:rsidRPr="0098111B">
        <w:rPr>
          <w:rFonts w:ascii="Times New Roman" w:hAnsi="Times New Roman" w:cs="Times New Roman"/>
          <w:sz w:val="24"/>
          <w:szCs w:val="24"/>
        </w:rPr>
        <w:t>prašymų</w:t>
      </w:r>
      <w:r w:rsidR="27EB2B74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5B7A08B9" w:rsidRPr="0098111B">
        <w:rPr>
          <w:rFonts w:ascii="Times New Roman" w:hAnsi="Times New Roman" w:cs="Times New Roman"/>
          <w:sz w:val="24"/>
          <w:szCs w:val="24"/>
        </w:rPr>
        <w:t>vertinimo funkcijai</w:t>
      </w:r>
      <w:r w:rsidR="237D8869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A11F6D" w:rsidRPr="0098111B">
        <w:rPr>
          <w:rFonts w:ascii="Times New Roman" w:hAnsi="Times New Roman" w:cs="Times New Roman"/>
          <w:sz w:val="24"/>
          <w:szCs w:val="24"/>
        </w:rPr>
        <w:t>įgyvendinti numatoma</w:t>
      </w:r>
      <w:r w:rsidR="006E0C9F">
        <w:rPr>
          <w:rFonts w:ascii="Times New Roman" w:hAnsi="Times New Roman" w:cs="Times New Roman"/>
          <w:sz w:val="24"/>
          <w:szCs w:val="24"/>
        </w:rPr>
        <w:t xml:space="preserve"> </w:t>
      </w:r>
      <w:r w:rsidR="002129B3">
        <w:rPr>
          <w:rFonts w:ascii="Times New Roman" w:hAnsi="Times New Roman" w:cs="Times New Roman"/>
          <w:sz w:val="24"/>
          <w:szCs w:val="24"/>
        </w:rPr>
        <w:t>Jungtinio komiteto ir</w:t>
      </w:r>
      <w:r w:rsidR="006E0C9F" w:rsidRPr="00F34BB4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6E0C9F" w:rsidRPr="006E0C9F">
        <w:rPr>
          <w:rFonts w:ascii="Times New Roman" w:hAnsi="Times New Roman" w:cs="Times New Roman"/>
          <w:sz w:val="24"/>
          <w:szCs w:val="24"/>
        </w:rPr>
        <w:t>Tyrimų etikos komitetų</w:t>
      </w:r>
      <w:r w:rsidR="00F74F48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27EB2B74" w:rsidRPr="0098111B">
        <w:rPr>
          <w:rFonts w:ascii="Times New Roman" w:hAnsi="Times New Roman" w:cs="Times New Roman"/>
          <w:sz w:val="24"/>
          <w:szCs w:val="24"/>
        </w:rPr>
        <w:t xml:space="preserve">veiklos forma – </w:t>
      </w:r>
      <w:r w:rsidR="237D8869" w:rsidRPr="0098111B">
        <w:rPr>
          <w:rFonts w:ascii="Times New Roman" w:hAnsi="Times New Roman" w:cs="Times New Roman"/>
          <w:sz w:val="24"/>
          <w:szCs w:val="24"/>
        </w:rPr>
        <w:t>posėdžiai</w:t>
      </w:r>
      <w:r w:rsidR="27EB2B74" w:rsidRPr="0098111B">
        <w:rPr>
          <w:rFonts w:ascii="Times New Roman" w:hAnsi="Times New Roman" w:cs="Times New Roman"/>
          <w:sz w:val="24"/>
          <w:szCs w:val="24"/>
        </w:rPr>
        <w:t xml:space="preserve">. </w:t>
      </w:r>
      <w:r w:rsidR="00A11F6D" w:rsidRPr="0098111B">
        <w:rPr>
          <w:rFonts w:ascii="Times New Roman" w:hAnsi="Times New Roman" w:cs="Times New Roman"/>
          <w:sz w:val="24"/>
          <w:szCs w:val="24"/>
        </w:rPr>
        <w:t>Kitoms Tyrimų etikos komitetų ir Jungtinio komiteto</w:t>
      </w:r>
      <w:r w:rsidR="78F69D99" w:rsidRPr="0098111B">
        <w:rPr>
          <w:rFonts w:ascii="Times New Roman" w:hAnsi="Times New Roman" w:cs="Times New Roman"/>
          <w:sz w:val="24"/>
          <w:szCs w:val="24"/>
        </w:rPr>
        <w:t xml:space="preserve"> funkcijo</w:t>
      </w:r>
      <w:r w:rsidR="32368B79" w:rsidRPr="0098111B">
        <w:rPr>
          <w:rFonts w:ascii="Times New Roman" w:hAnsi="Times New Roman" w:cs="Times New Roman"/>
          <w:sz w:val="24"/>
          <w:szCs w:val="24"/>
        </w:rPr>
        <w:t>m</w:t>
      </w:r>
      <w:r w:rsidR="78F69D99" w:rsidRPr="0098111B">
        <w:rPr>
          <w:rFonts w:ascii="Times New Roman" w:hAnsi="Times New Roman" w:cs="Times New Roman"/>
          <w:sz w:val="24"/>
          <w:szCs w:val="24"/>
        </w:rPr>
        <w:t>s įgyvendinti gali būti pasitelkiamos įvairios</w:t>
      </w:r>
      <w:r w:rsidR="00F74F48" w:rsidRPr="0098111B">
        <w:rPr>
          <w:rFonts w:ascii="Times New Roman" w:hAnsi="Times New Roman" w:cs="Times New Roman"/>
          <w:sz w:val="24"/>
          <w:szCs w:val="24"/>
        </w:rPr>
        <w:t xml:space="preserve"> kitos</w:t>
      </w:r>
      <w:r w:rsidR="78F69D99" w:rsidRPr="0098111B">
        <w:rPr>
          <w:rFonts w:ascii="Times New Roman" w:hAnsi="Times New Roman" w:cs="Times New Roman"/>
          <w:sz w:val="24"/>
          <w:szCs w:val="24"/>
        </w:rPr>
        <w:t xml:space="preserve"> veiklos formos</w:t>
      </w:r>
      <w:r w:rsidR="00E97758" w:rsidRPr="0098111B">
        <w:rPr>
          <w:rFonts w:ascii="Times New Roman" w:hAnsi="Times New Roman" w:cs="Times New Roman"/>
          <w:sz w:val="24"/>
          <w:szCs w:val="24"/>
        </w:rPr>
        <w:t>.</w:t>
      </w:r>
      <w:r w:rsidR="78F69D99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A11F6D" w:rsidRPr="0098111B">
        <w:rPr>
          <w:rFonts w:ascii="Times New Roman" w:hAnsi="Times New Roman" w:cs="Times New Roman"/>
          <w:sz w:val="24"/>
          <w:szCs w:val="24"/>
        </w:rPr>
        <w:t>Komitetų</w:t>
      </w:r>
      <w:r w:rsidR="334DCDDF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C13F3B" w:rsidRPr="0098111B">
        <w:rPr>
          <w:rFonts w:ascii="Times New Roman" w:hAnsi="Times New Roman" w:cs="Times New Roman"/>
          <w:sz w:val="24"/>
          <w:szCs w:val="24"/>
        </w:rPr>
        <w:t>p</w:t>
      </w:r>
      <w:r w:rsidR="237D8869" w:rsidRPr="0098111B">
        <w:rPr>
          <w:rFonts w:ascii="Times New Roman" w:hAnsi="Times New Roman" w:cs="Times New Roman"/>
          <w:sz w:val="24"/>
          <w:szCs w:val="24"/>
        </w:rPr>
        <w:t>irminink</w:t>
      </w:r>
      <w:r w:rsidR="0D4940BD" w:rsidRPr="0098111B">
        <w:rPr>
          <w:rFonts w:ascii="Times New Roman" w:hAnsi="Times New Roman" w:cs="Times New Roman"/>
          <w:sz w:val="24"/>
          <w:szCs w:val="24"/>
        </w:rPr>
        <w:t>ų</w:t>
      </w:r>
      <w:r w:rsidR="4CA9C902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27EB2B74" w:rsidRPr="0098111B">
        <w:rPr>
          <w:rFonts w:ascii="Times New Roman" w:hAnsi="Times New Roman" w:cs="Times New Roman"/>
          <w:sz w:val="24"/>
          <w:szCs w:val="24"/>
        </w:rPr>
        <w:t xml:space="preserve">sprendimu, posėdžiai </w:t>
      </w:r>
      <w:r w:rsidR="7C5C1FFB" w:rsidRPr="0098111B">
        <w:rPr>
          <w:rFonts w:ascii="Times New Roman" w:hAnsi="Times New Roman" w:cs="Times New Roman"/>
          <w:sz w:val="24"/>
          <w:szCs w:val="24"/>
        </w:rPr>
        <w:t xml:space="preserve">ir kitos veiklos formos </w:t>
      </w:r>
      <w:r w:rsidR="27EB2B74" w:rsidRPr="0098111B">
        <w:rPr>
          <w:rFonts w:ascii="Times New Roman" w:hAnsi="Times New Roman" w:cs="Times New Roman"/>
          <w:sz w:val="24"/>
          <w:szCs w:val="24"/>
        </w:rPr>
        <w:t>gali bū</w:t>
      </w:r>
      <w:r w:rsidR="334DCDDF" w:rsidRPr="0098111B">
        <w:rPr>
          <w:rFonts w:ascii="Times New Roman" w:hAnsi="Times New Roman" w:cs="Times New Roman"/>
          <w:sz w:val="24"/>
          <w:szCs w:val="24"/>
        </w:rPr>
        <w:t>ti organizuojami</w:t>
      </w:r>
      <w:r w:rsidR="237D8869" w:rsidRPr="0098111B">
        <w:rPr>
          <w:rFonts w:ascii="Times New Roman" w:hAnsi="Times New Roman" w:cs="Times New Roman"/>
          <w:sz w:val="24"/>
          <w:szCs w:val="24"/>
        </w:rPr>
        <w:t xml:space="preserve"> ir elektronini</w:t>
      </w:r>
      <w:r w:rsidR="084B2DD3" w:rsidRPr="0098111B">
        <w:rPr>
          <w:rFonts w:ascii="Times New Roman" w:hAnsi="Times New Roman" w:cs="Times New Roman"/>
          <w:sz w:val="24"/>
          <w:szCs w:val="24"/>
        </w:rPr>
        <w:t>ų</w:t>
      </w:r>
      <w:r w:rsidR="237D8869" w:rsidRPr="0098111B">
        <w:rPr>
          <w:rFonts w:ascii="Times New Roman" w:hAnsi="Times New Roman" w:cs="Times New Roman"/>
          <w:sz w:val="24"/>
          <w:szCs w:val="24"/>
        </w:rPr>
        <w:t xml:space="preserve"> ryši</w:t>
      </w:r>
      <w:r w:rsidR="1C69EFDD" w:rsidRPr="0098111B">
        <w:rPr>
          <w:rFonts w:ascii="Times New Roman" w:hAnsi="Times New Roman" w:cs="Times New Roman"/>
          <w:sz w:val="24"/>
          <w:szCs w:val="24"/>
        </w:rPr>
        <w:t>ų</w:t>
      </w:r>
      <w:r w:rsidR="237D8869" w:rsidRPr="0098111B">
        <w:rPr>
          <w:rFonts w:ascii="Times New Roman" w:hAnsi="Times New Roman" w:cs="Times New Roman"/>
          <w:sz w:val="24"/>
          <w:szCs w:val="24"/>
        </w:rPr>
        <w:t xml:space="preserve"> priemonėmis.</w:t>
      </w:r>
    </w:p>
    <w:p w14:paraId="25661A35" w14:textId="2B3FCA0C" w:rsidR="003A09DD" w:rsidRPr="0098111B" w:rsidRDefault="00A11F6D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Jungtinio komiteto ir Tyrimų etikos komitetų posėdžiai yra teisėti</w:t>
      </w:r>
      <w:r w:rsidR="00392AD3" w:rsidRPr="0098111B">
        <w:rPr>
          <w:rFonts w:ascii="Times New Roman" w:hAnsi="Times New Roman" w:cs="Times New Roman"/>
          <w:sz w:val="24"/>
          <w:szCs w:val="24"/>
        </w:rPr>
        <w:t xml:space="preserve">, kai </w:t>
      </w:r>
      <w:r w:rsidR="00AA0838">
        <w:rPr>
          <w:rFonts w:ascii="Times New Roman" w:hAnsi="Times New Roman" w:cs="Times New Roman"/>
          <w:sz w:val="24"/>
          <w:szCs w:val="24"/>
        </w:rPr>
        <w:t xml:space="preserve">juose </w:t>
      </w:r>
      <w:r w:rsidR="00392AD3" w:rsidRPr="0098111B">
        <w:rPr>
          <w:rFonts w:ascii="Times New Roman" w:hAnsi="Times New Roman" w:cs="Times New Roman"/>
          <w:sz w:val="24"/>
          <w:szCs w:val="24"/>
        </w:rPr>
        <w:t>dalyvauja</w:t>
      </w:r>
      <w:r w:rsidR="00453E21" w:rsidRPr="0098111B">
        <w:rPr>
          <w:rFonts w:ascii="Times New Roman" w:hAnsi="Times New Roman" w:cs="Times New Roman"/>
          <w:sz w:val="24"/>
          <w:szCs w:val="24"/>
        </w:rPr>
        <w:t xml:space="preserve"> daugiau kaip pusė visų </w:t>
      </w:r>
      <w:r w:rsidR="00164D9E" w:rsidRPr="0098111B">
        <w:rPr>
          <w:rFonts w:ascii="Times New Roman" w:hAnsi="Times New Roman" w:cs="Times New Roman"/>
          <w:sz w:val="24"/>
          <w:szCs w:val="24"/>
        </w:rPr>
        <w:t>atitinkamo k</w:t>
      </w:r>
      <w:r w:rsidR="00453E21" w:rsidRPr="0098111B">
        <w:rPr>
          <w:rFonts w:ascii="Times New Roman" w:hAnsi="Times New Roman" w:cs="Times New Roman"/>
          <w:sz w:val="24"/>
          <w:szCs w:val="24"/>
        </w:rPr>
        <w:t>omitet</w:t>
      </w:r>
      <w:r w:rsidR="00AA0838">
        <w:rPr>
          <w:rFonts w:ascii="Times New Roman" w:hAnsi="Times New Roman" w:cs="Times New Roman"/>
          <w:sz w:val="24"/>
          <w:szCs w:val="24"/>
        </w:rPr>
        <w:t>o</w:t>
      </w:r>
      <w:r w:rsidR="00392AD3" w:rsidRPr="0098111B">
        <w:rPr>
          <w:rFonts w:ascii="Times New Roman" w:hAnsi="Times New Roman" w:cs="Times New Roman"/>
          <w:sz w:val="24"/>
          <w:szCs w:val="24"/>
        </w:rPr>
        <w:t xml:space="preserve"> narių. Sprendimai priimami paprasta dalyvaujančių narių balsų dauguma. Balsams pasida</w:t>
      </w:r>
      <w:r w:rsidR="00164D9E" w:rsidRPr="0098111B">
        <w:rPr>
          <w:rFonts w:ascii="Times New Roman" w:hAnsi="Times New Roman" w:cs="Times New Roman"/>
          <w:sz w:val="24"/>
          <w:szCs w:val="24"/>
        </w:rPr>
        <w:t xml:space="preserve">linus po lygiai, </w:t>
      </w:r>
      <w:r w:rsidR="00540159">
        <w:rPr>
          <w:rFonts w:ascii="Times New Roman" w:hAnsi="Times New Roman" w:cs="Times New Roman"/>
          <w:sz w:val="24"/>
          <w:szCs w:val="24"/>
        </w:rPr>
        <w:t xml:space="preserve">sprendimą </w:t>
      </w:r>
      <w:r w:rsidR="00164D9E" w:rsidRPr="0098111B">
        <w:rPr>
          <w:rFonts w:ascii="Times New Roman" w:hAnsi="Times New Roman" w:cs="Times New Roman"/>
          <w:sz w:val="24"/>
          <w:szCs w:val="24"/>
        </w:rPr>
        <w:t>lemia atitinkamo k</w:t>
      </w:r>
      <w:r w:rsidR="00392AD3" w:rsidRPr="0098111B">
        <w:rPr>
          <w:rFonts w:ascii="Times New Roman" w:hAnsi="Times New Roman" w:cs="Times New Roman"/>
          <w:sz w:val="24"/>
          <w:szCs w:val="24"/>
        </w:rPr>
        <w:t xml:space="preserve">omiteto pirmininko </w:t>
      </w:r>
      <w:r w:rsidR="00164D9E" w:rsidRPr="0098111B">
        <w:rPr>
          <w:rFonts w:ascii="Times New Roman" w:hAnsi="Times New Roman" w:cs="Times New Roman"/>
          <w:sz w:val="24"/>
          <w:szCs w:val="24"/>
        </w:rPr>
        <w:t>ar jį pavaduojančio asmens, pirmininkaujančio posėdžiui</w:t>
      </w:r>
      <w:r w:rsidR="00540159">
        <w:rPr>
          <w:rFonts w:ascii="Times New Roman" w:hAnsi="Times New Roman" w:cs="Times New Roman"/>
          <w:sz w:val="24"/>
          <w:szCs w:val="24"/>
        </w:rPr>
        <w:t>,</w:t>
      </w:r>
      <w:r w:rsidR="00164D9E" w:rsidRPr="0098111B">
        <w:rPr>
          <w:rFonts w:ascii="Times New Roman" w:hAnsi="Times New Roman" w:cs="Times New Roman"/>
          <w:sz w:val="24"/>
          <w:szCs w:val="24"/>
        </w:rPr>
        <w:t xml:space="preserve"> balsas. Nariui informavus atitinkamo komiteto </w:t>
      </w:r>
      <w:r w:rsidR="00392AD3" w:rsidRPr="0098111B">
        <w:rPr>
          <w:rFonts w:ascii="Times New Roman" w:hAnsi="Times New Roman" w:cs="Times New Roman"/>
          <w:sz w:val="24"/>
          <w:szCs w:val="24"/>
        </w:rPr>
        <w:t>pirmininką apie galimą interesų konfliktą konkretau</w:t>
      </w:r>
      <w:r w:rsidR="00164D9E" w:rsidRPr="0098111B">
        <w:rPr>
          <w:rFonts w:ascii="Times New Roman" w:hAnsi="Times New Roman" w:cs="Times New Roman"/>
          <w:sz w:val="24"/>
          <w:szCs w:val="24"/>
        </w:rPr>
        <w:t xml:space="preserve">s klausimo svarstyme, </w:t>
      </w:r>
      <w:r w:rsidR="00540159">
        <w:rPr>
          <w:rFonts w:ascii="Times New Roman" w:hAnsi="Times New Roman" w:cs="Times New Roman"/>
          <w:sz w:val="24"/>
          <w:szCs w:val="24"/>
        </w:rPr>
        <w:t>n</w:t>
      </w:r>
      <w:r w:rsidR="00392AD3" w:rsidRPr="0098111B">
        <w:rPr>
          <w:rFonts w:ascii="Times New Roman" w:hAnsi="Times New Roman" w:cs="Times New Roman"/>
          <w:sz w:val="24"/>
          <w:szCs w:val="24"/>
        </w:rPr>
        <w:t xml:space="preserve">arys nusišalina nuo to klausimo svarstymo ir sprendimo priėmimo. Sprendimai yra fiksuojami posėdžio protokoluose, kuriuos pasirašo </w:t>
      </w:r>
      <w:r w:rsidR="00164D9E" w:rsidRPr="0098111B">
        <w:rPr>
          <w:rFonts w:ascii="Times New Roman" w:hAnsi="Times New Roman" w:cs="Times New Roman"/>
          <w:sz w:val="24"/>
          <w:szCs w:val="24"/>
        </w:rPr>
        <w:t>atitinkamo komiteto posėdžio</w:t>
      </w:r>
      <w:r w:rsidR="00392AD3" w:rsidRPr="0098111B">
        <w:rPr>
          <w:rFonts w:ascii="Times New Roman" w:hAnsi="Times New Roman" w:cs="Times New Roman"/>
          <w:sz w:val="24"/>
          <w:szCs w:val="24"/>
        </w:rPr>
        <w:t xml:space="preserve"> pirmininkas ir sekretorius</w:t>
      </w:r>
      <w:r w:rsidR="00585B64" w:rsidRPr="0098111B">
        <w:rPr>
          <w:rFonts w:ascii="Times New Roman" w:hAnsi="Times New Roman" w:cs="Times New Roman"/>
          <w:sz w:val="24"/>
          <w:szCs w:val="24"/>
        </w:rPr>
        <w:t xml:space="preserve">. </w:t>
      </w:r>
      <w:r w:rsidR="00164D9E" w:rsidRPr="0098111B">
        <w:rPr>
          <w:rFonts w:ascii="Times New Roman" w:hAnsi="Times New Roman" w:cs="Times New Roman"/>
          <w:sz w:val="24"/>
          <w:szCs w:val="24"/>
        </w:rPr>
        <w:t xml:space="preserve">Jungtinio komiteto ir Tyrimų etikos komitetų </w:t>
      </w:r>
      <w:r w:rsidR="00585B64" w:rsidRPr="0098111B">
        <w:rPr>
          <w:rFonts w:ascii="Times New Roman" w:hAnsi="Times New Roman" w:cs="Times New Roman"/>
          <w:sz w:val="24"/>
          <w:szCs w:val="24"/>
        </w:rPr>
        <w:t>posėdžius kvi</w:t>
      </w:r>
      <w:r w:rsidR="00164D9E" w:rsidRPr="0098111B">
        <w:rPr>
          <w:rFonts w:ascii="Times New Roman" w:hAnsi="Times New Roman" w:cs="Times New Roman"/>
          <w:sz w:val="24"/>
          <w:szCs w:val="24"/>
        </w:rPr>
        <w:t xml:space="preserve">ečia ir jiems vadovauja atitinkamo komiteto pirmininkas. </w:t>
      </w:r>
      <w:r w:rsidR="7E85D902" w:rsidRPr="0098111B">
        <w:rPr>
          <w:rFonts w:ascii="Times New Roman" w:hAnsi="Times New Roman" w:cs="Times New Roman"/>
          <w:sz w:val="24"/>
          <w:szCs w:val="24"/>
        </w:rPr>
        <w:t xml:space="preserve">Jungtinio komiteto </w:t>
      </w:r>
      <w:r w:rsidR="7B81053D" w:rsidRPr="0098111B">
        <w:rPr>
          <w:rFonts w:ascii="Times New Roman" w:hAnsi="Times New Roman" w:cs="Times New Roman"/>
          <w:sz w:val="24"/>
          <w:szCs w:val="24"/>
        </w:rPr>
        <w:t>p</w:t>
      </w:r>
      <w:r w:rsidR="00585B64" w:rsidRPr="0098111B">
        <w:rPr>
          <w:rFonts w:ascii="Times New Roman" w:hAnsi="Times New Roman" w:cs="Times New Roman"/>
          <w:sz w:val="24"/>
          <w:szCs w:val="24"/>
        </w:rPr>
        <w:t>irmininkui negalint dalyvauti posėdyje, posėdį k</w:t>
      </w:r>
      <w:r w:rsidR="00164D9E" w:rsidRPr="0098111B">
        <w:rPr>
          <w:rFonts w:ascii="Times New Roman" w:hAnsi="Times New Roman" w:cs="Times New Roman"/>
          <w:sz w:val="24"/>
          <w:szCs w:val="24"/>
        </w:rPr>
        <w:t xml:space="preserve">viečia ir jam vadovauja </w:t>
      </w:r>
      <w:r w:rsidR="00585B64" w:rsidRPr="0098111B">
        <w:rPr>
          <w:rFonts w:ascii="Times New Roman" w:hAnsi="Times New Roman" w:cs="Times New Roman"/>
          <w:sz w:val="24"/>
          <w:szCs w:val="24"/>
        </w:rPr>
        <w:t>pirmininko pavaduotojas</w:t>
      </w:r>
      <w:r w:rsidR="00540159">
        <w:rPr>
          <w:rFonts w:ascii="Times New Roman" w:hAnsi="Times New Roman" w:cs="Times New Roman"/>
          <w:sz w:val="24"/>
          <w:szCs w:val="24"/>
        </w:rPr>
        <w:t>.</w:t>
      </w:r>
      <w:r w:rsidR="4269DB08" w:rsidRPr="0098111B">
        <w:rPr>
          <w:rFonts w:ascii="Times New Roman" w:hAnsi="Times New Roman" w:cs="Times New Roman"/>
          <w:sz w:val="24"/>
          <w:szCs w:val="24"/>
        </w:rPr>
        <w:t xml:space="preserve"> Tyrim</w:t>
      </w:r>
      <w:r w:rsidR="00031C14">
        <w:rPr>
          <w:rFonts w:ascii="Times New Roman" w:hAnsi="Times New Roman" w:cs="Times New Roman"/>
          <w:sz w:val="24"/>
          <w:szCs w:val="24"/>
        </w:rPr>
        <w:t>o komiteto pirmininkui negalint</w:t>
      </w:r>
      <w:r w:rsidR="4269DB08" w:rsidRPr="0098111B">
        <w:rPr>
          <w:rFonts w:ascii="Times New Roman" w:hAnsi="Times New Roman" w:cs="Times New Roman"/>
          <w:sz w:val="24"/>
          <w:szCs w:val="24"/>
        </w:rPr>
        <w:t xml:space="preserve"> dalyvauti posėdyje, posėdį kviečia ir jam vadovauja </w:t>
      </w:r>
      <w:r w:rsidR="13E81B4C" w:rsidRPr="0098111B">
        <w:rPr>
          <w:rFonts w:ascii="Times New Roman" w:hAnsi="Times New Roman" w:cs="Times New Roman"/>
          <w:sz w:val="24"/>
          <w:szCs w:val="24"/>
        </w:rPr>
        <w:t>Tyrimo komiteto narys, kuriam pirmininkas deleguoja šią atsakomybę</w:t>
      </w:r>
      <w:r w:rsidR="00164D9E" w:rsidRPr="0098111B">
        <w:rPr>
          <w:rFonts w:ascii="Times New Roman" w:hAnsi="Times New Roman" w:cs="Times New Roman"/>
          <w:sz w:val="24"/>
          <w:szCs w:val="24"/>
        </w:rPr>
        <w:t>.</w:t>
      </w:r>
    </w:p>
    <w:p w14:paraId="69837BCE" w14:textId="0065B344" w:rsidR="0013542F" w:rsidRPr="0098111B" w:rsidRDefault="0013542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2678DA" w14:textId="3A2EF766" w:rsidR="005341C2" w:rsidRPr="0098111B" w:rsidRDefault="004E53DF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111B">
        <w:rPr>
          <w:rFonts w:ascii="Times New Roman" w:hAnsi="Times New Roman" w:cs="Times New Roman"/>
          <w:b/>
          <w:sz w:val="24"/>
          <w:szCs w:val="24"/>
        </w:rPr>
        <w:t>V</w:t>
      </w:r>
      <w:r w:rsidR="005341C2" w:rsidRPr="0098111B">
        <w:rPr>
          <w:rFonts w:ascii="Times New Roman" w:hAnsi="Times New Roman" w:cs="Times New Roman"/>
          <w:b/>
          <w:sz w:val="24"/>
          <w:szCs w:val="24"/>
        </w:rPr>
        <w:t xml:space="preserve"> SKYRIUS</w:t>
      </w:r>
    </w:p>
    <w:p w14:paraId="4D447465" w14:textId="6D33F1CA" w:rsidR="005341C2" w:rsidRPr="0098111B" w:rsidRDefault="004E53DF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111B">
        <w:rPr>
          <w:rFonts w:ascii="Times New Roman" w:hAnsi="Times New Roman" w:cs="Times New Roman"/>
          <w:b/>
          <w:sz w:val="24"/>
          <w:szCs w:val="24"/>
        </w:rPr>
        <w:t>ATSISKAITYMAS</w:t>
      </w:r>
      <w:r w:rsidR="005341C2" w:rsidRPr="0098111B">
        <w:rPr>
          <w:rFonts w:ascii="Times New Roman" w:hAnsi="Times New Roman" w:cs="Times New Roman"/>
          <w:b/>
          <w:sz w:val="24"/>
          <w:szCs w:val="24"/>
        </w:rPr>
        <w:t xml:space="preserve"> UŽ </w:t>
      </w:r>
      <w:r w:rsidR="00C52ACB" w:rsidRPr="0098111B">
        <w:rPr>
          <w:rFonts w:ascii="Times New Roman" w:hAnsi="Times New Roman" w:cs="Times New Roman"/>
          <w:b/>
          <w:sz w:val="24"/>
          <w:szCs w:val="24"/>
        </w:rPr>
        <w:t xml:space="preserve">KOMITETO </w:t>
      </w:r>
      <w:r w:rsidR="00E96BF0" w:rsidRPr="0098111B">
        <w:rPr>
          <w:rFonts w:ascii="Times New Roman" w:hAnsi="Times New Roman" w:cs="Times New Roman"/>
          <w:b/>
          <w:sz w:val="24"/>
          <w:szCs w:val="24"/>
        </w:rPr>
        <w:t xml:space="preserve">IŠVADŲ TEIKIMĄ </w:t>
      </w:r>
    </w:p>
    <w:p w14:paraId="4DB579D1" w14:textId="460F12E7" w:rsidR="005341C2" w:rsidRPr="0098111B" w:rsidRDefault="005341C2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4"/>
          <w:szCs w:val="24"/>
        </w:rPr>
      </w:pPr>
    </w:p>
    <w:p w14:paraId="4B5508CD" w14:textId="5B6EBCA7" w:rsidR="005341C2" w:rsidRPr="0098111B" w:rsidRDefault="647B6124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>Fakultet</w:t>
      </w:r>
      <w:r w:rsidR="70F0F8B9" w:rsidRPr="0098111B">
        <w:rPr>
          <w:rFonts w:ascii="Times New Roman" w:hAnsi="Times New Roman" w:cs="Times New Roman"/>
          <w:sz w:val="24"/>
          <w:szCs w:val="24"/>
        </w:rPr>
        <w:t>o</w:t>
      </w:r>
      <w:r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866593">
        <w:rPr>
          <w:rFonts w:ascii="Times New Roman" w:hAnsi="Times New Roman" w:cs="Times New Roman"/>
          <w:sz w:val="24"/>
          <w:szCs w:val="24"/>
        </w:rPr>
        <w:t>T</w:t>
      </w:r>
      <w:r w:rsidR="7718D28C" w:rsidRPr="0098111B">
        <w:rPr>
          <w:rFonts w:ascii="Times New Roman" w:hAnsi="Times New Roman" w:cs="Times New Roman"/>
          <w:sz w:val="24"/>
          <w:szCs w:val="24"/>
        </w:rPr>
        <w:t>yrėjų</w:t>
      </w:r>
      <w:r w:rsidR="0C2C2B14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147115" w:rsidRPr="0098111B">
        <w:rPr>
          <w:rFonts w:ascii="Times New Roman" w:hAnsi="Times New Roman" w:cs="Times New Roman"/>
          <w:sz w:val="24"/>
          <w:szCs w:val="24"/>
        </w:rPr>
        <w:t>prašymus</w:t>
      </w:r>
      <w:r w:rsidR="152B8092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5166D9" w:rsidRPr="0098111B">
        <w:rPr>
          <w:rFonts w:ascii="Times New Roman" w:hAnsi="Times New Roman" w:cs="Times New Roman"/>
          <w:sz w:val="24"/>
          <w:szCs w:val="24"/>
        </w:rPr>
        <w:t>Jungtinis k</w:t>
      </w:r>
      <w:r w:rsidR="541CAE4B" w:rsidRPr="0098111B">
        <w:rPr>
          <w:rFonts w:ascii="Times New Roman" w:hAnsi="Times New Roman" w:cs="Times New Roman"/>
          <w:sz w:val="24"/>
          <w:szCs w:val="24"/>
        </w:rPr>
        <w:t>omitetas</w:t>
      </w:r>
      <w:r w:rsidR="005166D9" w:rsidRPr="0098111B">
        <w:rPr>
          <w:rFonts w:ascii="Times New Roman" w:hAnsi="Times New Roman" w:cs="Times New Roman"/>
          <w:sz w:val="24"/>
          <w:szCs w:val="24"/>
        </w:rPr>
        <w:t xml:space="preserve"> ir Tyrimų etikos komitetai nagrinėja</w:t>
      </w:r>
      <w:r w:rsidRPr="0098111B">
        <w:rPr>
          <w:rFonts w:ascii="Times New Roman" w:hAnsi="Times New Roman" w:cs="Times New Roman"/>
          <w:sz w:val="24"/>
          <w:szCs w:val="24"/>
        </w:rPr>
        <w:t xml:space="preserve"> nemokamai.</w:t>
      </w:r>
    </w:p>
    <w:p w14:paraId="5BD7995E" w14:textId="7D322FE4" w:rsidR="00350246" w:rsidRPr="00AD207C" w:rsidRDefault="647B6124" w:rsidP="00AD207C">
      <w:pPr>
        <w:pStyle w:val="ListParagraph"/>
        <w:numPr>
          <w:ilvl w:val="0"/>
          <w:numId w:val="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98111B">
        <w:rPr>
          <w:rFonts w:ascii="Times New Roman" w:hAnsi="Times New Roman" w:cs="Times New Roman"/>
          <w:sz w:val="24"/>
          <w:szCs w:val="24"/>
        </w:rPr>
        <w:t xml:space="preserve">Kitų </w:t>
      </w:r>
      <w:r w:rsidR="47B42CC1" w:rsidRPr="0098111B">
        <w:rPr>
          <w:rFonts w:ascii="Times New Roman" w:hAnsi="Times New Roman" w:cs="Times New Roman"/>
          <w:sz w:val="24"/>
          <w:szCs w:val="24"/>
        </w:rPr>
        <w:t>U</w:t>
      </w:r>
      <w:r w:rsidRPr="0098111B">
        <w:rPr>
          <w:rFonts w:ascii="Times New Roman" w:hAnsi="Times New Roman" w:cs="Times New Roman"/>
          <w:sz w:val="24"/>
          <w:szCs w:val="24"/>
        </w:rPr>
        <w:t>niversiteto padalinių</w:t>
      </w:r>
      <w:r w:rsidR="2CB2A01D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9D59F0" w:rsidRPr="0098111B">
        <w:rPr>
          <w:rFonts w:ascii="Times New Roman" w:hAnsi="Times New Roman" w:cs="Times New Roman"/>
          <w:sz w:val="24"/>
          <w:szCs w:val="24"/>
        </w:rPr>
        <w:t xml:space="preserve">Tyrėjų tarpdisciplininių mokslinių tyrimų, kurie apima Fakulteto koordinuojamos mokslo kryptis, </w:t>
      </w:r>
      <w:r w:rsidR="005166D9" w:rsidRPr="0098111B">
        <w:rPr>
          <w:rFonts w:ascii="Times New Roman" w:hAnsi="Times New Roman" w:cs="Times New Roman"/>
          <w:sz w:val="24"/>
          <w:szCs w:val="24"/>
        </w:rPr>
        <w:t>prašymai</w:t>
      </w:r>
      <w:r w:rsidR="7718D28C" w:rsidRPr="0098111B">
        <w:rPr>
          <w:rFonts w:ascii="Times New Roman" w:hAnsi="Times New Roman" w:cs="Times New Roman"/>
          <w:sz w:val="24"/>
          <w:szCs w:val="24"/>
        </w:rPr>
        <w:t xml:space="preserve"> </w:t>
      </w:r>
      <w:r w:rsidR="005166D9" w:rsidRPr="0098111B">
        <w:rPr>
          <w:rFonts w:ascii="Times New Roman" w:hAnsi="Times New Roman" w:cs="Times New Roman"/>
          <w:sz w:val="24"/>
          <w:szCs w:val="24"/>
        </w:rPr>
        <w:t>vertinami</w:t>
      </w:r>
      <w:r w:rsidR="00A5609B" w:rsidRPr="0098111B">
        <w:rPr>
          <w:rFonts w:ascii="Times New Roman" w:hAnsi="Times New Roman" w:cs="Times New Roman"/>
          <w:sz w:val="24"/>
          <w:szCs w:val="24"/>
        </w:rPr>
        <w:t xml:space="preserve"> mokamai</w:t>
      </w:r>
      <w:r w:rsidR="7718D28C" w:rsidRPr="0098111B">
        <w:rPr>
          <w:rFonts w:ascii="Times New Roman" w:hAnsi="Times New Roman" w:cs="Times New Roman"/>
          <w:sz w:val="24"/>
          <w:szCs w:val="24"/>
        </w:rPr>
        <w:t xml:space="preserve"> taikant Universiteto teisės aktų nustatyta tvarka patvirtintus įkainius</w:t>
      </w:r>
      <w:r w:rsidR="4599BBFE" w:rsidRPr="0098111B">
        <w:rPr>
          <w:rFonts w:ascii="Times New Roman" w:hAnsi="Times New Roman" w:cs="Times New Roman"/>
          <w:sz w:val="24"/>
          <w:szCs w:val="24"/>
        </w:rPr>
        <w:t xml:space="preserve"> ir vidini</w:t>
      </w:r>
      <w:r w:rsidR="00D140B1" w:rsidRPr="0098111B">
        <w:rPr>
          <w:rFonts w:ascii="Times New Roman" w:hAnsi="Times New Roman" w:cs="Times New Roman"/>
          <w:sz w:val="24"/>
          <w:szCs w:val="24"/>
        </w:rPr>
        <w:t>o</w:t>
      </w:r>
      <w:r w:rsidR="4599BBFE" w:rsidRPr="0098111B">
        <w:rPr>
          <w:rFonts w:ascii="Times New Roman" w:hAnsi="Times New Roman" w:cs="Times New Roman"/>
          <w:sz w:val="24"/>
          <w:szCs w:val="24"/>
        </w:rPr>
        <w:t xml:space="preserve"> atsiskaitymo tvarką</w:t>
      </w:r>
      <w:r w:rsidR="7718D28C" w:rsidRPr="0098111B">
        <w:rPr>
          <w:rFonts w:ascii="Times New Roman" w:hAnsi="Times New Roman" w:cs="Times New Roman"/>
          <w:sz w:val="24"/>
          <w:szCs w:val="24"/>
        </w:rPr>
        <w:t>.</w:t>
      </w:r>
    </w:p>
    <w:sectPr w:rsidR="00350246" w:rsidRPr="00AD207C" w:rsidSect="00816550">
      <w:pgSz w:w="12240" w:h="15840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6DF1AF" w14:textId="77777777" w:rsidR="009976C9" w:rsidRDefault="009976C9">
      <w:pPr>
        <w:spacing w:after="0" w:line="240" w:lineRule="auto"/>
      </w:pPr>
      <w:r>
        <w:separator/>
      </w:r>
    </w:p>
  </w:endnote>
  <w:endnote w:type="continuationSeparator" w:id="0">
    <w:p w14:paraId="67602B33" w14:textId="77777777" w:rsidR="009976C9" w:rsidRDefault="009976C9">
      <w:pPr>
        <w:spacing w:after="0" w:line="240" w:lineRule="auto"/>
      </w:pPr>
      <w:r>
        <w:continuationSeparator/>
      </w:r>
    </w:p>
  </w:endnote>
  <w:endnote w:type="continuationNotice" w:id="1">
    <w:p w14:paraId="3C226994" w14:textId="77777777" w:rsidR="009976C9" w:rsidRDefault="009976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091FA5" w14:textId="77777777" w:rsidR="009976C9" w:rsidRDefault="009976C9">
      <w:pPr>
        <w:spacing w:after="0" w:line="240" w:lineRule="auto"/>
      </w:pPr>
      <w:r>
        <w:separator/>
      </w:r>
    </w:p>
  </w:footnote>
  <w:footnote w:type="continuationSeparator" w:id="0">
    <w:p w14:paraId="51F179D8" w14:textId="77777777" w:rsidR="009976C9" w:rsidRDefault="009976C9">
      <w:pPr>
        <w:spacing w:after="0" w:line="240" w:lineRule="auto"/>
      </w:pPr>
      <w:r>
        <w:continuationSeparator/>
      </w:r>
    </w:p>
  </w:footnote>
  <w:footnote w:type="continuationNotice" w:id="1">
    <w:p w14:paraId="1483C438" w14:textId="77777777" w:rsidR="009976C9" w:rsidRDefault="009976C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7B4B07"/>
    <w:multiLevelType w:val="hybridMultilevel"/>
    <w:tmpl w:val="625E1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E721E"/>
    <w:multiLevelType w:val="multilevel"/>
    <w:tmpl w:val="FD4A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F39298B"/>
    <w:multiLevelType w:val="multilevel"/>
    <w:tmpl w:val="556A36DA"/>
    <w:numStyleLink w:val="111111"/>
  </w:abstractNum>
  <w:abstractNum w:abstractNumId="3" w15:restartNumberingAfterBreak="0">
    <w:nsid w:val="1931316C"/>
    <w:multiLevelType w:val="hybridMultilevel"/>
    <w:tmpl w:val="7A4E8488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0F93802"/>
    <w:multiLevelType w:val="hybridMultilevel"/>
    <w:tmpl w:val="E3D617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D47073"/>
    <w:multiLevelType w:val="multilevel"/>
    <w:tmpl w:val="590A3AC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trike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E936862"/>
    <w:multiLevelType w:val="hybridMultilevel"/>
    <w:tmpl w:val="8E18966C"/>
    <w:lvl w:ilvl="0" w:tplc="B810BEAA">
      <w:start w:val="1"/>
      <w:numFmt w:val="decimal"/>
      <w:lvlText w:val="%1."/>
      <w:lvlJc w:val="left"/>
      <w:pPr>
        <w:ind w:left="720" w:hanging="360"/>
      </w:pPr>
    </w:lvl>
    <w:lvl w:ilvl="1" w:tplc="169CD6FC">
      <w:start w:val="1"/>
      <w:numFmt w:val="lowerLetter"/>
      <w:lvlText w:val="%2."/>
      <w:lvlJc w:val="left"/>
      <w:pPr>
        <w:ind w:left="1440" w:hanging="360"/>
      </w:pPr>
    </w:lvl>
    <w:lvl w:ilvl="2" w:tplc="3F9CD934">
      <w:start w:val="1"/>
      <w:numFmt w:val="lowerRoman"/>
      <w:lvlText w:val="%3."/>
      <w:lvlJc w:val="right"/>
      <w:pPr>
        <w:ind w:left="2160" w:hanging="180"/>
      </w:pPr>
    </w:lvl>
    <w:lvl w:ilvl="3" w:tplc="2A02F9C2">
      <w:start w:val="1"/>
      <w:numFmt w:val="decimal"/>
      <w:lvlText w:val="%4."/>
      <w:lvlJc w:val="left"/>
      <w:pPr>
        <w:ind w:left="2880" w:hanging="360"/>
      </w:pPr>
    </w:lvl>
    <w:lvl w:ilvl="4" w:tplc="3F8AF308">
      <w:start w:val="1"/>
      <w:numFmt w:val="lowerLetter"/>
      <w:lvlText w:val="%5."/>
      <w:lvlJc w:val="left"/>
      <w:pPr>
        <w:ind w:left="3600" w:hanging="360"/>
      </w:pPr>
    </w:lvl>
    <w:lvl w:ilvl="5" w:tplc="3BB614AC">
      <w:start w:val="1"/>
      <w:numFmt w:val="lowerRoman"/>
      <w:lvlText w:val="%6."/>
      <w:lvlJc w:val="right"/>
      <w:pPr>
        <w:ind w:left="4320" w:hanging="180"/>
      </w:pPr>
    </w:lvl>
    <w:lvl w:ilvl="6" w:tplc="91B8CEAA">
      <w:start w:val="1"/>
      <w:numFmt w:val="decimal"/>
      <w:lvlText w:val="%7."/>
      <w:lvlJc w:val="left"/>
      <w:pPr>
        <w:ind w:left="5040" w:hanging="360"/>
      </w:pPr>
    </w:lvl>
    <w:lvl w:ilvl="7" w:tplc="E81AC370">
      <w:start w:val="1"/>
      <w:numFmt w:val="lowerLetter"/>
      <w:lvlText w:val="%8."/>
      <w:lvlJc w:val="left"/>
      <w:pPr>
        <w:ind w:left="5760" w:hanging="360"/>
      </w:pPr>
    </w:lvl>
    <w:lvl w:ilvl="8" w:tplc="1DE05A1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962468"/>
    <w:multiLevelType w:val="hybridMultilevel"/>
    <w:tmpl w:val="C540D808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A144757"/>
    <w:multiLevelType w:val="hybridMultilevel"/>
    <w:tmpl w:val="FFFFFFFF"/>
    <w:lvl w:ilvl="0" w:tplc="0344AC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D814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B215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CE4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FE89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0630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EB3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A218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E11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0216BB"/>
    <w:multiLevelType w:val="multilevel"/>
    <w:tmpl w:val="556A36DA"/>
    <w:styleLink w:val="111111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>
      <w:start w:val="1"/>
      <w:numFmt w:val="decimal"/>
      <w:lvlText w:val="%1.%2."/>
      <w:lvlJc w:val="left"/>
      <w:pPr>
        <w:tabs>
          <w:tab w:val="num" w:pos="858"/>
        </w:tabs>
        <w:ind w:left="858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65037E90"/>
    <w:multiLevelType w:val="multilevel"/>
    <w:tmpl w:val="829615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3"/>
  </w:num>
  <w:num w:numId="5">
    <w:abstractNumId w:val="2"/>
  </w:num>
  <w:num w:numId="6">
    <w:abstractNumId w:val="9"/>
  </w:num>
  <w:num w:numId="7">
    <w:abstractNumId w:val="7"/>
  </w:num>
  <w:num w:numId="8">
    <w:abstractNumId w:val="5"/>
  </w:num>
  <w:num w:numId="9">
    <w:abstractNumId w:val="0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jCwMDE2MTM2szBX0lEKTi0uzszPAykwrAUA9xW+JCwAAAA="/>
  </w:docVars>
  <w:rsids>
    <w:rsidRoot w:val="00380B9E"/>
    <w:rsid w:val="000004CF"/>
    <w:rsid w:val="0000394A"/>
    <w:rsid w:val="00005F1C"/>
    <w:rsid w:val="00011E5B"/>
    <w:rsid w:val="00011ED5"/>
    <w:rsid w:val="00012370"/>
    <w:rsid w:val="00013D4E"/>
    <w:rsid w:val="00021D95"/>
    <w:rsid w:val="00022C6F"/>
    <w:rsid w:val="00031245"/>
    <w:rsid w:val="00031C14"/>
    <w:rsid w:val="00035C62"/>
    <w:rsid w:val="00037944"/>
    <w:rsid w:val="00042516"/>
    <w:rsid w:val="00043147"/>
    <w:rsid w:val="00043A3D"/>
    <w:rsid w:val="000455B0"/>
    <w:rsid w:val="00050CD3"/>
    <w:rsid w:val="0005317F"/>
    <w:rsid w:val="000612D9"/>
    <w:rsid w:val="00063421"/>
    <w:rsid w:val="000661A7"/>
    <w:rsid w:val="000665EF"/>
    <w:rsid w:val="000674D0"/>
    <w:rsid w:val="00080E30"/>
    <w:rsid w:val="000814C5"/>
    <w:rsid w:val="00082019"/>
    <w:rsid w:val="00083FE6"/>
    <w:rsid w:val="000879DA"/>
    <w:rsid w:val="00090FC0"/>
    <w:rsid w:val="00091A2A"/>
    <w:rsid w:val="0009281B"/>
    <w:rsid w:val="00092CED"/>
    <w:rsid w:val="00093F9D"/>
    <w:rsid w:val="000957FB"/>
    <w:rsid w:val="000962BC"/>
    <w:rsid w:val="000A2135"/>
    <w:rsid w:val="000A31B9"/>
    <w:rsid w:val="000A3226"/>
    <w:rsid w:val="000B0ACA"/>
    <w:rsid w:val="000B1FF4"/>
    <w:rsid w:val="000B4990"/>
    <w:rsid w:val="000B76D1"/>
    <w:rsid w:val="000B8BE3"/>
    <w:rsid w:val="000C4802"/>
    <w:rsid w:val="000C4D23"/>
    <w:rsid w:val="000C687B"/>
    <w:rsid w:val="000C7BE9"/>
    <w:rsid w:val="000D1C96"/>
    <w:rsid w:val="000F1731"/>
    <w:rsid w:val="000F1E51"/>
    <w:rsid w:val="000F3315"/>
    <w:rsid w:val="000F36A3"/>
    <w:rsid w:val="000F6ED5"/>
    <w:rsid w:val="0011157F"/>
    <w:rsid w:val="00115608"/>
    <w:rsid w:val="00120B74"/>
    <w:rsid w:val="00123062"/>
    <w:rsid w:val="0012365E"/>
    <w:rsid w:val="00130141"/>
    <w:rsid w:val="00130D14"/>
    <w:rsid w:val="00132530"/>
    <w:rsid w:val="0013542F"/>
    <w:rsid w:val="0013631F"/>
    <w:rsid w:val="00137114"/>
    <w:rsid w:val="00141036"/>
    <w:rsid w:val="00141129"/>
    <w:rsid w:val="0014439F"/>
    <w:rsid w:val="0014444F"/>
    <w:rsid w:val="00147115"/>
    <w:rsid w:val="001504FC"/>
    <w:rsid w:val="001598A7"/>
    <w:rsid w:val="00161269"/>
    <w:rsid w:val="0016169C"/>
    <w:rsid w:val="00161A66"/>
    <w:rsid w:val="00161F7D"/>
    <w:rsid w:val="0016280F"/>
    <w:rsid w:val="00162931"/>
    <w:rsid w:val="001637A8"/>
    <w:rsid w:val="00164D9E"/>
    <w:rsid w:val="00173677"/>
    <w:rsid w:val="00173D89"/>
    <w:rsid w:val="00173DD1"/>
    <w:rsid w:val="00174349"/>
    <w:rsid w:val="001748E7"/>
    <w:rsid w:val="0017712F"/>
    <w:rsid w:val="00181675"/>
    <w:rsid w:val="0018345C"/>
    <w:rsid w:val="0018C89A"/>
    <w:rsid w:val="001905B8"/>
    <w:rsid w:val="001906AA"/>
    <w:rsid w:val="001913A4"/>
    <w:rsid w:val="001A0A86"/>
    <w:rsid w:val="001A4FCC"/>
    <w:rsid w:val="001A62BB"/>
    <w:rsid w:val="001B20D6"/>
    <w:rsid w:val="001B2CE6"/>
    <w:rsid w:val="001B3AA8"/>
    <w:rsid w:val="001B459C"/>
    <w:rsid w:val="001B4CB3"/>
    <w:rsid w:val="001B594A"/>
    <w:rsid w:val="001B6643"/>
    <w:rsid w:val="001B776F"/>
    <w:rsid w:val="001B7FCC"/>
    <w:rsid w:val="001C1916"/>
    <w:rsid w:val="001C1B76"/>
    <w:rsid w:val="001C3581"/>
    <w:rsid w:val="001C3E43"/>
    <w:rsid w:val="001C5686"/>
    <w:rsid w:val="001C5AEB"/>
    <w:rsid w:val="001D0B63"/>
    <w:rsid w:val="001D0BC5"/>
    <w:rsid w:val="001D298D"/>
    <w:rsid w:val="001D34CD"/>
    <w:rsid w:val="001D703C"/>
    <w:rsid w:val="001D7B43"/>
    <w:rsid w:val="001D9A94"/>
    <w:rsid w:val="001E0A66"/>
    <w:rsid w:val="001E1336"/>
    <w:rsid w:val="001E32FB"/>
    <w:rsid w:val="001E5033"/>
    <w:rsid w:val="001E62FB"/>
    <w:rsid w:val="001F10A7"/>
    <w:rsid w:val="001F7B48"/>
    <w:rsid w:val="00200CBE"/>
    <w:rsid w:val="00203955"/>
    <w:rsid w:val="002074FA"/>
    <w:rsid w:val="00211310"/>
    <w:rsid w:val="002129B3"/>
    <w:rsid w:val="00212B2F"/>
    <w:rsid w:val="00212B77"/>
    <w:rsid w:val="00215C51"/>
    <w:rsid w:val="0021735B"/>
    <w:rsid w:val="002222FC"/>
    <w:rsid w:val="00223509"/>
    <w:rsid w:val="0023052F"/>
    <w:rsid w:val="002321E9"/>
    <w:rsid w:val="0023565C"/>
    <w:rsid w:val="00237E03"/>
    <w:rsid w:val="00244CD4"/>
    <w:rsid w:val="00247D5A"/>
    <w:rsid w:val="00250C45"/>
    <w:rsid w:val="00252448"/>
    <w:rsid w:val="002566EA"/>
    <w:rsid w:val="00261CD9"/>
    <w:rsid w:val="002620C5"/>
    <w:rsid w:val="00270A1B"/>
    <w:rsid w:val="00270BE3"/>
    <w:rsid w:val="00272BD6"/>
    <w:rsid w:val="00277C97"/>
    <w:rsid w:val="00280AC4"/>
    <w:rsid w:val="00281244"/>
    <w:rsid w:val="0028BFF8"/>
    <w:rsid w:val="0029109E"/>
    <w:rsid w:val="00292129"/>
    <w:rsid w:val="0029359D"/>
    <w:rsid w:val="002966A8"/>
    <w:rsid w:val="002A1246"/>
    <w:rsid w:val="002A50D9"/>
    <w:rsid w:val="002A5DF6"/>
    <w:rsid w:val="002A71AF"/>
    <w:rsid w:val="002B14F7"/>
    <w:rsid w:val="002B2221"/>
    <w:rsid w:val="002B3CC9"/>
    <w:rsid w:val="002B4DE6"/>
    <w:rsid w:val="002B5392"/>
    <w:rsid w:val="002C2E38"/>
    <w:rsid w:val="002C559B"/>
    <w:rsid w:val="002C5676"/>
    <w:rsid w:val="002D0266"/>
    <w:rsid w:val="002D1EB0"/>
    <w:rsid w:val="002D2392"/>
    <w:rsid w:val="002E1D53"/>
    <w:rsid w:val="002F7014"/>
    <w:rsid w:val="00300469"/>
    <w:rsid w:val="003013C9"/>
    <w:rsid w:val="003021F7"/>
    <w:rsid w:val="003053B2"/>
    <w:rsid w:val="0030786B"/>
    <w:rsid w:val="0031089C"/>
    <w:rsid w:val="003110F6"/>
    <w:rsid w:val="0031229D"/>
    <w:rsid w:val="00313D19"/>
    <w:rsid w:val="00316E80"/>
    <w:rsid w:val="00327BB9"/>
    <w:rsid w:val="003318F5"/>
    <w:rsid w:val="00331C9C"/>
    <w:rsid w:val="00333C08"/>
    <w:rsid w:val="00334DFA"/>
    <w:rsid w:val="00337E8A"/>
    <w:rsid w:val="00340385"/>
    <w:rsid w:val="00341561"/>
    <w:rsid w:val="00342B04"/>
    <w:rsid w:val="003439F4"/>
    <w:rsid w:val="00343FA9"/>
    <w:rsid w:val="003441B6"/>
    <w:rsid w:val="00345B34"/>
    <w:rsid w:val="003473E1"/>
    <w:rsid w:val="00347816"/>
    <w:rsid w:val="00350246"/>
    <w:rsid w:val="003507BB"/>
    <w:rsid w:val="00350CE9"/>
    <w:rsid w:val="00353E06"/>
    <w:rsid w:val="0035439A"/>
    <w:rsid w:val="00360191"/>
    <w:rsid w:val="003642DE"/>
    <w:rsid w:val="003703F7"/>
    <w:rsid w:val="00371196"/>
    <w:rsid w:val="00371B41"/>
    <w:rsid w:val="00380B9E"/>
    <w:rsid w:val="0038104A"/>
    <w:rsid w:val="003861D5"/>
    <w:rsid w:val="00392AD3"/>
    <w:rsid w:val="003A09DD"/>
    <w:rsid w:val="003A1E32"/>
    <w:rsid w:val="003A234F"/>
    <w:rsid w:val="003A3CE8"/>
    <w:rsid w:val="003B4485"/>
    <w:rsid w:val="003B4810"/>
    <w:rsid w:val="003B5341"/>
    <w:rsid w:val="003B577F"/>
    <w:rsid w:val="003B7174"/>
    <w:rsid w:val="003C1198"/>
    <w:rsid w:val="003C4FFF"/>
    <w:rsid w:val="003C573B"/>
    <w:rsid w:val="003C7273"/>
    <w:rsid w:val="003D4320"/>
    <w:rsid w:val="003DA6C0"/>
    <w:rsid w:val="003E114D"/>
    <w:rsid w:val="003E1EB4"/>
    <w:rsid w:val="003E38EC"/>
    <w:rsid w:val="003E4121"/>
    <w:rsid w:val="003E563E"/>
    <w:rsid w:val="003E6B85"/>
    <w:rsid w:val="003E7A16"/>
    <w:rsid w:val="003F0E6C"/>
    <w:rsid w:val="003F1D0D"/>
    <w:rsid w:val="003F2DAC"/>
    <w:rsid w:val="003F30B6"/>
    <w:rsid w:val="003F382A"/>
    <w:rsid w:val="003F3F3E"/>
    <w:rsid w:val="003F72F9"/>
    <w:rsid w:val="00403BFD"/>
    <w:rsid w:val="00405C4F"/>
    <w:rsid w:val="00407C7E"/>
    <w:rsid w:val="004133FD"/>
    <w:rsid w:val="00423F84"/>
    <w:rsid w:val="004243FE"/>
    <w:rsid w:val="004258F7"/>
    <w:rsid w:val="00426AC1"/>
    <w:rsid w:val="00427C7E"/>
    <w:rsid w:val="0043282F"/>
    <w:rsid w:val="00433D7E"/>
    <w:rsid w:val="00434D7D"/>
    <w:rsid w:val="004372DE"/>
    <w:rsid w:val="00441387"/>
    <w:rsid w:val="00442A47"/>
    <w:rsid w:val="00445C36"/>
    <w:rsid w:val="00447E78"/>
    <w:rsid w:val="0045271C"/>
    <w:rsid w:val="00453E21"/>
    <w:rsid w:val="00453E9E"/>
    <w:rsid w:val="00454D1C"/>
    <w:rsid w:val="00462A8D"/>
    <w:rsid w:val="00462F43"/>
    <w:rsid w:val="00465649"/>
    <w:rsid w:val="00472E0D"/>
    <w:rsid w:val="00473479"/>
    <w:rsid w:val="00473B76"/>
    <w:rsid w:val="00473BA9"/>
    <w:rsid w:val="00481103"/>
    <w:rsid w:val="00481B86"/>
    <w:rsid w:val="00482FE9"/>
    <w:rsid w:val="00486322"/>
    <w:rsid w:val="0048761D"/>
    <w:rsid w:val="00490D5A"/>
    <w:rsid w:val="00490DA4"/>
    <w:rsid w:val="00492689"/>
    <w:rsid w:val="00493BCB"/>
    <w:rsid w:val="004B0A20"/>
    <w:rsid w:val="004B371F"/>
    <w:rsid w:val="004B5285"/>
    <w:rsid w:val="004C7DCA"/>
    <w:rsid w:val="004D0553"/>
    <w:rsid w:val="004D0EB7"/>
    <w:rsid w:val="004D15B4"/>
    <w:rsid w:val="004D60C6"/>
    <w:rsid w:val="004E53DF"/>
    <w:rsid w:val="004E7BB1"/>
    <w:rsid w:val="004F00FF"/>
    <w:rsid w:val="004F2E53"/>
    <w:rsid w:val="004F3010"/>
    <w:rsid w:val="004F6105"/>
    <w:rsid w:val="00501E84"/>
    <w:rsid w:val="0050518C"/>
    <w:rsid w:val="0050727D"/>
    <w:rsid w:val="00507A37"/>
    <w:rsid w:val="00513647"/>
    <w:rsid w:val="005166D9"/>
    <w:rsid w:val="005205F1"/>
    <w:rsid w:val="00521092"/>
    <w:rsid w:val="00526933"/>
    <w:rsid w:val="00526D4B"/>
    <w:rsid w:val="005341C2"/>
    <w:rsid w:val="005342C8"/>
    <w:rsid w:val="00536554"/>
    <w:rsid w:val="00540159"/>
    <w:rsid w:val="00542CA2"/>
    <w:rsid w:val="00545C18"/>
    <w:rsid w:val="0054618C"/>
    <w:rsid w:val="0054629C"/>
    <w:rsid w:val="005462C4"/>
    <w:rsid w:val="00551115"/>
    <w:rsid w:val="005516DE"/>
    <w:rsid w:val="00551C91"/>
    <w:rsid w:val="005520CA"/>
    <w:rsid w:val="0055350D"/>
    <w:rsid w:val="00554828"/>
    <w:rsid w:val="005571CD"/>
    <w:rsid w:val="005571E6"/>
    <w:rsid w:val="0056353F"/>
    <w:rsid w:val="00564F0F"/>
    <w:rsid w:val="0057186D"/>
    <w:rsid w:val="0057244A"/>
    <w:rsid w:val="00572DF0"/>
    <w:rsid w:val="00572E30"/>
    <w:rsid w:val="0057457C"/>
    <w:rsid w:val="005770F9"/>
    <w:rsid w:val="00577F9F"/>
    <w:rsid w:val="005807B3"/>
    <w:rsid w:val="005810C4"/>
    <w:rsid w:val="0058494C"/>
    <w:rsid w:val="005853B2"/>
    <w:rsid w:val="00585B64"/>
    <w:rsid w:val="00591580"/>
    <w:rsid w:val="00593ACC"/>
    <w:rsid w:val="00594D13"/>
    <w:rsid w:val="005A0F57"/>
    <w:rsid w:val="005A2667"/>
    <w:rsid w:val="005A5797"/>
    <w:rsid w:val="005A65D7"/>
    <w:rsid w:val="005B6E06"/>
    <w:rsid w:val="005B7CEA"/>
    <w:rsid w:val="005C0474"/>
    <w:rsid w:val="005C1FE8"/>
    <w:rsid w:val="005C398A"/>
    <w:rsid w:val="005C3B22"/>
    <w:rsid w:val="005D421B"/>
    <w:rsid w:val="005E09CE"/>
    <w:rsid w:val="005E0EBC"/>
    <w:rsid w:val="005E199B"/>
    <w:rsid w:val="005E7537"/>
    <w:rsid w:val="005E7E5C"/>
    <w:rsid w:val="005F0A59"/>
    <w:rsid w:val="005F207D"/>
    <w:rsid w:val="005F2AFF"/>
    <w:rsid w:val="005F2D22"/>
    <w:rsid w:val="005F3189"/>
    <w:rsid w:val="005F668F"/>
    <w:rsid w:val="005F6903"/>
    <w:rsid w:val="006002E3"/>
    <w:rsid w:val="00600C51"/>
    <w:rsid w:val="0060112A"/>
    <w:rsid w:val="00602A7D"/>
    <w:rsid w:val="006032BC"/>
    <w:rsid w:val="006037FD"/>
    <w:rsid w:val="00606E6F"/>
    <w:rsid w:val="00612445"/>
    <w:rsid w:val="006152DA"/>
    <w:rsid w:val="006203F9"/>
    <w:rsid w:val="00622DD0"/>
    <w:rsid w:val="00625791"/>
    <w:rsid w:val="00627189"/>
    <w:rsid w:val="0062754A"/>
    <w:rsid w:val="00630C93"/>
    <w:rsid w:val="006319C4"/>
    <w:rsid w:val="00632DE4"/>
    <w:rsid w:val="006370FE"/>
    <w:rsid w:val="006418B3"/>
    <w:rsid w:val="00646A21"/>
    <w:rsid w:val="0064756B"/>
    <w:rsid w:val="006475EF"/>
    <w:rsid w:val="00652B90"/>
    <w:rsid w:val="00665FBF"/>
    <w:rsid w:val="00666DA5"/>
    <w:rsid w:val="0067641A"/>
    <w:rsid w:val="00677050"/>
    <w:rsid w:val="006777AB"/>
    <w:rsid w:val="00677EED"/>
    <w:rsid w:val="00680F73"/>
    <w:rsid w:val="006820A0"/>
    <w:rsid w:val="00683838"/>
    <w:rsid w:val="00690404"/>
    <w:rsid w:val="006924C1"/>
    <w:rsid w:val="00693202"/>
    <w:rsid w:val="00693FB1"/>
    <w:rsid w:val="006A0735"/>
    <w:rsid w:val="006A1599"/>
    <w:rsid w:val="006A16B5"/>
    <w:rsid w:val="006A42CA"/>
    <w:rsid w:val="006A68ED"/>
    <w:rsid w:val="006A7A04"/>
    <w:rsid w:val="006B39E4"/>
    <w:rsid w:val="006B55A0"/>
    <w:rsid w:val="006B581E"/>
    <w:rsid w:val="006B59D1"/>
    <w:rsid w:val="006B5A8D"/>
    <w:rsid w:val="006B6385"/>
    <w:rsid w:val="006B7740"/>
    <w:rsid w:val="006C193D"/>
    <w:rsid w:val="006C58AD"/>
    <w:rsid w:val="006D1358"/>
    <w:rsid w:val="006D412C"/>
    <w:rsid w:val="006D4B6B"/>
    <w:rsid w:val="006D6384"/>
    <w:rsid w:val="006D6C8C"/>
    <w:rsid w:val="006E0C9F"/>
    <w:rsid w:val="006E5D55"/>
    <w:rsid w:val="006E62A0"/>
    <w:rsid w:val="006E69A9"/>
    <w:rsid w:val="006E6A5A"/>
    <w:rsid w:val="006E9E1F"/>
    <w:rsid w:val="00701552"/>
    <w:rsid w:val="00702493"/>
    <w:rsid w:val="0070310A"/>
    <w:rsid w:val="0070362B"/>
    <w:rsid w:val="00706EBC"/>
    <w:rsid w:val="00714CE1"/>
    <w:rsid w:val="00714FA3"/>
    <w:rsid w:val="00716847"/>
    <w:rsid w:val="007227E8"/>
    <w:rsid w:val="00722826"/>
    <w:rsid w:val="00722E45"/>
    <w:rsid w:val="0072636B"/>
    <w:rsid w:val="0072FF63"/>
    <w:rsid w:val="00730BE4"/>
    <w:rsid w:val="00733226"/>
    <w:rsid w:val="00733C0C"/>
    <w:rsid w:val="00734CBE"/>
    <w:rsid w:val="00735A1D"/>
    <w:rsid w:val="00737C1A"/>
    <w:rsid w:val="0073EDF9"/>
    <w:rsid w:val="00741CEC"/>
    <w:rsid w:val="0075349C"/>
    <w:rsid w:val="007570FF"/>
    <w:rsid w:val="0076215B"/>
    <w:rsid w:val="0076248F"/>
    <w:rsid w:val="0076309A"/>
    <w:rsid w:val="00770267"/>
    <w:rsid w:val="00770D5A"/>
    <w:rsid w:val="00773BED"/>
    <w:rsid w:val="00775E21"/>
    <w:rsid w:val="00777650"/>
    <w:rsid w:val="00781686"/>
    <w:rsid w:val="00782263"/>
    <w:rsid w:val="007824E3"/>
    <w:rsid w:val="007824EE"/>
    <w:rsid w:val="00782557"/>
    <w:rsid w:val="00782D8C"/>
    <w:rsid w:val="007839E9"/>
    <w:rsid w:val="00785122"/>
    <w:rsid w:val="0078544A"/>
    <w:rsid w:val="007916F8"/>
    <w:rsid w:val="007927A8"/>
    <w:rsid w:val="00796B35"/>
    <w:rsid w:val="007A58A9"/>
    <w:rsid w:val="007A67F7"/>
    <w:rsid w:val="007B4189"/>
    <w:rsid w:val="007B4747"/>
    <w:rsid w:val="007C28D0"/>
    <w:rsid w:val="007C3A42"/>
    <w:rsid w:val="007C78B9"/>
    <w:rsid w:val="007D351A"/>
    <w:rsid w:val="007D6B2D"/>
    <w:rsid w:val="007D6CB6"/>
    <w:rsid w:val="007E0731"/>
    <w:rsid w:val="007E36B2"/>
    <w:rsid w:val="007F09E1"/>
    <w:rsid w:val="007F6D42"/>
    <w:rsid w:val="007F6FA6"/>
    <w:rsid w:val="008017CC"/>
    <w:rsid w:val="00801C84"/>
    <w:rsid w:val="00802A3D"/>
    <w:rsid w:val="00807A87"/>
    <w:rsid w:val="00814E82"/>
    <w:rsid w:val="00816550"/>
    <w:rsid w:val="00817F57"/>
    <w:rsid w:val="00824B67"/>
    <w:rsid w:val="00825663"/>
    <w:rsid w:val="00827FE1"/>
    <w:rsid w:val="008312AF"/>
    <w:rsid w:val="00832716"/>
    <w:rsid w:val="0083349F"/>
    <w:rsid w:val="00833CD0"/>
    <w:rsid w:val="00835A6C"/>
    <w:rsid w:val="00837BB7"/>
    <w:rsid w:val="00837CAE"/>
    <w:rsid w:val="00842324"/>
    <w:rsid w:val="00845001"/>
    <w:rsid w:val="00854264"/>
    <w:rsid w:val="00856EA3"/>
    <w:rsid w:val="00857440"/>
    <w:rsid w:val="00860F22"/>
    <w:rsid w:val="00865A28"/>
    <w:rsid w:val="00865C41"/>
    <w:rsid w:val="00866593"/>
    <w:rsid w:val="008735C0"/>
    <w:rsid w:val="008739DA"/>
    <w:rsid w:val="0087D8D6"/>
    <w:rsid w:val="00881DB9"/>
    <w:rsid w:val="0088226B"/>
    <w:rsid w:val="0088377A"/>
    <w:rsid w:val="008855FA"/>
    <w:rsid w:val="008904E4"/>
    <w:rsid w:val="008928C3"/>
    <w:rsid w:val="008A0361"/>
    <w:rsid w:val="008A1DD0"/>
    <w:rsid w:val="008A24C3"/>
    <w:rsid w:val="008A5091"/>
    <w:rsid w:val="008A6009"/>
    <w:rsid w:val="008A6152"/>
    <w:rsid w:val="008B0F11"/>
    <w:rsid w:val="008B211C"/>
    <w:rsid w:val="008B2594"/>
    <w:rsid w:val="008B4357"/>
    <w:rsid w:val="008B549F"/>
    <w:rsid w:val="008B7780"/>
    <w:rsid w:val="008B7D15"/>
    <w:rsid w:val="008C3D10"/>
    <w:rsid w:val="008C3F55"/>
    <w:rsid w:val="008D5154"/>
    <w:rsid w:val="008D6044"/>
    <w:rsid w:val="008E2E6C"/>
    <w:rsid w:val="008E4E3C"/>
    <w:rsid w:val="008EE2B0"/>
    <w:rsid w:val="008F741F"/>
    <w:rsid w:val="00900BE1"/>
    <w:rsid w:val="00903F24"/>
    <w:rsid w:val="009057BF"/>
    <w:rsid w:val="0090795D"/>
    <w:rsid w:val="0091014A"/>
    <w:rsid w:val="00910705"/>
    <w:rsid w:val="00910C9A"/>
    <w:rsid w:val="00911F9B"/>
    <w:rsid w:val="009143C5"/>
    <w:rsid w:val="0091716A"/>
    <w:rsid w:val="00920831"/>
    <w:rsid w:val="009234D1"/>
    <w:rsid w:val="00923780"/>
    <w:rsid w:val="00924287"/>
    <w:rsid w:val="0092531C"/>
    <w:rsid w:val="00927CE0"/>
    <w:rsid w:val="00932D15"/>
    <w:rsid w:val="00933350"/>
    <w:rsid w:val="0093474D"/>
    <w:rsid w:val="0094183F"/>
    <w:rsid w:val="009524FF"/>
    <w:rsid w:val="00957D41"/>
    <w:rsid w:val="009703E0"/>
    <w:rsid w:val="0097112B"/>
    <w:rsid w:val="009720D2"/>
    <w:rsid w:val="00973E9B"/>
    <w:rsid w:val="0097481E"/>
    <w:rsid w:val="009772A3"/>
    <w:rsid w:val="00977EBC"/>
    <w:rsid w:val="00980435"/>
    <w:rsid w:val="0098111B"/>
    <w:rsid w:val="00981B95"/>
    <w:rsid w:val="0098333B"/>
    <w:rsid w:val="00983A69"/>
    <w:rsid w:val="00983EAB"/>
    <w:rsid w:val="00984C3E"/>
    <w:rsid w:val="009865FC"/>
    <w:rsid w:val="00986F6C"/>
    <w:rsid w:val="00987C0A"/>
    <w:rsid w:val="00990AA1"/>
    <w:rsid w:val="0099595F"/>
    <w:rsid w:val="00997616"/>
    <w:rsid w:val="009976C9"/>
    <w:rsid w:val="009A1A05"/>
    <w:rsid w:val="009A3518"/>
    <w:rsid w:val="009A3B41"/>
    <w:rsid w:val="009A4271"/>
    <w:rsid w:val="009B232B"/>
    <w:rsid w:val="009B3A56"/>
    <w:rsid w:val="009B3FB1"/>
    <w:rsid w:val="009B425F"/>
    <w:rsid w:val="009B46DA"/>
    <w:rsid w:val="009B58EE"/>
    <w:rsid w:val="009B7032"/>
    <w:rsid w:val="009B72BB"/>
    <w:rsid w:val="009C0054"/>
    <w:rsid w:val="009C054B"/>
    <w:rsid w:val="009C09F2"/>
    <w:rsid w:val="009C3B26"/>
    <w:rsid w:val="009C6450"/>
    <w:rsid w:val="009C6493"/>
    <w:rsid w:val="009D59F0"/>
    <w:rsid w:val="009E0251"/>
    <w:rsid w:val="009E319F"/>
    <w:rsid w:val="009E5541"/>
    <w:rsid w:val="009E6D3A"/>
    <w:rsid w:val="009F3264"/>
    <w:rsid w:val="009F3983"/>
    <w:rsid w:val="009F4CD4"/>
    <w:rsid w:val="009F5400"/>
    <w:rsid w:val="009F58AF"/>
    <w:rsid w:val="009F5DE5"/>
    <w:rsid w:val="009F63AD"/>
    <w:rsid w:val="009F6C05"/>
    <w:rsid w:val="00A062A1"/>
    <w:rsid w:val="00A06A19"/>
    <w:rsid w:val="00A11B1A"/>
    <w:rsid w:val="00A11F6D"/>
    <w:rsid w:val="00A132D2"/>
    <w:rsid w:val="00A15A9D"/>
    <w:rsid w:val="00A209CF"/>
    <w:rsid w:val="00A2201E"/>
    <w:rsid w:val="00A267CA"/>
    <w:rsid w:val="00A27C0D"/>
    <w:rsid w:val="00A3280E"/>
    <w:rsid w:val="00A412D4"/>
    <w:rsid w:val="00A44DA3"/>
    <w:rsid w:val="00A5077A"/>
    <w:rsid w:val="00A520BC"/>
    <w:rsid w:val="00A54BC8"/>
    <w:rsid w:val="00A5609B"/>
    <w:rsid w:val="00A57C51"/>
    <w:rsid w:val="00A600F5"/>
    <w:rsid w:val="00A6201D"/>
    <w:rsid w:val="00A62EA7"/>
    <w:rsid w:val="00A63B0E"/>
    <w:rsid w:val="00A64CED"/>
    <w:rsid w:val="00A65FAC"/>
    <w:rsid w:val="00A67064"/>
    <w:rsid w:val="00A709B3"/>
    <w:rsid w:val="00A825F6"/>
    <w:rsid w:val="00A84A29"/>
    <w:rsid w:val="00A90085"/>
    <w:rsid w:val="00A91316"/>
    <w:rsid w:val="00A937F7"/>
    <w:rsid w:val="00A94DB3"/>
    <w:rsid w:val="00A952A7"/>
    <w:rsid w:val="00AA0838"/>
    <w:rsid w:val="00AA1947"/>
    <w:rsid w:val="00AA5C0A"/>
    <w:rsid w:val="00AB1566"/>
    <w:rsid w:val="00AB5BD0"/>
    <w:rsid w:val="00AB7299"/>
    <w:rsid w:val="00AC1D3E"/>
    <w:rsid w:val="00AC251F"/>
    <w:rsid w:val="00AC2578"/>
    <w:rsid w:val="00AC2EF8"/>
    <w:rsid w:val="00AC5C7E"/>
    <w:rsid w:val="00AD207C"/>
    <w:rsid w:val="00AD36B5"/>
    <w:rsid w:val="00AD4495"/>
    <w:rsid w:val="00AD44F3"/>
    <w:rsid w:val="00AD4D8B"/>
    <w:rsid w:val="00AE0505"/>
    <w:rsid w:val="00AE200E"/>
    <w:rsid w:val="00AE47B0"/>
    <w:rsid w:val="00AF02F7"/>
    <w:rsid w:val="00AF1368"/>
    <w:rsid w:val="00AF375A"/>
    <w:rsid w:val="00AF59E1"/>
    <w:rsid w:val="00AF65A1"/>
    <w:rsid w:val="00B015D8"/>
    <w:rsid w:val="00B03B37"/>
    <w:rsid w:val="00B05241"/>
    <w:rsid w:val="00B065E1"/>
    <w:rsid w:val="00B067C4"/>
    <w:rsid w:val="00B06C3A"/>
    <w:rsid w:val="00B07280"/>
    <w:rsid w:val="00B108DB"/>
    <w:rsid w:val="00B11177"/>
    <w:rsid w:val="00B15CF9"/>
    <w:rsid w:val="00B16022"/>
    <w:rsid w:val="00B17666"/>
    <w:rsid w:val="00B208D6"/>
    <w:rsid w:val="00B20E61"/>
    <w:rsid w:val="00B2173D"/>
    <w:rsid w:val="00B219D1"/>
    <w:rsid w:val="00B221FD"/>
    <w:rsid w:val="00B25A49"/>
    <w:rsid w:val="00B26E95"/>
    <w:rsid w:val="00B30205"/>
    <w:rsid w:val="00B31C70"/>
    <w:rsid w:val="00B34082"/>
    <w:rsid w:val="00B4202B"/>
    <w:rsid w:val="00B44A66"/>
    <w:rsid w:val="00B47FA1"/>
    <w:rsid w:val="00B5083C"/>
    <w:rsid w:val="00B51DEF"/>
    <w:rsid w:val="00B53DA0"/>
    <w:rsid w:val="00B562EC"/>
    <w:rsid w:val="00B56347"/>
    <w:rsid w:val="00B6119F"/>
    <w:rsid w:val="00B62E5A"/>
    <w:rsid w:val="00B63C76"/>
    <w:rsid w:val="00B64999"/>
    <w:rsid w:val="00B65206"/>
    <w:rsid w:val="00B66D2E"/>
    <w:rsid w:val="00B67AA6"/>
    <w:rsid w:val="00B71763"/>
    <w:rsid w:val="00B73251"/>
    <w:rsid w:val="00B76370"/>
    <w:rsid w:val="00B80EFD"/>
    <w:rsid w:val="00B82EA2"/>
    <w:rsid w:val="00B83720"/>
    <w:rsid w:val="00B84746"/>
    <w:rsid w:val="00B86175"/>
    <w:rsid w:val="00B90626"/>
    <w:rsid w:val="00B95097"/>
    <w:rsid w:val="00BA0B9F"/>
    <w:rsid w:val="00BA0DCA"/>
    <w:rsid w:val="00BA1A39"/>
    <w:rsid w:val="00BA1D32"/>
    <w:rsid w:val="00BA2D49"/>
    <w:rsid w:val="00BA3D1A"/>
    <w:rsid w:val="00BB25DB"/>
    <w:rsid w:val="00BB2F1F"/>
    <w:rsid w:val="00BB642B"/>
    <w:rsid w:val="00BC060B"/>
    <w:rsid w:val="00BC06BC"/>
    <w:rsid w:val="00BC1527"/>
    <w:rsid w:val="00BD007A"/>
    <w:rsid w:val="00BD0CB5"/>
    <w:rsid w:val="00BD3C48"/>
    <w:rsid w:val="00BD59D7"/>
    <w:rsid w:val="00BD7941"/>
    <w:rsid w:val="00BE248E"/>
    <w:rsid w:val="00BE49DC"/>
    <w:rsid w:val="00BF118D"/>
    <w:rsid w:val="00BF255D"/>
    <w:rsid w:val="00BF6B5D"/>
    <w:rsid w:val="00C00FBB"/>
    <w:rsid w:val="00C02982"/>
    <w:rsid w:val="00C04B46"/>
    <w:rsid w:val="00C05E83"/>
    <w:rsid w:val="00C069B7"/>
    <w:rsid w:val="00C135BA"/>
    <w:rsid w:val="00C138C4"/>
    <w:rsid w:val="00C13F3B"/>
    <w:rsid w:val="00C14BF8"/>
    <w:rsid w:val="00C162DC"/>
    <w:rsid w:val="00C17FA9"/>
    <w:rsid w:val="00C22E0B"/>
    <w:rsid w:val="00C247FA"/>
    <w:rsid w:val="00C25F64"/>
    <w:rsid w:val="00C2696E"/>
    <w:rsid w:val="00C27B5F"/>
    <w:rsid w:val="00C27C9D"/>
    <w:rsid w:val="00C301AC"/>
    <w:rsid w:val="00C303E7"/>
    <w:rsid w:val="00C30DD2"/>
    <w:rsid w:val="00C325F8"/>
    <w:rsid w:val="00C36D20"/>
    <w:rsid w:val="00C421E3"/>
    <w:rsid w:val="00C43262"/>
    <w:rsid w:val="00C4360C"/>
    <w:rsid w:val="00C459C5"/>
    <w:rsid w:val="00C45C83"/>
    <w:rsid w:val="00C47961"/>
    <w:rsid w:val="00C50090"/>
    <w:rsid w:val="00C50236"/>
    <w:rsid w:val="00C50F07"/>
    <w:rsid w:val="00C52490"/>
    <w:rsid w:val="00C52ACB"/>
    <w:rsid w:val="00C56336"/>
    <w:rsid w:val="00C575D0"/>
    <w:rsid w:val="00C57D1C"/>
    <w:rsid w:val="00C6036A"/>
    <w:rsid w:val="00C619EE"/>
    <w:rsid w:val="00C6391C"/>
    <w:rsid w:val="00C6400A"/>
    <w:rsid w:val="00C6608C"/>
    <w:rsid w:val="00C67691"/>
    <w:rsid w:val="00C70853"/>
    <w:rsid w:val="00C7372F"/>
    <w:rsid w:val="00C75862"/>
    <w:rsid w:val="00C84484"/>
    <w:rsid w:val="00C900C7"/>
    <w:rsid w:val="00C916F8"/>
    <w:rsid w:val="00C91E1C"/>
    <w:rsid w:val="00C96436"/>
    <w:rsid w:val="00CA37A3"/>
    <w:rsid w:val="00CA3FB4"/>
    <w:rsid w:val="00CA5629"/>
    <w:rsid w:val="00CB063A"/>
    <w:rsid w:val="00CB4481"/>
    <w:rsid w:val="00CB4784"/>
    <w:rsid w:val="00CC04D0"/>
    <w:rsid w:val="00CC0D72"/>
    <w:rsid w:val="00CC2070"/>
    <w:rsid w:val="00CC5907"/>
    <w:rsid w:val="00CD33C1"/>
    <w:rsid w:val="00CD5886"/>
    <w:rsid w:val="00CD5DA0"/>
    <w:rsid w:val="00CD6898"/>
    <w:rsid w:val="00CD6E21"/>
    <w:rsid w:val="00CE750A"/>
    <w:rsid w:val="00CE7C36"/>
    <w:rsid w:val="00CF17BE"/>
    <w:rsid w:val="00CF1900"/>
    <w:rsid w:val="00CF1A6A"/>
    <w:rsid w:val="00CF22BE"/>
    <w:rsid w:val="00CF3845"/>
    <w:rsid w:val="00CF3B28"/>
    <w:rsid w:val="00D0196A"/>
    <w:rsid w:val="00D040D8"/>
    <w:rsid w:val="00D140B1"/>
    <w:rsid w:val="00D17CA8"/>
    <w:rsid w:val="00D17CE3"/>
    <w:rsid w:val="00D23FC6"/>
    <w:rsid w:val="00D26F1E"/>
    <w:rsid w:val="00D348F1"/>
    <w:rsid w:val="00D35564"/>
    <w:rsid w:val="00D42CE1"/>
    <w:rsid w:val="00D43CEE"/>
    <w:rsid w:val="00D50502"/>
    <w:rsid w:val="00D5092A"/>
    <w:rsid w:val="00D527A3"/>
    <w:rsid w:val="00D52C47"/>
    <w:rsid w:val="00D5445C"/>
    <w:rsid w:val="00D6333C"/>
    <w:rsid w:val="00D634E1"/>
    <w:rsid w:val="00D6473C"/>
    <w:rsid w:val="00D7998A"/>
    <w:rsid w:val="00D827E8"/>
    <w:rsid w:val="00D90046"/>
    <w:rsid w:val="00D92D55"/>
    <w:rsid w:val="00D94326"/>
    <w:rsid w:val="00DA2B58"/>
    <w:rsid w:val="00DB0FFA"/>
    <w:rsid w:val="00DB2FA4"/>
    <w:rsid w:val="00DB4E1A"/>
    <w:rsid w:val="00DB61F7"/>
    <w:rsid w:val="00DB714A"/>
    <w:rsid w:val="00DC41A8"/>
    <w:rsid w:val="00DC4885"/>
    <w:rsid w:val="00DC57BD"/>
    <w:rsid w:val="00DC6E9F"/>
    <w:rsid w:val="00DD528A"/>
    <w:rsid w:val="00DD7097"/>
    <w:rsid w:val="00DE2A21"/>
    <w:rsid w:val="00DE355C"/>
    <w:rsid w:val="00DE3775"/>
    <w:rsid w:val="00DF0E54"/>
    <w:rsid w:val="00DF11BA"/>
    <w:rsid w:val="00DF2662"/>
    <w:rsid w:val="00DF390B"/>
    <w:rsid w:val="00DF4A16"/>
    <w:rsid w:val="00DF6A97"/>
    <w:rsid w:val="00E02A74"/>
    <w:rsid w:val="00E03DDA"/>
    <w:rsid w:val="00E04817"/>
    <w:rsid w:val="00E05717"/>
    <w:rsid w:val="00E06C31"/>
    <w:rsid w:val="00E06F5F"/>
    <w:rsid w:val="00E07555"/>
    <w:rsid w:val="00E07780"/>
    <w:rsid w:val="00E154B8"/>
    <w:rsid w:val="00E166EB"/>
    <w:rsid w:val="00E16E3F"/>
    <w:rsid w:val="00E16FD3"/>
    <w:rsid w:val="00E2133B"/>
    <w:rsid w:val="00E30497"/>
    <w:rsid w:val="00E341E0"/>
    <w:rsid w:val="00E45FB5"/>
    <w:rsid w:val="00E4614D"/>
    <w:rsid w:val="00E5049D"/>
    <w:rsid w:val="00E504AE"/>
    <w:rsid w:val="00E5084C"/>
    <w:rsid w:val="00E519E4"/>
    <w:rsid w:val="00E56C06"/>
    <w:rsid w:val="00E56F4F"/>
    <w:rsid w:val="00E6201C"/>
    <w:rsid w:val="00E66151"/>
    <w:rsid w:val="00E66AF9"/>
    <w:rsid w:val="00E66B04"/>
    <w:rsid w:val="00E71BC5"/>
    <w:rsid w:val="00E7293A"/>
    <w:rsid w:val="00E72C0A"/>
    <w:rsid w:val="00E74743"/>
    <w:rsid w:val="00E775E6"/>
    <w:rsid w:val="00E83E51"/>
    <w:rsid w:val="00E85678"/>
    <w:rsid w:val="00E85F8A"/>
    <w:rsid w:val="00E92C58"/>
    <w:rsid w:val="00E93412"/>
    <w:rsid w:val="00E94110"/>
    <w:rsid w:val="00E94718"/>
    <w:rsid w:val="00E96BF0"/>
    <w:rsid w:val="00E97758"/>
    <w:rsid w:val="00EA40CD"/>
    <w:rsid w:val="00EA605B"/>
    <w:rsid w:val="00EA7BFE"/>
    <w:rsid w:val="00EB2EFA"/>
    <w:rsid w:val="00EB6E47"/>
    <w:rsid w:val="00EC1359"/>
    <w:rsid w:val="00EC6DB4"/>
    <w:rsid w:val="00EC7B14"/>
    <w:rsid w:val="00ED2A43"/>
    <w:rsid w:val="00EE184C"/>
    <w:rsid w:val="00EF03D1"/>
    <w:rsid w:val="00F01059"/>
    <w:rsid w:val="00F017DC"/>
    <w:rsid w:val="00F01A79"/>
    <w:rsid w:val="00F0571A"/>
    <w:rsid w:val="00F05742"/>
    <w:rsid w:val="00F06C45"/>
    <w:rsid w:val="00F07D2B"/>
    <w:rsid w:val="00F10761"/>
    <w:rsid w:val="00F10BB3"/>
    <w:rsid w:val="00F12E88"/>
    <w:rsid w:val="00F16C62"/>
    <w:rsid w:val="00F17F56"/>
    <w:rsid w:val="00F20777"/>
    <w:rsid w:val="00F209C1"/>
    <w:rsid w:val="00F23459"/>
    <w:rsid w:val="00F34BB4"/>
    <w:rsid w:val="00F35536"/>
    <w:rsid w:val="00F365AF"/>
    <w:rsid w:val="00F36AD7"/>
    <w:rsid w:val="00F371C3"/>
    <w:rsid w:val="00F4121F"/>
    <w:rsid w:val="00F41328"/>
    <w:rsid w:val="00F506A9"/>
    <w:rsid w:val="00F55F97"/>
    <w:rsid w:val="00F568E2"/>
    <w:rsid w:val="00F57ABD"/>
    <w:rsid w:val="00F61C53"/>
    <w:rsid w:val="00F64307"/>
    <w:rsid w:val="00F67D13"/>
    <w:rsid w:val="00F73CC6"/>
    <w:rsid w:val="00F74F48"/>
    <w:rsid w:val="00F768B0"/>
    <w:rsid w:val="00F83B51"/>
    <w:rsid w:val="00F844F0"/>
    <w:rsid w:val="00F90A13"/>
    <w:rsid w:val="00F92A1E"/>
    <w:rsid w:val="00F96346"/>
    <w:rsid w:val="00FA3C5F"/>
    <w:rsid w:val="00FA6D7B"/>
    <w:rsid w:val="00FB18FB"/>
    <w:rsid w:val="00FB258D"/>
    <w:rsid w:val="00FB2E67"/>
    <w:rsid w:val="00FB4E0F"/>
    <w:rsid w:val="00FB5685"/>
    <w:rsid w:val="00FB76B0"/>
    <w:rsid w:val="00FC3CCA"/>
    <w:rsid w:val="00FC5E21"/>
    <w:rsid w:val="00FC7ED5"/>
    <w:rsid w:val="00FD1837"/>
    <w:rsid w:val="00FD40E4"/>
    <w:rsid w:val="00FD561F"/>
    <w:rsid w:val="00FD6FB6"/>
    <w:rsid w:val="00FE342A"/>
    <w:rsid w:val="00FE5F02"/>
    <w:rsid w:val="00FF1160"/>
    <w:rsid w:val="00FF3395"/>
    <w:rsid w:val="00FF35DC"/>
    <w:rsid w:val="00FF49FC"/>
    <w:rsid w:val="00FF5563"/>
    <w:rsid w:val="00FF6EED"/>
    <w:rsid w:val="010133B4"/>
    <w:rsid w:val="010EC5EB"/>
    <w:rsid w:val="01157FDB"/>
    <w:rsid w:val="011FDF3C"/>
    <w:rsid w:val="012841DB"/>
    <w:rsid w:val="013B2C3D"/>
    <w:rsid w:val="0142B79A"/>
    <w:rsid w:val="01482292"/>
    <w:rsid w:val="01598D86"/>
    <w:rsid w:val="01620875"/>
    <w:rsid w:val="0164E35E"/>
    <w:rsid w:val="018A892C"/>
    <w:rsid w:val="0194ECE0"/>
    <w:rsid w:val="01A3B421"/>
    <w:rsid w:val="01B23528"/>
    <w:rsid w:val="01B871B7"/>
    <w:rsid w:val="01B9EDC0"/>
    <w:rsid w:val="01CC6BAB"/>
    <w:rsid w:val="01CF1EDB"/>
    <w:rsid w:val="01DDFA3D"/>
    <w:rsid w:val="01FB82CA"/>
    <w:rsid w:val="0204D70E"/>
    <w:rsid w:val="02067466"/>
    <w:rsid w:val="020C2170"/>
    <w:rsid w:val="021DCC81"/>
    <w:rsid w:val="02251751"/>
    <w:rsid w:val="0227FDD9"/>
    <w:rsid w:val="02336DA9"/>
    <w:rsid w:val="023E7C4D"/>
    <w:rsid w:val="0253F98B"/>
    <w:rsid w:val="026C99C2"/>
    <w:rsid w:val="026E5607"/>
    <w:rsid w:val="0273AF88"/>
    <w:rsid w:val="0273E0C1"/>
    <w:rsid w:val="02768E49"/>
    <w:rsid w:val="027BBE08"/>
    <w:rsid w:val="028566AD"/>
    <w:rsid w:val="02879EC1"/>
    <w:rsid w:val="02953561"/>
    <w:rsid w:val="029C729C"/>
    <w:rsid w:val="02A49026"/>
    <w:rsid w:val="02B19EBB"/>
    <w:rsid w:val="02B7413F"/>
    <w:rsid w:val="02B91BC4"/>
    <w:rsid w:val="02BB5C2F"/>
    <w:rsid w:val="02BCAEC2"/>
    <w:rsid w:val="02BFA8A2"/>
    <w:rsid w:val="02BFBA2B"/>
    <w:rsid w:val="02C06649"/>
    <w:rsid w:val="02C0937A"/>
    <w:rsid w:val="02C700CC"/>
    <w:rsid w:val="02D32906"/>
    <w:rsid w:val="02D9E4DF"/>
    <w:rsid w:val="02E27C85"/>
    <w:rsid w:val="02ED23FA"/>
    <w:rsid w:val="0301B797"/>
    <w:rsid w:val="0306E045"/>
    <w:rsid w:val="0314E3F7"/>
    <w:rsid w:val="032B6495"/>
    <w:rsid w:val="033363D0"/>
    <w:rsid w:val="033967A7"/>
    <w:rsid w:val="033EBC67"/>
    <w:rsid w:val="034580CF"/>
    <w:rsid w:val="035291A1"/>
    <w:rsid w:val="035AB700"/>
    <w:rsid w:val="036079C0"/>
    <w:rsid w:val="036670D4"/>
    <w:rsid w:val="036E6977"/>
    <w:rsid w:val="0373AF42"/>
    <w:rsid w:val="0374B5B7"/>
    <w:rsid w:val="0388F09B"/>
    <w:rsid w:val="03917103"/>
    <w:rsid w:val="03A7F1D1"/>
    <w:rsid w:val="03AE7073"/>
    <w:rsid w:val="03B36732"/>
    <w:rsid w:val="03B78DDE"/>
    <w:rsid w:val="03C7E6C9"/>
    <w:rsid w:val="03CF4286"/>
    <w:rsid w:val="03D1A239"/>
    <w:rsid w:val="03D500F1"/>
    <w:rsid w:val="03D77AD8"/>
    <w:rsid w:val="03E3A54C"/>
    <w:rsid w:val="03E862E7"/>
    <w:rsid w:val="03EDB5D9"/>
    <w:rsid w:val="04065577"/>
    <w:rsid w:val="0406F68B"/>
    <w:rsid w:val="041C568D"/>
    <w:rsid w:val="042EC362"/>
    <w:rsid w:val="043440CA"/>
    <w:rsid w:val="043AF5E7"/>
    <w:rsid w:val="043D35DC"/>
    <w:rsid w:val="046B361B"/>
    <w:rsid w:val="0482B6DE"/>
    <w:rsid w:val="0488FB16"/>
    <w:rsid w:val="048D9B5D"/>
    <w:rsid w:val="049973E6"/>
    <w:rsid w:val="04A15160"/>
    <w:rsid w:val="04C9BEB1"/>
    <w:rsid w:val="04CD775B"/>
    <w:rsid w:val="04D83912"/>
    <w:rsid w:val="04DF038F"/>
    <w:rsid w:val="04F45702"/>
    <w:rsid w:val="04F8ED6D"/>
    <w:rsid w:val="05089097"/>
    <w:rsid w:val="050B88D9"/>
    <w:rsid w:val="05143468"/>
    <w:rsid w:val="051CF546"/>
    <w:rsid w:val="054B134B"/>
    <w:rsid w:val="05556DC6"/>
    <w:rsid w:val="0556C908"/>
    <w:rsid w:val="0561D568"/>
    <w:rsid w:val="0562BE66"/>
    <w:rsid w:val="0574F5AE"/>
    <w:rsid w:val="057531C5"/>
    <w:rsid w:val="057C6980"/>
    <w:rsid w:val="059904BE"/>
    <w:rsid w:val="05999F3E"/>
    <w:rsid w:val="0599C350"/>
    <w:rsid w:val="05A66972"/>
    <w:rsid w:val="05A76B37"/>
    <w:rsid w:val="05AEDCC8"/>
    <w:rsid w:val="05AF11A5"/>
    <w:rsid w:val="05B4DE79"/>
    <w:rsid w:val="05C064F7"/>
    <w:rsid w:val="05C5754F"/>
    <w:rsid w:val="05DF91D5"/>
    <w:rsid w:val="05E2370E"/>
    <w:rsid w:val="05E8D0AB"/>
    <w:rsid w:val="05F7DD0F"/>
    <w:rsid w:val="05FA44F9"/>
    <w:rsid w:val="06099975"/>
    <w:rsid w:val="06104EEA"/>
    <w:rsid w:val="06129E26"/>
    <w:rsid w:val="062C6C06"/>
    <w:rsid w:val="06339F41"/>
    <w:rsid w:val="0634B88C"/>
    <w:rsid w:val="06352AB2"/>
    <w:rsid w:val="0635B5F4"/>
    <w:rsid w:val="063A3A9D"/>
    <w:rsid w:val="064A19AD"/>
    <w:rsid w:val="064E9722"/>
    <w:rsid w:val="064F9B19"/>
    <w:rsid w:val="0651776E"/>
    <w:rsid w:val="06586CC1"/>
    <w:rsid w:val="065E7E80"/>
    <w:rsid w:val="066D6D9A"/>
    <w:rsid w:val="0688E61E"/>
    <w:rsid w:val="06973C23"/>
    <w:rsid w:val="06AA09BC"/>
    <w:rsid w:val="06AF5CC0"/>
    <w:rsid w:val="06BBC46E"/>
    <w:rsid w:val="06D16FF8"/>
    <w:rsid w:val="06D533EE"/>
    <w:rsid w:val="06DF9293"/>
    <w:rsid w:val="06E977D2"/>
    <w:rsid w:val="06ED2CFF"/>
    <w:rsid w:val="070942FB"/>
    <w:rsid w:val="072A8949"/>
    <w:rsid w:val="07358683"/>
    <w:rsid w:val="074A7C26"/>
    <w:rsid w:val="074A9652"/>
    <w:rsid w:val="0751ECA6"/>
    <w:rsid w:val="0752744B"/>
    <w:rsid w:val="0778E31D"/>
    <w:rsid w:val="07811C57"/>
    <w:rsid w:val="078B72B7"/>
    <w:rsid w:val="078CED12"/>
    <w:rsid w:val="078F84AC"/>
    <w:rsid w:val="07A2D6DD"/>
    <w:rsid w:val="07B116C6"/>
    <w:rsid w:val="07B4C222"/>
    <w:rsid w:val="07C42012"/>
    <w:rsid w:val="07CDC78B"/>
    <w:rsid w:val="07DF2429"/>
    <w:rsid w:val="07EAB0B1"/>
    <w:rsid w:val="07F0D708"/>
    <w:rsid w:val="08357D78"/>
    <w:rsid w:val="083ED3B8"/>
    <w:rsid w:val="083F857E"/>
    <w:rsid w:val="08489D62"/>
    <w:rsid w:val="084B2DD3"/>
    <w:rsid w:val="084BF8B3"/>
    <w:rsid w:val="085060D1"/>
    <w:rsid w:val="0868484F"/>
    <w:rsid w:val="08734B7F"/>
    <w:rsid w:val="08766C15"/>
    <w:rsid w:val="087A63F1"/>
    <w:rsid w:val="08843CBF"/>
    <w:rsid w:val="0885A082"/>
    <w:rsid w:val="089A9600"/>
    <w:rsid w:val="08AEF907"/>
    <w:rsid w:val="08B46371"/>
    <w:rsid w:val="08BCB17E"/>
    <w:rsid w:val="08CF75E1"/>
    <w:rsid w:val="08D9F6E8"/>
    <w:rsid w:val="08DC6282"/>
    <w:rsid w:val="08DF3924"/>
    <w:rsid w:val="08E94487"/>
    <w:rsid w:val="090B2857"/>
    <w:rsid w:val="091A93A2"/>
    <w:rsid w:val="091B0DA9"/>
    <w:rsid w:val="092F4CE8"/>
    <w:rsid w:val="093695B5"/>
    <w:rsid w:val="093E9615"/>
    <w:rsid w:val="093EF35C"/>
    <w:rsid w:val="094C97C9"/>
    <w:rsid w:val="0951128A"/>
    <w:rsid w:val="095233A9"/>
    <w:rsid w:val="095449DE"/>
    <w:rsid w:val="096794F5"/>
    <w:rsid w:val="096894F6"/>
    <w:rsid w:val="09820AEC"/>
    <w:rsid w:val="099F0BB2"/>
    <w:rsid w:val="09AAEEEB"/>
    <w:rsid w:val="09B61E73"/>
    <w:rsid w:val="09BA7F29"/>
    <w:rsid w:val="09E9CB1E"/>
    <w:rsid w:val="09EA8FE2"/>
    <w:rsid w:val="09EDE027"/>
    <w:rsid w:val="09F3F137"/>
    <w:rsid w:val="09FCFA05"/>
    <w:rsid w:val="09FE5207"/>
    <w:rsid w:val="0A02837B"/>
    <w:rsid w:val="0A10EAC4"/>
    <w:rsid w:val="0A17A4EB"/>
    <w:rsid w:val="0A17DA50"/>
    <w:rsid w:val="0A2AF6B7"/>
    <w:rsid w:val="0A322353"/>
    <w:rsid w:val="0A4E242D"/>
    <w:rsid w:val="0A597918"/>
    <w:rsid w:val="0A5BFE4A"/>
    <w:rsid w:val="0A5FCBC3"/>
    <w:rsid w:val="0A73D870"/>
    <w:rsid w:val="0A7A042F"/>
    <w:rsid w:val="0A7DBA84"/>
    <w:rsid w:val="0A85A50A"/>
    <w:rsid w:val="0A8B49B6"/>
    <w:rsid w:val="0A9375B4"/>
    <w:rsid w:val="0A9559C6"/>
    <w:rsid w:val="0A995D3F"/>
    <w:rsid w:val="0AA4112D"/>
    <w:rsid w:val="0AA8A9C0"/>
    <w:rsid w:val="0AB5CBCC"/>
    <w:rsid w:val="0ADEE5BE"/>
    <w:rsid w:val="0AE63A28"/>
    <w:rsid w:val="0AE66498"/>
    <w:rsid w:val="0AE8682A"/>
    <w:rsid w:val="0AF58143"/>
    <w:rsid w:val="0B069066"/>
    <w:rsid w:val="0B0DF70B"/>
    <w:rsid w:val="0B184B7B"/>
    <w:rsid w:val="0B1B6158"/>
    <w:rsid w:val="0B1CA301"/>
    <w:rsid w:val="0B25D0E3"/>
    <w:rsid w:val="0B54FE08"/>
    <w:rsid w:val="0B5C58CC"/>
    <w:rsid w:val="0B5CF2CC"/>
    <w:rsid w:val="0B732C47"/>
    <w:rsid w:val="0B88CF93"/>
    <w:rsid w:val="0B8CDE3C"/>
    <w:rsid w:val="0BA108A2"/>
    <w:rsid w:val="0BA38700"/>
    <w:rsid w:val="0BA8DFA9"/>
    <w:rsid w:val="0BC28FCE"/>
    <w:rsid w:val="0BC76877"/>
    <w:rsid w:val="0BC9E6FC"/>
    <w:rsid w:val="0BD96A2B"/>
    <w:rsid w:val="0BE2B6C4"/>
    <w:rsid w:val="0BEC0433"/>
    <w:rsid w:val="0BED2766"/>
    <w:rsid w:val="0C0C7CBD"/>
    <w:rsid w:val="0C13ABD1"/>
    <w:rsid w:val="0C1D3077"/>
    <w:rsid w:val="0C1EB452"/>
    <w:rsid w:val="0C234732"/>
    <w:rsid w:val="0C23B351"/>
    <w:rsid w:val="0C24E57C"/>
    <w:rsid w:val="0C26CFFB"/>
    <w:rsid w:val="0C2C2B14"/>
    <w:rsid w:val="0C3CD5C8"/>
    <w:rsid w:val="0C42CE50"/>
    <w:rsid w:val="0C48A6D9"/>
    <w:rsid w:val="0C565430"/>
    <w:rsid w:val="0C6AB36A"/>
    <w:rsid w:val="0C82249A"/>
    <w:rsid w:val="0CA8682E"/>
    <w:rsid w:val="0CB5CED5"/>
    <w:rsid w:val="0CB85AB8"/>
    <w:rsid w:val="0CBD8DF8"/>
    <w:rsid w:val="0CC558C7"/>
    <w:rsid w:val="0CD1A118"/>
    <w:rsid w:val="0CE4A7C0"/>
    <w:rsid w:val="0CEA70A0"/>
    <w:rsid w:val="0CF37C2B"/>
    <w:rsid w:val="0CFB591A"/>
    <w:rsid w:val="0D12839C"/>
    <w:rsid w:val="0D147C39"/>
    <w:rsid w:val="0D156825"/>
    <w:rsid w:val="0D169937"/>
    <w:rsid w:val="0D17316B"/>
    <w:rsid w:val="0D24158A"/>
    <w:rsid w:val="0D292DF5"/>
    <w:rsid w:val="0D2A0739"/>
    <w:rsid w:val="0D3F11E5"/>
    <w:rsid w:val="0D41AD39"/>
    <w:rsid w:val="0D45E71B"/>
    <w:rsid w:val="0D4940BD"/>
    <w:rsid w:val="0D50AB25"/>
    <w:rsid w:val="0D5C6630"/>
    <w:rsid w:val="0D5DC850"/>
    <w:rsid w:val="0D651091"/>
    <w:rsid w:val="0D70F9CD"/>
    <w:rsid w:val="0D755517"/>
    <w:rsid w:val="0D7775FB"/>
    <w:rsid w:val="0DA6A924"/>
    <w:rsid w:val="0DA7E2E5"/>
    <w:rsid w:val="0DA98B32"/>
    <w:rsid w:val="0DA9F9A8"/>
    <w:rsid w:val="0DB8BEEA"/>
    <w:rsid w:val="0DC01C14"/>
    <w:rsid w:val="0DC1886B"/>
    <w:rsid w:val="0DD8B10B"/>
    <w:rsid w:val="0DDF2F69"/>
    <w:rsid w:val="0E1D5A6E"/>
    <w:rsid w:val="0E1DC4CE"/>
    <w:rsid w:val="0E283FBF"/>
    <w:rsid w:val="0E2DCC81"/>
    <w:rsid w:val="0E323E4A"/>
    <w:rsid w:val="0E4E3697"/>
    <w:rsid w:val="0E4EA705"/>
    <w:rsid w:val="0E516D75"/>
    <w:rsid w:val="0E5D4106"/>
    <w:rsid w:val="0E991202"/>
    <w:rsid w:val="0E9CDBB2"/>
    <w:rsid w:val="0EA6CF56"/>
    <w:rsid w:val="0EAD812F"/>
    <w:rsid w:val="0EBC60D3"/>
    <w:rsid w:val="0EC3D78C"/>
    <w:rsid w:val="0EC43D42"/>
    <w:rsid w:val="0EC8EA90"/>
    <w:rsid w:val="0EDD41DF"/>
    <w:rsid w:val="0EF0A699"/>
    <w:rsid w:val="0EF1029D"/>
    <w:rsid w:val="0EF66833"/>
    <w:rsid w:val="0EFA0655"/>
    <w:rsid w:val="0F02FF63"/>
    <w:rsid w:val="0F1A6F1D"/>
    <w:rsid w:val="0F1DCC85"/>
    <w:rsid w:val="0F25C876"/>
    <w:rsid w:val="0F2BF302"/>
    <w:rsid w:val="0F31997C"/>
    <w:rsid w:val="0F325432"/>
    <w:rsid w:val="0F548655"/>
    <w:rsid w:val="0F7785D3"/>
    <w:rsid w:val="0F7C3B16"/>
    <w:rsid w:val="0F82FC29"/>
    <w:rsid w:val="0F980196"/>
    <w:rsid w:val="0FC732A4"/>
    <w:rsid w:val="0FD4DF37"/>
    <w:rsid w:val="0FE930B6"/>
    <w:rsid w:val="0FEBD6FC"/>
    <w:rsid w:val="0FED6B9B"/>
    <w:rsid w:val="10025883"/>
    <w:rsid w:val="100270B0"/>
    <w:rsid w:val="1013256D"/>
    <w:rsid w:val="1016E70A"/>
    <w:rsid w:val="10171BD4"/>
    <w:rsid w:val="1017BEC1"/>
    <w:rsid w:val="10265B15"/>
    <w:rsid w:val="102D5964"/>
    <w:rsid w:val="103F0353"/>
    <w:rsid w:val="103FDFFB"/>
    <w:rsid w:val="1045EF65"/>
    <w:rsid w:val="104A2DB7"/>
    <w:rsid w:val="105096F2"/>
    <w:rsid w:val="1051D0DC"/>
    <w:rsid w:val="1060E132"/>
    <w:rsid w:val="1062C385"/>
    <w:rsid w:val="10742A2F"/>
    <w:rsid w:val="1075E51C"/>
    <w:rsid w:val="10920DEB"/>
    <w:rsid w:val="109EF3BC"/>
    <w:rsid w:val="109F63EA"/>
    <w:rsid w:val="10A8BDB0"/>
    <w:rsid w:val="10ACA463"/>
    <w:rsid w:val="10B147DF"/>
    <w:rsid w:val="10B99979"/>
    <w:rsid w:val="10B9E2B5"/>
    <w:rsid w:val="10BE6256"/>
    <w:rsid w:val="10D25020"/>
    <w:rsid w:val="10DFA68F"/>
    <w:rsid w:val="10E1DCFF"/>
    <w:rsid w:val="10E4C859"/>
    <w:rsid w:val="10F9F382"/>
    <w:rsid w:val="11048D7E"/>
    <w:rsid w:val="1106430A"/>
    <w:rsid w:val="111B7B5E"/>
    <w:rsid w:val="1127E0B2"/>
    <w:rsid w:val="11281A4F"/>
    <w:rsid w:val="112A183D"/>
    <w:rsid w:val="113784AD"/>
    <w:rsid w:val="11455B89"/>
    <w:rsid w:val="114B881D"/>
    <w:rsid w:val="11674C8B"/>
    <w:rsid w:val="11706172"/>
    <w:rsid w:val="118D296E"/>
    <w:rsid w:val="118DF03A"/>
    <w:rsid w:val="118E4184"/>
    <w:rsid w:val="118F156C"/>
    <w:rsid w:val="1190C566"/>
    <w:rsid w:val="1195B626"/>
    <w:rsid w:val="119774D5"/>
    <w:rsid w:val="119804C2"/>
    <w:rsid w:val="11A32152"/>
    <w:rsid w:val="11BBBC4C"/>
    <w:rsid w:val="11C68706"/>
    <w:rsid w:val="11C87265"/>
    <w:rsid w:val="11EB2246"/>
    <w:rsid w:val="12158044"/>
    <w:rsid w:val="1223A1CF"/>
    <w:rsid w:val="12452B22"/>
    <w:rsid w:val="1247CEBE"/>
    <w:rsid w:val="12505036"/>
    <w:rsid w:val="12531AFA"/>
    <w:rsid w:val="12565853"/>
    <w:rsid w:val="125E6BBB"/>
    <w:rsid w:val="126D4C3C"/>
    <w:rsid w:val="12852EA0"/>
    <w:rsid w:val="129A5799"/>
    <w:rsid w:val="12B011D1"/>
    <w:rsid w:val="12B21550"/>
    <w:rsid w:val="12B4F140"/>
    <w:rsid w:val="12BC03E0"/>
    <w:rsid w:val="12BDBF25"/>
    <w:rsid w:val="12C07D1A"/>
    <w:rsid w:val="12C42986"/>
    <w:rsid w:val="12C62C4D"/>
    <w:rsid w:val="12C879AE"/>
    <w:rsid w:val="12CC4FFE"/>
    <w:rsid w:val="12CD50FC"/>
    <w:rsid w:val="12D25750"/>
    <w:rsid w:val="12D2AF16"/>
    <w:rsid w:val="12FBF096"/>
    <w:rsid w:val="1317DEF8"/>
    <w:rsid w:val="1319CFC4"/>
    <w:rsid w:val="1331E57C"/>
    <w:rsid w:val="133DB490"/>
    <w:rsid w:val="134B8AAD"/>
    <w:rsid w:val="135209EE"/>
    <w:rsid w:val="1367FBA0"/>
    <w:rsid w:val="1378354E"/>
    <w:rsid w:val="13848507"/>
    <w:rsid w:val="1387228C"/>
    <w:rsid w:val="1389062C"/>
    <w:rsid w:val="139AEDC0"/>
    <w:rsid w:val="139C7987"/>
    <w:rsid w:val="13A26E20"/>
    <w:rsid w:val="13B9FB67"/>
    <w:rsid w:val="13D96E76"/>
    <w:rsid w:val="13DBAAF3"/>
    <w:rsid w:val="13E7C603"/>
    <w:rsid w:val="13E81B4C"/>
    <w:rsid w:val="13E9B1FD"/>
    <w:rsid w:val="13ED9570"/>
    <w:rsid w:val="13ED9D3A"/>
    <w:rsid w:val="13F70763"/>
    <w:rsid w:val="13FA1D4C"/>
    <w:rsid w:val="1406FE43"/>
    <w:rsid w:val="140DD158"/>
    <w:rsid w:val="140F3004"/>
    <w:rsid w:val="14113879"/>
    <w:rsid w:val="142DBE77"/>
    <w:rsid w:val="14411B60"/>
    <w:rsid w:val="144538C8"/>
    <w:rsid w:val="14584DC4"/>
    <w:rsid w:val="14656EDA"/>
    <w:rsid w:val="14739CD9"/>
    <w:rsid w:val="148230BA"/>
    <w:rsid w:val="1485F7EE"/>
    <w:rsid w:val="148EAD2A"/>
    <w:rsid w:val="148ED623"/>
    <w:rsid w:val="149401E1"/>
    <w:rsid w:val="14982B55"/>
    <w:rsid w:val="14A69356"/>
    <w:rsid w:val="14AC1909"/>
    <w:rsid w:val="14B8CA4C"/>
    <w:rsid w:val="14E31AA9"/>
    <w:rsid w:val="14EC034C"/>
    <w:rsid w:val="150400CA"/>
    <w:rsid w:val="1512E6A6"/>
    <w:rsid w:val="1522C308"/>
    <w:rsid w:val="152B8092"/>
    <w:rsid w:val="15329CF9"/>
    <w:rsid w:val="1532A1F4"/>
    <w:rsid w:val="153D4758"/>
    <w:rsid w:val="154AB506"/>
    <w:rsid w:val="15519619"/>
    <w:rsid w:val="156B12B2"/>
    <w:rsid w:val="156BD510"/>
    <w:rsid w:val="15711122"/>
    <w:rsid w:val="157BFF13"/>
    <w:rsid w:val="15930467"/>
    <w:rsid w:val="159A5AA4"/>
    <w:rsid w:val="15A4F023"/>
    <w:rsid w:val="15A9B7DB"/>
    <w:rsid w:val="15AC1CAB"/>
    <w:rsid w:val="15B2D0C0"/>
    <w:rsid w:val="15BA1FF7"/>
    <w:rsid w:val="15D89B6F"/>
    <w:rsid w:val="15E7AD64"/>
    <w:rsid w:val="15EE934F"/>
    <w:rsid w:val="15FBB669"/>
    <w:rsid w:val="1615337A"/>
    <w:rsid w:val="161640DB"/>
    <w:rsid w:val="16292E77"/>
    <w:rsid w:val="1631085B"/>
    <w:rsid w:val="163D04DA"/>
    <w:rsid w:val="165FEFD8"/>
    <w:rsid w:val="16732D70"/>
    <w:rsid w:val="16779657"/>
    <w:rsid w:val="167BB3EB"/>
    <w:rsid w:val="167CDC0E"/>
    <w:rsid w:val="1686FCF4"/>
    <w:rsid w:val="1687CA84"/>
    <w:rsid w:val="169062DC"/>
    <w:rsid w:val="16B056F6"/>
    <w:rsid w:val="16CC6523"/>
    <w:rsid w:val="16D7AE8D"/>
    <w:rsid w:val="16DBFBA0"/>
    <w:rsid w:val="16DF1B9F"/>
    <w:rsid w:val="16E6023D"/>
    <w:rsid w:val="16E95CEF"/>
    <w:rsid w:val="16F15755"/>
    <w:rsid w:val="16F85AD8"/>
    <w:rsid w:val="16F92DB2"/>
    <w:rsid w:val="16FA7A57"/>
    <w:rsid w:val="16FB7011"/>
    <w:rsid w:val="17025E71"/>
    <w:rsid w:val="17026B34"/>
    <w:rsid w:val="1705B52A"/>
    <w:rsid w:val="171A73E2"/>
    <w:rsid w:val="171DDC8A"/>
    <w:rsid w:val="171F578E"/>
    <w:rsid w:val="171FC2B7"/>
    <w:rsid w:val="1724CBD6"/>
    <w:rsid w:val="172C979E"/>
    <w:rsid w:val="173D85FE"/>
    <w:rsid w:val="173F8106"/>
    <w:rsid w:val="1749C755"/>
    <w:rsid w:val="175B7DF4"/>
    <w:rsid w:val="17654DFF"/>
    <w:rsid w:val="176659B8"/>
    <w:rsid w:val="176F17BA"/>
    <w:rsid w:val="177E7097"/>
    <w:rsid w:val="1783E73F"/>
    <w:rsid w:val="178A9FCE"/>
    <w:rsid w:val="178B33A1"/>
    <w:rsid w:val="178B47A1"/>
    <w:rsid w:val="178C2CB9"/>
    <w:rsid w:val="178D304D"/>
    <w:rsid w:val="179E3405"/>
    <w:rsid w:val="17A312FA"/>
    <w:rsid w:val="17AB26F0"/>
    <w:rsid w:val="17BA98D6"/>
    <w:rsid w:val="17BAF49E"/>
    <w:rsid w:val="17C00AEA"/>
    <w:rsid w:val="17CD7604"/>
    <w:rsid w:val="17D2A0FB"/>
    <w:rsid w:val="17D383F1"/>
    <w:rsid w:val="17ECD8A9"/>
    <w:rsid w:val="17F74C98"/>
    <w:rsid w:val="1809F69E"/>
    <w:rsid w:val="180B6C39"/>
    <w:rsid w:val="180B9302"/>
    <w:rsid w:val="180DBC1C"/>
    <w:rsid w:val="181DAB6A"/>
    <w:rsid w:val="1828FB0C"/>
    <w:rsid w:val="182A8D5B"/>
    <w:rsid w:val="18468F6E"/>
    <w:rsid w:val="184C8B88"/>
    <w:rsid w:val="185DD59A"/>
    <w:rsid w:val="1886C146"/>
    <w:rsid w:val="188CA4BB"/>
    <w:rsid w:val="18902C58"/>
    <w:rsid w:val="1894A6C2"/>
    <w:rsid w:val="18ABE9F5"/>
    <w:rsid w:val="18B9ACEB"/>
    <w:rsid w:val="18BDED24"/>
    <w:rsid w:val="18BE712B"/>
    <w:rsid w:val="18BF8A17"/>
    <w:rsid w:val="18CBBCF5"/>
    <w:rsid w:val="18D2D548"/>
    <w:rsid w:val="18DA9BCE"/>
    <w:rsid w:val="18E4634D"/>
    <w:rsid w:val="18F0A798"/>
    <w:rsid w:val="190980BB"/>
    <w:rsid w:val="190B670D"/>
    <w:rsid w:val="19146DBF"/>
    <w:rsid w:val="1918424D"/>
    <w:rsid w:val="191CCFE8"/>
    <w:rsid w:val="193706C0"/>
    <w:rsid w:val="193CE934"/>
    <w:rsid w:val="194570B2"/>
    <w:rsid w:val="1961552C"/>
    <w:rsid w:val="19662ECB"/>
    <w:rsid w:val="1985E546"/>
    <w:rsid w:val="198FCD10"/>
    <w:rsid w:val="199197ED"/>
    <w:rsid w:val="19A79D30"/>
    <w:rsid w:val="19AED01E"/>
    <w:rsid w:val="19C00E96"/>
    <w:rsid w:val="19C2732D"/>
    <w:rsid w:val="19C6CE31"/>
    <w:rsid w:val="19E9C486"/>
    <w:rsid w:val="19FA0AB9"/>
    <w:rsid w:val="1A061491"/>
    <w:rsid w:val="1A073846"/>
    <w:rsid w:val="1A131D06"/>
    <w:rsid w:val="1A261374"/>
    <w:rsid w:val="1A2EF6FC"/>
    <w:rsid w:val="1A304484"/>
    <w:rsid w:val="1A394EF6"/>
    <w:rsid w:val="1A39E4C3"/>
    <w:rsid w:val="1A41FB39"/>
    <w:rsid w:val="1A4B3231"/>
    <w:rsid w:val="1A571006"/>
    <w:rsid w:val="1A5CD843"/>
    <w:rsid w:val="1A60E906"/>
    <w:rsid w:val="1A6E0204"/>
    <w:rsid w:val="1A706C04"/>
    <w:rsid w:val="1A7F737F"/>
    <w:rsid w:val="1A94CE36"/>
    <w:rsid w:val="1A96158A"/>
    <w:rsid w:val="1AA19B98"/>
    <w:rsid w:val="1AA9E3C4"/>
    <w:rsid w:val="1AAD394D"/>
    <w:rsid w:val="1AAE2E22"/>
    <w:rsid w:val="1AC4427F"/>
    <w:rsid w:val="1AC85D0F"/>
    <w:rsid w:val="1ACD9A36"/>
    <w:rsid w:val="1AD385B9"/>
    <w:rsid w:val="1AD3F083"/>
    <w:rsid w:val="1AD4B627"/>
    <w:rsid w:val="1AD9AFA3"/>
    <w:rsid w:val="1ADAA420"/>
    <w:rsid w:val="1ADACCF5"/>
    <w:rsid w:val="1AEF7AFC"/>
    <w:rsid w:val="1B147762"/>
    <w:rsid w:val="1B1CB099"/>
    <w:rsid w:val="1B211A12"/>
    <w:rsid w:val="1B25A791"/>
    <w:rsid w:val="1B2E210C"/>
    <w:rsid w:val="1B552673"/>
    <w:rsid w:val="1B629E92"/>
    <w:rsid w:val="1B698F36"/>
    <w:rsid w:val="1B7A8058"/>
    <w:rsid w:val="1B7B515C"/>
    <w:rsid w:val="1B838D05"/>
    <w:rsid w:val="1B916FE8"/>
    <w:rsid w:val="1B9F25D8"/>
    <w:rsid w:val="1B9F6178"/>
    <w:rsid w:val="1BA85123"/>
    <w:rsid w:val="1BB2371D"/>
    <w:rsid w:val="1BB7239A"/>
    <w:rsid w:val="1BFDBC69"/>
    <w:rsid w:val="1BFDD998"/>
    <w:rsid w:val="1C0086EA"/>
    <w:rsid w:val="1C031AE5"/>
    <w:rsid w:val="1C17D31F"/>
    <w:rsid w:val="1C23DF24"/>
    <w:rsid w:val="1C3030B0"/>
    <w:rsid w:val="1C4265A2"/>
    <w:rsid w:val="1C4CC4CF"/>
    <w:rsid w:val="1C54BFA6"/>
    <w:rsid w:val="1C594883"/>
    <w:rsid w:val="1C59F14A"/>
    <w:rsid w:val="1C5D0133"/>
    <w:rsid w:val="1C63CEFE"/>
    <w:rsid w:val="1C69EFDD"/>
    <w:rsid w:val="1C6E112D"/>
    <w:rsid w:val="1C79D6B9"/>
    <w:rsid w:val="1C7D1174"/>
    <w:rsid w:val="1C8B5908"/>
    <w:rsid w:val="1C8E899B"/>
    <w:rsid w:val="1C9A9FFF"/>
    <w:rsid w:val="1CB4953D"/>
    <w:rsid w:val="1CBEB59E"/>
    <w:rsid w:val="1CCCDDEA"/>
    <w:rsid w:val="1CDAB2EE"/>
    <w:rsid w:val="1CF7D5B2"/>
    <w:rsid w:val="1D278A14"/>
    <w:rsid w:val="1D2AF991"/>
    <w:rsid w:val="1D30508F"/>
    <w:rsid w:val="1D3E04ED"/>
    <w:rsid w:val="1D3F5A38"/>
    <w:rsid w:val="1D40C9B6"/>
    <w:rsid w:val="1D5933DA"/>
    <w:rsid w:val="1D5A5BE9"/>
    <w:rsid w:val="1D5C1062"/>
    <w:rsid w:val="1D61E238"/>
    <w:rsid w:val="1D6BB11A"/>
    <w:rsid w:val="1D6F2866"/>
    <w:rsid w:val="1D754649"/>
    <w:rsid w:val="1D787E79"/>
    <w:rsid w:val="1D7946AC"/>
    <w:rsid w:val="1D810DFC"/>
    <w:rsid w:val="1D8FBFBC"/>
    <w:rsid w:val="1D9988A4"/>
    <w:rsid w:val="1D998CCA"/>
    <w:rsid w:val="1D9FCA0E"/>
    <w:rsid w:val="1DBD6155"/>
    <w:rsid w:val="1DBD764B"/>
    <w:rsid w:val="1DBED23E"/>
    <w:rsid w:val="1DC054E9"/>
    <w:rsid w:val="1DCA59B0"/>
    <w:rsid w:val="1DCA7158"/>
    <w:rsid w:val="1DCF92D9"/>
    <w:rsid w:val="1DD996EC"/>
    <w:rsid w:val="1DE62AA4"/>
    <w:rsid w:val="1DE9D359"/>
    <w:rsid w:val="1DF68E23"/>
    <w:rsid w:val="1E07A170"/>
    <w:rsid w:val="1E0F59E6"/>
    <w:rsid w:val="1E1AFD77"/>
    <w:rsid w:val="1E235D7F"/>
    <w:rsid w:val="1E246124"/>
    <w:rsid w:val="1E2D50C3"/>
    <w:rsid w:val="1E397D23"/>
    <w:rsid w:val="1E3BC2BB"/>
    <w:rsid w:val="1E42B77F"/>
    <w:rsid w:val="1E44FE8F"/>
    <w:rsid w:val="1E4B1C99"/>
    <w:rsid w:val="1E5AF930"/>
    <w:rsid w:val="1E5FD3A6"/>
    <w:rsid w:val="1E67A74E"/>
    <w:rsid w:val="1E6942DF"/>
    <w:rsid w:val="1E6CB7FE"/>
    <w:rsid w:val="1E6CEE6D"/>
    <w:rsid w:val="1E6F061F"/>
    <w:rsid w:val="1E7126D4"/>
    <w:rsid w:val="1E76834F"/>
    <w:rsid w:val="1E77CB30"/>
    <w:rsid w:val="1E78756E"/>
    <w:rsid w:val="1E79B888"/>
    <w:rsid w:val="1E7E60E2"/>
    <w:rsid w:val="1E823CE1"/>
    <w:rsid w:val="1E8A46BC"/>
    <w:rsid w:val="1EC0C484"/>
    <w:rsid w:val="1EDABA24"/>
    <w:rsid w:val="1EEA95C8"/>
    <w:rsid w:val="1EF2281F"/>
    <w:rsid w:val="1EFB223F"/>
    <w:rsid w:val="1F0D2B9D"/>
    <w:rsid w:val="1F1EF242"/>
    <w:rsid w:val="1F3849FE"/>
    <w:rsid w:val="1F39BDA6"/>
    <w:rsid w:val="1F3F1F9F"/>
    <w:rsid w:val="1F4784C1"/>
    <w:rsid w:val="1F5A6D24"/>
    <w:rsid w:val="1F63A5DB"/>
    <w:rsid w:val="1F725DA9"/>
    <w:rsid w:val="1F729B3D"/>
    <w:rsid w:val="1F7779AA"/>
    <w:rsid w:val="1F9994FF"/>
    <w:rsid w:val="1F99BDAE"/>
    <w:rsid w:val="1F9B6FC0"/>
    <w:rsid w:val="1FB662DE"/>
    <w:rsid w:val="1FB7D19A"/>
    <w:rsid w:val="1FBAAC95"/>
    <w:rsid w:val="1FBDF43C"/>
    <w:rsid w:val="1FCDE714"/>
    <w:rsid w:val="1FE5A066"/>
    <w:rsid w:val="1FF508A5"/>
    <w:rsid w:val="2005A809"/>
    <w:rsid w:val="2007F147"/>
    <w:rsid w:val="200DFC19"/>
    <w:rsid w:val="201D8670"/>
    <w:rsid w:val="201FBEF0"/>
    <w:rsid w:val="202B3615"/>
    <w:rsid w:val="2031930C"/>
    <w:rsid w:val="2032B0FC"/>
    <w:rsid w:val="2037C888"/>
    <w:rsid w:val="203E5580"/>
    <w:rsid w:val="204FFD19"/>
    <w:rsid w:val="205BB1A9"/>
    <w:rsid w:val="205F128D"/>
    <w:rsid w:val="207F0BCC"/>
    <w:rsid w:val="2082C524"/>
    <w:rsid w:val="208C3DFD"/>
    <w:rsid w:val="2092BBEA"/>
    <w:rsid w:val="209FE55A"/>
    <w:rsid w:val="20A9B39A"/>
    <w:rsid w:val="20AB765F"/>
    <w:rsid w:val="20BAC2A3"/>
    <w:rsid w:val="20C5AD29"/>
    <w:rsid w:val="20CA0671"/>
    <w:rsid w:val="20E2925E"/>
    <w:rsid w:val="20ECEC52"/>
    <w:rsid w:val="20F66C35"/>
    <w:rsid w:val="2103E3CD"/>
    <w:rsid w:val="2105507C"/>
    <w:rsid w:val="2114E315"/>
    <w:rsid w:val="2118E1EE"/>
    <w:rsid w:val="211CCC14"/>
    <w:rsid w:val="21223B37"/>
    <w:rsid w:val="21493A25"/>
    <w:rsid w:val="21555128"/>
    <w:rsid w:val="2155C4B9"/>
    <w:rsid w:val="215DCCCF"/>
    <w:rsid w:val="216C7B67"/>
    <w:rsid w:val="216ED70C"/>
    <w:rsid w:val="2192EFC0"/>
    <w:rsid w:val="219ADCEF"/>
    <w:rsid w:val="21A674FB"/>
    <w:rsid w:val="21ADFE4B"/>
    <w:rsid w:val="21B08BDC"/>
    <w:rsid w:val="21B1A949"/>
    <w:rsid w:val="21B3417E"/>
    <w:rsid w:val="21B88A16"/>
    <w:rsid w:val="21C30A83"/>
    <w:rsid w:val="21DCC706"/>
    <w:rsid w:val="21DF1A24"/>
    <w:rsid w:val="21EA0CBE"/>
    <w:rsid w:val="21F6E092"/>
    <w:rsid w:val="22042999"/>
    <w:rsid w:val="220E2328"/>
    <w:rsid w:val="2210C4E4"/>
    <w:rsid w:val="221FC5BC"/>
    <w:rsid w:val="2231E7ED"/>
    <w:rsid w:val="2233EBDA"/>
    <w:rsid w:val="223A7783"/>
    <w:rsid w:val="22400F57"/>
    <w:rsid w:val="2249A32B"/>
    <w:rsid w:val="2249C3F6"/>
    <w:rsid w:val="22568F9D"/>
    <w:rsid w:val="225EFDCE"/>
    <w:rsid w:val="22640450"/>
    <w:rsid w:val="2264C826"/>
    <w:rsid w:val="226F9431"/>
    <w:rsid w:val="2272A72C"/>
    <w:rsid w:val="227709E0"/>
    <w:rsid w:val="22A2E124"/>
    <w:rsid w:val="22ACC367"/>
    <w:rsid w:val="22B33031"/>
    <w:rsid w:val="22BE4005"/>
    <w:rsid w:val="22DDB4E6"/>
    <w:rsid w:val="22E88623"/>
    <w:rsid w:val="22EA29D3"/>
    <w:rsid w:val="22F24636"/>
    <w:rsid w:val="22F3E157"/>
    <w:rsid w:val="22F8F453"/>
    <w:rsid w:val="230940E3"/>
    <w:rsid w:val="23118796"/>
    <w:rsid w:val="23237346"/>
    <w:rsid w:val="232F5E9F"/>
    <w:rsid w:val="23431693"/>
    <w:rsid w:val="2364B87E"/>
    <w:rsid w:val="2367DAA8"/>
    <w:rsid w:val="236F3541"/>
    <w:rsid w:val="23712234"/>
    <w:rsid w:val="2378E629"/>
    <w:rsid w:val="237AC318"/>
    <w:rsid w:val="237D8869"/>
    <w:rsid w:val="238CCB06"/>
    <w:rsid w:val="238D2E38"/>
    <w:rsid w:val="238E0666"/>
    <w:rsid w:val="23903030"/>
    <w:rsid w:val="2393CF06"/>
    <w:rsid w:val="2393E38E"/>
    <w:rsid w:val="23A90826"/>
    <w:rsid w:val="23B0358F"/>
    <w:rsid w:val="23B0D947"/>
    <w:rsid w:val="23D4A99F"/>
    <w:rsid w:val="23E71076"/>
    <w:rsid w:val="23F12B83"/>
    <w:rsid w:val="2405D753"/>
    <w:rsid w:val="24192B76"/>
    <w:rsid w:val="24244029"/>
    <w:rsid w:val="244751F3"/>
    <w:rsid w:val="244C9CA0"/>
    <w:rsid w:val="245E3EDC"/>
    <w:rsid w:val="245F9D84"/>
    <w:rsid w:val="246293E4"/>
    <w:rsid w:val="2465BA77"/>
    <w:rsid w:val="2469CE2D"/>
    <w:rsid w:val="24757BA3"/>
    <w:rsid w:val="2491EF45"/>
    <w:rsid w:val="249725D4"/>
    <w:rsid w:val="24AA3114"/>
    <w:rsid w:val="24B91189"/>
    <w:rsid w:val="24BBFB78"/>
    <w:rsid w:val="24C1EC74"/>
    <w:rsid w:val="2500C708"/>
    <w:rsid w:val="25051D3E"/>
    <w:rsid w:val="2506DC8C"/>
    <w:rsid w:val="25085E03"/>
    <w:rsid w:val="25088EB4"/>
    <w:rsid w:val="2511E633"/>
    <w:rsid w:val="251E49EA"/>
    <w:rsid w:val="2522688C"/>
    <w:rsid w:val="253377C5"/>
    <w:rsid w:val="25407C66"/>
    <w:rsid w:val="2540D458"/>
    <w:rsid w:val="254BAF64"/>
    <w:rsid w:val="255F4B6F"/>
    <w:rsid w:val="2562BDEF"/>
    <w:rsid w:val="256862A6"/>
    <w:rsid w:val="256988AF"/>
    <w:rsid w:val="25798E79"/>
    <w:rsid w:val="2579C551"/>
    <w:rsid w:val="25855718"/>
    <w:rsid w:val="259BF14B"/>
    <w:rsid w:val="259C670D"/>
    <w:rsid w:val="259F6584"/>
    <w:rsid w:val="25B293A8"/>
    <w:rsid w:val="25C45D29"/>
    <w:rsid w:val="25C6D0FA"/>
    <w:rsid w:val="25CD16BA"/>
    <w:rsid w:val="25D157AF"/>
    <w:rsid w:val="25E254FE"/>
    <w:rsid w:val="25F21230"/>
    <w:rsid w:val="25F750CD"/>
    <w:rsid w:val="2607EEA7"/>
    <w:rsid w:val="260AAF13"/>
    <w:rsid w:val="26133C48"/>
    <w:rsid w:val="262074F4"/>
    <w:rsid w:val="262356FD"/>
    <w:rsid w:val="2625E0DA"/>
    <w:rsid w:val="262DBFA6"/>
    <w:rsid w:val="262F6A5B"/>
    <w:rsid w:val="26317CAA"/>
    <w:rsid w:val="264489DC"/>
    <w:rsid w:val="264BECE4"/>
    <w:rsid w:val="264D240B"/>
    <w:rsid w:val="265A0639"/>
    <w:rsid w:val="265DEE97"/>
    <w:rsid w:val="265EED27"/>
    <w:rsid w:val="2666CACB"/>
    <w:rsid w:val="2668C1BD"/>
    <w:rsid w:val="2668FF8D"/>
    <w:rsid w:val="26712BC3"/>
    <w:rsid w:val="2675D868"/>
    <w:rsid w:val="267D39AD"/>
    <w:rsid w:val="26819534"/>
    <w:rsid w:val="2688DBCC"/>
    <w:rsid w:val="268E9DC6"/>
    <w:rsid w:val="269DF4F8"/>
    <w:rsid w:val="26BBEDFE"/>
    <w:rsid w:val="26C18D7A"/>
    <w:rsid w:val="26D07DBB"/>
    <w:rsid w:val="26D4D1D0"/>
    <w:rsid w:val="26D95469"/>
    <w:rsid w:val="26DC0B20"/>
    <w:rsid w:val="26E3C72D"/>
    <w:rsid w:val="27017F1E"/>
    <w:rsid w:val="2703058B"/>
    <w:rsid w:val="270A916C"/>
    <w:rsid w:val="27183D82"/>
    <w:rsid w:val="27187A4C"/>
    <w:rsid w:val="2720600B"/>
    <w:rsid w:val="27329B3C"/>
    <w:rsid w:val="2745CAFA"/>
    <w:rsid w:val="2747A88C"/>
    <w:rsid w:val="274D0FF0"/>
    <w:rsid w:val="275D5343"/>
    <w:rsid w:val="2781E6E0"/>
    <w:rsid w:val="27885629"/>
    <w:rsid w:val="278E8084"/>
    <w:rsid w:val="27A98DA9"/>
    <w:rsid w:val="27A99BFC"/>
    <w:rsid w:val="27AC3EED"/>
    <w:rsid w:val="27B183E7"/>
    <w:rsid w:val="27BF1C00"/>
    <w:rsid w:val="27C0B0B9"/>
    <w:rsid w:val="27D54BF4"/>
    <w:rsid w:val="27DFDE33"/>
    <w:rsid w:val="27EB2B74"/>
    <w:rsid w:val="280BAC42"/>
    <w:rsid w:val="2814A4F2"/>
    <w:rsid w:val="281AC7CF"/>
    <w:rsid w:val="281AF5F5"/>
    <w:rsid w:val="281F41CC"/>
    <w:rsid w:val="282FE5F4"/>
    <w:rsid w:val="2837EF2B"/>
    <w:rsid w:val="284350DF"/>
    <w:rsid w:val="284C4CFC"/>
    <w:rsid w:val="284E2AA3"/>
    <w:rsid w:val="286E8A70"/>
    <w:rsid w:val="286FD9AA"/>
    <w:rsid w:val="28742E26"/>
    <w:rsid w:val="28766AD0"/>
    <w:rsid w:val="287A43F4"/>
    <w:rsid w:val="287E8650"/>
    <w:rsid w:val="287EDD35"/>
    <w:rsid w:val="28808A8C"/>
    <w:rsid w:val="2894F23B"/>
    <w:rsid w:val="289A54DF"/>
    <w:rsid w:val="28A3D722"/>
    <w:rsid w:val="28A7CF81"/>
    <w:rsid w:val="28AF8E86"/>
    <w:rsid w:val="28AFE429"/>
    <w:rsid w:val="28B3870E"/>
    <w:rsid w:val="28C68474"/>
    <w:rsid w:val="28CCB031"/>
    <w:rsid w:val="28CFD0B5"/>
    <w:rsid w:val="28D1716B"/>
    <w:rsid w:val="28D31A53"/>
    <w:rsid w:val="28DC87B8"/>
    <w:rsid w:val="28DFC845"/>
    <w:rsid w:val="28EABA75"/>
    <w:rsid w:val="28FE6B87"/>
    <w:rsid w:val="29104380"/>
    <w:rsid w:val="29257AD5"/>
    <w:rsid w:val="292E2277"/>
    <w:rsid w:val="2936D514"/>
    <w:rsid w:val="2937A87D"/>
    <w:rsid w:val="2937C08F"/>
    <w:rsid w:val="29463A22"/>
    <w:rsid w:val="294F82A1"/>
    <w:rsid w:val="29571D26"/>
    <w:rsid w:val="29630CDF"/>
    <w:rsid w:val="29656068"/>
    <w:rsid w:val="29676585"/>
    <w:rsid w:val="296A62BE"/>
    <w:rsid w:val="2983AE03"/>
    <w:rsid w:val="298CC677"/>
    <w:rsid w:val="299858DE"/>
    <w:rsid w:val="29ABF586"/>
    <w:rsid w:val="29B7B905"/>
    <w:rsid w:val="29BFB07E"/>
    <w:rsid w:val="29C8561E"/>
    <w:rsid w:val="29D2C885"/>
    <w:rsid w:val="29D8C37C"/>
    <w:rsid w:val="29E9697C"/>
    <w:rsid w:val="29F589FA"/>
    <w:rsid w:val="2A0A1A2C"/>
    <w:rsid w:val="2A15A180"/>
    <w:rsid w:val="2A1DFC9E"/>
    <w:rsid w:val="2A261F82"/>
    <w:rsid w:val="2A5630BA"/>
    <w:rsid w:val="2A63CF40"/>
    <w:rsid w:val="2A6C7531"/>
    <w:rsid w:val="2A973324"/>
    <w:rsid w:val="2AA22F8F"/>
    <w:rsid w:val="2AABBDE5"/>
    <w:rsid w:val="2AB34B7E"/>
    <w:rsid w:val="2AB7FD43"/>
    <w:rsid w:val="2AC569E8"/>
    <w:rsid w:val="2AC621C7"/>
    <w:rsid w:val="2AC689CA"/>
    <w:rsid w:val="2AC69AE8"/>
    <w:rsid w:val="2ACB2DF4"/>
    <w:rsid w:val="2AE62A06"/>
    <w:rsid w:val="2AF3B303"/>
    <w:rsid w:val="2B1FBBEA"/>
    <w:rsid w:val="2B2E8D7E"/>
    <w:rsid w:val="2B41F746"/>
    <w:rsid w:val="2B55026F"/>
    <w:rsid w:val="2B760312"/>
    <w:rsid w:val="2B80AFE2"/>
    <w:rsid w:val="2B8F1BC2"/>
    <w:rsid w:val="2B93F760"/>
    <w:rsid w:val="2B9D3CED"/>
    <w:rsid w:val="2BB958E9"/>
    <w:rsid w:val="2BD4CD05"/>
    <w:rsid w:val="2BD525CC"/>
    <w:rsid w:val="2BE26BBA"/>
    <w:rsid w:val="2BE545A5"/>
    <w:rsid w:val="2C02AA85"/>
    <w:rsid w:val="2C10E938"/>
    <w:rsid w:val="2C170CC8"/>
    <w:rsid w:val="2C22B786"/>
    <w:rsid w:val="2C24F282"/>
    <w:rsid w:val="2C29EBB6"/>
    <w:rsid w:val="2C34BA3D"/>
    <w:rsid w:val="2C35EAF4"/>
    <w:rsid w:val="2C4493B1"/>
    <w:rsid w:val="2C48CF49"/>
    <w:rsid w:val="2C6B4A48"/>
    <w:rsid w:val="2C6C6071"/>
    <w:rsid w:val="2C86219F"/>
    <w:rsid w:val="2CAD85A7"/>
    <w:rsid w:val="2CB2A01D"/>
    <w:rsid w:val="2CB3B2F4"/>
    <w:rsid w:val="2CB7073E"/>
    <w:rsid w:val="2CBB14D0"/>
    <w:rsid w:val="2CC1D366"/>
    <w:rsid w:val="2CC93D0C"/>
    <w:rsid w:val="2CCBAD87"/>
    <w:rsid w:val="2CDB9758"/>
    <w:rsid w:val="2CDECFB9"/>
    <w:rsid w:val="2CDF207D"/>
    <w:rsid w:val="2CEEC1B2"/>
    <w:rsid w:val="2CFB346A"/>
    <w:rsid w:val="2D0BFE87"/>
    <w:rsid w:val="2D1C6E9A"/>
    <w:rsid w:val="2D27B5BB"/>
    <w:rsid w:val="2D328701"/>
    <w:rsid w:val="2D353A65"/>
    <w:rsid w:val="2D3B3BFD"/>
    <w:rsid w:val="2D45E333"/>
    <w:rsid w:val="2D4639EB"/>
    <w:rsid w:val="2D5004E7"/>
    <w:rsid w:val="2D5F9CDE"/>
    <w:rsid w:val="2D60B498"/>
    <w:rsid w:val="2D670CE3"/>
    <w:rsid w:val="2D69B0D6"/>
    <w:rsid w:val="2D82619C"/>
    <w:rsid w:val="2D8350D2"/>
    <w:rsid w:val="2D96C477"/>
    <w:rsid w:val="2D9B1301"/>
    <w:rsid w:val="2DB2FA17"/>
    <w:rsid w:val="2DB3FF8B"/>
    <w:rsid w:val="2DBA9F90"/>
    <w:rsid w:val="2DBC9956"/>
    <w:rsid w:val="2DCB75C9"/>
    <w:rsid w:val="2DCFA382"/>
    <w:rsid w:val="2DD71901"/>
    <w:rsid w:val="2DDA1018"/>
    <w:rsid w:val="2DDB6878"/>
    <w:rsid w:val="2DDFC6BC"/>
    <w:rsid w:val="2DE5315E"/>
    <w:rsid w:val="2DE95D09"/>
    <w:rsid w:val="2DF1A055"/>
    <w:rsid w:val="2DF53A10"/>
    <w:rsid w:val="2DF7C0AF"/>
    <w:rsid w:val="2DFD6878"/>
    <w:rsid w:val="2E0D5F85"/>
    <w:rsid w:val="2E14E44B"/>
    <w:rsid w:val="2E1740A1"/>
    <w:rsid w:val="2E26EE10"/>
    <w:rsid w:val="2E37CC2F"/>
    <w:rsid w:val="2E41CFD1"/>
    <w:rsid w:val="2E458066"/>
    <w:rsid w:val="2E466DF5"/>
    <w:rsid w:val="2E47DD92"/>
    <w:rsid w:val="2E587B8A"/>
    <w:rsid w:val="2E5DA3C7"/>
    <w:rsid w:val="2E62162C"/>
    <w:rsid w:val="2E662534"/>
    <w:rsid w:val="2E70B23B"/>
    <w:rsid w:val="2E721056"/>
    <w:rsid w:val="2E78099C"/>
    <w:rsid w:val="2E8DDEE1"/>
    <w:rsid w:val="2E8E538F"/>
    <w:rsid w:val="2E927149"/>
    <w:rsid w:val="2E98E912"/>
    <w:rsid w:val="2EA23C04"/>
    <w:rsid w:val="2EA55927"/>
    <w:rsid w:val="2EA7C9D2"/>
    <w:rsid w:val="2EA85709"/>
    <w:rsid w:val="2EAC9566"/>
    <w:rsid w:val="2EB0F0B0"/>
    <w:rsid w:val="2EBC5D08"/>
    <w:rsid w:val="2ECA3C16"/>
    <w:rsid w:val="2ED09805"/>
    <w:rsid w:val="2ED43AF0"/>
    <w:rsid w:val="2EDB7789"/>
    <w:rsid w:val="2EFF7785"/>
    <w:rsid w:val="2F05F469"/>
    <w:rsid w:val="2F0BFAAF"/>
    <w:rsid w:val="2F110822"/>
    <w:rsid w:val="2F1C503D"/>
    <w:rsid w:val="2F2477EC"/>
    <w:rsid w:val="2F39F34A"/>
    <w:rsid w:val="2F3DB986"/>
    <w:rsid w:val="2F642AE7"/>
    <w:rsid w:val="2F710723"/>
    <w:rsid w:val="2F73F6A8"/>
    <w:rsid w:val="2F7BC777"/>
    <w:rsid w:val="2F7FF1D4"/>
    <w:rsid w:val="2F865A70"/>
    <w:rsid w:val="2F88EC55"/>
    <w:rsid w:val="2F90252A"/>
    <w:rsid w:val="2FA08D4D"/>
    <w:rsid w:val="2FA6BBB9"/>
    <w:rsid w:val="2FAF41DA"/>
    <w:rsid w:val="2FB1A3D1"/>
    <w:rsid w:val="2FB2AF1A"/>
    <w:rsid w:val="2FDAAA62"/>
    <w:rsid w:val="2FE4AA28"/>
    <w:rsid w:val="2FEBB2A8"/>
    <w:rsid w:val="2FEF66E3"/>
    <w:rsid w:val="2FF230EF"/>
    <w:rsid w:val="2FF4256B"/>
    <w:rsid w:val="3005F3F4"/>
    <w:rsid w:val="30159756"/>
    <w:rsid w:val="30186521"/>
    <w:rsid w:val="301DE3C2"/>
    <w:rsid w:val="302CA259"/>
    <w:rsid w:val="303C22F2"/>
    <w:rsid w:val="303DF299"/>
    <w:rsid w:val="304CFA14"/>
    <w:rsid w:val="304F175A"/>
    <w:rsid w:val="30528EBA"/>
    <w:rsid w:val="30532977"/>
    <w:rsid w:val="3055DAA1"/>
    <w:rsid w:val="30578D4D"/>
    <w:rsid w:val="305B7161"/>
    <w:rsid w:val="30764337"/>
    <w:rsid w:val="30908619"/>
    <w:rsid w:val="30EAD8DA"/>
    <w:rsid w:val="30FA2C34"/>
    <w:rsid w:val="3100780D"/>
    <w:rsid w:val="3100E140"/>
    <w:rsid w:val="31055D35"/>
    <w:rsid w:val="311513AD"/>
    <w:rsid w:val="3115C4D3"/>
    <w:rsid w:val="314D61BA"/>
    <w:rsid w:val="31527B1C"/>
    <w:rsid w:val="3157A3A8"/>
    <w:rsid w:val="3177BF82"/>
    <w:rsid w:val="3184AA2F"/>
    <w:rsid w:val="318A7861"/>
    <w:rsid w:val="31972065"/>
    <w:rsid w:val="319899BF"/>
    <w:rsid w:val="31A3C86C"/>
    <w:rsid w:val="31B26A09"/>
    <w:rsid w:val="31B46A79"/>
    <w:rsid w:val="31B85034"/>
    <w:rsid w:val="31BBEC93"/>
    <w:rsid w:val="31E13878"/>
    <w:rsid w:val="31E43451"/>
    <w:rsid w:val="31E81712"/>
    <w:rsid w:val="31E9B165"/>
    <w:rsid w:val="31EF42E1"/>
    <w:rsid w:val="31F0DEB7"/>
    <w:rsid w:val="31F5C7E9"/>
    <w:rsid w:val="320158BA"/>
    <w:rsid w:val="32019B7C"/>
    <w:rsid w:val="320A6E96"/>
    <w:rsid w:val="32164497"/>
    <w:rsid w:val="32206D41"/>
    <w:rsid w:val="3223D1F6"/>
    <w:rsid w:val="32289D6D"/>
    <w:rsid w:val="322C9208"/>
    <w:rsid w:val="32368B79"/>
    <w:rsid w:val="3238DCC4"/>
    <w:rsid w:val="32531263"/>
    <w:rsid w:val="325B3A46"/>
    <w:rsid w:val="326326F2"/>
    <w:rsid w:val="3263D65E"/>
    <w:rsid w:val="3282DED8"/>
    <w:rsid w:val="32876A27"/>
    <w:rsid w:val="328C2E0F"/>
    <w:rsid w:val="32BB0711"/>
    <w:rsid w:val="32BC5BF0"/>
    <w:rsid w:val="32D62482"/>
    <w:rsid w:val="32E3E794"/>
    <w:rsid w:val="32E9A9AF"/>
    <w:rsid w:val="32EE96D3"/>
    <w:rsid w:val="330E3EB2"/>
    <w:rsid w:val="331F43ED"/>
    <w:rsid w:val="33269B1B"/>
    <w:rsid w:val="33328F3E"/>
    <w:rsid w:val="333CC6E7"/>
    <w:rsid w:val="333DAA1B"/>
    <w:rsid w:val="3347E500"/>
    <w:rsid w:val="334D7FA1"/>
    <w:rsid w:val="334DCDDF"/>
    <w:rsid w:val="334EDD65"/>
    <w:rsid w:val="335C55EB"/>
    <w:rsid w:val="336F13C0"/>
    <w:rsid w:val="33717648"/>
    <w:rsid w:val="33841C5B"/>
    <w:rsid w:val="3386DB75"/>
    <w:rsid w:val="3387D013"/>
    <w:rsid w:val="3388C6D6"/>
    <w:rsid w:val="33942121"/>
    <w:rsid w:val="3394868D"/>
    <w:rsid w:val="339716C8"/>
    <w:rsid w:val="3398ADDD"/>
    <w:rsid w:val="33A9AA3F"/>
    <w:rsid w:val="33B0905D"/>
    <w:rsid w:val="33BB2F8B"/>
    <w:rsid w:val="33C5357A"/>
    <w:rsid w:val="33CFB09E"/>
    <w:rsid w:val="33E69A18"/>
    <w:rsid w:val="33E86ED9"/>
    <w:rsid w:val="33ECFE7E"/>
    <w:rsid w:val="33FED859"/>
    <w:rsid w:val="3410E153"/>
    <w:rsid w:val="3419B057"/>
    <w:rsid w:val="341E27CF"/>
    <w:rsid w:val="341E37F3"/>
    <w:rsid w:val="342144EE"/>
    <w:rsid w:val="3428663A"/>
    <w:rsid w:val="34312F1B"/>
    <w:rsid w:val="34329AE2"/>
    <w:rsid w:val="3435EEF4"/>
    <w:rsid w:val="3455EAD4"/>
    <w:rsid w:val="3479ACE1"/>
    <w:rsid w:val="347F8C1B"/>
    <w:rsid w:val="348D33E6"/>
    <w:rsid w:val="34917CE1"/>
    <w:rsid w:val="34AAB3C4"/>
    <w:rsid w:val="34C23C04"/>
    <w:rsid w:val="34C70644"/>
    <w:rsid w:val="34C9FEF3"/>
    <w:rsid w:val="34CC1316"/>
    <w:rsid w:val="34D275E7"/>
    <w:rsid w:val="34DAEE5C"/>
    <w:rsid w:val="34DF357D"/>
    <w:rsid w:val="34EA724E"/>
    <w:rsid w:val="34EC92E6"/>
    <w:rsid w:val="34F853E4"/>
    <w:rsid w:val="34FCD89E"/>
    <w:rsid w:val="35032388"/>
    <w:rsid w:val="3504225D"/>
    <w:rsid w:val="3527AABF"/>
    <w:rsid w:val="35367138"/>
    <w:rsid w:val="35454417"/>
    <w:rsid w:val="355746FA"/>
    <w:rsid w:val="3569D38C"/>
    <w:rsid w:val="35808D33"/>
    <w:rsid w:val="358D8434"/>
    <w:rsid w:val="358F05BA"/>
    <w:rsid w:val="35931238"/>
    <w:rsid w:val="35933368"/>
    <w:rsid w:val="359AA8BA"/>
    <w:rsid w:val="35D96AF6"/>
    <w:rsid w:val="35EA2DA4"/>
    <w:rsid w:val="35F39DD8"/>
    <w:rsid w:val="35FB440A"/>
    <w:rsid w:val="35FBED65"/>
    <w:rsid w:val="35FCFCA0"/>
    <w:rsid w:val="360D6A14"/>
    <w:rsid w:val="3615165F"/>
    <w:rsid w:val="36178F42"/>
    <w:rsid w:val="361EAFB1"/>
    <w:rsid w:val="362B964C"/>
    <w:rsid w:val="36428E1F"/>
    <w:rsid w:val="364BD0F6"/>
    <w:rsid w:val="364DA1F6"/>
    <w:rsid w:val="366E4123"/>
    <w:rsid w:val="366FDA40"/>
    <w:rsid w:val="368A937A"/>
    <w:rsid w:val="3691676D"/>
    <w:rsid w:val="36957AB0"/>
    <w:rsid w:val="369D8B90"/>
    <w:rsid w:val="36A0DAB4"/>
    <w:rsid w:val="36BC9FBD"/>
    <w:rsid w:val="36BD0612"/>
    <w:rsid w:val="36CD1A80"/>
    <w:rsid w:val="36D56968"/>
    <w:rsid w:val="36D906AC"/>
    <w:rsid w:val="36E4D21A"/>
    <w:rsid w:val="36E831E1"/>
    <w:rsid w:val="36FC83CD"/>
    <w:rsid w:val="37089AA9"/>
    <w:rsid w:val="3709AA77"/>
    <w:rsid w:val="372C3204"/>
    <w:rsid w:val="3743D6DD"/>
    <w:rsid w:val="374CD15F"/>
    <w:rsid w:val="37586A15"/>
    <w:rsid w:val="375EC8A7"/>
    <w:rsid w:val="376D8CF9"/>
    <w:rsid w:val="376F39BA"/>
    <w:rsid w:val="37765449"/>
    <w:rsid w:val="37778980"/>
    <w:rsid w:val="3798572F"/>
    <w:rsid w:val="37A5BAB3"/>
    <w:rsid w:val="37A7C4EC"/>
    <w:rsid w:val="37AC67AD"/>
    <w:rsid w:val="37B6123A"/>
    <w:rsid w:val="37CC0ED8"/>
    <w:rsid w:val="37D7F6B9"/>
    <w:rsid w:val="37D92A27"/>
    <w:rsid w:val="37EB4093"/>
    <w:rsid w:val="3807D993"/>
    <w:rsid w:val="3818AB89"/>
    <w:rsid w:val="381D732D"/>
    <w:rsid w:val="3861E2FE"/>
    <w:rsid w:val="38840242"/>
    <w:rsid w:val="388421F4"/>
    <w:rsid w:val="38917C15"/>
    <w:rsid w:val="38950B2A"/>
    <w:rsid w:val="389A0F0D"/>
    <w:rsid w:val="389F97E4"/>
    <w:rsid w:val="38A7649E"/>
    <w:rsid w:val="38BAB82D"/>
    <w:rsid w:val="38BADBC5"/>
    <w:rsid w:val="38BDCC4E"/>
    <w:rsid w:val="38D05FC0"/>
    <w:rsid w:val="38D078B9"/>
    <w:rsid w:val="38DF4665"/>
    <w:rsid w:val="38E08E59"/>
    <w:rsid w:val="38EAEDFF"/>
    <w:rsid w:val="38EC4512"/>
    <w:rsid w:val="38F282F2"/>
    <w:rsid w:val="3900542A"/>
    <w:rsid w:val="391013FC"/>
    <w:rsid w:val="391F3FE5"/>
    <w:rsid w:val="3923260B"/>
    <w:rsid w:val="3927415C"/>
    <w:rsid w:val="392B4861"/>
    <w:rsid w:val="392ED4BC"/>
    <w:rsid w:val="393F3775"/>
    <w:rsid w:val="3945D1E7"/>
    <w:rsid w:val="395F98F7"/>
    <w:rsid w:val="3970B6E2"/>
    <w:rsid w:val="39776137"/>
    <w:rsid w:val="3987BE2F"/>
    <w:rsid w:val="39946F66"/>
    <w:rsid w:val="399907FD"/>
    <w:rsid w:val="39A3233E"/>
    <w:rsid w:val="39AC3E3C"/>
    <w:rsid w:val="39BF08BD"/>
    <w:rsid w:val="39C279F9"/>
    <w:rsid w:val="39D0485B"/>
    <w:rsid w:val="39E2602B"/>
    <w:rsid w:val="39F16FBC"/>
    <w:rsid w:val="39F1D7C4"/>
    <w:rsid w:val="3A02E108"/>
    <w:rsid w:val="3A1C624A"/>
    <w:rsid w:val="3A2ACBEA"/>
    <w:rsid w:val="3A2B6022"/>
    <w:rsid w:val="3A33551B"/>
    <w:rsid w:val="3A4B683A"/>
    <w:rsid w:val="3A5C8603"/>
    <w:rsid w:val="3A62C667"/>
    <w:rsid w:val="3A666A86"/>
    <w:rsid w:val="3A6B3DE6"/>
    <w:rsid w:val="3A6D4881"/>
    <w:rsid w:val="3A847700"/>
    <w:rsid w:val="3A991D79"/>
    <w:rsid w:val="3AA791BC"/>
    <w:rsid w:val="3AB2A729"/>
    <w:rsid w:val="3AB3BDAF"/>
    <w:rsid w:val="3ABD7F39"/>
    <w:rsid w:val="3AC20328"/>
    <w:rsid w:val="3AC4B371"/>
    <w:rsid w:val="3AC7B749"/>
    <w:rsid w:val="3AC8137C"/>
    <w:rsid w:val="3AF05423"/>
    <w:rsid w:val="3B0C20E0"/>
    <w:rsid w:val="3B176F38"/>
    <w:rsid w:val="3B1EC7CC"/>
    <w:rsid w:val="3B25DF34"/>
    <w:rsid w:val="3B3A6865"/>
    <w:rsid w:val="3B40AF49"/>
    <w:rsid w:val="3B59C3CB"/>
    <w:rsid w:val="3B5BCA77"/>
    <w:rsid w:val="3B61D89C"/>
    <w:rsid w:val="3B64B5DA"/>
    <w:rsid w:val="3B6A1CF5"/>
    <w:rsid w:val="3B779209"/>
    <w:rsid w:val="3B97A0ED"/>
    <w:rsid w:val="3BA29946"/>
    <w:rsid w:val="3BA7A58D"/>
    <w:rsid w:val="3BB5018F"/>
    <w:rsid w:val="3BC3AE61"/>
    <w:rsid w:val="3BC96134"/>
    <w:rsid w:val="3BDAEF5A"/>
    <w:rsid w:val="3BF1EF29"/>
    <w:rsid w:val="3C066EE6"/>
    <w:rsid w:val="3C18D8F8"/>
    <w:rsid w:val="3C1DE3D6"/>
    <w:rsid w:val="3C2265D8"/>
    <w:rsid w:val="3C3AA382"/>
    <w:rsid w:val="3C4F3C35"/>
    <w:rsid w:val="3C5424E1"/>
    <w:rsid w:val="3C5677E7"/>
    <w:rsid w:val="3C6BAA68"/>
    <w:rsid w:val="3C81F64A"/>
    <w:rsid w:val="3C8AA5F1"/>
    <w:rsid w:val="3C9304C6"/>
    <w:rsid w:val="3C98CC44"/>
    <w:rsid w:val="3CA92EFF"/>
    <w:rsid w:val="3CAF4D1F"/>
    <w:rsid w:val="3CB4B1B1"/>
    <w:rsid w:val="3CB57298"/>
    <w:rsid w:val="3CC43703"/>
    <w:rsid w:val="3CC9AEB4"/>
    <w:rsid w:val="3CD4E548"/>
    <w:rsid w:val="3CE4E86D"/>
    <w:rsid w:val="3CF46F05"/>
    <w:rsid w:val="3CF7CF50"/>
    <w:rsid w:val="3CFE3566"/>
    <w:rsid w:val="3D022142"/>
    <w:rsid w:val="3D0425DF"/>
    <w:rsid w:val="3D081161"/>
    <w:rsid w:val="3D278197"/>
    <w:rsid w:val="3D2952C9"/>
    <w:rsid w:val="3D35DDDF"/>
    <w:rsid w:val="3D3A8DD4"/>
    <w:rsid w:val="3D66A33A"/>
    <w:rsid w:val="3D6738E0"/>
    <w:rsid w:val="3D695FE3"/>
    <w:rsid w:val="3D6B94DA"/>
    <w:rsid w:val="3D7308AE"/>
    <w:rsid w:val="3D77197C"/>
    <w:rsid w:val="3D85A652"/>
    <w:rsid w:val="3D8A0D96"/>
    <w:rsid w:val="3D9802BC"/>
    <w:rsid w:val="3DA478DB"/>
    <w:rsid w:val="3DB0B57D"/>
    <w:rsid w:val="3DDDCB9A"/>
    <w:rsid w:val="3DEB41FB"/>
    <w:rsid w:val="3DF6DEBF"/>
    <w:rsid w:val="3E0CB044"/>
    <w:rsid w:val="3E1140F0"/>
    <w:rsid w:val="3E192102"/>
    <w:rsid w:val="3E26BABE"/>
    <w:rsid w:val="3E2793CF"/>
    <w:rsid w:val="3E319763"/>
    <w:rsid w:val="3E3CE0D7"/>
    <w:rsid w:val="3E474D7D"/>
    <w:rsid w:val="3E499B69"/>
    <w:rsid w:val="3E4A2810"/>
    <w:rsid w:val="3E65B689"/>
    <w:rsid w:val="3E698F1B"/>
    <w:rsid w:val="3E7176D9"/>
    <w:rsid w:val="3E732590"/>
    <w:rsid w:val="3E7376F7"/>
    <w:rsid w:val="3E80F534"/>
    <w:rsid w:val="3E84F625"/>
    <w:rsid w:val="3E8C04C9"/>
    <w:rsid w:val="3E8DEF74"/>
    <w:rsid w:val="3E91E1B7"/>
    <w:rsid w:val="3E91E90F"/>
    <w:rsid w:val="3EA738C0"/>
    <w:rsid w:val="3EAA23EC"/>
    <w:rsid w:val="3EAC9AEF"/>
    <w:rsid w:val="3EAEF020"/>
    <w:rsid w:val="3EB225FE"/>
    <w:rsid w:val="3EB8BF22"/>
    <w:rsid w:val="3ED4B96B"/>
    <w:rsid w:val="3EDB8E74"/>
    <w:rsid w:val="3EE07975"/>
    <w:rsid w:val="3EE1569A"/>
    <w:rsid w:val="3EE28D4D"/>
    <w:rsid w:val="3EE7D35C"/>
    <w:rsid w:val="3EEAAF71"/>
    <w:rsid w:val="3EEEAEEA"/>
    <w:rsid w:val="3EF01CAE"/>
    <w:rsid w:val="3EF4A1E8"/>
    <w:rsid w:val="3EFA48F2"/>
    <w:rsid w:val="3F05C0BB"/>
    <w:rsid w:val="3F080897"/>
    <w:rsid w:val="3F10B009"/>
    <w:rsid w:val="3F184AD5"/>
    <w:rsid w:val="3F18E66D"/>
    <w:rsid w:val="3F2493FC"/>
    <w:rsid w:val="3F2F3424"/>
    <w:rsid w:val="3F2FAF7A"/>
    <w:rsid w:val="3F33C7E1"/>
    <w:rsid w:val="3F3A3B70"/>
    <w:rsid w:val="3F4009C3"/>
    <w:rsid w:val="3F4728D5"/>
    <w:rsid w:val="3F5030E9"/>
    <w:rsid w:val="3F5A5790"/>
    <w:rsid w:val="3F603F3A"/>
    <w:rsid w:val="3F698CD4"/>
    <w:rsid w:val="3F6BDE5A"/>
    <w:rsid w:val="3F7B20AC"/>
    <w:rsid w:val="3F90F999"/>
    <w:rsid w:val="3F92DC1B"/>
    <w:rsid w:val="3FA37264"/>
    <w:rsid w:val="3FC2F333"/>
    <w:rsid w:val="3FE0CFC1"/>
    <w:rsid w:val="3FE8FBBC"/>
    <w:rsid w:val="3FF22CF0"/>
    <w:rsid w:val="3FF405EE"/>
    <w:rsid w:val="3FFD7C3A"/>
    <w:rsid w:val="4014CE79"/>
    <w:rsid w:val="401A194B"/>
    <w:rsid w:val="4024E2D7"/>
    <w:rsid w:val="4037398C"/>
    <w:rsid w:val="40436183"/>
    <w:rsid w:val="4050480E"/>
    <w:rsid w:val="405CB468"/>
    <w:rsid w:val="40673F2A"/>
    <w:rsid w:val="407B47EF"/>
    <w:rsid w:val="407C0447"/>
    <w:rsid w:val="4093BA80"/>
    <w:rsid w:val="40992B7E"/>
    <w:rsid w:val="40AD973B"/>
    <w:rsid w:val="40CD23C6"/>
    <w:rsid w:val="40D091E1"/>
    <w:rsid w:val="40E3172E"/>
    <w:rsid w:val="40EB9A60"/>
    <w:rsid w:val="40F2C1DB"/>
    <w:rsid w:val="40F791A3"/>
    <w:rsid w:val="410FCDB9"/>
    <w:rsid w:val="4110FE92"/>
    <w:rsid w:val="4119952B"/>
    <w:rsid w:val="411A3EB9"/>
    <w:rsid w:val="41237F98"/>
    <w:rsid w:val="4123D101"/>
    <w:rsid w:val="41264893"/>
    <w:rsid w:val="41372C76"/>
    <w:rsid w:val="413BD397"/>
    <w:rsid w:val="413E0AD6"/>
    <w:rsid w:val="41421A7F"/>
    <w:rsid w:val="414D2708"/>
    <w:rsid w:val="41503741"/>
    <w:rsid w:val="415ADED0"/>
    <w:rsid w:val="41608A50"/>
    <w:rsid w:val="416C0B1C"/>
    <w:rsid w:val="416C8EB8"/>
    <w:rsid w:val="41772516"/>
    <w:rsid w:val="4179F823"/>
    <w:rsid w:val="418221B1"/>
    <w:rsid w:val="4191E2BD"/>
    <w:rsid w:val="41A08670"/>
    <w:rsid w:val="41A0DCAB"/>
    <w:rsid w:val="41A3B8AB"/>
    <w:rsid w:val="41A68650"/>
    <w:rsid w:val="41BA0439"/>
    <w:rsid w:val="41BDAA88"/>
    <w:rsid w:val="41C64F78"/>
    <w:rsid w:val="41D544DF"/>
    <w:rsid w:val="41D6352D"/>
    <w:rsid w:val="41E4F558"/>
    <w:rsid w:val="41E60FC9"/>
    <w:rsid w:val="41E9688A"/>
    <w:rsid w:val="41FC21F0"/>
    <w:rsid w:val="42049A09"/>
    <w:rsid w:val="4205C3A2"/>
    <w:rsid w:val="420B16FD"/>
    <w:rsid w:val="420B28AF"/>
    <w:rsid w:val="42271072"/>
    <w:rsid w:val="42288E32"/>
    <w:rsid w:val="42392427"/>
    <w:rsid w:val="423C0D51"/>
    <w:rsid w:val="42407D3A"/>
    <w:rsid w:val="42498BAA"/>
    <w:rsid w:val="42574877"/>
    <w:rsid w:val="4258515F"/>
    <w:rsid w:val="4258F454"/>
    <w:rsid w:val="425F5247"/>
    <w:rsid w:val="42647887"/>
    <w:rsid w:val="4267E70C"/>
    <w:rsid w:val="4269DB08"/>
    <w:rsid w:val="4274CB7F"/>
    <w:rsid w:val="42838A1A"/>
    <w:rsid w:val="428DE46F"/>
    <w:rsid w:val="428E88F7"/>
    <w:rsid w:val="429B1D3B"/>
    <w:rsid w:val="42AC8C9D"/>
    <w:rsid w:val="42B2969B"/>
    <w:rsid w:val="42C7D617"/>
    <w:rsid w:val="42C801E3"/>
    <w:rsid w:val="42D6A34A"/>
    <w:rsid w:val="42FE27CD"/>
    <w:rsid w:val="42FEA616"/>
    <w:rsid w:val="43042505"/>
    <w:rsid w:val="431ADDE9"/>
    <w:rsid w:val="433B3506"/>
    <w:rsid w:val="433F2E07"/>
    <w:rsid w:val="434596E3"/>
    <w:rsid w:val="4362918F"/>
    <w:rsid w:val="436710D4"/>
    <w:rsid w:val="4375784A"/>
    <w:rsid w:val="437BA0F3"/>
    <w:rsid w:val="437FABF7"/>
    <w:rsid w:val="43896B01"/>
    <w:rsid w:val="43967355"/>
    <w:rsid w:val="43B8081D"/>
    <w:rsid w:val="43C41A27"/>
    <w:rsid w:val="43DB5E3F"/>
    <w:rsid w:val="43DBC049"/>
    <w:rsid w:val="43E04690"/>
    <w:rsid w:val="43E09B84"/>
    <w:rsid w:val="43F1B9C2"/>
    <w:rsid w:val="43F318D8"/>
    <w:rsid w:val="44016DB0"/>
    <w:rsid w:val="4412B256"/>
    <w:rsid w:val="4412DD6B"/>
    <w:rsid w:val="442F4850"/>
    <w:rsid w:val="4431C207"/>
    <w:rsid w:val="44409BC6"/>
    <w:rsid w:val="44422A72"/>
    <w:rsid w:val="445308F8"/>
    <w:rsid w:val="4471185C"/>
    <w:rsid w:val="44762CE5"/>
    <w:rsid w:val="447F759C"/>
    <w:rsid w:val="448D0C92"/>
    <w:rsid w:val="448F6A1E"/>
    <w:rsid w:val="4496A6AC"/>
    <w:rsid w:val="4498CC02"/>
    <w:rsid w:val="44A313CC"/>
    <w:rsid w:val="44B2634F"/>
    <w:rsid w:val="44B6B4BA"/>
    <w:rsid w:val="44C4609F"/>
    <w:rsid w:val="44CCD8F8"/>
    <w:rsid w:val="44D2C687"/>
    <w:rsid w:val="44D462AD"/>
    <w:rsid w:val="44E24B6B"/>
    <w:rsid w:val="44E40869"/>
    <w:rsid w:val="45001D4C"/>
    <w:rsid w:val="450588FC"/>
    <w:rsid w:val="45073040"/>
    <w:rsid w:val="4508BF16"/>
    <w:rsid w:val="45179DFE"/>
    <w:rsid w:val="451AFA9C"/>
    <w:rsid w:val="452F1EF1"/>
    <w:rsid w:val="4533C2B2"/>
    <w:rsid w:val="453C3ACB"/>
    <w:rsid w:val="455BBDD8"/>
    <w:rsid w:val="4579ED18"/>
    <w:rsid w:val="45847572"/>
    <w:rsid w:val="4586EDF4"/>
    <w:rsid w:val="4599BBFE"/>
    <w:rsid w:val="45A98DDD"/>
    <w:rsid w:val="45AA7C21"/>
    <w:rsid w:val="45C61381"/>
    <w:rsid w:val="45C74ED1"/>
    <w:rsid w:val="45DAE76F"/>
    <w:rsid w:val="45E3AAB8"/>
    <w:rsid w:val="45EA375D"/>
    <w:rsid w:val="45F51BBD"/>
    <w:rsid w:val="45FA0652"/>
    <w:rsid w:val="45FAB2F4"/>
    <w:rsid w:val="46005275"/>
    <w:rsid w:val="461083D7"/>
    <w:rsid w:val="461128CF"/>
    <w:rsid w:val="46166116"/>
    <w:rsid w:val="4617AF61"/>
    <w:rsid w:val="46284984"/>
    <w:rsid w:val="462ABC0E"/>
    <w:rsid w:val="463619C1"/>
    <w:rsid w:val="46542922"/>
    <w:rsid w:val="46577307"/>
    <w:rsid w:val="465A9C52"/>
    <w:rsid w:val="465D9A97"/>
    <w:rsid w:val="46600EDB"/>
    <w:rsid w:val="46669EF4"/>
    <w:rsid w:val="4672B1C8"/>
    <w:rsid w:val="46738FC0"/>
    <w:rsid w:val="46800866"/>
    <w:rsid w:val="46A31E1B"/>
    <w:rsid w:val="46E9E195"/>
    <w:rsid w:val="46F611C3"/>
    <w:rsid w:val="46F9A543"/>
    <w:rsid w:val="4703DAA0"/>
    <w:rsid w:val="47071E18"/>
    <w:rsid w:val="4717C52A"/>
    <w:rsid w:val="47298CC5"/>
    <w:rsid w:val="472BCF38"/>
    <w:rsid w:val="4737C8C0"/>
    <w:rsid w:val="474154B3"/>
    <w:rsid w:val="474B1C98"/>
    <w:rsid w:val="474F221A"/>
    <w:rsid w:val="475436B4"/>
    <w:rsid w:val="4758F1B3"/>
    <w:rsid w:val="475EC93B"/>
    <w:rsid w:val="475EE23F"/>
    <w:rsid w:val="47770155"/>
    <w:rsid w:val="479356FF"/>
    <w:rsid w:val="47988098"/>
    <w:rsid w:val="47A08F76"/>
    <w:rsid w:val="47A1C5AD"/>
    <w:rsid w:val="47AD962B"/>
    <w:rsid w:val="47B42CC1"/>
    <w:rsid w:val="47B52F6A"/>
    <w:rsid w:val="47B58C54"/>
    <w:rsid w:val="47B71D26"/>
    <w:rsid w:val="47D5B673"/>
    <w:rsid w:val="47D9DB14"/>
    <w:rsid w:val="47F4D521"/>
    <w:rsid w:val="47FEC8B5"/>
    <w:rsid w:val="4804C311"/>
    <w:rsid w:val="480FB607"/>
    <w:rsid w:val="48196B1D"/>
    <w:rsid w:val="48274EE2"/>
    <w:rsid w:val="482BC783"/>
    <w:rsid w:val="483A81F7"/>
    <w:rsid w:val="484AA0CB"/>
    <w:rsid w:val="484E1C8E"/>
    <w:rsid w:val="4855123E"/>
    <w:rsid w:val="48565D2B"/>
    <w:rsid w:val="48571E6D"/>
    <w:rsid w:val="485D955E"/>
    <w:rsid w:val="4871713C"/>
    <w:rsid w:val="4875693E"/>
    <w:rsid w:val="488A674E"/>
    <w:rsid w:val="48ADABA7"/>
    <w:rsid w:val="48B25FBE"/>
    <w:rsid w:val="48B56B6E"/>
    <w:rsid w:val="48BC8A1C"/>
    <w:rsid w:val="48BC9F27"/>
    <w:rsid w:val="48CC45FF"/>
    <w:rsid w:val="48D25A3E"/>
    <w:rsid w:val="48D5FF4C"/>
    <w:rsid w:val="48D9F2D2"/>
    <w:rsid w:val="48DA0AF8"/>
    <w:rsid w:val="48DCEE69"/>
    <w:rsid w:val="48EFB6E2"/>
    <w:rsid w:val="49005A64"/>
    <w:rsid w:val="4901E492"/>
    <w:rsid w:val="49059D43"/>
    <w:rsid w:val="49083AAB"/>
    <w:rsid w:val="49097B14"/>
    <w:rsid w:val="4910D1EF"/>
    <w:rsid w:val="49288BA8"/>
    <w:rsid w:val="492DF291"/>
    <w:rsid w:val="4931A47E"/>
    <w:rsid w:val="493A93B7"/>
    <w:rsid w:val="493BFE76"/>
    <w:rsid w:val="494A3C55"/>
    <w:rsid w:val="494EC230"/>
    <w:rsid w:val="4970C24B"/>
    <w:rsid w:val="49723231"/>
    <w:rsid w:val="497B505A"/>
    <w:rsid w:val="498E5C74"/>
    <w:rsid w:val="499032B6"/>
    <w:rsid w:val="4998ECB4"/>
    <w:rsid w:val="49A027EA"/>
    <w:rsid w:val="49BE4266"/>
    <w:rsid w:val="49C186CB"/>
    <w:rsid w:val="49C52A89"/>
    <w:rsid w:val="49D03832"/>
    <w:rsid w:val="49E6779F"/>
    <w:rsid w:val="49EC2C73"/>
    <w:rsid w:val="49EFD2BE"/>
    <w:rsid w:val="49F65644"/>
    <w:rsid w:val="49F74002"/>
    <w:rsid w:val="49FA663D"/>
    <w:rsid w:val="49FCB382"/>
    <w:rsid w:val="4A1620F2"/>
    <w:rsid w:val="4A166E88"/>
    <w:rsid w:val="4A2FF9F4"/>
    <w:rsid w:val="4A50C19E"/>
    <w:rsid w:val="4A51391A"/>
    <w:rsid w:val="4A513BCF"/>
    <w:rsid w:val="4A5C515D"/>
    <w:rsid w:val="4A6A7476"/>
    <w:rsid w:val="4A8588EB"/>
    <w:rsid w:val="4AB3E0CF"/>
    <w:rsid w:val="4AE83021"/>
    <w:rsid w:val="4AF87DA7"/>
    <w:rsid w:val="4B036EE1"/>
    <w:rsid w:val="4B05716D"/>
    <w:rsid w:val="4B07318B"/>
    <w:rsid w:val="4B1FAB64"/>
    <w:rsid w:val="4B313F94"/>
    <w:rsid w:val="4B347C96"/>
    <w:rsid w:val="4B3E9EA7"/>
    <w:rsid w:val="4B5C42B6"/>
    <w:rsid w:val="4B5CFB56"/>
    <w:rsid w:val="4B5E8E9F"/>
    <w:rsid w:val="4B631B87"/>
    <w:rsid w:val="4B63DAE6"/>
    <w:rsid w:val="4B7222B9"/>
    <w:rsid w:val="4B75ADF3"/>
    <w:rsid w:val="4B78009A"/>
    <w:rsid w:val="4B7A4AB5"/>
    <w:rsid w:val="4B7FA536"/>
    <w:rsid w:val="4B805DA1"/>
    <w:rsid w:val="4B89DBD9"/>
    <w:rsid w:val="4B8B017D"/>
    <w:rsid w:val="4B96F1FD"/>
    <w:rsid w:val="4BA8256E"/>
    <w:rsid w:val="4BB449A5"/>
    <w:rsid w:val="4BB4D074"/>
    <w:rsid w:val="4BBB9280"/>
    <w:rsid w:val="4BC162AB"/>
    <w:rsid w:val="4BE89081"/>
    <w:rsid w:val="4BECC849"/>
    <w:rsid w:val="4BF94C4A"/>
    <w:rsid w:val="4C05B103"/>
    <w:rsid w:val="4C1A2EFF"/>
    <w:rsid w:val="4C211CEB"/>
    <w:rsid w:val="4C2CE52F"/>
    <w:rsid w:val="4C397FDB"/>
    <w:rsid w:val="4C3A4982"/>
    <w:rsid w:val="4C3B6912"/>
    <w:rsid w:val="4C4AB563"/>
    <w:rsid w:val="4C4B75D1"/>
    <w:rsid w:val="4C4D7A0F"/>
    <w:rsid w:val="4C5EAFA5"/>
    <w:rsid w:val="4C602F81"/>
    <w:rsid w:val="4C6BFE3F"/>
    <w:rsid w:val="4C6FBCA2"/>
    <w:rsid w:val="4C85C365"/>
    <w:rsid w:val="4C953981"/>
    <w:rsid w:val="4C98AD56"/>
    <w:rsid w:val="4CA0270E"/>
    <w:rsid w:val="4CA9C902"/>
    <w:rsid w:val="4CAE0F85"/>
    <w:rsid w:val="4CBA9070"/>
    <w:rsid w:val="4CC093F1"/>
    <w:rsid w:val="4CC9C1C5"/>
    <w:rsid w:val="4CD4415D"/>
    <w:rsid w:val="4CD91883"/>
    <w:rsid w:val="4CE1A041"/>
    <w:rsid w:val="4CE3DF17"/>
    <w:rsid w:val="4CEDE829"/>
    <w:rsid w:val="4CFE6962"/>
    <w:rsid w:val="4D166B8C"/>
    <w:rsid w:val="4D179019"/>
    <w:rsid w:val="4D1B9F64"/>
    <w:rsid w:val="4D214B16"/>
    <w:rsid w:val="4D2508D8"/>
    <w:rsid w:val="4D291423"/>
    <w:rsid w:val="4D3C2A56"/>
    <w:rsid w:val="4D44340F"/>
    <w:rsid w:val="4D46F083"/>
    <w:rsid w:val="4D4EB3C6"/>
    <w:rsid w:val="4D4F1BB5"/>
    <w:rsid w:val="4D6A44F0"/>
    <w:rsid w:val="4D821629"/>
    <w:rsid w:val="4D843827"/>
    <w:rsid w:val="4D8DD293"/>
    <w:rsid w:val="4D960FE6"/>
    <w:rsid w:val="4DA57E8B"/>
    <w:rsid w:val="4DA5DF58"/>
    <w:rsid w:val="4DB6F50C"/>
    <w:rsid w:val="4DB7541C"/>
    <w:rsid w:val="4DC5923E"/>
    <w:rsid w:val="4DF0E277"/>
    <w:rsid w:val="4DF2B1F7"/>
    <w:rsid w:val="4DF63FE5"/>
    <w:rsid w:val="4DFA158B"/>
    <w:rsid w:val="4DFFA668"/>
    <w:rsid w:val="4E045ADC"/>
    <w:rsid w:val="4E0706AE"/>
    <w:rsid w:val="4E210046"/>
    <w:rsid w:val="4E21321C"/>
    <w:rsid w:val="4E21E8F7"/>
    <w:rsid w:val="4E2B5652"/>
    <w:rsid w:val="4E2CCA1C"/>
    <w:rsid w:val="4E358943"/>
    <w:rsid w:val="4E3B2CCC"/>
    <w:rsid w:val="4E4527F6"/>
    <w:rsid w:val="4E5DCD72"/>
    <w:rsid w:val="4E607577"/>
    <w:rsid w:val="4E661DD4"/>
    <w:rsid w:val="4E6F678E"/>
    <w:rsid w:val="4E71F1EE"/>
    <w:rsid w:val="4E8A7B91"/>
    <w:rsid w:val="4EA6CBF0"/>
    <w:rsid w:val="4EB01A38"/>
    <w:rsid w:val="4EB26456"/>
    <w:rsid w:val="4EB801A2"/>
    <w:rsid w:val="4EB805A3"/>
    <w:rsid w:val="4EC5EFE2"/>
    <w:rsid w:val="4ECA39AA"/>
    <w:rsid w:val="4EDBBB75"/>
    <w:rsid w:val="4EF1A14B"/>
    <w:rsid w:val="4EF6B9CC"/>
    <w:rsid w:val="4EF95D22"/>
    <w:rsid w:val="4F001846"/>
    <w:rsid w:val="4F080F5B"/>
    <w:rsid w:val="4F0D6E37"/>
    <w:rsid w:val="4F14DA9A"/>
    <w:rsid w:val="4F4BD95E"/>
    <w:rsid w:val="4F4CE5B3"/>
    <w:rsid w:val="4F4F83F7"/>
    <w:rsid w:val="4F5FC4B1"/>
    <w:rsid w:val="4F7264F3"/>
    <w:rsid w:val="4F7309D4"/>
    <w:rsid w:val="4F737BA0"/>
    <w:rsid w:val="4F7ABA21"/>
    <w:rsid w:val="4F8CD2CC"/>
    <w:rsid w:val="4F9DD77A"/>
    <w:rsid w:val="4FAE7410"/>
    <w:rsid w:val="4FC5298A"/>
    <w:rsid w:val="4FD02545"/>
    <w:rsid w:val="4FDC7145"/>
    <w:rsid w:val="4FE07248"/>
    <w:rsid w:val="4FFA3EE3"/>
    <w:rsid w:val="50037B4A"/>
    <w:rsid w:val="502C42EB"/>
    <w:rsid w:val="50372181"/>
    <w:rsid w:val="5043965C"/>
    <w:rsid w:val="504499F7"/>
    <w:rsid w:val="5046A2F6"/>
    <w:rsid w:val="505B29A9"/>
    <w:rsid w:val="505B56B3"/>
    <w:rsid w:val="50780013"/>
    <w:rsid w:val="50A00677"/>
    <w:rsid w:val="50A0EAEC"/>
    <w:rsid w:val="50B2020A"/>
    <w:rsid w:val="50CC57D0"/>
    <w:rsid w:val="50D37827"/>
    <w:rsid w:val="50E9DEFD"/>
    <w:rsid w:val="50E9E2E9"/>
    <w:rsid w:val="50F8D312"/>
    <w:rsid w:val="510301E2"/>
    <w:rsid w:val="5109301D"/>
    <w:rsid w:val="510E32B1"/>
    <w:rsid w:val="5113CC9B"/>
    <w:rsid w:val="5115328F"/>
    <w:rsid w:val="5122CB50"/>
    <w:rsid w:val="51236BE6"/>
    <w:rsid w:val="5129216C"/>
    <w:rsid w:val="512CFDB5"/>
    <w:rsid w:val="51432F17"/>
    <w:rsid w:val="514C802E"/>
    <w:rsid w:val="5150DD95"/>
    <w:rsid w:val="516E361C"/>
    <w:rsid w:val="517B6FE3"/>
    <w:rsid w:val="517F5B55"/>
    <w:rsid w:val="5183D9BC"/>
    <w:rsid w:val="51844112"/>
    <w:rsid w:val="51AB6962"/>
    <w:rsid w:val="51AF5C0F"/>
    <w:rsid w:val="51B1F234"/>
    <w:rsid w:val="51B8D725"/>
    <w:rsid w:val="51BFBF65"/>
    <w:rsid w:val="51D21428"/>
    <w:rsid w:val="51F6694D"/>
    <w:rsid w:val="51FFC1F3"/>
    <w:rsid w:val="5204A30F"/>
    <w:rsid w:val="5217C9E8"/>
    <w:rsid w:val="5217EA39"/>
    <w:rsid w:val="521CCE9B"/>
    <w:rsid w:val="52200732"/>
    <w:rsid w:val="52225DBA"/>
    <w:rsid w:val="524469BB"/>
    <w:rsid w:val="52460B51"/>
    <w:rsid w:val="5246C4B9"/>
    <w:rsid w:val="5248EB0E"/>
    <w:rsid w:val="524AF91C"/>
    <w:rsid w:val="52520E56"/>
    <w:rsid w:val="527F9A2C"/>
    <w:rsid w:val="5288A837"/>
    <w:rsid w:val="52969A7A"/>
    <w:rsid w:val="529F954A"/>
    <w:rsid w:val="52A015B3"/>
    <w:rsid w:val="52A57F54"/>
    <w:rsid w:val="52A59C56"/>
    <w:rsid w:val="52A6748B"/>
    <w:rsid w:val="52AAAA4F"/>
    <w:rsid w:val="52B1AF4B"/>
    <w:rsid w:val="52B9EF2E"/>
    <w:rsid w:val="52BFECE3"/>
    <w:rsid w:val="52C82D2E"/>
    <w:rsid w:val="52D0EBA4"/>
    <w:rsid w:val="52FE99A6"/>
    <w:rsid w:val="530012F5"/>
    <w:rsid w:val="53083D88"/>
    <w:rsid w:val="530FFF41"/>
    <w:rsid w:val="531DA5AD"/>
    <w:rsid w:val="532730D3"/>
    <w:rsid w:val="5333BB54"/>
    <w:rsid w:val="5336A7C2"/>
    <w:rsid w:val="5341557F"/>
    <w:rsid w:val="53422016"/>
    <w:rsid w:val="5347FF50"/>
    <w:rsid w:val="535C1CFB"/>
    <w:rsid w:val="536365E7"/>
    <w:rsid w:val="536F4DFB"/>
    <w:rsid w:val="5375A711"/>
    <w:rsid w:val="5376E70B"/>
    <w:rsid w:val="53852224"/>
    <w:rsid w:val="538958B5"/>
    <w:rsid w:val="5389D636"/>
    <w:rsid w:val="539E619F"/>
    <w:rsid w:val="539FE434"/>
    <w:rsid w:val="53B5DE25"/>
    <w:rsid w:val="53C8EEEE"/>
    <w:rsid w:val="53D0DA0D"/>
    <w:rsid w:val="53DA9DF4"/>
    <w:rsid w:val="53DD4DBA"/>
    <w:rsid w:val="53E36F26"/>
    <w:rsid w:val="53E71E79"/>
    <w:rsid w:val="53F03DB7"/>
    <w:rsid w:val="53F53EFE"/>
    <w:rsid w:val="53F766A6"/>
    <w:rsid w:val="53FA2EF5"/>
    <w:rsid w:val="53FD2352"/>
    <w:rsid w:val="5402E849"/>
    <w:rsid w:val="54079D4E"/>
    <w:rsid w:val="540D301E"/>
    <w:rsid w:val="540E35EA"/>
    <w:rsid w:val="54154B1C"/>
    <w:rsid w:val="5419FC7D"/>
    <w:rsid w:val="541CAE4B"/>
    <w:rsid w:val="5434B7FD"/>
    <w:rsid w:val="54407005"/>
    <w:rsid w:val="544882DB"/>
    <w:rsid w:val="54535624"/>
    <w:rsid w:val="545F1385"/>
    <w:rsid w:val="546FE996"/>
    <w:rsid w:val="5487C00C"/>
    <w:rsid w:val="54B2313F"/>
    <w:rsid w:val="54B74802"/>
    <w:rsid w:val="54BEEE14"/>
    <w:rsid w:val="54D37182"/>
    <w:rsid w:val="54D5BCE7"/>
    <w:rsid w:val="54D5CCC1"/>
    <w:rsid w:val="54E6AB59"/>
    <w:rsid w:val="55056E0C"/>
    <w:rsid w:val="5518B7E8"/>
    <w:rsid w:val="551FB634"/>
    <w:rsid w:val="552484A9"/>
    <w:rsid w:val="5525154C"/>
    <w:rsid w:val="55252916"/>
    <w:rsid w:val="552E4DDA"/>
    <w:rsid w:val="553E47AE"/>
    <w:rsid w:val="5542A795"/>
    <w:rsid w:val="554331C8"/>
    <w:rsid w:val="5544D64D"/>
    <w:rsid w:val="555124C5"/>
    <w:rsid w:val="5570BA52"/>
    <w:rsid w:val="557AE953"/>
    <w:rsid w:val="557E118D"/>
    <w:rsid w:val="557EB3CC"/>
    <w:rsid w:val="558DB740"/>
    <w:rsid w:val="55A70015"/>
    <w:rsid w:val="55A7A05B"/>
    <w:rsid w:val="55CDC5CD"/>
    <w:rsid w:val="55CF07BC"/>
    <w:rsid w:val="55D14E00"/>
    <w:rsid w:val="55D17A9F"/>
    <w:rsid w:val="55D3C775"/>
    <w:rsid w:val="55D67FFB"/>
    <w:rsid w:val="55DAA39C"/>
    <w:rsid w:val="55E3974E"/>
    <w:rsid w:val="55F42FC9"/>
    <w:rsid w:val="5607F639"/>
    <w:rsid w:val="560E1DDA"/>
    <w:rsid w:val="561E7548"/>
    <w:rsid w:val="5620FDD3"/>
    <w:rsid w:val="5623728E"/>
    <w:rsid w:val="562663D3"/>
    <w:rsid w:val="56285875"/>
    <w:rsid w:val="562DCBEE"/>
    <w:rsid w:val="562FCC6B"/>
    <w:rsid w:val="56330BB5"/>
    <w:rsid w:val="56379DA5"/>
    <w:rsid w:val="563D18DF"/>
    <w:rsid w:val="5640E69F"/>
    <w:rsid w:val="5659B311"/>
    <w:rsid w:val="565C1B28"/>
    <w:rsid w:val="56649C52"/>
    <w:rsid w:val="566A6BA3"/>
    <w:rsid w:val="567B6B41"/>
    <w:rsid w:val="5681E2C8"/>
    <w:rsid w:val="5682CEAE"/>
    <w:rsid w:val="5686501D"/>
    <w:rsid w:val="5699115F"/>
    <w:rsid w:val="569B308B"/>
    <w:rsid w:val="56A35A71"/>
    <w:rsid w:val="56A3FB10"/>
    <w:rsid w:val="56A9A509"/>
    <w:rsid w:val="56AE1E6B"/>
    <w:rsid w:val="56AFA726"/>
    <w:rsid w:val="56B16CEF"/>
    <w:rsid w:val="56B17DDE"/>
    <w:rsid w:val="56C129D1"/>
    <w:rsid w:val="56C14F0D"/>
    <w:rsid w:val="56DF0599"/>
    <w:rsid w:val="56E7DA06"/>
    <w:rsid w:val="56F42DAC"/>
    <w:rsid w:val="56F47582"/>
    <w:rsid w:val="56F70A4E"/>
    <w:rsid w:val="570561CA"/>
    <w:rsid w:val="572B82C2"/>
    <w:rsid w:val="572EF5D0"/>
    <w:rsid w:val="5760AD07"/>
    <w:rsid w:val="5764E7E8"/>
    <w:rsid w:val="576556A0"/>
    <w:rsid w:val="576A0C39"/>
    <w:rsid w:val="576A7906"/>
    <w:rsid w:val="5777924D"/>
    <w:rsid w:val="5783F87C"/>
    <w:rsid w:val="578A001C"/>
    <w:rsid w:val="578DFE06"/>
    <w:rsid w:val="578E3C4C"/>
    <w:rsid w:val="579750C9"/>
    <w:rsid w:val="579D6464"/>
    <w:rsid w:val="57A9EE3B"/>
    <w:rsid w:val="57B0E660"/>
    <w:rsid w:val="57B33822"/>
    <w:rsid w:val="57B9C026"/>
    <w:rsid w:val="57BD73A4"/>
    <w:rsid w:val="57C4F68A"/>
    <w:rsid w:val="57CD1916"/>
    <w:rsid w:val="57D38B9C"/>
    <w:rsid w:val="57ED0B88"/>
    <w:rsid w:val="581789EA"/>
    <w:rsid w:val="581C394E"/>
    <w:rsid w:val="582BF6BC"/>
    <w:rsid w:val="583A489A"/>
    <w:rsid w:val="584C05A0"/>
    <w:rsid w:val="587309CD"/>
    <w:rsid w:val="5875E675"/>
    <w:rsid w:val="587B6067"/>
    <w:rsid w:val="587EEE23"/>
    <w:rsid w:val="588BF091"/>
    <w:rsid w:val="589712C1"/>
    <w:rsid w:val="58A59A6F"/>
    <w:rsid w:val="58A5A202"/>
    <w:rsid w:val="58A60993"/>
    <w:rsid w:val="58AEB802"/>
    <w:rsid w:val="58B739D8"/>
    <w:rsid w:val="58BA647A"/>
    <w:rsid w:val="58BFF82D"/>
    <w:rsid w:val="58CD4C57"/>
    <w:rsid w:val="58E43FBF"/>
    <w:rsid w:val="58E6AE3E"/>
    <w:rsid w:val="58EA26CB"/>
    <w:rsid w:val="59021467"/>
    <w:rsid w:val="590B31A5"/>
    <w:rsid w:val="59146A6E"/>
    <w:rsid w:val="59161F96"/>
    <w:rsid w:val="591A54B1"/>
    <w:rsid w:val="591F0023"/>
    <w:rsid w:val="5920B8B2"/>
    <w:rsid w:val="5933ABC9"/>
    <w:rsid w:val="5933D854"/>
    <w:rsid w:val="5935189F"/>
    <w:rsid w:val="5938FCC4"/>
    <w:rsid w:val="59476419"/>
    <w:rsid w:val="5948969B"/>
    <w:rsid w:val="594FE224"/>
    <w:rsid w:val="5959F8FF"/>
    <w:rsid w:val="596EE52E"/>
    <w:rsid w:val="596F698C"/>
    <w:rsid w:val="597000B4"/>
    <w:rsid w:val="597F8A4C"/>
    <w:rsid w:val="598C4684"/>
    <w:rsid w:val="598D1720"/>
    <w:rsid w:val="5997D3D3"/>
    <w:rsid w:val="59A54AF1"/>
    <w:rsid w:val="59B67B8B"/>
    <w:rsid w:val="59D8E2FC"/>
    <w:rsid w:val="59DE3AA6"/>
    <w:rsid w:val="59E11487"/>
    <w:rsid w:val="59E852D5"/>
    <w:rsid w:val="59F22E6E"/>
    <w:rsid w:val="59F3733C"/>
    <w:rsid w:val="59F56FB5"/>
    <w:rsid w:val="59F5B990"/>
    <w:rsid w:val="5A22165E"/>
    <w:rsid w:val="5A23DB64"/>
    <w:rsid w:val="5A31DA7D"/>
    <w:rsid w:val="5A3FDFF7"/>
    <w:rsid w:val="5A45D365"/>
    <w:rsid w:val="5A48525B"/>
    <w:rsid w:val="5A4EFEDB"/>
    <w:rsid w:val="5A5815D2"/>
    <w:rsid w:val="5A58FD95"/>
    <w:rsid w:val="5A7EB330"/>
    <w:rsid w:val="5A8C0FDD"/>
    <w:rsid w:val="5A97667A"/>
    <w:rsid w:val="5A9B2943"/>
    <w:rsid w:val="5AA8E0DB"/>
    <w:rsid w:val="5AABB595"/>
    <w:rsid w:val="5AB0758E"/>
    <w:rsid w:val="5AB5F3D3"/>
    <w:rsid w:val="5AB93479"/>
    <w:rsid w:val="5ABB3E1A"/>
    <w:rsid w:val="5ABD9C69"/>
    <w:rsid w:val="5AC41554"/>
    <w:rsid w:val="5AC50113"/>
    <w:rsid w:val="5AC88FE8"/>
    <w:rsid w:val="5AD58D5C"/>
    <w:rsid w:val="5ADD7C2C"/>
    <w:rsid w:val="5AE78B03"/>
    <w:rsid w:val="5AEB018F"/>
    <w:rsid w:val="5AF91F43"/>
    <w:rsid w:val="5AFB2305"/>
    <w:rsid w:val="5B0DC74C"/>
    <w:rsid w:val="5B1FF181"/>
    <w:rsid w:val="5B2816E5"/>
    <w:rsid w:val="5B29E37A"/>
    <w:rsid w:val="5B56BE91"/>
    <w:rsid w:val="5B61ACFB"/>
    <w:rsid w:val="5B70AD73"/>
    <w:rsid w:val="5B776C33"/>
    <w:rsid w:val="5B7A08B9"/>
    <w:rsid w:val="5B80E3F4"/>
    <w:rsid w:val="5B816E41"/>
    <w:rsid w:val="5B897031"/>
    <w:rsid w:val="5B8E580F"/>
    <w:rsid w:val="5BA97F6E"/>
    <w:rsid w:val="5BC4FC9F"/>
    <w:rsid w:val="5BDD3E80"/>
    <w:rsid w:val="5BE4DACE"/>
    <w:rsid w:val="5BE9EB53"/>
    <w:rsid w:val="5BF15C19"/>
    <w:rsid w:val="5BFB2378"/>
    <w:rsid w:val="5C09B464"/>
    <w:rsid w:val="5C2C2919"/>
    <w:rsid w:val="5C2CC556"/>
    <w:rsid w:val="5C31C0DA"/>
    <w:rsid w:val="5C341E2A"/>
    <w:rsid w:val="5C376F34"/>
    <w:rsid w:val="5C417FDA"/>
    <w:rsid w:val="5C440B57"/>
    <w:rsid w:val="5C475C10"/>
    <w:rsid w:val="5C4B77CC"/>
    <w:rsid w:val="5C5B4D45"/>
    <w:rsid w:val="5C5CF4BB"/>
    <w:rsid w:val="5C646317"/>
    <w:rsid w:val="5C777641"/>
    <w:rsid w:val="5C7AD7FE"/>
    <w:rsid w:val="5C8CA489"/>
    <w:rsid w:val="5C8DB6CC"/>
    <w:rsid w:val="5C9160AC"/>
    <w:rsid w:val="5C9D5BBD"/>
    <w:rsid w:val="5CA6D2F0"/>
    <w:rsid w:val="5CA88E9D"/>
    <w:rsid w:val="5CB530A7"/>
    <w:rsid w:val="5CB9847E"/>
    <w:rsid w:val="5CB9CFC6"/>
    <w:rsid w:val="5CBDF39B"/>
    <w:rsid w:val="5CCF54E1"/>
    <w:rsid w:val="5CD203AA"/>
    <w:rsid w:val="5CE0058F"/>
    <w:rsid w:val="5CE25994"/>
    <w:rsid w:val="5CE6E574"/>
    <w:rsid w:val="5CEE3BDD"/>
    <w:rsid w:val="5CEE5FD2"/>
    <w:rsid w:val="5CFB80BF"/>
    <w:rsid w:val="5D0A7993"/>
    <w:rsid w:val="5D10C551"/>
    <w:rsid w:val="5D13629C"/>
    <w:rsid w:val="5D15A39D"/>
    <w:rsid w:val="5D1CA264"/>
    <w:rsid w:val="5D1D5EFB"/>
    <w:rsid w:val="5D23BAD3"/>
    <w:rsid w:val="5D32B16F"/>
    <w:rsid w:val="5D5DB6FC"/>
    <w:rsid w:val="5D73CE7D"/>
    <w:rsid w:val="5D7B809C"/>
    <w:rsid w:val="5D8DDCE5"/>
    <w:rsid w:val="5D930732"/>
    <w:rsid w:val="5DA7B666"/>
    <w:rsid w:val="5DAC62F9"/>
    <w:rsid w:val="5DB6C62E"/>
    <w:rsid w:val="5DB8ACC8"/>
    <w:rsid w:val="5DCCA2E7"/>
    <w:rsid w:val="5DE2DB34"/>
    <w:rsid w:val="5DE42DCA"/>
    <w:rsid w:val="5E014AEB"/>
    <w:rsid w:val="5E10022A"/>
    <w:rsid w:val="5E14CAC0"/>
    <w:rsid w:val="5E28ABA0"/>
    <w:rsid w:val="5E32F90E"/>
    <w:rsid w:val="5E38F2F2"/>
    <w:rsid w:val="5E470C07"/>
    <w:rsid w:val="5E4FA717"/>
    <w:rsid w:val="5E6C94AC"/>
    <w:rsid w:val="5E736513"/>
    <w:rsid w:val="5E7C613E"/>
    <w:rsid w:val="5E82CF0E"/>
    <w:rsid w:val="5E844EE4"/>
    <w:rsid w:val="5E93D89E"/>
    <w:rsid w:val="5E9CD23C"/>
    <w:rsid w:val="5EA37737"/>
    <w:rsid w:val="5EB0C8C8"/>
    <w:rsid w:val="5EB49CC1"/>
    <w:rsid w:val="5EB50E0E"/>
    <w:rsid w:val="5EB78897"/>
    <w:rsid w:val="5EB8671C"/>
    <w:rsid w:val="5EC68756"/>
    <w:rsid w:val="5EC7D025"/>
    <w:rsid w:val="5ED611E3"/>
    <w:rsid w:val="5EE81489"/>
    <w:rsid w:val="5EE85D75"/>
    <w:rsid w:val="5EEBECB7"/>
    <w:rsid w:val="5EEEB0E1"/>
    <w:rsid w:val="5EEF5243"/>
    <w:rsid w:val="5EF72342"/>
    <w:rsid w:val="5F00D4A9"/>
    <w:rsid w:val="5F09D1A6"/>
    <w:rsid w:val="5F2375BF"/>
    <w:rsid w:val="5F2A63F7"/>
    <w:rsid w:val="5F2A7F7A"/>
    <w:rsid w:val="5F2A815E"/>
    <w:rsid w:val="5F2E5BBD"/>
    <w:rsid w:val="5F32B92D"/>
    <w:rsid w:val="5F350F40"/>
    <w:rsid w:val="5F366A81"/>
    <w:rsid w:val="5F41BC3D"/>
    <w:rsid w:val="5F463F44"/>
    <w:rsid w:val="5F6441E0"/>
    <w:rsid w:val="5F6A9C7A"/>
    <w:rsid w:val="5F6BBEEC"/>
    <w:rsid w:val="5F7FA15C"/>
    <w:rsid w:val="5F8D5508"/>
    <w:rsid w:val="5F8E82BC"/>
    <w:rsid w:val="5F960296"/>
    <w:rsid w:val="5F9B86D8"/>
    <w:rsid w:val="5FA5C961"/>
    <w:rsid w:val="5FAB063B"/>
    <w:rsid w:val="5FAF3EA4"/>
    <w:rsid w:val="5FBB4BDE"/>
    <w:rsid w:val="5FC5578E"/>
    <w:rsid w:val="5FD6A84D"/>
    <w:rsid w:val="5FEAC90F"/>
    <w:rsid w:val="5FEC32F1"/>
    <w:rsid w:val="5FF60898"/>
    <w:rsid w:val="5FF73182"/>
    <w:rsid w:val="600C6B4F"/>
    <w:rsid w:val="601811BD"/>
    <w:rsid w:val="60229F0E"/>
    <w:rsid w:val="60281866"/>
    <w:rsid w:val="602E7765"/>
    <w:rsid w:val="6037049A"/>
    <w:rsid w:val="60390C58"/>
    <w:rsid w:val="6042C620"/>
    <w:rsid w:val="604E08D1"/>
    <w:rsid w:val="605426BC"/>
    <w:rsid w:val="60579459"/>
    <w:rsid w:val="60616F03"/>
    <w:rsid w:val="6061ADE0"/>
    <w:rsid w:val="60850A35"/>
    <w:rsid w:val="608DC02D"/>
    <w:rsid w:val="609ACCA5"/>
    <w:rsid w:val="60A23C34"/>
    <w:rsid w:val="60A8C9D1"/>
    <w:rsid w:val="60BFC37A"/>
    <w:rsid w:val="60C3EDD6"/>
    <w:rsid w:val="60CCE1B9"/>
    <w:rsid w:val="60D2C537"/>
    <w:rsid w:val="60DE1980"/>
    <w:rsid w:val="60DF5728"/>
    <w:rsid w:val="60E07AD2"/>
    <w:rsid w:val="60E7E1D0"/>
    <w:rsid w:val="60EA95D4"/>
    <w:rsid w:val="60EB0B6E"/>
    <w:rsid w:val="60F5D329"/>
    <w:rsid w:val="6102407A"/>
    <w:rsid w:val="6105C6E3"/>
    <w:rsid w:val="6113FCEB"/>
    <w:rsid w:val="61156D6D"/>
    <w:rsid w:val="6116BB75"/>
    <w:rsid w:val="613BD846"/>
    <w:rsid w:val="61516B72"/>
    <w:rsid w:val="61584B2C"/>
    <w:rsid w:val="615BF4B6"/>
    <w:rsid w:val="6163A9BE"/>
    <w:rsid w:val="616F49FB"/>
    <w:rsid w:val="6173472A"/>
    <w:rsid w:val="617559F3"/>
    <w:rsid w:val="618967F7"/>
    <w:rsid w:val="619022AE"/>
    <w:rsid w:val="6198C42A"/>
    <w:rsid w:val="61A7839C"/>
    <w:rsid w:val="61C8F77C"/>
    <w:rsid w:val="61D9D75C"/>
    <w:rsid w:val="61E8EBC4"/>
    <w:rsid w:val="61FB5240"/>
    <w:rsid w:val="62057BB6"/>
    <w:rsid w:val="62123FC5"/>
    <w:rsid w:val="6216D240"/>
    <w:rsid w:val="621778C9"/>
    <w:rsid w:val="622122B3"/>
    <w:rsid w:val="62314925"/>
    <w:rsid w:val="623306F5"/>
    <w:rsid w:val="6233FD31"/>
    <w:rsid w:val="6238A22B"/>
    <w:rsid w:val="624E6DFA"/>
    <w:rsid w:val="624EA208"/>
    <w:rsid w:val="62503ED5"/>
    <w:rsid w:val="625C57F2"/>
    <w:rsid w:val="625CB9EA"/>
    <w:rsid w:val="626116CE"/>
    <w:rsid w:val="62709505"/>
    <w:rsid w:val="6270E722"/>
    <w:rsid w:val="6276D97B"/>
    <w:rsid w:val="62783828"/>
    <w:rsid w:val="628CBB2D"/>
    <w:rsid w:val="628D8B9B"/>
    <w:rsid w:val="6296437E"/>
    <w:rsid w:val="62A08603"/>
    <w:rsid w:val="62A9EF21"/>
    <w:rsid w:val="62D26B29"/>
    <w:rsid w:val="62DB15E1"/>
    <w:rsid w:val="62E9385B"/>
    <w:rsid w:val="62EA540D"/>
    <w:rsid w:val="62EC6FB4"/>
    <w:rsid w:val="62F6D3C2"/>
    <w:rsid w:val="62FA1D9C"/>
    <w:rsid w:val="62FFE33E"/>
    <w:rsid w:val="6303CF53"/>
    <w:rsid w:val="63152892"/>
    <w:rsid w:val="6318CF67"/>
    <w:rsid w:val="631BBD07"/>
    <w:rsid w:val="6327A665"/>
    <w:rsid w:val="632C3004"/>
    <w:rsid w:val="63369872"/>
    <w:rsid w:val="6338B033"/>
    <w:rsid w:val="63437478"/>
    <w:rsid w:val="634396E3"/>
    <w:rsid w:val="634820F5"/>
    <w:rsid w:val="6356FFEF"/>
    <w:rsid w:val="635D0634"/>
    <w:rsid w:val="635D636E"/>
    <w:rsid w:val="6365BF27"/>
    <w:rsid w:val="6371EA38"/>
    <w:rsid w:val="6375DBB1"/>
    <w:rsid w:val="637A7F38"/>
    <w:rsid w:val="6398C8B0"/>
    <w:rsid w:val="63A308F6"/>
    <w:rsid w:val="63A40D5C"/>
    <w:rsid w:val="63A684AA"/>
    <w:rsid w:val="63A9E026"/>
    <w:rsid w:val="63B25BAC"/>
    <w:rsid w:val="63B712F8"/>
    <w:rsid w:val="63C8BA0C"/>
    <w:rsid w:val="63CB6EB8"/>
    <w:rsid w:val="63D87F07"/>
    <w:rsid w:val="63D9D2E7"/>
    <w:rsid w:val="63E20A98"/>
    <w:rsid w:val="63EDE862"/>
    <w:rsid w:val="63F95BA4"/>
    <w:rsid w:val="6413D800"/>
    <w:rsid w:val="64162F65"/>
    <w:rsid w:val="6425904E"/>
    <w:rsid w:val="643213DF"/>
    <w:rsid w:val="643454E5"/>
    <w:rsid w:val="644215B7"/>
    <w:rsid w:val="64427030"/>
    <w:rsid w:val="645985F3"/>
    <w:rsid w:val="645AA882"/>
    <w:rsid w:val="64666E17"/>
    <w:rsid w:val="6474FDE1"/>
    <w:rsid w:val="647B6124"/>
    <w:rsid w:val="648F46B4"/>
    <w:rsid w:val="6496BFB7"/>
    <w:rsid w:val="64A27850"/>
    <w:rsid w:val="64A2F9E3"/>
    <w:rsid w:val="64A4F5AA"/>
    <w:rsid w:val="64A6F067"/>
    <w:rsid w:val="64A87C03"/>
    <w:rsid w:val="64AA5669"/>
    <w:rsid w:val="64C5F17C"/>
    <w:rsid w:val="64CA279E"/>
    <w:rsid w:val="64DC90B0"/>
    <w:rsid w:val="64E5ABD4"/>
    <w:rsid w:val="64FD22EE"/>
    <w:rsid w:val="65096CBF"/>
    <w:rsid w:val="650F49A6"/>
    <w:rsid w:val="65144F1D"/>
    <w:rsid w:val="65207F23"/>
    <w:rsid w:val="65284E88"/>
    <w:rsid w:val="652F1D68"/>
    <w:rsid w:val="6530C8BC"/>
    <w:rsid w:val="65351460"/>
    <w:rsid w:val="65385534"/>
    <w:rsid w:val="65396205"/>
    <w:rsid w:val="6542E4FD"/>
    <w:rsid w:val="65472AE2"/>
    <w:rsid w:val="656ECF53"/>
    <w:rsid w:val="657538ED"/>
    <w:rsid w:val="657FC22D"/>
    <w:rsid w:val="658CC3CB"/>
    <w:rsid w:val="659195D0"/>
    <w:rsid w:val="659C4992"/>
    <w:rsid w:val="65A2C8CE"/>
    <w:rsid w:val="65A47EA3"/>
    <w:rsid w:val="65A60619"/>
    <w:rsid w:val="65AB1EDB"/>
    <w:rsid w:val="65C56E4A"/>
    <w:rsid w:val="65C9E780"/>
    <w:rsid w:val="65CC83B8"/>
    <w:rsid w:val="65D2C49E"/>
    <w:rsid w:val="65D31D46"/>
    <w:rsid w:val="65D62598"/>
    <w:rsid w:val="65E17925"/>
    <w:rsid w:val="65F50115"/>
    <w:rsid w:val="65F6636C"/>
    <w:rsid w:val="65FBD984"/>
    <w:rsid w:val="661E9FDF"/>
    <w:rsid w:val="66203E97"/>
    <w:rsid w:val="6620B67B"/>
    <w:rsid w:val="662F7001"/>
    <w:rsid w:val="6634F146"/>
    <w:rsid w:val="664B1E99"/>
    <w:rsid w:val="664D2120"/>
    <w:rsid w:val="665235D6"/>
    <w:rsid w:val="66563B76"/>
    <w:rsid w:val="665E8BB1"/>
    <w:rsid w:val="666A8B9B"/>
    <w:rsid w:val="667BDC59"/>
    <w:rsid w:val="667DBEE1"/>
    <w:rsid w:val="66816C88"/>
    <w:rsid w:val="66825F1B"/>
    <w:rsid w:val="6685A534"/>
    <w:rsid w:val="6691D1F2"/>
    <w:rsid w:val="6695C2E6"/>
    <w:rsid w:val="6698644B"/>
    <w:rsid w:val="669BECA2"/>
    <w:rsid w:val="669C789A"/>
    <w:rsid w:val="669DB8E9"/>
    <w:rsid w:val="66A1EA65"/>
    <w:rsid w:val="66B9B9AD"/>
    <w:rsid w:val="66C6DB8F"/>
    <w:rsid w:val="66CA8436"/>
    <w:rsid w:val="66CC20BA"/>
    <w:rsid w:val="66D1D00B"/>
    <w:rsid w:val="66E36B64"/>
    <w:rsid w:val="66E49975"/>
    <w:rsid w:val="66F09511"/>
    <w:rsid w:val="66F1247B"/>
    <w:rsid w:val="66FA4CD5"/>
    <w:rsid w:val="66FB5147"/>
    <w:rsid w:val="66FE6EE8"/>
    <w:rsid w:val="670AAF6E"/>
    <w:rsid w:val="671243FB"/>
    <w:rsid w:val="67129D9C"/>
    <w:rsid w:val="6719896D"/>
    <w:rsid w:val="671FAFE2"/>
    <w:rsid w:val="671FFBE7"/>
    <w:rsid w:val="673F8CCE"/>
    <w:rsid w:val="6764240A"/>
    <w:rsid w:val="6776F273"/>
    <w:rsid w:val="677750E2"/>
    <w:rsid w:val="6782FF5B"/>
    <w:rsid w:val="6785C05D"/>
    <w:rsid w:val="67880DC0"/>
    <w:rsid w:val="678DA926"/>
    <w:rsid w:val="6796C337"/>
    <w:rsid w:val="67A1D6DE"/>
    <w:rsid w:val="67A56B07"/>
    <w:rsid w:val="67B46D7E"/>
    <w:rsid w:val="67B4821A"/>
    <w:rsid w:val="67CA6006"/>
    <w:rsid w:val="67CE3D43"/>
    <w:rsid w:val="67D1D6AB"/>
    <w:rsid w:val="67D8FD26"/>
    <w:rsid w:val="67DA39D2"/>
    <w:rsid w:val="67DE6E5B"/>
    <w:rsid w:val="67DE9129"/>
    <w:rsid w:val="67E811BF"/>
    <w:rsid w:val="67E97A0D"/>
    <w:rsid w:val="680A2E84"/>
    <w:rsid w:val="68177C04"/>
    <w:rsid w:val="681EAEAE"/>
    <w:rsid w:val="6820631E"/>
    <w:rsid w:val="682CD995"/>
    <w:rsid w:val="683110EE"/>
    <w:rsid w:val="68312CBE"/>
    <w:rsid w:val="68320123"/>
    <w:rsid w:val="684DE988"/>
    <w:rsid w:val="68526514"/>
    <w:rsid w:val="685DA1E0"/>
    <w:rsid w:val="685F9F27"/>
    <w:rsid w:val="6880F458"/>
    <w:rsid w:val="68826438"/>
    <w:rsid w:val="68B90A92"/>
    <w:rsid w:val="68BCD092"/>
    <w:rsid w:val="68D1832E"/>
    <w:rsid w:val="68D3D941"/>
    <w:rsid w:val="68F831D1"/>
    <w:rsid w:val="68FB7145"/>
    <w:rsid w:val="69058502"/>
    <w:rsid w:val="690B648F"/>
    <w:rsid w:val="690F7B03"/>
    <w:rsid w:val="691E816F"/>
    <w:rsid w:val="692B63D9"/>
    <w:rsid w:val="6939E15C"/>
    <w:rsid w:val="693A0192"/>
    <w:rsid w:val="69474202"/>
    <w:rsid w:val="694951A7"/>
    <w:rsid w:val="695B046C"/>
    <w:rsid w:val="695E800E"/>
    <w:rsid w:val="6963589B"/>
    <w:rsid w:val="6963CFEC"/>
    <w:rsid w:val="69642332"/>
    <w:rsid w:val="696CFDF5"/>
    <w:rsid w:val="6975D2B5"/>
    <w:rsid w:val="697833CC"/>
    <w:rsid w:val="697D02F4"/>
    <w:rsid w:val="6984A42E"/>
    <w:rsid w:val="699068F4"/>
    <w:rsid w:val="6995E908"/>
    <w:rsid w:val="6997FC34"/>
    <w:rsid w:val="69AE481A"/>
    <w:rsid w:val="69B2C224"/>
    <w:rsid w:val="69BC2470"/>
    <w:rsid w:val="69BEB1F3"/>
    <w:rsid w:val="69CBCDB3"/>
    <w:rsid w:val="69D13216"/>
    <w:rsid w:val="69D1FC9B"/>
    <w:rsid w:val="69D559AB"/>
    <w:rsid w:val="69D7FC22"/>
    <w:rsid w:val="69F2E71B"/>
    <w:rsid w:val="6A006A96"/>
    <w:rsid w:val="6A03CF65"/>
    <w:rsid w:val="6A226FF7"/>
    <w:rsid w:val="6A25D6FF"/>
    <w:rsid w:val="6A370D87"/>
    <w:rsid w:val="6A3B498F"/>
    <w:rsid w:val="6A49E3DD"/>
    <w:rsid w:val="6A65E34C"/>
    <w:rsid w:val="6A7CCD56"/>
    <w:rsid w:val="6A81F9BE"/>
    <w:rsid w:val="6AAEF1A4"/>
    <w:rsid w:val="6AB0A538"/>
    <w:rsid w:val="6ABC3271"/>
    <w:rsid w:val="6ABEDBA6"/>
    <w:rsid w:val="6AC25F14"/>
    <w:rsid w:val="6AC68760"/>
    <w:rsid w:val="6AC9EA06"/>
    <w:rsid w:val="6AD89AE5"/>
    <w:rsid w:val="6B12B12C"/>
    <w:rsid w:val="6B1E033E"/>
    <w:rsid w:val="6B21A074"/>
    <w:rsid w:val="6B21E8C0"/>
    <w:rsid w:val="6B27F880"/>
    <w:rsid w:val="6B2BB7DC"/>
    <w:rsid w:val="6B344758"/>
    <w:rsid w:val="6B4806B1"/>
    <w:rsid w:val="6B4C7A4B"/>
    <w:rsid w:val="6B4C8619"/>
    <w:rsid w:val="6B5AACFD"/>
    <w:rsid w:val="6B6FABAF"/>
    <w:rsid w:val="6B76A6F4"/>
    <w:rsid w:val="6B7CCD40"/>
    <w:rsid w:val="6B813A6B"/>
    <w:rsid w:val="6B9407CE"/>
    <w:rsid w:val="6BC20535"/>
    <w:rsid w:val="6BD470C7"/>
    <w:rsid w:val="6BD70352"/>
    <w:rsid w:val="6BDFCF31"/>
    <w:rsid w:val="6BE6E1C2"/>
    <w:rsid w:val="6BFADBFD"/>
    <w:rsid w:val="6C01E8A9"/>
    <w:rsid w:val="6C08A43B"/>
    <w:rsid w:val="6C09F88E"/>
    <w:rsid w:val="6C0A9A5E"/>
    <w:rsid w:val="6C1665B5"/>
    <w:rsid w:val="6C1CC1E6"/>
    <w:rsid w:val="6C2FB452"/>
    <w:rsid w:val="6C2FD293"/>
    <w:rsid w:val="6C317949"/>
    <w:rsid w:val="6C3961AF"/>
    <w:rsid w:val="6C3CB65B"/>
    <w:rsid w:val="6C3FDB31"/>
    <w:rsid w:val="6C44E3AF"/>
    <w:rsid w:val="6C59B51E"/>
    <w:rsid w:val="6C692BCD"/>
    <w:rsid w:val="6C725F4B"/>
    <w:rsid w:val="6C77F378"/>
    <w:rsid w:val="6C8091FD"/>
    <w:rsid w:val="6C8152F0"/>
    <w:rsid w:val="6C8767B3"/>
    <w:rsid w:val="6C88A3D2"/>
    <w:rsid w:val="6C99616C"/>
    <w:rsid w:val="6C9B9AE3"/>
    <w:rsid w:val="6CABC81C"/>
    <w:rsid w:val="6CB167E2"/>
    <w:rsid w:val="6CB41F02"/>
    <w:rsid w:val="6CBB4C7A"/>
    <w:rsid w:val="6CBBD8D2"/>
    <w:rsid w:val="6CBD3950"/>
    <w:rsid w:val="6CCEDCBD"/>
    <w:rsid w:val="6CD4D111"/>
    <w:rsid w:val="6CD81C20"/>
    <w:rsid w:val="6CE78298"/>
    <w:rsid w:val="6D05BF3C"/>
    <w:rsid w:val="6D076F6A"/>
    <w:rsid w:val="6D098DAD"/>
    <w:rsid w:val="6D0B9DF8"/>
    <w:rsid w:val="6D14F826"/>
    <w:rsid w:val="6D1682E2"/>
    <w:rsid w:val="6D232767"/>
    <w:rsid w:val="6D24FC58"/>
    <w:rsid w:val="6D289CA8"/>
    <w:rsid w:val="6D2B2095"/>
    <w:rsid w:val="6D36D7F9"/>
    <w:rsid w:val="6D74A80E"/>
    <w:rsid w:val="6D7B3911"/>
    <w:rsid w:val="6D7E5922"/>
    <w:rsid w:val="6D83A98B"/>
    <w:rsid w:val="6D84CFC7"/>
    <w:rsid w:val="6D8CF90F"/>
    <w:rsid w:val="6D9DA079"/>
    <w:rsid w:val="6DA6910D"/>
    <w:rsid w:val="6DA8AEA0"/>
    <w:rsid w:val="6DA9EE17"/>
    <w:rsid w:val="6DC65203"/>
    <w:rsid w:val="6DCD4FCD"/>
    <w:rsid w:val="6DE7FC48"/>
    <w:rsid w:val="6DED5E65"/>
    <w:rsid w:val="6DFE982A"/>
    <w:rsid w:val="6DFEABAF"/>
    <w:rsid w:val="6E1CB0EE"/>
    <w:rsid w:val="6E1CC2CA"/>
    <w:rsid w:val="6E43ED1E"/>
    <w:rsid w:val="6E4C448B"/>
    <w:rsid w:val="6E549BF7"/>
    <w:rsid w:val="6E5AEDEA"/>
    <w:rsid w:val="6E6944DA"/>
    <w:rsid w:val="6E7BC483"/>
    <w:rsid w:val="6EA56852"/>
    <w:rsid w:val="6EB2B304"/>
    <w:rsid w:val="6EC0ACEB"/>
    <w:rsid w:val="6ED67A80"/>
    <w:rsid w:val="6ED9C50A"/>
    <w:rsid w:val="6EDE4EF4"/>
    <w:rsid w:val="6EE067F3"/>
    <w:rsid w:val="6EED6826"/>
    <w:rsid w:val="6F0E0DB2"/>
    <w:rsid w:val="6F49381C"/>
    <w:rsid w:val="6F5B3309"/>
    <w:rsid w:val="6F70784E"/>
    <w:rsid w:val="6F74C686"/>
    <w:rsid w:val="6F755FA7"/>
    <w:rsid w:val="6F7F1055"/>
    <w:rsid w:val="6F96A700"/>
    <w:rsid w:val="6F97A6E6"/>
    <w:rsid w:val="6FA57236"/>
    <w:rsid w:val="6FAC0584"/>
    <w:rsid w:val="6FADE524"/>
    <w:rsid w:val="6FBB7BB4"/>
    <w:rsid w:val="6FCBA70F"/>
    <w:rsid w:val="6FE763DA"/>
    <w:rsid w:val="6FEA2A3F"/>
    <w:rsid w:val="6FF2378F"/>
    <w:rsid w:val="700AE75A"/>
    <w:rsid w:val="702685EF"/>
    <w:rsid w:val="70517A4C"/>
    <w:rsid w:val="7051EDEB"/>
    <w:rsid w:val="70785988"/>
    <w:rsid w:val="707A52D5"/>
    <w:rsid w:val="70842F3B"/>
    <w:rsid w:val="70A0E03D"/>
    <w:rsid w:val="70AA4679"/>
    <w:rsid w:val="70B47D3D"/>
    <w:rsid w:val="70CB1D4B"/>
    <w:rsid w:val="70CE027E"/>
    <w:rsid w:val="70D10EEB"/>
    <w:rsid w:val="70EB5FC2"/>
    <w:rsid w:val="70F0F8B9"/>
    <w:rsid w:val="71158408"/>
    <w:rsid w:val="7116E851"/>
    <w:rsid w:val="711CFE0B"/>
    <w:rsid w:val="714DF3A4"/>
    <w:rsid w:val="71516B7E"/>
    <w:rsid w:val="7158ACE2"/>
    <w:rsid w:val="715CB199"/>
    <w:rsid w:val="716242DB"/>
    <w:rsid w:val="716D6128"/>
    <w:rsid w:val="71731728"/>
    <w:rsid w:val="718620A0"/>
    <w:rsid w:val="71934A4D"/>
    <w:rsid w:val="71A09BF3"/>
    <w:rsid w:val="71A9ECC7"/>
    <w:rsid w:val="71B7D8CB"/>
    <w:rsid w:val="71D68BAF"/>
    <w:rsid w:val="71DC7BB3"/>
    <w:rsid w:val="71DEA759"/>
    <w:rsid w:val="71F1244E"/>
    <w:rsid w:val="71F65255"/>
    <w:rsid w:val="7227CFE5"/>
    <w:rsid w:val="72282BD9"/>
    <w:rsid w:val="722CB0BB"/>
    <w:rsid w:val="725018BC"/>
    <w:rsid w:val="725919EF"/>
    <w:rsid w:val="72599A43"/>
    <w:rsid w:val="7262E756"/>
    <w:rsid w:val="72679988"/>
    <w:rsid w:val="726C97AB"/>
    <w:rsid w:val="729100C4"/>
    <w:rsid w:val="729401DB"/>
    <w:rsid w:val="72A19FC6"/>
    <w:rsid w:val="72C78F48"/>
    <w:rsid w:val="72F37348"/>
    <w:rsid w:val="730B1935"/>
    <w:rsid w:val="7318D40A"/>
    <w:rsid w:val="731F9338"/>
    <w:rsid w:val="73227148"/>
    <w:rsid w:val="732D91B3"/>
    <w:rsid w:val="7336AFA5"/>
    <w:rsid w:val="733DF312"/>
    <w:rsid w:val="733E8B45"/>
    <w:rsid w:val="7355BE05"/>
    <w:rsid w:val="73631394"/>
    <w:rsid w:val="736DC6B2"/>
    <w:rsid w:val="736F09F6"/>
    <w:rsid w:val="7379DE50"/>
    <w:rsid w:val="737B885A"/>
    <w:rsid w:val="7382695A"/>
    <w:rsid w:val="7382D45E"/>
    <w:rsid w:val="73842138"/>
    <w:rsid w:val="738470F6"/>
    <w:rsid w:val="7388DB45"/>
    <w:rsid w:val="7399A855"/>
    <w:rsid w:val="73A638A6"/>
    <w:rsid w:val="73AF6CA5"/>
    <w:rsid w:val="73BC1095"/>
    <w:rsid w:val="73C353EC"/>
    <w:rsid w:val="73DE0FF4"/>
    <w:rsid w:val="7406C963"/>
    <w:rsid w:val="742ADDC9"/>
    <w:rsid w:val="742C39B3"/>
    <w:rsid w:val="74387515"/>
    <w:rsid w:val="743B46D0"/>
    <w:rsid w:val="743DBE5D"/>
    <w:rsid w:val="74448681"/>
    <w:rsid w:val="744D1671"/>
    <w:rsid w:val="744D48EE"/>
    <w:rsid w:val="74552448"/>
    <w:rsid w:val="7460CB24"/>
    <w:rsid w:val="746B11ED"/>
    <w:rsid w:val="74B61782"/>
    <w:rsid w:val="74BEC232"/>
    <w:rsid w:val="74C3CD02"/>
    <w:rsid w:val="74ED6DB7"/>
    <w:rsid w:val="74FFB0B0"/>
    <w:rsid w:val="7501CDDE"/>
    <w:rsid w:val="75062616"/>
    <w:rsid w:val="7519D9A5"/>
    <w:rsid w:val="7527F340"/>
    <w:rsid w:val="752DBA29"/>
    <w:rsid w:val="7532D8F6"/>
    <w:rsid w:val="7539D581"/>
    <w:rsid w:val="754260E2"/>
    <w:rsid w:val="754C180F"/>
    <w:rsid w:val="75539BE3"/>
    <w:rsid w:val="755BA854"/>
    <w:rsid w:val="756BC7DE"/>
    <w:rsid w:val="756DB43A"/>
    <w:rsid w:val="75713260"/>
    <w:rsid w:val="7573CDBB"/>
    <w:rsid w:val="7586A8DF"/>
    <w:rsid w:val="758900C0"/>
    <w:rsid w:val="759707AF"/>
    <w:rsid w:val="7597F836"/>
    <w:rsid w:val="75AB7C27"/>
    <w:rsid w:val="75B16FAB"/>
    <w:rsid w:val="75BA38FA"/>
    <w:rsid w:val="75BB58F0"/>
    <w:rsid w:val="75C6BBA7"/>
    <w:rsid w:val="75C6E2C9"/>
    <w:rsid w:val="75E1AED0"/>
    <w:rsid w:val="7602C96A"/>
    <w:rsid w:val="76074356"/>
    <w:rsid w:val="76176DAF"/>
    <w:rsid w:val="7622E28C"/>
    <w:rsid w:val="7627B8D8"/>
    <w:rsid w:val="76282073"/>
    <w:rsid w:val="7645E80F"/>
    <w:rsid w:val="7651119F"/>
    <w:rsid w:val="76558930"/>
    <w:rsid w:val="765C96B5"/>
    <w:rsid w:val="76603D71"/>
    <w:rsid w:val="7671A4AA"/>
    <w:rsid w:val="76742AAF"/>
    <w:rsid w:val="76748E02"/>
    <w:rsid w:val="767B2731"/>
    <w:rsid w:val="7682E23D"/>
    <w:rsid w:val="768AD7E4"/>
    <w:rsid w:val="76977E58"/>
    <w:rsid w:val="769A6A67"/>
    <w:rsid w:val="769BDD3B"/>
    <w:rsid w:val="76AF821C"/>
    <w:rsid w:val="76BB214F"/>
    <w:rsid w:val="76BDFF92"/>
    <w:rsid w:val="76C21321"/>
    <w:rsid w:val="76C7E676"/>
    <w:rsid w:val="76C9167A"/>
    <w:rsid w:val="76DEBCB0"/>
    <w:rsid w:val="76E8333B"/>
    <w:rsid w:val="7708917D"/>
    <w:rsid w:val="7708C435"/>
    <w:rsid w:val="77095EDB"/>
    <w:rsid w:val="770F11DE"/>
    <w:rsid w:val="770F43B1"/>
    <w:rsid w:val="7718BEF6"/>
    <w:rsid w:val="7718D28C"/>
    <w:rsid w:val="77241BA5"/>
    <w:rsid w:val="7728E6AE"/>
    <w:rsid w:val="772F1AFC"/>
    <w:rsid w:val="77334FA3"/>
    <w:rsid w:val="773C7516"/>
    <w:rsid w:val="77416300"/>
    <w:rsid w:val="7743AE35"/>
    <w:rsid w:val="77504C87"/>
    <w:rsid w:val="7764F53C"/>
    <w:rsid w:val="776AFFE5"/>
    <w:rsid w:val="7770CE2D"/>
    <w:rsid w:val="777B6BF4"/>
    <w:rsid w:val="778EF52E"/>
    <w:rsid w:val="77A74336"/>
    <w:rsid w:val="77A9DDE3"/>
    <w:rsid w:val="77B02AA3"/>
    <w:rsid w:val="77B7214B"/>
    <w:rsid w:val="77BD7893"/>
    <w:rsid w:val="77C3A510"/>
    <w:rsid w:val="77D414A5"/>
    <w:rsid w:val="77D5908F"/>
    <w:rsid w:val="77D60A30"/>
    <w:rsid w:val="77D85631"/>
    <w:rsid w:val="77DB5E30"/>
    <w:rsid w:val="77EAE479"/>
    <w:rsid w:val="77F38A0B"/>
    <w:rsid w:val="78167179"/>
    <w:rsid w:val="78170CC5"/>
    <w:rsid w:val="7818BB2D"/>
    <w:rsid w:val="7828065C"/>
    <w:rsid w:val="7842BEE3"/>
    <w:rsid w:val="78561792"/>
    <w:rsid w:val="785E8A43"/>
    <w:rsid w:val="787343D7"/>
    <w:rsid w:val="7876DFCF"/>
    <w:rsid w:val="787D10E9"/>
    <w:rsid w:val="78892146"/>
    <w:rsid w:val="7896F52B"/>
    <w:rsid w:val="7897D599"/>
    <w:rsid w:val="78B5F8EF"/>
    <w:rsid w:val="78B6E9C7"/>
    <w:rsid w:val="78C32DD4"/>
    <w:rsid w:val="78CA8AF8"/>
    <w:rsid w:val="78CB95B8"/>
    <w:rsid w:val="78D1DC90"/>
    <w:rsid w:val="78DEE481"/>
    <w:rsid w:val="78DF75AA"/>
    <w:rsid w:val="78E81A16"/>
    <w:rsid w:val="78F504C4"/>
    <w:rsid w:val="78F69D99"/>
    <w:rsid w:val="78FFCF0C"/>
    <w:rsid w:val="7902C422"/>
    <w:rsid w:val="790A1F1F"/>
    <w:rsid w:val="7911FE7B"/>
    <w:rsid w:val="7917CEE5"/>
    <w:rsid w:val="791903E1"/>
    <w:rsid w:val="791BCBF0"/>
    <w:rsid w:val="7920570B"/>
    <w:rsid w:val="792A71E0"/>
    <w:rsid w:val="7938183A"/>
    <w:rsid w:val="79445867"/>
    <w:rsid w:val="79508FDA"/>
    <w:rsid w:val="795096A4"/>
    <w:rsid w:val="796D28F1"/>
    <w:rsid w:val="7980631B"/>
    <w:rsid w:val="79A55ECA"/>
    <w:rsid w:val="79AD728F"/>
    <w:rsid w:val="79C1E8A3"/>
    <w:rsid w:val="79DF2B78"/>
    <w:rsid w:val="79E417D0"/>
    <w:rsid w:val="79E69A9E"/>
    <w:rsid w:val="79F03E47"/>
    <w:rsid w:val="7A01A788"/>
    <w:rsid w:val="7A03F549"/>
    <w:rsid w:val="7A0745A2"/>
    <w:rsid w:val="7A0D685E"/>
    <w:rsid w:val="7A2132B8"/>
    <w:rsid w:val="7A272D00"/>
    <w:rsid w:val="7A2F2455"/>
    <w:rsid w:val="7A2F582C"/>
    <w:rsid w:val="7A38008F"/>
    <w:rsid w:val="7A412F5A"/>
    <w:rsid w:val="7A425EF0"/>
    <w:rsid w:val="7A46DF4A"/>
    <w:rsid w:val="7A4EB03E"/>
    <w:rsid w:val="7A61E60A"/>
    <w:rsid w:val="7A706613"/>
    <w:rsid w:val="7A72CCE1"/>
    <w:rsid w:val="7A77FF73"/>
    <w:rsid w:val="7A78CD49"/>
    <w:rsid w:val="7A7B7272"/>
    <w:rsid w:val="7A7EE60C"/>
    <w:rsid w:val="7A8441B3"/>
    <w:rsid w:val="7A9081D0"/>
    <w:rsid w:val="7A923809"/>
    <w:rsid w:val="7A9C0FC5"/>
    <w:rsid w:val="7AAC7E6D"/>
    <w:rsid w:val="7ACDB42B"/>
    <w:rsid w:val="7AD19539"/>
    <w:rsid w:val="7AD27019"/>
    <w:rsid w:val="7AD2CD60"/>
    <w:rsid w:val="7AD3BB4D"/>
    <w:rsid w:val="7AD517F9"/>
    <w:rsid w:val="7ADCB056"/>
    <w:rsid w:val="7AEFB510"/>
    <w:rsid w:val="7AF1B566"/>
    <w:rsid w:val="7AF6855E"/>
    <w:rsid w:val="7B00FE17"/>
    <w:rsid w:val="7B02AB36"/>
    <w:rsid w:val="7B0FCFDD"/>
    <w:rsid w:val="7B115C66"/>
    <w:rsid w:val="7B336FB5"/>
    <w:rsid w:val="7B33B443"/>
    <w:rsid w:val="7B43BB6E"/>
    <w:rsid w:val="7B4D4F09"/>
    <w:rsid w:val="7B4FA971"/>
    <w:rsid w:val="7B55AAE4"/>
    <w:rsid w:val="7B55B86D"/>
    <w:rsid w:val="7B676040"/>
    <w:rsid w:val="7B67CD5C"/>
    <w:rsid w:val="7B73D39D"/>
    <w:rsid w:val="7B75A563"/>
    <w:rsid w:val="7B75B9FF"/>
    <w:rsid w:val="7B7BEFE5"/>
    <w:rsid w:val="7B81053D"/>
    <w:rsid w:val="7B82E362"/>
    <w:rsid w:val="7B870BF4"/>
    <w:rsid w:val="7B984E97"/>
    <w:rsid w:val="7BB9F748"/>
    <w:rsid w:val="7BC98416"/>
    <w:rsid w:val="7BD245B9"/>
    <w:rsid w:val="7BD5C06E"/>
    <w:rsid w:val="7BE07981"/>
    <w:rsid w:val="7BE3256F"/>
    <w:rsid w:val="7BEA7116"/>
    <w:rsid w:val="7BED4A27"/>
    <w:rsid w:val="7BEE2599"/>
    <w:rsid w:val="7BF32DCF"/>
    <w:rsid w:val="7BF7C78A"/>
    <w:rsid w:val="7C115AC5"/>
    <w:rsid w:val="7C1D8548"/>
    <w:rsid w:val="7C244230"/>
    <w:rsid w:val="7C2A7526"/>
    <w:rsid w:val="7C2FE41B"/>
    <w:rsid w:val="7C318571"/>
    <w:rsid w:val="7C4152C4"/>
    <w:rsid w:val="7C496847"/>
    <w:rsid w:val="7C54441F"/>
    <w:rsid w:val="7C592CE3"/>
    <w:rsid w:val="7C5C1FFB"/>
    <w:rsid w:val="7C605CE2"/>
    <w:rsid w:val="7C62D9B0"/>
    <w:rsid w:val="7C6D26A3"/>
    <w:rsid w:val="7C6FB157"/>
    <w:rsid w:val="7C7FA6A9"/>
    <w:rsid w:val="7C81697C"/>
    <w:rsid w:val="7C8B3068"/>
    <w:rsid w:val="7C9225C3"/>
    <w:rsid w:val="7CA10926"/>
    <w:rsid w:val="7CAAB889"/>
    <w:rsid w:val="7CACA020"/>
    <w:rsid w:val="7CAECF53"/>
    <w:rsid w:val="7CB55E7D"/>
    <w:rsid w:val="7CC72E45"/>
    <w:rsid w:val="7CD3BBC6"/>
    <w:rsid w:val="7CD7FB84"/>
    <w:rsid w:val="7D03420B"/>
    <w:rsid w:val="7D095AB5"/>
    <w:rsid w:val="7D1753B6"/>
    <w:rsid w:val="7D1A182F"/>
    <w:rsid w:val="7D2CD63A"/>
    <w:rsid w:val="7D317EDD"/>
    <w:rsid w:val="7D31C75F"/>
    <w:rsid w:val="7D34F771"/>
    <w:rsid w:val="7D3C9865"/>
    <w:rsid w:val="7D3E1014"/>
    <w:rsid w:val="7D40AC8C"/>
    <w:rsid w:val="7D459600"/>
    <w:rsid w:val="7D51D8A9"/>
    <w:rsid w:val="7D55FB22"/>
    <w:rsid w:val="7D583927"/>
    <w:rsid w:val="7D5F1F0E"/>
    <w:rsid w:val="7D6538C7"/>
    <w:rsid w:val="7D6543FE"/>
    <w:rsid w:val="7D67871D"/>
    <w:rsid w:val="7D6B3F4C"/>
    <w:rsid w:val="7D73603D"/>
    <w:rsid w:val="7D77DC5C"/>
    <w:rsid w:val="7D789267"/>
    <w:rsid w:val="7D8B3D66"/>
    <w:rsid w:val="7D90655C"/>
    <w:rsid w:val="7D9627C7"/>
    <w:rsid w:val="7D9EFE1B"/>
    <w:rsid w:val="7DA50784"/>
    <w:rsid w:val="7DBBC9E5"/>
    <w:rsid w:val="7DCAFAEF"/>
    <w:rsid w:val="7DD84FE2"/>
    <w:rsid w:val="7DE826E6"/>
    <w:rsid w:val="7DF2A1D4"/>
    <w:rsid w:val="7DF30773"/>
    <w:rsid w:val="7DF50414"/>
    <w:rsid w:val="7DFB1507"/>
    <w:rsid w:val="7DFD0B30"/>
    <w:rsid w:val="7E153EF2"/>
    <w:rsid w:val="7E1B3270"/>
    <w:rsid w:val="7E42584B"/>
    <w:rsid w:val="7E6CFC69"/>
    <w:rsid w:val="7E7FDCE5"/>
    <w:rsid w:val="7E85D902"/>
    <w:rsid w:val="7E8640A3"/>
    <w:rsid w:val="7E8B122D"/>
    <w:rsid w:val="7EADD00B"/>
    <w:rsid w:val="7EB5ED52"/>
    <w:rsid w:val="7EB69128"/>
    <w:rsid w:val="7ECDA2F5"/>
    <w:rsid w:val="7ED52D9F"/>
    <w:rsid w:val="7ED66590"/>
    <w:rsid w:val="7EEDA90A"/>
    <w:rsid w:val="7EF5A383"/>
    <w:rsid w:val="7EFA0AF7"/>
    <w:rsid w:val="7F009D7E"/>
    <w:rsid w:val="7F0151DB"/>
    <w:rsid w:val="7F08DADD"/>
    <w:rsid w:val="7F0B7185"/>
    <w:rsid w:val="7F166E35"/>
    <w:rsid w:val="7F1D7011"/>
    <w:rsid w:val="7F332CEB"/>
    <w:rsid w:val="7F3C2BF0"/>
    <w:rsid w:val="7F3CDED1"/>
    <w:rsid w:val="7F4DBF88"/>
    <w:rsid w:val="7F5B17F9"/>
    <w:rsid w:val="7F9146AA"/>
    <w:rsid w:val="7F920107"/>
    <w:rsid w:val="7FA2D16F"/>
    <w:rsid w:val="7FA55148"/>
    <w:rsid w:val="7FB373E3"/>
    <w:rsid w:val="7FB6D523"/>
    <w:rsid w:val="7FB97D47"/>
    <w:rsid w:val="7FB9CFF3"/>
    <w:rsid w:val="7FC015BE"/>
    <w:rsid w:val="7FC227D2"/>
    <w:rsid w:val="7FE33CBF"/>
    <w:rsid w:val="7FE67015"/>
    <w:rsid w:val="7FEB4AF0"/>
    <w:rsid w:val="7FEC9462"/>
    <w:rsid w:val="7FED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D8A4257"/>
  <w15:chartTrackingRefBased/>
  <w15:docId w15:val="{D98F86D4-3072-431C-A100-75743528E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412"/>
    <w:pPr>
      <w:spacing w:after="200" w:line="276" w:lineRule="auto"/>
    </w:pPr>
    <w:rPr>
      <w:rFonts w:eastAsiaTheme="minorEastAsia"/>
      <w:lang w:val="lt-LT" w:eastAsia="lt-LT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3412"/>
    <w:pPr>
      <w:ind w:left="720"/>
      <w:contextualSpacing/>
    </w:pPr>
  </w:style>
  <w:style w:type="numbering" w:styleId="111111">
    <w:name w:val="Outline List 2"/>
    <w:basedOn w:val="NoList"/>
    <w:rsid w:val="00A3280E"/>
    <w:pPr>
      <w:numPr>
        <w:numId w:val="6"/>
      </w:numPr>
    </w:pPr>
  </w:style>
  <w:style w:type="character" w:styleId="Hyperlink">
    <w:name w:val="Hyperlink"/>
    <w:basedOn w:val="DefaultParagraphFont"/>
    <w:uiPriority w:val="99"/>
    <w:unhideWhenUsed/>
    <w:rsid w:val="001C19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70F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0B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0B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0BB3"/>
    <w:rPr>
      <w:rFonts w:eastAsiaTheme="minorEastAsia"/>
      <w:sz w:val="20"/>
      <w:szCs w:val="20"/>
      <w:lang w:val="lt-LT" w:eastAsia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0B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0BB3"/>
    <w:rPr>
      <w:rFonts w:eastAsiaTheme="minorEastAsia"/>
      <w:b/>
      <w:bCs/>
      <w:sz w:val="20"/>
      <w:szCs w:val="20"/>
      <w:lang w:val="lt-LT" w:eastAsia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B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BB3"/>
    <w:rPr>
      <w:rFonts w:ascii="Segoe UI" w:eastAsiaTheme="minorEastAsia" w:hAnsi="Segoe UI" w:cs="Segoe UI"/>
      <w:sz w:val="18"/>
      <w:szCs w:val="18"/>
      <w:lang w:val="lt-LT" w:eastAsia="lt-LT"/>
    </w:rPr>
  </w:style>
  <w:style w:type="paragraph" w:styleId="NormalWeb">
    <w:name w:val="Normal (Web)"/>
    <w:basedOn w:val="Normal"/>
    <w:uiPriority w:val="99"/>
    <w:semiHidden/>
    <w:unhideWhenUsed/>
    <w:rsid w:val="00903F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903F24"/>
    <w:pPr>
      <w:spacing w:after="0" w:line="240" w:lineRule="auto"/>
    </w:pPr>
    <w:rPr>
      <w:rFonts w:eastAsiaTheme="minorEastAsia"/>
      <w:lang w:val="lt-LT" w:eastAsia="lt-L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571E6"/>
    <w:pPr>
      <w:spacing w:after="0" w:line="240" w:lineRule="auto"/>
    </w:pPr>
    <w:rPr>
      <w:rFonts w:eastAsiaTheme="minorEastAsia"/>
      <w:lang w:val="lt-LT" w:eastAsia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FDBF0F2CFE264D9E5F3A36F358F9FF" ma:contentTypeVersion="3" ma:contentTypeDescription="Create a new document." ma:contentTypeScope="" ma:versionID="024994ee439bbba8b097c2e4842ac277">
  <xsd:schema xmlns:xsd="http://www.w3.org/2001/XMLSchema" xmlns:xs="http://www.w3.org/2001/XMLSchema" xmlns:p="http://schemas.microsoft.com/office/2006/metadata/properties" xmlns:ns2="0992b158-fabc-484f-937b-a45823251118" targetNamespace="http://schemas.microsoft.com/office/2006/metadata/properties" ma:root="true" ma:fieldsID="94c9506ae39ce510a2bfbcc105cea12b" ns2:_="">
    <xsd:import namespace="0992b158-fabc-484f-937b-a458232511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2b158-fabc-484f-937b-a458232511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85E53E-57DF-40A9-8841-1064F52316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DA86A6-4D4F-4280-A6F7-1CB1B59A8C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6550AB-0A25-4192-BA34-6ABF9AFCC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6D0CC5-D2E8-4C55-8CD2-7F6186318E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92b158-fabc-484f-937b-a458232511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605</Words>
  <Characters>14852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dc:description/>
  <cp:lastModifiedBy>Birutė Švedaitė-Sakalauskė</cp:lastModifiedBy>
  <cp:revision>2</cp:revision>
  <cp:lastPrinted>2021-02-01T12:29:00Z</cp:lastPrinted>
  <dcterms:created xsi:type="dcterms:W3CDTF">2021-04-22T08:38:00Z</dcterms:created>
  <dcterms:modified xsi:type="dcterms:W3CDTF">2021-04-22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DBF0F2CFE264D9E5F3A36F358F9FF</vt:lpwstr>
  </property>
</Properties>
</file>